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9F1176" w14:textId="3687D721" w:rsidR="008804C1" w:rsidRDefault="008804C1" w:rsidP="004757D9">
      <w:pPr>
        <w:pStyle w:val="Heading1"/>
        <w:rPr>
          <w:lang w:val="en-US"/>
        </w:rPr>
      </w:pPr>
      <w:r>
        <w:rPr>
          <w:lang w:val="en-US"/>
        </w:rPr>
        <w:t>Notes</w:t>
      </w:r>
    </w:p>
    <w:p w14:paraId="0C5502B4" w14:textId="0C0089B8" w:rsidR="00FA690A" w:rsidRPr="00AC7295" w:rsidRDefault="00FA690A" w:rsidP="00AC7295">
      <w:pPr>
        <w:pStyle w:val="ListParagraph"/>
        <w:numPr>
          <w:ilvl w:val="0"/>
          <w:numId w:val="17"/>
        </w:numPr>
        <w:rPr>
          <w:lang w:val="en-US"/>
        </w:rPr>
      </w:pPr>
      <w:r w:rsidRPr="00AC7295">
        <w:rPr>
          <w:lang w:val="en-US"/>
        </w:rPr>
        <w:t xml:space="preserve">Blend the business process to user stories </w:t>
      </w:r>
      <w:r w:rsidR="00AC7295">
        <w:rPr>
          <w:lang w:val="en-US"/>
        </w:rPr>
        <w:t xml:space="preserve">– focus on </w:t>
      </w:r>
      <w:r w:rsidR="003E2EE3">
        <w:rPr>
          <w:lang w:val="en-US"/>
        </w:rPr>
        <w:t>describing</w:t>
      </w:r>
      <w:r w:rsidR="00AC7295">
        <w:rPr>
          <w:lang w:val="en-US"/>
        </w:rPr>
        <w:t xml:space="preserve"> the minimum products </w:t>
      </w:r>
      <w:r w:rsidR="003E2EE3">
        <w:rPr>
          <w:lang w:val="en-US"/>
        </w:rPr>
        <w:t xml:space="preserve">in your own words </w:t>
      </w:r>
      <w:r w:rsidR="00AC7295">
        <w:rPr>
          <w:lang w:val="en-US"/>
        </w:rPr>
        <w:t xml:space="preserve">than showing the process/ </w:t>
      </w:r>
      <w:proofErr w:type="gramStart"/>
      <w:r w:rsidR="00AC7295">
        <w:rPr>
          <w:lang w:val="en-US"/>
        </w:rPr>
        <w:t>mechanism</w:t>
      </w:r>
      <w:proofErr w:type="gramEnd"/>
      <w:r w:rsidR="00AC7295">
        <w:rPr>
          <w:lang w:val="en-US"/>
        </w:rPr>
        <w:t xml:space="preserve"> </w:t>
      </w:r>
    </w:p>
    <w:p w14:paraId="1454E58E" w14:textId="5E92A3EB" w:rsidR="008804C1" w:rsidRPr="00195E39" w:rsidRDefault="00DE3BD8" w:rsidP="00195E39">
      <w:pPr>
        <w:pStyle w:val="ListParagraph"/>
        <w:numPr>
          <w:ilvl w:val="0"/>
          <w:numId w:val="18"/>
        </w:numPr>
        <w:rPr>
          <w:lang w:val="en-US"/>
        </w:rPr>
      </w:pPr>
      <w:proofErr w:type="gramStart"/>
      <w:r>
        <w:rPr>
          <w:lang w:val="en-US"/>
        </w:rPr>
        <w:t>Don’t</w:t>
      </w:r>
      <w:proofErr w:type="gramEnd"/>
      <w:r>
        <w:rPr>
          <w:lang w:val="en-US"/>
        </w:rPr>
        <w:t xml:space="preserve"> use v</w:t>
      </w:r>
      <w:r w:rsidR="008804C1" w:rsidRPr="00195E39">
        <w:rPr>
          <w:lang w:val="en-US"/>
        </w:rPr>
        <w:t>alue proposition canvas in paragraphs</w:t>
      </w:r>
      <w:r>
        <w:rPr>
          <w:lang w:val="en-US"/>
        </w:rPr>
        <w:t>. Use your own words in future work</w:t>
      </w:r>
      <w:r w:rsidR="00A91DD1" w:rsidRPr="00195E39">
        <w:rPr>
          <w:lang w:val="en-US"/>
        </w:rPr>
        <w:t xml:space="preserve">. </w:t>
      </w:r>
    </w:p>
    <w:p w14:paraId="1AA54F61" w14:textId="19776A38" w:rsidR="006C5DBE" w:rsidRPr="006C5DBE" w:rsidRDefault="00B920D4" w:rsidP="00B80E84">
      <w:pPr>
        <w:pStyle w:val="ListParagraph"/>
        <w:numPr>
          <w:ilvl w:val="0"/>
          <w:numId w:val="17"/>
        </w:numPr>
        <w:rPr>
          <w:lang w:val="en-US"/>
        </w:rPr>
      </w:pPr>
      <w:r>
        <w:rPr>
          <w:lang w:val="en-US"/>
        </w:rPr>
        <w:t>Evaluation metrics – completion rate, error rate…</w:t>
      </w:r>
    </w:p>
    <w:p w14:paraId="55750DE2" w14:textId="59DBD88E" w:rsidR="00CF4CF0" w:rsidRDefault="004757D9" w:rsidP="00774042">
      <w:pPr>
        <w:pStyle w:val="Heading1"/>
        <w:rPr>
          <w:lang w:val="en-US"/>
        </w:rPr>
      </w:pPr>
      <w:r>
        <w:rPr>
          <w:lang w:val="en-US"/>
        </w:rPr>
        <w:t xml:space="preserve">Project Proposal </w:t>
      </w:r>
      <w:r w:rsidR="00146081">
        <w:rPr>
          <w:lang w:val="en-US"/>
        </w:rPr>
        <w:t>v1</w:t>
      </w:r>
      <w:r w:rsidR="002862C6">
        <w:rPr>
          <w:lang w:val="en-US"/>
        </w:rPr>
        <w:t>s</w:t>
      </w:r>
    </w:p>
    <w:p w14:paraId="620F9A2C" w14:textId="77777777" w:rsidR="00774042" w:rsidRPr="00774042" w:rsidRDefault="00774042" w:rsidP="00774042">
      <w:pPr>
        <w:rPr>
          <w:lang w:val="en-US"/>
        </w:rPr>
      </w:pPr>
    </w:p>
    <w:p w14:paraId="72328EA6" w14:textId="2853FB6C" w:rsidR="00774D12" w:rsidRDefault="00E269BA" w:rsidP="00CF4CF0">
      <w:pPr>
        <w:rPr>
          <w:lang w:val="en-US"/>
        </w:rPr>
      </w:pPr>
      <w:r>
        <w:rPr>
          <w:lang w:val="en-US"/>
        </w:rPr>
        <w:t>Laser Mate! is a self-defined</w:t>
      </w:r>
      <w:r w:rsidR="001A028B">
        <w:rPr>
          <w:lang w:val="en-US"/>
        </w:rPr>
        <w:t xml:space="preserve"> start-up</w:t>
      </w:r>
      <w:r>
        <w:rPr>
          <w:lang w:val="en-US"/>
        </w:rPr>
        <w:t xml:space="preserve"> </w:t>
      </w:r>
      <w:r w:rsidR="00C719FB">
        <w:rPr>
          <w:lang w:val="en-US"/>
        </w:rPr>
        <w:t xml:space="preserve">dissertation </w:t>
      </w:r>
      <w:r>
        <w:rPr>
          <w:lang w:val="en-US"/>
        </w:rPr>
        <w:t xml:space="preserve">project that has the </w:t>
      </w:r>
      <w:r w:rsidR="004A66F7">
        <w:rPr>
          <w:lang w:val="en-US"/>
        </w:rPr>
        <w:t>potential</w:t>
      </w:r>
      <w:r>
        <w:rPr>
          <w:lang w:val="en-US"/>
        </w:rPr>
        <w:t xml:space="preserve"> to hit over a £2.5 billion annual profit.</w:t>
      </w:r>
      <w:r w:rsidR="00F463A4">
        <w:rPr>
          <w:lang w:val="en-US"/>
        </w:rPr>
        <w:t xml:space="preserve"> The goal of the software is to provide a platform for restaurant customers to order and pay for their meals online. </w:t>
      </w:r>
    </w:p>
    <w:p w14:paraId="498B7FF1" w14:textId="1B6CED89" w:rsidR="006C2A85" w:rsidRPr="00440BEE" w:rsidRDefault="00817C48" w:rsidP="006C2A85">
      <w:pPr>
        <w:rPr>
          <w:lang w:val="en-US"/>
        </w:rPr>
      </w:pPr>
      <w:r>
        <w:rPr>
          <w:lang w:val="en-US"/>
        </w:rPr>
        <w:t>T</w:t>
      </w:r>
      <w:r w:rsidR="00D66382">
        <w:rPr>
          <w:lang w:val="en-US"/>
        </w:rPr>
        <w:t xml:space="preserve">he unique </w:t>
      </w:r>
      <w:r w:rsidR="004A66F7">
        <w:rPr>
          <w:lang w:val="en-US"/>
        </w:rPr>
        <w:t>prospect</w:t>
      </w:r>
      <w:r w:rsidR="00D66382">
        <w:rPr>
          <w:lang w:val="en-US"/>
        </w:rPr>
        <w:t xml:space="preserve"> of th</w:t>
      </w:r>
      <w:r w:rsidR="00631377">
        <w:rPr>
          <w:lang w:val="en-US"/>
        </w:rPr>
        <w:t>is</w:t>
      </w:r>
      <w:r w:rsidR="00D66382">
        <w:rPr>
          <w:lang w:val="en-US"/>
        </w:rPr>
        <w:t xml:space="preserve"> new system </w:t>
      </w:r>
      <w:r w:rsidR="00631377">
        <w:rPr>
          <w:lang w:val="en-US"/>
        </w:rPr>
        <w:t xml:space="preserve">is the fact that it </w:t>
      </w:r>
      <w:r w:rsidR="00D66382">
        <w:rPr>
          <w:lang w:val="en-US"/>
        </w:rPr>
        <w:t xml:space="preserve">suppresses traditional ordering methods by the costs </w:t>
      </w:r>
      <w:r w:rsidR="006C2A85">
        <w:rPr>
          <w:lang w:val="en-US"/>
        </w:rPr>
        <w:t xml:space="preserve">needed </w:t>
      </w:r>
      <w:r w:rsidR="00D66382">
        <w:rPr>
          <w:lang w:val="en-US"/>
        </w:rPr>
        <w:t xml:space="preserve">to </w:t>
      </w:r>
      <w:r w:rsidR="006C2A85">
        <w:rPr>
          <w:lang w:val="en-US"/>
        </w:rPr>
        <w:t xml:space="preserve">perform </w:t>
      </w:r>
      <w:r w:rsidR="009C7B18">
        <w:rPr>
          <w:lang w:val="en-US"/>
        </w:rPr>
        <w:t xml:space="preserve">the </w:t>
      </w:r>
      <w:r w:rsidR="006C2A85">
        <w:rPr>
          <w:lang w:val="en-US"/>
        </w:rPr>
        <w:t>ordering duty, resulting in a saving</w:t>
      </w:r>
      <w:r w:rsidR="00D66382">
        <w:rPr>
          <w:lang w:val="en-US"/>
        </w:rPr>
        <w:t xml:space="preserve"> </w:t>
      </w:r>
      <w:r w:rsidR="006C2A85">
        <w:rPr>
          <w:lang w:val="en-US"/>
        </w:rPr>
        <w:t>of</w:t>
      </w:r>
      <w:r w:rsidR="00D66382">
        <w:rPr>
          <w:lang w:val="en-US"/>
        </w:rPr>
        <w:t xml:space="preserve"> £16,800 - £33,600 per year</w:t>
      </w:r>
      <w:r w:rsidR="00483164">
        <w:rPr>
          <w:lang w:val="en-US"/>
        </w:rPr>
        <w:t xml:space="preserve"> for the restaurant owners</w:t>
      </w:r>
      <w:r w:rsidR="00D66382">
        <w:rPr>
          <w:lang w:val="en-US"/>
        </w:rPr>
        <w:t xml:space="preserve">. </w:t>
      </w:r>
      <w:r w:rsidR="00091060">
        <w:rPr>
          <w:lang w:val="en-US"/>
        </w:rPr>
        <w:t>This comes from the fact that they</w:t>
      </w:r>
      <w:r w:rsidR="00D66382">
        <w:rPr>
          <w:lang w:val="en-US"/>
        </w:rPr>
        <w:t xml:space="preserve"> will not need to take, record, and deliver the orders and give and take meal’s payment as customers will perform these tasks instead. Since restaurant waiters would only require taking the customers to the table and deliver the meals, they will save at least 50% of the work. By reducing the number of people needed to maintain the restaurant waitering operations by 50%, restaurant owners would save an annual staff cost of 50%. A typical restaurant will have two waitering staff. Therefore, we could help restaurant owners save an annual cost of £8 x 6 hours x 350 days = £16,800. Furthermore, restaurant owners will save additional work on managing staff rota, training, supervision, and accounting.</w:t>
      </w:r>
    </w:p>
    <w:p w14:paraId="1CA7EE79" w14:textId="54C5581B" w:rsidR="00C30726" w:rsidRDefault="00C30726" w:rsidP="006C2A85">
      <w:pPr>
        <w:rPr>
          <w:lang w:val="en-US"/>
        </w:rPr>
      </w:pPr>
      <w:r>
        <w:rPr>
          <w:lang w:val="en-US"/>
        </w:rPr>
        <w:t>The r</w:t>
      </w:r>
      <w:r w:rsidR="00255E14">
        <w:rPr>
          <w:lang w:val="en-US"/>
        </w:rPr>
        <w:t>evenue</w:t>
      </w:r>
      <w:r w:rsidR="006C2A85">
        <w:rPr>
          <w:lang w:val="en-US"/>
        </w:rPr>
        <w:t xml:space="preserve">-cost analysis </w:t>
      </w:r>
      <w:r w:rsidR="004479E8">
        <w:rPr>
          <w:lang w:val="en-US"/>
        </w:rPr>
        <w:t>indicates</w:t>
      </w:r>
      <w:r w:rsidR="006C2A85">
        <w:rPr>
          <w:lang w:val="en-US"/>
        </w:rPr>
        <w:t xml:space="preserve"> that each restaurant account signup would attract a £5,500</w:t>
      </w:r>
      <w:r w:rsidR="005E5315">
        <w:rPr>
          <w:lang w:val="en-US"/>
        </w:rPr>
        <w:t xml:space="preserve"> profit</w:t>
      </w:r>
      <w:r w:rsidR="006C2A85">
        <w:rPr>
          <w:lang w:val="en-US"/>
        </w:rPr>
        <w:t xml:space="preserve"> </w:t>
      </w:r>
      <w:r w:rsidR="00085DBE">
        <w:rPr>
          <w:lang w:val="en-US"/>
        </w:rPr>
        <w:t>each</w:t>
      </w:r>
      <w:r w:rsidR="006C2A85">
        <w:rPr>
          <w:lang w:val="en-US"/>
        </w:rPr>
        <w:t xml:space="preserve"> year. </w:t>
      </w:r>
      <w:r>
        <w:rPr>
          <w:lang w:val="en-US"/>
        </w:rPr>
        <w:t>First</w:t>
      </w:r>
      <w:r w:rsidR="004479E8">
        <w:rPr>
          <w:lang w:val="en-US"/>
        </w:rPr>
        <w:t xml:space="preserve">ly, the transaction </w:t>
      </w:r>
      <w:r w:rsidR="006C2A85">
        <w:rPr>
          <w:lang w:val="en-US"/>
        </w:rPr>
        <w:t>cost in mobile web is 1% lower than that in bank card (0.39% + 2p vs. 1.75% per transaction)</w:t>
      </w:r>
      <w:r w:rsidR="00774D12">
        <w:rPr>
          <w:lang w:val="en-US"/>
        </w:rPr>
        <w:t xml:space="preserve">, allowing us </w:t>
      </w:r>
      <w:r w:rsidR="000551F8">
        <w:rPr>
          <w:lang w:val="en-US"/>
        </w:rPr>
        <w:t xml:space="preserve">to have </w:t>
      </w:r>
      <w:r w:rsidR="00774D12">
        <w:rPr>
          <w:lang w:val="en-US"/>
        </w:rPr>
        <w:t xml:space="preserve">an additional 1% profit. </w:t>
      </w:r>
      <w:r w:rsidR="00525EB1">
        <w:rPr>
          <w:lang w:val="en-US"/>
        </w:rPr>
        <w:t>T</w:t>
      </w:r>
      <w:r>
        <w:rPr>
          <w:lang w:val="en-US"/>
        </w:rPr>
        <w:t xml:space="preserve">aking 20% of the £16,800 </w:t>
      </w:r>
      <w:r w:rsidR="00774D12">
        <w:rPr>
          <w:lang w:val="en-US"/>
        </w:rPr>
        <w:t xml:space="preserve">staff-saving cost </w:t>
      </w:r>
      <w:r w:rsidR="00F47FCD">
        <w:rPr>
          <w:lang w:val="en-US"/>
        </w:rPr>
        <w:t xml:space="preserve">(mentioned above) </w:t>
      </w:r>
      <w:r>
        <w:rPr>
          <w:lang w:val="en-US"/>
        </w:rPr>
        <w:t>as a commission and additionally</w:t>
      </w:r>
      <w:r w:rsidR="00774D12">
        <w:rPr>
          <w:lang w:val="en-US"/>
        </w:rPr>
        <w:t xml:space="preserve"> the 1% </w:t>
      </w:r>
      <w:r w:rsidR="00DF603A">
        <w:rPr>
          <w:lang w:val="en-US"/>
        </w:rPr>
        <w:t xml:space="preserve">platform </w:t>
      </w:r>
      <w:r w:rsidR="00774D12">
        <w:rPr>
          <w:lang w:val="en-US"/>
        </w:rPr>
        <w:t>transaction</w:t>
      </w:r>
      <w:r w:rsidR="00843789">
        <w:rPr>
          <w:lang w:val="en-US"/>
        </w:rPr>
        <w:t xml:space="preserve"> fee</w:t>
      </w:r>
      <w:r w:rsidR="00774D12">
        <w:rPr>
          <w:lang w:val="en-US"/>
        </w:rPr>
        <w:t xml:space="preserve"> difference, we would earn £7,</w:t>
      </w:r>
      <w:r w:rsidR="00A84716">
        <w:rPr>
          <w:lang w:val="en-US"/>
        </w:rPr>
        <w:t>0</w:t>
      </w:r>
      <w:r w:rsidR="00774D12">
        <w:rPr>
          <w:lang w:val="en-US"/>
        </w:rPr>
        <w:t xml:space="preserve">00 per year per restaurant. </w:t>
      </w:r>
      <w:r w:rsidR="00A42183">
        <w:rPr>
          <w:lang w:val="en-US"/>
        </w:rPr>
        <w:t>Consequently, it</w:t>
      </w:r>
      <w:r w:rsidR="00B45639">
        <w:rPr>
          <w:lang w:val="en-US"/>
        </w:rPr>
        <w:t xml:space="preserve"> </w:t>
      </w:r>
      <w:r w:rsidR="006F328C">
        <w:rPr>
          <w:lang w:val="en-US"/>
        </w:rPr>
        <w:t>would</w:t>
      </w:r>
      <w:r w:rsidR="00B45639">
        <w:rPr>
          <w:lang w:val="en-US"/>
        </w:rPr>
        <w:t xml:space="preserve"> result in a £5,500 profit after </w:t>
      </w:r>
      <w:r w:rsidR="00C57657">
        <w:rPr>
          <w:lang w:val="en-US"/>
        </w:rPr>
        <w:t xml:space="preserve">cost </w:t>
      </w:r>
      <w:r w:rsidR="00B45639">
        <w:rPr>
          <w:lang w:val="en-US"/>
        </w:rPr>
        <w:t>deduction</w:t>
      </w:r>
      <w:r w:rsidR="00EB7A62">
        <w:rPr>
          <w:lang w:val="en-US"/>
        </w:rPr>
        <w:t>s</w:t>
      </w:r>
      <w:r w:rsidR="00E151E2">
        <w:rPr>
          <w:lang w:val="en-US"/>
        </w:rPr>
        <w:t xml:space="preserve"> </w:t>
      </w:r>
      <w:r w:rsidR="00C57657">
        <w:rPr>
          <w:lang w:val="en-US"/>
        </w:rPr>
        <w:t>for</w:t>
      </w:r>
      <w:r w:rsidR="00E151E2">
        <w:rPr>
          <w:lang w:val="en-US"/>
        </w:rPr>
        <w:t xml:space="preserve"> </w:t>
      </w:r>
      <w:r w:rsidR="00B45639">
        <w:rPr>
          <w:lang w:val="en-US"/>
        </w:rPr>
        <w:t xml:space="preserve">accounting and insurance. </w:t>
      </w:r>
    </w:p>
    <w:p w14:paraId="3B2453A8" w14:textId="77777777" w:rsidR="006C2A85" w:rsidRDefault="006C2A85" w:rsidP="006C2A85">
      <w:pPr>
        <w:rPr>
          <w:lang w:val="en-US"/>
        </w:rPr>
      </w:pPr>
      <w:r>
        <w:rPr>
          <w:lang w:val="en-US"/>
        </w:rPr>
        <w:t>In terms of the annual profit analysis, given we have 1.5 million restaurants in the E.U. and U.S., we will hit £2.5 billion at 30% market penetration (30% x 1.5m x £5,500).</w:t>
      </w:r>
    </w:p>
    <w:p w14:paraId="0B7017A6" w14:textId="2052BE5F" w:rsidR="000A06D1" w:rsidRDefault="00411B2F" w:rsidP="000A06D1">
      <w:pPr>
        <w:rPr>
          <w:lang w:val="en-US"/>
        </w:rPr>
      </w:pPr>
      <w:r>
        <w:rPr>
          <w:lang w:val="en-US"/>
        </w:rPr>
        <w:t xml:space="preserve">Our calculation neglects the start-up cost. These include </w:t>
      </w:r>
      <w:r w:rsidR="000D58D5">
        <w:rPr>
          <w:lang w:val="en-US"/>
        </w:rPr>
        <w:t xml:space="preserve">software expert costs, </w:t>
      </w:r>
      <w:r>
        <w:rPr>
          <w:lang w:val="en-US"/>
        </w:rPr>
        <w:t xml:space="preserve">business registration, legal policies, terms and conditions, cookies, deployment cost, Q.R. code generators, post-marketing, and base salary. </w:t>
      </w:r>
      <w:r w:rsidR="006C2A85">
        <w:rPr>
          <w:lang w:val="en-US"/>
        </w:rPr>
        <w:t xml:space="preserve">Our utmost priority is to prevent data breaching and software breakdown (due to high user traffic). To maintain the platform’s security and reliability, we are looking to partner with an experienced software </w:t>
      </w:r>
      <w:r w:rsidR="00790FAB">
        <w:rPr>
          <w:lang w:val="en-US"/>
        </w:rPr>
        <w:t>engineer</w:t>
      </w:r>
      <w:r w:rsidR="006C2A85">
        <w:rPr>
          <w:lang w:val="en-US"/>
        </w:rPr>
        <w:t xml:space="preserve"> with a share option to take care of these software aspects. </w:t>
      </w:r>
    </w:p>
    <w:p w14:paraId="7E02E015" w14:textId="261BC7C9" w:rsidR="00EF4AF7" w:rsidRDefault="00360380" w:rsidP="000A06D1">
      <w:pPr>
        <w:rPr>
          <w:lang w:val="en-US"/>
        </w:rPr>
      </w:pPr>
      <w:r>
        <w:rPr>
          <w:lang w:val="en-US"/>
        </w:rPr>
        <w:t>L</w:t>
      </w:r>
      <w:r w:rsidR="00774042">
        <w:rPr>
          <w:lang w:val="en-US"/>
        </w:rPr>
        <w:t xml:space="preserve">iterature review </w:t>
      </w:r>
      <w:r w:rsidR="009A460B">
        <w:rPr>
          <w:lang w:val="en-US"/>
        </w:rPr>
        <w:t xml:space="preserve">also suggests that </w:t>
      </w:r>
      <w:r w:rsidR="007200E9">
        <w:rPr>
          <w:lang w:val="en-US"/>
        </w:rPr>
        <w:t>this project idea present</w:t>
      </w:r>
      <w:r w:rsidR="009A460B">
        <w:rPr>
          <w:lang w:val="en-US"/>
        </w:rPr>
        <w:t xml:space="preserve"> a market gap as only Dines</w:t>
      </w:r>
      <w:r w:rsidR="00A06345">
        <w:rPr>
          <w:lang w:val="en-US"/>
        </w:rPr>
        <w:t xml:space="preserve"> have a</w:t>
      </w:r>
      <w:r w:rsidR="000F6F18">
        <w:rPr>
          <w:lang w:val="en-US"/>
        </w:rPr>
        <w:t>n</w:t>
      </w:r>
      <w:r w:rsidR="00A06345">
        <w:rPr>
          <w:lang w:val="en-US"/>
        </w:rPr>
        <w:t xml:space="preserve"> adequate software design</w:t>
      </w:r>
      <w:r w:rsidR="00656669">
        <w:rPr>
          <w:lang w:val="en-US"/>
        </w:rPr>
        <w:t xml:space="preserve"> and implementation</w:t>
      </w:r>
      <w:r w:rsidR="00383DC4">
        <w:rPr>
          <w:lang w:val="en-US"/>
        </w:rPr>
        <w:t xml:space="preserve"> with </w:t>
      </w:r>
      <w:r w:rsidR="000F6F18">
        <w:rPr>
          <w:lang w:val="en-US"/>
        </w:rPr>
        <w:t xml:space="preserve">a similar </w:t>
      </w:r>
      <w:r w:rsidR="00383DC4">
        <w:rPr>
          <w:lang w:val="en-US"/>
        </w:rPr>
        <w:t>focus. Other companies, such</w:t>
      </w:r>
      <w:r w:rsidR="00215532">
        <w:rPr>
          <w:lang w:val="en-US"/>
        </w:rPr>
        <w:t xml:space="preserve"> as</w:t>
      </w:r>
      <w:r w:rsidR="00383DC4">
        <w:rPr>
          <w:lang w:val="en-US"/>
        </w:rPr>
        <w:t xml:space="preserve"> </w:t>
      </w:r>
      <w:proofErr w:type="spellStart"/>
      <w:r w:rsidR="00383DC4">
        <w:rPr>
          <w:lang w:val="en-US"/>
        </w:rPr>
        <w:t>Yo</w:t>
      </w:r>
      <w:proofErr w:type="spellEnd"/>
      <w:r w:rsidR="00383DC4">
        <w:rPr>
          <w:lang w:val="en-US"/>
        </w:rPr>
        <w:t xml:space="preserve">! </w:t>
      </w:r>
      <w:r w:rsidR="000F6F18">
        <w:rPr>
          <w:lang w:val="en-US"/>
        </w:rPr>
        <w:t>Sushi</w:t>
      </w:r>
      <w:r w:rsidR="00215532">
        <w:rPr>
          <w:lang w:val="en-US"/>
        </w:rPr>
        <w:t>,</w:t>
      </w:r>
      <w:r w:rsidR="000F6F18">
        <w:rPr>
          <w:lang w:val="en-US"/>
        </w:rPr>
        <w:t xml:space="preserve"> and Starbucks, </w:t>
      </w:r>
      <w:r w:rsidR="00383DC4">
        <w:rPr>
          <w:lang w:val="en-US"/>
        </w:rPr>
        <w:t xml:space="preserve">only have this project idea for their own business operations. </w:t>
      </w:r>
    </w:p>
    <w:p w14:paraId="72427F09" w14:textId="30146380" w:rsidR="00B437A7" w:rsidRDefault="00B437A7" w:rsidP="00B437A7">
      <w:pPr>
        <w:pStyle w:val="Heading1"/>
        <w:rPr>
          <w:lang w:val="en-US"/>
        </w:rPr>
      </w:pPr>
      <w:r>
        <w:rPr>
          <w:lang w:val="en-US"/>
        </w:rPr>
        <w:lastRenderedPageBreak/>
        <w:t>Project Overview</w:t>
      </w:r>
    </w:p>
    <w:p w14:paraId="79C49217" w14:textId="77777777" w:rsidR="00B437A7" w:rsidRDefault="00B437A7" w:rsidP="00B437A7">
      <w:pPr>
        <w:rPr>
          <w:lang w:val="en-US"/>
        </w:rPr>
      </w:pPr>
    </w:p>
    <w:p w14:paraId="183D687D" w14:textId="31273A12" w:rsidR="00DE7CAF" w:rsidRDefault="00DE7CAF" w:rsidP="003E0898">
      <w:pPr>
        <w:pStyle w:val="Heading2"/>
        <w:rPr>
          <w:lang w:val="en-US"/>
        </w:rPr>
      </w:pPr>
      <w:r>
        <w:rPr>
          <w:lang w:val="en-US"/>
        </w:rPr>
        <w:t xml:space="preserve">Final Software Product </w:t>
      </w:r>
      <w:r w:rsidR="00111415">
        <w:rPr>
          <w:lang w:val="en-US"/>
        </w:rPr>
        <w:t>v1</w:t>
      </w:r>
      <w:r w:rsidR="00A417D7">
        <w:rPr>
          <w:lang w:val="en-US"/>
        </w:rPr>
        <w:t>s</w:t>
      </w:r>
    </w:p>
    <w:p w14:paraId="48EB9C5B" w14:textId="77777777" w:rsidR="003E0898" w:rsidRPr="003E0898" w:rsidRDefault="003E0898" w:rsidP="003E0898">
      <w:pPr>
        <w:rPr>
          <w:lang w:val="en-US"/>
        </w:rPr>
      </w:pPr>
    </w:p>
    <w:p w14:paraId="226704AD" w14:textId="610CDEA6" w:rsidR="00360380" w:rsidRDefault="00366276" w:rsidP="00360380">
      <w:pPr>
        <w:pStyle w:val="Heading2"/>
        <w:rPr>
          <w:lang w:val="en-US"/>
        </w:rPr>
      </w:pPr>
      <w:r>
        <w:rPr>
          <w:lang w:val="en-US"/>
        </w:rPr>
        <w:t>Software</w:t>
      </w:r>
      <w:r w:rsidR="00360380">
        <w:rPr>
          <w:lang w:val="en-US"/>
        </w:rPr>
        <w:t xml:space="preserve"> Requirement Statements v1s</w:t>
      </w:r>
    </w:p>
    <w:p w14:paraId="652B2D93" w14:textId="77777777" w:rsidR="00360380" w:rsidRDefault="00360380" w:rsidP="00360380">
      <w:pPr>
        <w:rPr>
          <w:lang w:val="en-US"/>
        </w:rPr>
      </w:pPr>
    </w:p>
    <w:p w14:paraId="44803A3E" w14:textId="05E4B4B5" w:rsidR="00360380" w:rsidRDefault="00360380" w:rsidP="00360380">
      <w:pPr>
        <w:pStyle w:val="Heading3"/>
        <w:rPr>
          <w:lang w:val="en-US"/>
        </w:rPr>
      </w:pPr>
      <w:r>
        <w:rPr>
          <w:lang w:val="en-US"/>
        </w:rPr>
        <w:t>User Stories v1s</w:t>
      </w:r>
    </w:p>
    <w:p w14:paraId="31F5447E" w14:textId="054AADA8" w:rsidR="00FD649C" w:rsidRPr="00FD649C" w:rsidRDefault="00FD649C" w:rsidP="00FD649C">
      <w:pPr>
        <w:rPr>
          <w:lang w:val="en-US"/>
        </w:rPr>
      </w:pPr>
      <w:r>
        <w:rPr>
          <w:lang w:val="en-US"/>
        </w:rPr>
        <w:t>// delete this paragraph because there is no need to explain the mechanism used to compute the software requirement?</w:t>
      </w:r>
    </w:p>
    <w:p w14:paraId="06472E33" w14:textId="51EE4690" w:rsidR="00360380" w:rsidRDefault="00360380" w:rsidP="00360380">
      <w:pPr>
        <w:rPr>
          <w:lang w:val="en-US"/>
        </w:rPr>
      </w:pPr>
      <w:r>
        <w:rPr>
          <w:lang w:val="en-US"/>
        </w:rPr>
        <w:t xml:space="preserve">The goal of a user story is to generically define the </w:t>
      </w:r>
      <w:r w:rsidR="009A2DBC">
        <w:rPr>
          <w:lang w:val="en-US"/>
        </w:rPr>
        <w:t xml:space="preserve">software’s </w:t>
      </w:r>
      <w:r>
        <w:rPr>
          <w:lang w:val="en-US"/>
        </w:rPr>
        <w:t>user requirements. By having a breakdown of the</w:t>
      </w:r>
      <w:r w:rsidR="008314AC">
        <w:rPr>
          <w:lang w:val="en-US"/>
        </w:rPr>
        <w:t xml:space="preserve"> main</w:t>
      </w:r>
      <w:r>
        <w:rPr>
          <w:lang w:val="en-US"/>
        </w:rPr>
        <w:t xml:space="preserve"> software tasks, </w:t>
      </w:r>
      <w:r w:rsidR="002F0AD0">
        <w:rPr>
          <w:lang w:val="en-US"/>
        </w:rPr>
        <w:t>it establishes</w:t>
      </w:r>
      <w:r>
        <w:rPr>
          <w:lang w:val="en-US"/>
        </w:rPr>
        <w:t xml:space="preserve"> an understanding of the possible software features. </w:t>
      </w:r>
      <w:r w:rsidR="00BF209A">
        <w:rPr>
          <w:lang w:val="en-US"/>
        </w:rPr>
        <w:t xml:space="preserve">In the user stories, </w:t>
      </w:r>
      <w:r>
        <w:rPr>
          <w:lang w:val="en-US"/>
        </w:rPr>
        <w:t xml:space="preserve">Role describes the system’s user groups that share a set of predicted tasks. Action(s) are all the generic tasks they will perform when using the software. Benefit justifies why they need to perform </w:t>
      </w:r>
      <w:r w:rsidR="00FA690A">
        <w:rPr>
          <w:lang w:val="en-US"/>
        </w:rPr>
        <w:t>these</w:t>
      </w:r>
      <w:r>
        <w:rPr>
          <w:lang w:val="en-US"/>
        </w:rPr>
        <w:t xml:space="preserve"> actions. </w:t>
      </w:r>
    </w:p>
    <w:p w14:paraId="73C40D8D" w14:textId="1CF4BB28" w:rsidR="00360380" w:rsidRDefault="00360380" w:rsidP="00360380">
      <w:pPr>
        <w:rPr>
          <w:lang w:val="en-US"/>
        </w:rPr>
      </w:pPr>
      <w:r w:rsidRPr="00690381">
        <w:rPr>
          <w:rFonts w:cs="Times New Roman"/>
          <w:noProof/>
        </w:rPr>
        <w:drawing>
          <wp:inline distT="0" distB="0" distL="0" distR="0" wp14:anchorId="7561B56A" wp14:editId="407994F3">
            <wp:extent cx="3571875" cy="10757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08145" cy="1086646"/>
                    </a:xfrm>
                    <a:prstGeom prst="rect">
                      <a:avLst/>
                    </a:prstGeom>
                    <a:noFill/>
                    <a:ln>
                      <a:noFill/>
                    </a:ln>
                  </pic:spPr>
                </pic:pic>
              </a:graphicData>
            </a:graphic>
          </wp:inline>
        </w:drawing>
      </w:r>
    </w:p>
    <w:p w14:paraId="73BCBF0D" w14:textId="5E974FAC" w:rsidR="00FD649C" w:rsidRDefault="00FD649C" w:rsidP="00360380">
      <w:pPr>
        <w:rPr>
          <w:lang w:val="en-US"/>
        </w:rPr>
      </w:pPr>
      <w:r>
        <w:rPr>
          <w:lang w:val="en-US"/>
        </w:rPr>
        <w:t>//</w:t>
      </w:r>
    </w:p>
    <w:p w14:paraId="5FE4222B" w14:textId="507C92FF" w:rsidR="00132A29" w:rsidRPr="008E1437" w:rsidRDefault="00360380" w:rsidP="008E1437">
      <w:pPr>
        <w:rPr>
          <w:lang w:val="en-US"/>
        </w:rPr>
      </w:pPr>
      <w:r>
        <w:rPr>
          <w:lang w:val="en-US"/>
        </w:rPr>
        <w:t xml:space="preserve">                                      </w:t>
      </w:r>
      <w:r>
        <w:rPr>
          <w:noProof/>
          <w:lang w:val="en-US"/>
        </w:rPr>
        <w:drawing>
          <wp:inline distT="0" distB="0" distL="0" distR="0" wp14:anchorId="1354086B" wp14:editId="19D3B80E">
            <wp:extent cx="4260850" cy="271145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60850" cy="2711450"/>
                    </a:xfrm>
                    <a:prstGeom prst="rect">
                      <a:avLst/>
                    </a:prstGeom>
                    <a:noFill/>
                    <a:ln>
                      <a:noFill/>
                    </a:ln>
                  </pic:spPr>
                </pic:pic>
              </a:graphicData>
            </a:graphic>
          </wp:inline>
        </w:drawing>
      </w:r>
    </w:p>
    <w:p w14:paraId="513801E3" w14:textId="2A5C14D2" w:rsidR="00764963" w:rsidRDefault="00366276" w:rsidP="002947AF">
      <w:pPr>
        <w:pStyle w:val="Heading3"/>
        <w:rPr>
          <w:lang w:val="en-US"/>
        </w:rPr>
      </w:pPr>
      <w:r>
        <w:rPr>
          <w:lang w:val="en-US"/>
        </w:rPr>
        <w:t xml:space="preserve">X </w:t>
      </w:r>
      <w:r w:rsidR="00B72192">
        <w:rPr>
          <w:lang w:val="en-US"/>
        </w:rPr>
        <w:t xml:space="preserve">Minimal </w:t>
      </w:r>
      <w:r w:rsidR="000C660D">
        <w:rPr>
          <w:lang w:val="en-US"/>
        </w:rPr>
        <w:t xml:space="preserve">Business Executive Strategy </w:t>
      </w:r>
      <w:r w:rsidR="00A667CC">
        <w:rPr>
          <w:lang w:val="en-US"/>
        </w:rPr>
        <w:t>v1</w:t>
      </w:r>
      <w:r w:rsidR="00D62DD6">
        <w:rPr>
          <w:lang w:val="en-US"/>
        </w:rPr>
        <w:t>s</w:t>
      </w:r>
    </w:p>
    <w:p w14:paraId="29AA4B82" w14:textId="46A94F15" w:rsidR="002947AF" w:rsidRPr="002947AF" w:rsidRDefault="00A82717" w:rsidP="002947AF">
      <w:pPr>
        <w:rPr>
          <w:lang w:val="en-US"/>
        </w:rPr>
      </w:pPr>
      <w:r>
        <w:rPr>
          <w:lang w:val="en-US"/>
        </w:rPr>
        <w:t xml:space="preserve">// delete all sections and use the user stories model to describe the business workflow instead </w:t>
      </w:r>
    </w:p>
    <w:p w14:paraId="0656191A" w14:textId="22F2937A" w:rsidR="001D216D" w:rsidRDefault="001D216D" w:rsidP="00F6124E">
      <w:pPr>
        <w:rPr>
          <w:lang w:val="en-US"/>
        </w:rPr>
      </w:pPr>
      <w:r>
        <w:rPr>
          <w:lang w:val="en-US"/>
        </w:rPr>
        <w:t xml:space="preserve">A reputable software should consider the critical business </w:t>
      </w:r>
      <w:r w:rsidR="00E579FF">
        <w:rPr>
          <w:lang w:val="en-US"/>
        </w:rPr>
        <w:t>operations</w:t>
      </w:r>
      <w:r>
        <w:rPr>
          <w:lang w:val="en-US"/>
        </w:rPr>
        <w:t xml:space="preserve"> as any design alternations will lead to additional time lost due to redundant software development. </w:t>
      </w:r>
      <w:r w:rsidR="006779C4">
        <w:rPr>
          <w:lang w:val="en-US"/>
        </w:rPr>
        <w:t>The minimal business executi</w:t>
      </w:r>
      <w:r w:rsidR="004C1489">
        <w:rPr>
          <w:lang w:val="en-US"/>
        </w:rPr>
        <w:t>ve</w:t>
      </w:r>
      <w:r w:rsidR="006779C4">
        <w:rPr>
          <w:lang w:val="en-US"/>
        </w:rPr>
        <w:t xml:space="preserve"> processes</w:t>
      </w:r>
      <w:r w:rsidR="005E57AC">
        <w:rPr>
          <w:lang w:val="en-US"/>
        </w:rPr>
        <w:t xml:space="preserve">, </w:t>
      </w:r>
      <w:r w:rsidR="0097305E">
        <w:rPr>
          <w:lang w:val="en-US"/>
        </w:rPr>
        <w:t>excluding customer activities</w:t>
      </w:r>
      <w:r w:rsidR="008D1E06">
        <w:rPr>
          <w:lang w:val="en-US"/>
        </w:rPr>
        <w:t>, are</w:t>
      </w:r>
      <w:r w:rsidR="00150FA7">
        <w:rPr>
          <w:lang w:val="en-US"/>
        </w:rPr>
        <w:t xml:space="preserve"> </w:t>
      </w:r>
      <w:r w:rsidR="00585DEF">
        <w:rPr>
          <w:lang w:val="en-US"/>
        </w:rPr>
        <w:t xml:space="preserve">software security </w:t>
      </w:r>
      <w:r w:rsidR="00585DEF">
        <w:rPr>
          <w:lang w:val="en-US"/>
        </w:rPr>
        <w:lastRenderedPageBreak/>
        <w:t xml:space="preserve">and </w:t>
      </w:r>
      <w:r w:rsidR="007C3432">
        <w:rPr>
          <w:lang w:val="en-US"/>
        </w:rPr>
        <w:t>reliability</w:t>
      </w:r>
      <w:r w:rsidR="00980936">
        <w:rPr>
          <w:lang w:val="en-US"/>
        </w:rPr>
        <w:t>;</w:t>
      </w:r>
      <w:r w:rsidR="00585DEF">
        <w:rPr>
          <w:lang w:val="en-US"/>
        </w:rPr>
        <w:t xml:space="preserve"> </w:t>
      </w:r>
      <w:r w:rsidR="006779C4">
        <w:rPr>
          <w:lang w:val="en-US"/>
        </w:rPr>
        <w:t>post</w:t>
      </w:r>
      <w:r w:rsidR="00980936">
        <w:rPr>
          <w:lang w:val="en-US"/>
        </w:rPr>
        <w:t>-</w:t>
      </w:r>
      <w:r w:rsidR="006779C4">
        <w:rPr>
          <w:lang w:val="en-US"/>
        </w:rPr>
        <w:t>marketing; product review; account registration; platform setup; Q</w:t>
      </w:r>
      <w:r w:rsidR="00FC0654">
        <w:rPr>
          <w:lang w:val="en-US"/>
        </w:rPr>
        <w:t>.R.</w:t>
      </w:r>
      <w:r w:rsidR="006779C4">
        <w:rPr>
          <w:lang w:val="en-US"/>
        </w:rPr>
        <w:t xml:space="preserve"> codes postage; and maintenance. </w:t>
      </w:r>
    </w:p>
    <w:p w14:paraId="0DBD7F2C" w14:textId="1E0D679D" w:rsidR="005134DB" w:rsidRDefault="005134DB" w:rsidP="00F6124E">
      <w:pPr>
        <w:rPr>
          <w:lang w:val="en-US"/>
        </w:rPr>
      </w:pPr>
      <w:r>
        <w:rPr>
          <w:noProof/>
          <w:lang w:val="en-US"/>
        </w:rPr>
        <w:drawing>
          <wp:inline distT="0" distB="0" distL="0" distR="0" wp14:anchorId="3E940526" wp14:editId="577D3C85">
            <wp:extent cx="1879600" cy="2382284"/>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89601" cy="2394959"/>
                    </a:xfrm>
                    <a:prstGeom prst="rect">
                      <a:avLst/>
                    </a:prstGeom>
                    <a:noFill/>
                    <a:ln>
                      <a:noFill/>
                    </a:ln>
                  </pic:spPr>
                </pic:pic>
              </a:graphicData>
            </a:graphic>
          </wp:inline>
        </w:drawing>
      </w:r>
    </w:p>
    <w:p w14:paraId="6B941BCC" w14:textId="33B76A1B" w:rsidR="007C3432" w:rsidRDefault="000C5B5C" w:rsidP="00F6124E">
      <w:pPr>
        <w:rPr>
          <w:lang w:val="en-US"/>
        </w:rPr>
      </w:pPr>
      <w:r>
        <w:rPr>
          <w:lang w:val="en-US"/>
        </w:rPr>
        <w:t xml:space="preserve">Our software will follow adequate justificatory framework. We will recruit </w:t>
      </w:r>
      <w:r w:rsidR="000031A8">
        <w:rPr>
          <w:lang w:val="en-US"/>
        </w:rPr>
        <w:t>accredited</w:t>
      </w:r>
      <w:r>
        <w:rPr>
          <w:lang w:val="en-US"/>
        </w:rPr>
        <w:t xml:space="preserve"> security professionals to ensure that high user traffics will not compromise the </w:t>
      </w:r>
      <w:r w:rsidR="00963BCE">
        <w:rPr>
          <w:lang w:val="en-US"/>
        </w:rPr>
        <w:t>platform’s speed and operations</w:t>
      </w:r>
      <w:r>
        <w:rPr>
          <w:lang w:val="en-US"/>
        </w:rPr>
        <w:t xml:space="preserve">. </w:t>
      </w:r>
      <w:r w:rsidR="00107B81">
        <w:rPr>
          <w:lang w:val="en-US"/>
        </w:rPr>
        <w:t xml:space="preserve">Our outsourcing security team will protect the system from malicious attacks </w:t>
      </w:r>
      <w:r w:rsidR="00A6270E">
        <w:rPr>
          <w:lang w:val="en-US"/>
        </w:rPr>
        <w:t>and data breach</w:t>
      </w:r>
      <w:r w:rsidR="009F3F9E">
        <w:rPr>
          <w:lang w:val="en-US"/>
        </w:rPr>
        <w:t>es</w:t>
      </w:r>
      <w:r w:rsidR="00A6270E">
        <w:rPr>
          <w:lang w:val="en-US"/>
        </w:rPr>
        <w:t xml:space="preserve">. </w:t>
      </w:r>
    </w:p>
    <w:p w14:paraId="7D72FA80" w14:textId="64373ED3" w:rsidR="00A6270E" w:rsidRDefault="00BD6A9E" w:rsidP="00F6124E">
      <w:pPr>
        <w:rPr>
          <w:lang w:val="en-US"/>
        </w:rPr>
      </w:pPr>
      <w:r>
        <w:rPr>
          <w:lang w:val="en-US"/>
        </w:rPr>
        <w:t>Following system integrity, we will begin our customer acquisition process. Post</w:t>
      </w:r>
      <w:r w:rsidR="009F3F9E">
        <w:rPr>
          <w:lang w:val="en-US"/>
        </w:rPr>
        <w:t>-</w:t>
      </w:r>
      <w:r>
        <w:rPr>
          <w:lang w:val="en-US"/>
        </w:rPr>
        <w:t xml:space="preserve">marketing is the </w:t>
      </w:r>
      <w:r w:rsidR="00AB12A6">
        <w:rPr>
          <w:lang w:val="en-US"/>
        </w:rPr>
        <w:t>optimal</w:t>
      </w:r>
      <w:r>
        <w:rPr>
          <w:lang w:val="en-US"/>
        </w:rPr>
        <w:t xml:space="preserve"> </w:t>
      </w:r>
      <w:r w:rsidR="00A729E7">
        <w:rPr>
          <w:lang w:val="en-US"/>
        </w:rPr>
        <w:t xml:space="preserve">first-wave </w:t>
      </w:r>
      <w:r>
        <w:rPr>
          <w:lang w:val="en-US"/>
        </w:rPr>
        <w:t xml:space="preserve">advertisement </w:t>
      </w:r>
      <w:r w:rsidR="001F4CF6">
        <w:rPr>
          <w:lang w:val="en-US"/>
        </w:rPr>
        <w:t>methods</w:t>
      </w:r>
      <w:r w:rsidR="00A729E7">
        <w:rPr>
          <w:lang w:val="en-US"/>
        </w:rPr>
        <w:t xml:space="preserve"> since </w:t>
      </w:r>
      <w:r w:rsidR="00262B32">
        <w:rPr>
          <w:lang w:val="en-US"/>
        </w:rPr>
        <w:t>stamp, envelop, paper, and printing costs are</w:t>
      </w:r>
      <w:r w:rsidR="00A729E7">
        <w:rPr>
          <w:lang w:val="en-US"/>
        </w:rPr>
        <w:t xml:space="preserve"> £1.5 per letter. Compared to all other marketing medium</w:t>
      </w:r>
      <w:r w:rsidR="00262B32">
        <w:rPr>
          <w:lang w:val="en-US"/>
        </w:rPr>
        <w:t>s</w:t>
      </w:r>
      <w:r w:rsidR="00A729E7">
        <w:rPr>
          <w:lang w:val="en-US"/>
        </w:rPr>
        <w:t xml:space="preserve">, it is </w:t>
      </w:r>
      <w:r w:rsidR="0082131D">
        <w:rPr>
          <w:lang w:val="en-US"/>
        </w:rPr>
        <w:t xml:space="preserve">a marketing strategy </w:t>
      </w:r>
      <w:r w:rsidR="00A729E7">
        <w:rPr>
          <w:lang w:val="en-US"/>
        </w:rPr>
        <w:t>that almost guarantees</w:t>
      </w:r>
      <w:r w:rsidR="00AD4E78">
        <w:rPr>
          <w:lang w:val="en-US"/>
        </w:rPr>
        <w:t xml:space="preserve"> that</w:t>
      </w:r>
      <w:r w:rsidR="00A729E7">
        <w:rPr>
          <w:lang w:val="en-US"/>
        </w:rPr>
        <w:t xml:space="preserve"> all the restaurant owners </w:t>
      </w:r>
      <w:r w:rsidR="006E3432">
        <w:rPr>
          <w:lang w:val="en-US"/>
        </w:rPr>
        <w:t>would</w:t>
      </w:r>
      <w:r w:rsidR="00A729E7">
        <w:rPr>
          <w:lang w:val="en-US"/>
        </w:rPr>
        <w:t xml:space="preserve"> read the advertisement content</w:t>
      </w:r>
      <w:r w:rsidR="00142509">
        <w:rPr>
          <w:lang w:val="en-US"/>
        </w:rPr>
        <w:t xml:space="preserve">s. </w:t>
      </w:r>
      <w:r w:rsidR="00D87A26">
        <w:rPr>
          <w:lang w:val="en-US"/>
        </w:rPr>
        <w:t xml:space="preserve">When </w:t>
      </w:r>
      <w:r w:rsidR="00315F18">
        <w:rPr>
          <w:lang w:val="en-US"/>
        </w:rPr>
        <w:t>the restaurant owner</w:t>
      </w:r>
      <w:r w:rsidR="00D87A26">
        <w:rPr>
          <w:lang w:val="en-US"/>
        </w:rPr>
        <w:t xml:space="preserve"> receive</w:t>
      </w:r>
      <w:r w:rsidR="00315F18">
        <w:rPr>
          <w:lang w:val="en-US"/>
        </w:rPr>
        <w:t>s</w:t>
      </w:r>
      <w:r w:rsidR="00D87A26">
        <w:rPr>
          <w:lang w:val="en-US"/>
        </w:rPr>
        <w:t xml:space="preserve"> the letter (Appendix Letter), </w:t>
      </w:r>
      <w:r w:rsidR="00315F18">
        <w:rPr>
          <w:lang w:val="en-US"/>
        </w:rPr>
        <w:t>they will see a Q</w:t>
      </w:r>
      <w:r w:rsidR="00FC0654">
        <w:rPr>
          <w:lang w:val="en-US"/>
        </w:rPr>
        <w:t>.R.</w:t>
      </w:r>
      <w:r w:rsidR="00315F18">
        <w:rPr>
          <w:lang w:val="en-US"/>
        </w:rPr>
        <w:t xml:space="preserve"> code that will redirect them to </w:t>
      </w:r>
      <w:r w:rsidR="000031A8">
        <w:rPr>
          <w:lang w:val="en-US"/>
        </w:rPr>
        <w:t>the company’s</w:t>
      </w:r>
      <w:r w:rsidR="00315F18">
        <w:rPr>
          <w:lang w:val="en-US"/>
        </w:rPr>
        <w:t xml:space="preserve"> YouTube channel, demonstrating </w:t>
      </w:r>
      <w:r w:rsidR="004366E6">
        <w:rPr>
          <w:lang w:val="en-US"/>
        </w:rPr>
        <w:t>the</w:t>
      </w:r>
      <w:r w:rsidR="00315F18">
        <w:rPr>
          <w:lang w:val="en-US"/>
        </w:rPr>
        <w:t xml:space="preserve"> software product</w:t>
      </w:r>
      <w:r w:rsidR="006E3432">
        <w:rPr>
          <w:lang w:val="en-US"/>
        </w:rPr>
        <w:t>s</w:t>
      </w:r>
      <w:r w:rsidR="00315F18">
        <w:rPr>
          <w:lang w:val="en-US"/>
        </w:rPr>
        <w:t xml:space="preserve">. </w:t>
      </w:r>
      <w:r w:rsidR="00BC439E">
        <w:rPr>
          <w:lang w:val="en-US"/>
        </w:rPr>
        <w:t xml:space="preserve">Video presentation </w:t>
      </w:r>
      <w:r w:rsidR="002C3C2F">
        <w:rPr>
          <w:lang w:val="en-US"/>
        </w:rPr>
        <w:t>should be</w:t>
      </w:r>
      <w:r w:rsidR="00BC439E">
        <w:rPr>
          <w:lang w:val="en-US"/>
        </w:rPr>
        <w:t xml:space="preserve"> the most po</w:t>
      </w:r>
      <w:r w:rsidR="00262B32">
        <w:rPr>
          <w:lang w:val="en-US"/>
        </w:rPr>
        <w:t>tent</w:t>
      </w:r>
      <w:r w:rsidR="00BC439E">
        <w:rPr>
          <w:lang w:val="en-US"/>
        </w:rPr>
        <w:t xml:space="preserve"> persuasion mechanism to attract clients with the software </w:t>
      </w:r>
      <w:r w:rsidR="00D83CC2">
        <w:rPr>
          <w:lang w:val="en-US"/>
        </w:rPr>
        <w:t xml:space="preserve">capabilities and </w:t>
      </w:r>
      <w:r w:rsidR="00BC439E">
        <w:rPr>
          <w:lang w:val="en-US"/>
        </w:rPr>
        <w:t xml:space="preserve">benefits. </w:t>
      </w:r>
    </w:p>
    <w:p w14:paraId="617D72CA" w14:textId="407332A5" w:rsidR="00B1244A" w:rsidRDefault="00982C30" w:rsidP="00B1244A">
      <w:pPr>
        <w:rPr>
          <w:lang w:val="en-US"/>
        </w:rPr>
      </w:pPr>
      <w:r>
        <w:rPr>
          <w:lang w:val="en-US"/>
        </w:rPr>
        <w:t>Restaurant owners who express an interest will scan the Q</w:t>
      </w:r>
      <w:r w:rsidR="00FC0654">
        <w:rPr>
          <w:lang w:val="en-US"/>
        </w:rPr>
        <w:t>.R.</w:t>
      </w:r>
      <w:r>
        <w:rPr>
          <w:lang w:val="en-US"/>
        </w:rPr>
        <w:t xml:space="preserve"> code </w:t>
      </w:r>
      <w:r w:rsidR="0045233B">
        <w:rPr>
          <w:lang w:val="en-US"/>
        </w:rPr>
        <w:t>and</w:t>
      </w:r>
      <w:r>
        <w:rPr>
          <w:lang w:val="en-US"/>
        </w:rPr>
        <w:t xml:space="preserve"> go to </w:t>
      </w:r>
      <w:r w:rsidR="0045233B">
        <w:rPr>
          <w:lang w:val="en-US"/>
        </w:rPr>
        <w:t>the</w:t>
      </w:r>
      <w:r>
        <w:rPr>
          <w:lang w:val="en-US"/>
        </w:rPr>
        <w:t xml:space="preserve"> website (picture)</w:t>
      </w:r>
      <w:r w:rsidR="0045233B">
        <w:rPr>
          <w:lang w:val="en-US"/>
        </w:rPr>
        <w:t xml:space="preserve">. The </w:t>
      </w:r>
      <w:r w:rsidR="00262B32">
        <w:rPr>
          <w:lang w:val="en-US"/>
        </w:rPr>
        <w:t>landing page</w:t>
      </w:r>
      <w:r w:rsidR="00AE5438">
        <w:rPr>
          <w:lang w:val="en-US"/>
        </w:rPr>
        <w:t xml:space="preserve"> aims to</w:t>
      </w:r>
      <w:r w:rsidR="0045233B">
        <w:rPr>
          <w:lang w:val="en-US"/>
        </w:rPr>
        <w:t xml:space="preserve"> demonstrate our product and the benefit </w:t>
      </w:r>
      <w:r w:rsidR="00262B32">
        <w:rPr>
          <w:lang w:val="en-US"/>
        </w:rPr>
        <w:t>of becoming</w:t>
      </w:r>
      <w:r w:rsidR="0045233B">
        <w:rPr>
          <w:lang w:val="en-US"/>
        </w:rPr>
        <w:t xml:space="preserve"> a member, using minimalistic representation, such as short texts and pictures. </w:t>
      </w:r>
    </w:p>
    <w:p w14:paraId="1F12A244" w14:textId="4EC634C7" w:rsidR="00DD6B70" w:rsidRDefault="00687CBB" w:rsidP="00B1244A">
      <w:pPr>
        <w:rPr>
          <w:lang w:val="en-US"/>
        </w:rPr>
      </w:pPr>
      <w:r>
        <w:rPr>
          <w:lang w:val="en-US"/>
        </w:rPr>
        <w:t xml:space="preserve">Perspective members could </w:t>
      </w:r>
      <w:r w:rsidR="00AE5438">
        <w:rPr>
          <w:lang w:val="en-US"/>
        </w:rPr>
        <w:t>sign up</w:t>
      </w:r>
      <w:r w:rsidR="00262B32">
        <w:rPr>
          <w:lang w:val="en-US"/>
        </w:rPr>
        <w:t xml:space="preserve"> </w:t>
      </w:r>
      <w:r>
        <w:rPr>
          <w:lang w:val="en-US"/>
        </w:rPr>
        <w:t>by using our registration page or email. To complete</w:t>
      </w:r>
      <w:r w:rsidR="00572CE0">
        <w:rPr>
          <w:lang w:val="en-US"/>
        </w:rPr>
        <w:t xml:space="preserve"> this </w:t>
      </w:r>
      <w:r>
        <w:rPr>
          <w:lang w:val="en-US"/>
        </w:rPr>
        <w:t xml:space="preserve">process, they would only need to fill in 11 pieces of information. We aim to do all the tasks </w:t>
      </w:r>
      <w:r w:rsidR="00337ED2">
        <w:rPr>
          <w:lang w:val="en-US"/>
        </w:rPr>
        <w:t>on</w:t>
      </w:r>
      <w:r>
        <w:rPr>
          <w:lang w:val="en-US"/>
        </w:rPr>
        <w:t xml:space="preserve"> our client’s behalf </w:t>
      </w:r>
      <w:r w:rsidR="00337ED2">
        <w:rPr>
          <w:lang w:val="en-US"/>
        </w:rPr>
        <w:t>to minimize their inputs and efforts</w:t>
      </w:r>
      <w:r>
        <w:rPr>
          <w:lang w:val="en-US"/>
        </w:rPr>
        <w:t xml:space="preserve">. </w:t>
      </w:r>
      <w:r w:rsidR="00337ED2">
        <w:rPr>
          <w:lang w:val="en-US"/>
        </w:rPr>
        <w:t xml:space="preserve">We will deploy a standard automatic email confirmation system to verify </w:t>
      </w:r>
      <w:r w:rsidR="008D55B5">
        <w:rPr>
          <w:lang w:val="en-US"/>
        </w:rPr>
        <w:t xml:space="preserve">the </w:t>
      </w:r>
      <w:r w:rsidR="00337ED2">
        <w:rPr>
          <w:lang w:val="en-US"/>
        </w:rPr>
        <w:t>customer</w:t>
      </w:r>
      <w:r w:rsidR="008D55B5">
        <w:rPr>
          <w:lang w:val="en-US"/>
        </w:rPr>
        <w:t>’s</w:t>
      </w:r>
      <w:r w:rsidR="00337ED2">
        <w:rPr>
          <w:lang w:val="en-US"/>
        </w:rPr>
        <w:t xml:space="preserve"> email address</w:t>
      </w:r>
      <w:r>
        <w:rPr>
          <w:lang w:val="en-US"/>
        </w:rPr>
        <w:t xml:space="preserve">. </w:t>
      </w:r>
    </w:p>
    <w:p w14:paraId="5F6EC5C0" w14:textId="5557B6C3" w:rsidR="00DD6B70" w:rsidRDefault="007A67EB" w:rsidP="00B1244A">
      <w:pPr>
        <w:rPr>
          <w:lang w:val="en-US"/>
        </w:rPr>
      </w:pPr>
      <w:r>
        <w:rPr>
          <w:lang w:val="en-US"/>
        </w:rPr>
        <w:t>The most important aspect of the business process is to set up the restaurant sit-in ordering system with all the business info and menu.</w:t>
      </w:r>
      <w:r w:rsidR="00FF73EE">
        <w:rPr>
          <w:lang w:val="en-US"/>
        </w:rPr>
        <w:t xml:space="preserve"> Our staff will be fully responsible for this process as the platform must have the correct presentations before deployment. Hopefully, this will prevent clients from f</w:t>
      </w:r>
      <w:r w:rsidR="00337ED2">
        <w:rPr>
          <w:lang w:val="en-US"/>
        </w:rPr>
        <w:t>eeling f</w:t>
      </w:r>
      <w:r w:rsidR="00FF73EE">
        <w:rPr>
          <w:lang w:val="en-US"/>
        </w:rPr>
        <w:t>rustrat</w:t>
      </w:r>
      <w:r w:rsidR="00337ED2">
        <w:rPr>
          <w:lang w:val="en-US"/>
        </w:rPr>
        <w:t>ed</w:t>
      </w:r>
      <w:r w:rsidR="00FF73EE">
        <w:rPr>
          <w:lang w:val="en-US"/>
        </w:rPr>
        <w:t xml:space="preserve"> </w:t>
      </w:r>
      <w:r w:rsidR="00337ED2">
        <w:rPr>
          <w:lang w:val="en-US"/>
        </w:rPr>
        <w:t>learning</w:t>
      </w:r>
      <w:r w:rsidR="00FF73EE">
        <w:rPr>
          <w:lang w:val="en-US"/>
        </w:rPr>
        <w:t xml:space="preserve"> the system. </w:t>
      </w:r>
    </w:p>
    <w:p w14:paraId="2680FF47" w14:textId="72FA8C2A" w:rsidR="00D21DCF" w:rsidRDefault="00D21DCF" w:rsidP="00B1244A">
      <w:pPr>
        <w:rPr>
          <w:lang w:val="en-US"/>
        </w:rPr>
      </w:pPr>
      <w:r>
        <w:rPr>
          <w:lang w:val="en-US"/>
        </w:rPr>
        <w:t>Following the production stage of the restaurant platform, we will print out the table Q</w:t>
      </w:r>
      <w:r w:rsidR="00FC0654">
        <w:rPr>
          <w:lang w:val="en-US"/>
        </w:rPr>
        <w:t>.R.</w:t>
      </w:r>
      <w:r>
        <w:rPr>
          <w:lang w:val="en-US"/>
        </w:rPr>
        <w:t xml:space="preserve"> codes for later delivery. All the Q</w:t>
      </w:r>
      <w:r w:rsidR="00FC0654">
        <w:rPr>
          <w:lang w:val="en-US"/>
        </w:rPr>
        <w:t>.R.</w:t>
      </w:r>
      <w:r>
        <w:rPr>
          <w:lang w:val="en-US"/>
        </w:rPr>
        <w:t xml:space="preserve"> codes will have lamination to protect damage due to long-term use. To ensure </w:t>
      </w:r>
      <w:r w:rsidR="00FA1669">
        <w:rPr>
          <w:lang w:val="en-US"/>
        </w:rPr>
        <w:t xml:space="preserve">an </w:t>
      </w:r>
      <w:r>
        <w:rPr>
          <w:lang w:val="en-US"/>
        </w:rPr>
        <w:t xml:space="preserve">appropriate number of </w:t>
      </w:r>
      <w:r w:rsidR="00A804F8">
        <w:rPr>
          <w:lang w:val="en-US"/>
        </w:rPr>
        <w:t>replacements</w:t>
      </w:r>
      <w:r>
        <w:rPr>
          <w:lang w:val="en-US"/>
        </w:rPr>
        <w:t xml:space="preserve"> Q</w:t>
      </w:r>
      <w:r w:rsidR="00FC0654">
        <w:rPr>
          <w:lang w:val="en-US"/>
        </w:rPr>
        <w:t>.R.</w:t>
      </w:r>
      <w:r>
        <w:rPr>
          <w:lang w:val="en-US"/>
        </w:rPr>
        <w:t xml:space="preserve"> codes, we will prepare the number of Q</w:t>
      </w:r>
      <w:r w:rsidR="00FC0654">
        <w:rPr>
          <w:lang w:val="en-US"/>
        </w:rPr>
        <w:t>.R.</w:t>
      </w:r>
      <w:r>
        <w:rPr>
          <w:lang w:val="en-US"/>
        </w:rPr>
        <w:t xml:space="preserve"> codes three times the number of the tables. </w:t>
      </w:r>
    </w:p>
    <w:p w14:paraId="18B2C714" w14:textId="3ADF3014" w:rsidR="00B1244A" w:rsidRDefault="00D658E1" w:rsidP="00B1244A">
      <w:pPr>
        <w:rPr>
          <w:lang w:val="en-US"/>
        </w:rPr>
      </w:pPr>
      <w:r>
        <w:rPr>
          <w:lang w:val="en-US"/>
        </w:rPr>
        <w:lastRenderedPageBreak/>
        <w:t>Members with successful signups should now be able to enjoy our software platform.</w:t>
      </w:r>
      <w:r w:rsidR="00FA1669">
        <w:rPr>
          <w:lang w:val="en-US"/>
        </w:rPr>
        <w:t xml:space="preserve"> Hopefully</w:t>
      </w:r>
      <w:r w:rsidR="00440088">
        <w:rPr>
          <w:lang w:val="en-US"/>
        </w:rPr>
        <w:t>,</w:t>
      </w:r>
      <w:r w:rsidR="00FA1669">
        <w:rPr>
          <w:lang w:val="en-US"/>
        </w:rPr>
        <w:t xml:space="preserve"> they </w:t>
      </w:r>
      <w:r>
        <w:rPr>
          <w:lang w:val="en-US"/>
        </w:rPr>
        <w:t xml:space="preserve">would need minimal support and intervention as we will </w:t>
      </w:r>
      <w:r w:rsidR="00AE5438">
        <w:rPr>
          <w:lang w:val="en-US"/>
        </w:rPr>
        <w:t xml:space="preserve">upload </w:t>
      </w:r>
      <w:r>
        <w:rPr>
          <w:lang w:val="en-US"/>
        </w:rPr>
        <w:t xml:space="preserve">help and video tutorials to guide them with the platform’s use. </w:t>
      </w:r>
    </w:p>
    <w:p w14:paraId="63C1F194" w14:textId="77777777" w:rsidR="00360380" w:rsidRDefault="00360380" w:rsidP="00AF36AF">
      <w:pPr>
        <w:pStyle w:val="Heading3"/>
        <w:rPr>
          <w:lang w:val="en-US"/>
        </w:rPr>
      </w:pPr>
      <w:r>
        <w:rPr>
          <w:lang w:val="en-US"/>
        </w:rPr>
        <w:t>MOSCOW v1s</w:t>
      </w:r>
    </w:p>
    <w:p w14:paraId="225DB979" w14:textId="77777777" w:rsidR="00360380" w:rsidRDefault="00360380" w:rsidP="00360380">
      <w:pPr>
        <w:rPr>
          <w:lang w:val="en-US"/>
        </w:rPr>
      </w:pPr>
    </w:p>
    <w:p w14:paraId="00A1105B" w14:textId="77777777" w:rsidR="00360380" w:rsidRDefault="00360380" w:rsidP="00360380">
      <w:pPr>
        <w:rPr>
          <w:lang w:val="en-US"/>
        </w:rPr>
      </w:pPr>
      <w:r>
        <w:rPr>
          <w:lang w:val="en-US"/>
        </w:rPr>
        <w:t>The MOSCOW method prioritizes the software features to implement. We will first develop all the “Must Have” features before the “Should Have” features. Subsequently, we will implement the “Could Have” features. Since the “Would Not Have” features are the ones not to include in the software development planning, they will be in the record, but get ignored.</w:t>
      </w:r>
    </w:p>
    <w:p w14:paraId="3DFD2BC8" w14:textId="77777777" w:rsidR="00360380" w:rsidRDefault="00360380" w:rsidP="00360380">
      <w:pPr>
        <w:rPr>
          <w:lang w:val="en-US"/>
        </w:rPr>
      </w:pPr>
      <w:r>
        <w:rPr>
          <w:noProof/>
          <w:lang w:val="en-US"/>
        </w:rPr>
        <w:drawing>
          <wp:inline distT="0" distB="0" distL="0" distR="0" wp14:anchorId="34855E64" wp14:editId="7B82F33F">
            <wp:extent cx="5727700" cy="34544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3454400"/>
                    </a:xfrm>
                    <a:prstGeom prst="rect">
                      <a:avLst/>
                    </a:prstGeom>
                    <a:noFill/>
                    <a:ln>
                      <a:noFill/>
                    </a:ln>
                  </pic:spPr>
                </pic:pic>
              </a:graphicData>
            </a:graphic>
          </wp:inline>
        </w:drawing>
      </w:r>
      <w:r>
        <w:rPr>
          <w:lang w:val="en-US"/>
        </w:rPr>
        <w:t xml:space="preserve"> </w:t>
      </w:r>
    </w:p>
    <w:p w14:paraId="71F59CA9" w14:textId="0E87CB2B" w:rsidR="00247F7A" w:rsidRDefault="00EA7C66" w:rsidP="00B87548">
      <w:pPr>
        <w:pStyle w:val="Heading2"/>
        <w:rPr>
          <w:lang w:val="en-US"/>
        </w:rPr>
      </w:pPr>
      <w:r>
        <w:rPr>
          <w:lang w:val="en-US"/>
        </w:rPr>
        <w:t>Software</w:t>
      </w:r>
      <w:r w:rsidR="00247F7A">
        <w:rPr>
          <w:lang w:val="en-US"/>
        </w:rPr>
        <w:t xml:space="preserve"> Design</w:t>
      </w:r>
      <w:r w:rsidR="00B87548">
        <w:rPr>
          <w:lang w:val="en-US"/>
        </w:rPr>
        <w:t xml:space="preserve"> </w:t>
      </w:r>
      <w:r w:rsidR="00F80073">
        <w:rPr>
          <w:lang w:val="en-US"/>
        </w:rPr>
        <w:t xml:space="preserve">&amp; Coding Strategies </w:t>
      </w:r>
    </w:p>
    <w:p w14:paraId="442304A7" w14:textId="6EDEDB40" w:rsidR="006370C5" w:rsidRDefault="006370C5" w:rsidP="007A7AF3">
      <w:pPr>
        <w:rPr>
          <w:lang w:val="en-US"/>
        </w:rPr>
      </w:pPr>
    </w:p>
    <w:p w14:paraId="06CF9B14" w14:textId="76AC2892" w:rsidR="00AD6333" w:rsidRDefault="00D356AE" w:rsidP="00AD6333">
      <w:pPr>
        <w:pStyle w:val="Heading3"/>
        <w:rPr>
          <w:lang w:val="en-US"/>
        </w:rPr>
      </w:pPr>
      <w:r>
        <w:rPr>
          <w:lang w:val="en-US"/>
        </w:rPr>
        <w:t>Paper Prototyping</w:t>
      </w:r>
      <w:r w:rsidR="00C3514A">
        <w:rPr>
          <w:lang w:val="en-US"/>
        </w:rPr>
        <w:t xml:space="preserve"> </w:t>
      </w:r>
      <w:r w:rsidR="002A2183">
        <w:rPr>
          <w:lang w:val="en-US"/>
        </w:rPr>
        <w:t>v1</w:t>
      </w:r>
      <w:r w:rsidR="008164CF">
        <w:rPr>
          <w:lang w:val="en-US"/>
        </w:rPr>
        <w:t>s</w:t>
      </w:r>
    </w:p>
    <w:p w14:paraId="0B1FD89F" w14:textId="5C8968E2" w:rsidR="00AD6333" w:rsidRDefault="002A2183" w:rsidP="0075645D">
      <w:pPr>
        <w:rPr>
          <w:lang w:val="en-US"/>
        </w:rPr>
      </w:pPr>
      <w:r>
        <w:rPr>
          <w:lang w:val="en-US"/>
        </w:rPr>
        <w:t xml:space="preserve"> </w:t>
      </w:r>
    </w:p>
    <w:p w14:paraId="7990B63F" w14:textId="3E45BE31" w:rsidR="002F7092" w:rsidRDefault="00AD6333" w:rsidP="002F7092">
      <w:pPr>
        <w:rPr>
          <w:lang w:val="en-US"/>
        </w:rPr>
      </w:pPr>
      <w:r>
        <w:rPr>
          <w:lang w:val="en-US"/>
        </w:rPr>
        <w:t xml:space="preserve">Paper prototyping is a software design strategy that composes all project ideas into </w:t>
      </w:r>
      <w:r w:rsidR="00E34DC3">
        <w:rPr>
          <w:lang w:val="en-US"/>
        </w:rPr>
        <w:t xml:space="preserve">a </w:t>
      </w:r>
      <w:r>
        <w:rPr>
          <w:lang w:val="en-US"/>
        </w:rPr>
        <w:t xml:space="preserve">product. By having </w:t>
      </w:r>
      <w:r w:rsidR="002F7092">
        <w:rPr>
          <w:lang w:val="en-US"/>
        </w:rPr>
        <w:t>a draft</w:t>
      </w:r>
      <w:r w:rsidR="00E721A4">
        <w:rPr>
          <w:lang w:val="en-US"/>
        </w:rPr>
        <w:t xml:space="preserve">ed system </w:t>
      </w:r>
      <w:r w:rsidR="002F7092">
        <w:rPr>
          <w:lang w:val="en-US"/>
        </w:rPr>
        <w:t>in paper, it enables</w:t>
      </w:r>
      <w:r w:rsidR="00EE1F84">
        <w:rPr>
          <w:lang w:val="en-US"/>
        </w:rPr>
        <w:t xml:space="preserve"> several</w:t>
      </w:r>
      <w:r w:rsidR="002F7092">
        <w:rPr>
          <w:lang w:val="en-US"/>
        </w:rPr>
        <w:t xml:space="preserve"> first-phrase evaluations using usability heuristic evaluation and with other user groups</w:t>
      </w:r>
      <w:r w:rsidR="00EA0337">
        <w:rPr>
          <w:lang w:val="en-US"/>
        </w:rPr>
        <w:t xml:space="preserve">, ensuring that the product captures all the critical business and user requirements. Another advantage of having a paper draft before putting it into computer design is that you could add and discard undesirable software components quickly by writing it up and crossing them out easily. </w:t>
      </w:r>
    </w:p>
    <w:p w14:paraId="48598A4A" w14:textId="77777777" w:rsidR="00AD6333" w:rsidRDefault="00AD6333" w:rsidP="0075645D">
      <w:pPr>
        <w:rPr>
          <w:lang w:val="en-US"/>
        </w:rPr>
      </w:pPr>
    </w:p>
    <w:p w14:paraId="07832931" w14:textId="2862CB32" w:rsidR="00EA056D" w:rsidRDefault="00EA056D" w:rsidP="0075645D">
      <w:pPr>
        <w:rPr>
          <w:lang w:val="en-US"/>
        </w:rPr>
      </w:pPr>
      <w:r w:rsidRPr="00EA056D">
        <w:rPr>
          <w:noProof/>
        </w:rPr>
        <w:lastRenderedPageBreak/>
        <w:drawing>
          <wp:inline distT="0" distB="0" distL="0" distR="0" wp14:anchorId="7119F5E2" wp14:editId="2BCCE303">
            <wp:extent cx="1530636" cy="1226917"/>
            <wp:effectExtent l="0" t="0" r="0" b="0"/>
            <wp:docPr id="4" name="Picture 6">
              <a:extLst xmlns:a="http://schemas.openxmlformats.org/drawingml/2006/main">
                <a:ext uri="{FF2B5EF4-FFF2-40B4-BE49-F238E27FC236}">
                  <a16:creationId xmlns:a16="http://schemas.microsoft.com/office/drawing/2014/main" id="{45041EBF-AAF9-484F-8582-FFC2290E9A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5041EBF-AAF9-484F-8582-FFC2290E9A7F}"/>
                        </a:ext>
                      </a:extLst>
                    </pic:cNvPr>
                    <pic:cNvPicPr>
                      <a:picLocks noChangeAspect="1"/>
                    </pic:cNvPicPr>
                  </pic:nvPicPr>
                  <pic:blipFill>
                    <a:blip r:embed="rId12"/>
                    <a:stretch>
                      <a:fillRect/>
                    </a:stretch>
                  </pic:blipFill>
                  <pic:spPr>
                    <a:xfrm>
                      <a:off x="0" y="0"/>
                      <a:ext cx="1552526" cy="1244464"/>
                    </a:xfrm>
                    <a:prstGeom prst="rect">
                      <a:avLst/>
                    </a:prstGeom>
                  </pic:spPr>
                </pic:pic>
              </a:graphicData>
            </a:graphic>
          </wp:inline>
        </w:drawing>
      </w:r>
    </w:p>
    <w:p w14:paraId="23C0B0F2" w14:textId="77777777" w:rsidR="00DC4CA4" w:rsidRPr="0055740D" w:rsidRDefault="00DC4CA4" w:rsidP="0055740D">
      <w:pPr>
        <w:rPr>
          <w:lang w:val="en-US"/>
        </w:rPr>
      </w:pPr>
    </w:p>
    <w:p w14:paraId="0BD42A82" w14:textId="6B9B8372" w:rsidR="0083687A" w:rsidRDefault="001E4D87" w:rsidP="0083687A">
      <w:pPr>
        <w:pStyle w:val="Heading3"/>
        <w:rPr>
          <w:lang w:val="en-US"/>
        </w:rPr>
      </w:pPr>
      <w:r>
        <w:rPr>
          <w:lang w:val="en-US"/>
        </w:rPr>
        <w:t xml:space="preserve">3 </w:t>
      </w:r>
      <w:r w:rsidR="00BA04D2">
        <w:rPr>
          <w:lang w:val="en-US"/>
        </w:rPr>
        <w:t xml:space="preserve">Justifying </w:t>
      </w:r>
      <w:r w:rsidR="0083687A">
        <w:rPr>
          <w:lang w:val="en-US"/>
        </w:rPr>
        <w:t xml:space="preserve">Design </w:t>
      </w:r>
      <w:r w:rsidR="00BA04D2">
        <w:rPr>
          <w:lang w:val="en-US"/>
        </w:rPr>
        <w:t xml:space="preserve">Options </w:t>
      </w:r>
      <w:r w:rsidR="00793EE9">
        <w:rPr>
          <w:lang w:val="en-US"/>
        </w:rPr>
        <w:t>v1</w:t>
      </w:r>
    </w:p>
    <w:p w14:paraId="656F7532" w14:textId="51405A28" w:rsidR="0083687A" w:rsidRDefault="0083687A" w:rsidP="0083687A">
      <w:pPr>
        <w:rPr>
          <w:lang w:val="en-US"/>
        </w:rPr>
      </w:pPr>
    </w:p>
    <w:p w14:paraId="68C34B37" w14:textId="5F7F9462" w:rsidR="00DC4CA4" w:rsidRDefault="00CE254F" w:rsidP="008123F3">
      <w:pPr>
        <w:rPr>
          <w:rStyle w:val="Hyperlink"/>
          <w:rFonts w:cs="Times New Roman"/>
        </w:rPr>
      </w:pPr>
      <w:hyperlink r:id="rId13" w:history="1">
        <w:r w:rsidR="008123F3" w:rsidRPr="00B34520">
          <w:rPr>
            <w:rStyle w:val="Hyperlink"/>
            <w:rFonts w:cs="Times New Roman"/>
          </w:rPr>
          <w:t>https://razorware.wordpress.com/2012/01/04/task-3-the-fundamental-principles-of-hci/</w:t>
        </w:r>
      </w:hyperlink>
    </w:p>
    <w:p w14:paraId="3C6C60EC" w14:textId="4EDE3A94" w:rsidR="0044700B" w:rsidRPr="00DC4CA4" w:rsidRDefault="0044700B" w:rsidP="008123F3">
      <w:pPr>
        <w:rPr>
          <w:rFonts w:cs="Times New Roman"/>
          <w:color w:val="0000FF"/>
          <w:u w:val="single"/>
        </w:rPr>
      </w:pPr>
      <w:r w:rsidRPr="0044700B">
        <w:rPr>
          <w:rFonts w:cs="Times New Roman"/>
          <w:color w:val="0000FF"/>
          <w:u w:val="single"/>
        </w:rPr>
        <w:t>https://coolors.co/palettes/trending</w:t>
      </w:r>
    </w:p>
    <w:p w14:paraId="1B83D11B" w14:textId="76AD88A4" w:rsidR="00357598" w:rsidRPr="00B34520" w:rsidRDefault="00DC4CA4" w:rsidP="008123F3">
      <w:pPr>
        <w:rPr>
          <w:rFonts w:cs="Times New Roman"/>
        </w:rPr>
      </w:pPr>
      <w:r>
        <w:rPr>
          <w:rFonts w:cs="Times New Roman"/>
        </w:rPr>
        <w:t xml:space="preserve">Prior to software development, we have refined a list of design criteria to ensure that our platform </w:t>
      </w:r>
      <w:r w:rsidR="00DB2508">
        <w:rPr>
          <w:rFonts w:cs="Times New Roman"/>
        </w:rPr>
        <w:t xml:space="preserve">design is consistent and adhere to industrial standards. </w:t>
      </w:r>
      <w:r w:rsidR="00357598">
        <w:rPr>
          <w:rFonts w:cs="Times New Roman"/>
        </w:rPr>
        <w:t xml:space="preserve">Users will only want to reuse the app if it is comfortable and engaging to use. </w:t>
      </w:r>
    </w:p>
    <w:p w14:paraId="57821537" w14:textId="77777777" w:rsidR="007C32C3" w:rsidRPr="00B34520" w:rsidRDefault="007C32C3" w:rsidP="007C32C3">
      <w:r w:rsidRPr="00B34520">
        <w:t>Inclusive Design</w:t>
      </w:r>
      <w:r>
        <w:t xml:space="preserve"> – Understanding that many people could have difficulty using mobile devices, we design the system considering specific difficulty and conditions. We closely adhere to the colour-blind design criteria, including the use of high contrast colours, particularly in the food category, </w:t>
      </w:r>
      <w:proofErr w:type="gramStart"/>
      <w:r>
        <w:t>price</w:t>
      </w:r>
      <w:proofErr w:type="gramEnd"/>
      <w:r>
        <w:t xml:space="preserve"> and menu description sections. The system also adopts simple word options for people with language barriers. Another issue is eye-sight issue – all the texts are at least 16px. Secondary texts are also at least 2px smaller than the upper text sections. </w:t>
      </w:r>
    </w:p>
    <w:p w14:paraId="2A4A0F37" w14:textId="08B2845C" w:rsidR="008123F3" w:rsidRPr="00B57DE3" w:rsidRDefault="008123F3" w:rsidP="008123F3">
      <w:r w:rsidRPr="00B34520">
        <w:t>Ethical Design</w:t>
      </w:r>
      <w:r w:rsidR="00190275">
        <w:t xml:space="preserve"> – Our app also </w:t>
      </w:r>
      <w:r w:rsidR="008D70E8">
        <w:t>follows</w:t>
      </w:r>
      <w:r w:rsidR="00190275">
        <w:t xml:space="preserve"> the ethical principles set out by the University, protecting the rights and wellbeing of our evaluation participants and app users. In the Appendix, you can see </w:t>
      </w:r>
      <w:r w:rsidR="00443361">
        <w:t>the</w:t>
      </w:r>
      <w:r w:rsidR="00190275">
        <w:t xml:space="preserve"> ethical consent form for all our </w:t>
      </w:r>
      <w:r w:rsidR="007B179D">
        <w:t>evaluations</w:t>
      </w:r>
      <w:r w:rsidR="00190275">
        <w:t>.</w:t>
      </w:r>
      <w:r w:rsidR="008D70E8">
        <w:t xml:space="preserve"> </w:t>
      </w:r>
      <w:r w:rsidR="00443361">
        <w:t>In the evaluation section below, you can also see the ethical consent section</w:t>
      </w:r>
      <w:r w:rsidR="00E25E5D">
        <w:t xml:space="preserve">. </w:t>
      </w:r>
      <w:r w:rsidR="00EA0AAA">
        <w:t xml:space="preserve">Furthermore, our landing page </w:t>
      </w:r>
      <w:r w:rsidR="00591C05">
        <w:t xml:space="preserve">will </w:t>
      </w:r>
      <w:r w:rsidR="00EA0AAA">
        <w:t>include the company’s terms and conditions, legal policies</w:t>
      </w:r>
      <w:r w:rsidR="00B57DE3">
        <w:t>,</w:t>
      </w:r>
      <w:r w:rsidR="00EA0AAA">
        <w:t xml:space="preserve"> and cookies, establishing mutual agreement through our liability limitation statement</w:t>
      </w:r>
      <w:r w:rsidR="00BE7FB7">
        <w:t>.</w:t>
      </w:r>
      <w:r w:rsidR="00591C05">
        <w:t xml:space="preserve"> This section is currently </w:t>
      </w:r>
      <w:r w:rsidR="00844CAA">
        <w:t>fictious</w:t>
      </w:r>
      <w:r w:rsidR="00591C05">
        <w:t xml:space="preserve"> since our lawyer are more </w:t>
      </w:r>
      <w:r w:rsidR="00664799">
        <w:t>adequate</w:t>
      </w:r>
      <w:r w:rsidR="00591C05">
        <w:t xml:space="preserve"> in this domain. </w:t>
      </w:r>
    </w:p>
    <w:p w14:paraId="072D334A" w14:textId="15E97296" w:rsidR="008123F3" w:rsidRPr="00B34520" w:rsidRDefault="008123F3" w:rsidP="008123F3">
      <w:pPr>
        <w:rPr>
          <w:rFonts w:cs="Times New Roman"/>
        </w:rPr>
      </w:pPr>
      <w:r w:rsidRPr="00B34520">
        <w:t>Multimodal Interaction</w:t>
      </w:r>
      <w:r w:rsidR="00B24A64">
        <w:t xml:space="preserve"> -</w:t>
      </w:r>
      <w:r w:rsidRPr="00B34520">
        <w:t xml:space="preserve"> </w:t>
      </w:r>
      <w:r w:rsidR="008B68F9">
        <w:rPr>
          <w:rFonts w:cs="Times New Roman"/>
        </w:rPr>
        <w:t xml:space="preserve">The software would have an optional sound notification each time a customer places an </w:t>
      </w:r>
      <w:r w:rsidR="00BC637B">
        <w:rPr>
          <w:rFonts w:cs="Times New Roman"/>
        </w:rPr>
        <w:t>order since</w:t>
      </w:r>
      <w:r w:rsidR="00831DAE">
        <w:rPr>
          <w:rFonts w:cs="Times New Roman"/>
        </w:rPr>
        <w:t xml:space="preserve"> the waiter could not possibly pay </w:t>
      </w:r>
      <w:r w:rsidR="007D1F93">
        <w:rPr>
          <w:rFonts w:cs="Times New Roman"/>
        </w:rPr>
        <w:t>attention</w:t>
      </w:r>
      <w:r w:rsidR="00831DAE">
        <w:rPr>
          <w:rFonts w:cs="Times New Roman"/>
        </w:rPr>
        <w:t xml:space="preserve"> to incoming orders all the time. </w:t>
      </w:r>
    </w:p>
    <w:p w14:paraId="5D334809" w14:textId="77777777" w:rsidR="008123F3" w:rsidRPr="00B34520" w:rsidRDefault="00CE254F" w:rsidP="008123F3">
      <w:pPr>
        <w:rPr>
          <w:rFonts w:cs="Times New Roman"/>
        </w:rPr>
      </w:pPr>
      <w:hyperlink r:id="rId14" w:history="1">
        <w:r w:rsidR="008123F3" w:rsidRPr="00B34520">
          <w:rPr>
            <w:rStyle w:val="Hyperlink"/>
            <w:rFonts w:cs="Times New Roman"/>
          </w:rPr>
          <w:t>https://www.colourblindawareness.org/colour-blindness/</w:t>
        </w:r>
      </w:hyperlink>
    </w:p>
    <w:p w14:paraId="135F6E98" w14:textId="77777777" w:rsidR="008123F3" w:rsidRPr="00B34520" w:rsidRDefault="00CE254F" w:rsidP="008123F3">
      <w:pPr>
        <w:rPr>
          <w:rFonts w:cs="Times New Roman"/>
        </w:rPr>
      </w:pPr>
      <w:hyperlink r:id="rId15" w:history="1">
        <w:r w:rsidR="008123F3" w:rsidRPr="00B34520">
          <w:rPr>
            <w:rStyle w:val="Hyperlink"/>
            <w:rFonts w:cs="Times New Roman"/>
          </w:rPr>
          <w:t>https://www.designmantic.com/community/website-design-guide-color-blind.php</w:t>
        </w:r>
      </w:hyperlink>
    </w:p>
    <w:p w14:paraId="77CD57DD" w14:textId="77777777" w:rsidR="008123F3" w:rsidRPr="00B34520" w:rsidRDefault="00CE254F" w:rsidP="008123F3">
      <w:pPr>
        <w:rPr>
          <w:rFonts w:cs="Times New Roman"/>
        </w:rPr>
      </w:pPr>
      <w:hyperlink r:id="rId16" w:history="1">
        <w:r w:rsidR="008123F3" w:rsidRPr="00B34520">
          <w:rPr>
            <w:rStyle w:val="Hyperlink"/>
            <w:rFonts w:cs="Times New Roman"/>
          </w:rPr>
          <w:t>https://learnui.design/blog/mobile-desktop-website-font-size-guidelines.html</w:t>
        </w:r>
      </w:hyperlink>
    </w:p>
    <w:p w14:paraId="644464AC" w14:textId="77777777" w:rsidR="008123F3" w:rsidRPr="00B34520" w:rsidRDefault="008123F3" w:rsidP="008123F3">
      <w:pPr>
        <w:rPr>
          <w:rFonts w:cs="Times New Roman"/>
        </w:rPr>
      </w:pPr>
    </w:p>
    <w:p w14:paraId="4A61C417" w14:textId="73DE21F7" w:rsidR="00D6051A" w:rsidRPr="00B34520" w:rsidRDefault="00F06FAF" w:rsidP="008123F3">
      <w:r>
        <w:t xml:space="preserve">Search Engine Design </w:t>
      </w:r>
      <w:r w:rsidR="00D6051A">
        <w:t>–</w:t>
      </w:r>
      <w:r w:rsidR="007D7606">
        <w:t xml:space="preserve"> </w:t>
      </w:r>
      <w:r w:rsidR="00D6051A">
        <w:t>As we are dealing with over 100,000 tuples</w:t>
      </w:r>
      <w:r w:rsidR="00703BAD">
        <w:t xml:space="preserve"> in most database</w:t>
      </w:r>
      <w:r w:rsidR="002B4076">
        <w:t xml:space="preserve"> interfaces</w:t>
      </w:r>
      <w:r w:rsidR="00D6051A">
        <w:t>, we would</w:t>
      </w:r>
      <w:r w:rsidR="002B4076">
        <w:t xml:space="preserve"> need to</w:t>
      </w:r>
      <w:r w:rsidR="00D6051A">
        <w:t xml:space="preserve"> deploy a search functionality. </w:t>
      </w:r>
      <w:r w:rsidR="00E410B4">
        <w:t>Once the system returns a search result</w:t>
      </w:r>
      <w:r w:rsidR="00A50F05">
        <w:t xml:space="preserve"> based on a key term</w:t>
      </w:r>
      <w:r w:rsidR="00E410B4">
        <w:t>, t</w:t>
      </w:r>
      <w:r w:rsidR="00D6051A">
        <w:t xml:space="preserve">he database within our system </w:t>
      </w:r>
      <w:r w:rsidR="00E410B4">
        <w:t>will</w:t>
      </w:r>
      <w:r w:rsidR="00D6051A">
        <w:t xml:space="preserve"> display all the data</w:t>
      </w:r>
      <w:r w:rsidR="00C22166">
        <w:t xml:space="preserve"> entries</w:t>
      </w:r>
      <w:r w:rsidR="00D6051A">
        <w:t xml:space="preserve"> exhaustively to the end of the list, facilitating the use of CTRL+F keyword.</w:t>
      </w:r>
      <w:r w:rsidR="0007425A">
        <w:t xml:space="preserve"> </w:t>
      </w:r>
      <w:r w:rsidR="00A4646E">
        <w:t xml:space="preserve">After considering </w:t>
      </w:r>
      <w:r w:rsidR="00A4646E">
        <w:lastRenderedPageBreak/>
        <w:t xml:space="preserve">the database design with the practical system’s use, it turns out that </w:t>
      </w:r>
      <w:r w:rsidR="001A0992">
        <w:t xml:space="preserve">the possible terms will not lead to crashing. The </w:t>
      </w:r>
      <w:r w:rsidR="0021708A">
        <w:t xml:space="preserve">possible </w:t>
      </w:r>
      <w:r w:rsidR="001A0992">
        <w:t>search terms are so different that the search results can only base its outcome on one data header.</w:t>
      </w:r>
      <w:r w:rsidR="0021708A">
        <w:t xml:space="preserve"> For example, in the basic restaurant info page, the possible search terms are restaurant no, restaurant name, owner name, restaurant address and telephone number.</w:t>
      </w:r>
      <w:r w:rsidR="00A50F05">
        <w:t xml:space="preserve"> The pattern of data entries is number, text, postcode, telephone number, respectively.</w:t>
      </w:r>
      <w:r w:rsidR="0021708A">
        <w:t xml:space="preserve"> </w:t>
      </w:r>
      <w:r w:rsidR="00A50F05">
        <w:t>As a result,</w:t>
      </w:r>
      <w:r w:rsidR="0021708A">
        <w:t xml:space="preserve"> due to their natural text patterns, it is impossible that the complete search results will base on two different database </w:t>
      </w:r>
      <w:r w:rsidR="00A50F05">
        <w:t>headers</w:t>
      </w:r>
      <w:r w:rsidR="0021708A">
        <w:t xml:space="preserve">. </w:t>
      </w:r>
      <w:r w:rsidR="00A4646E">
        <w:t xml:space="preserve"> </w:t>
      </w:r>
      <w:r w:rsidR="001A0992">
        <w:t>T</w:t>
      </w:r>
      <w:r w:rsidR="00A4646E">
        <w:t>herefore, we do not need to consider higher level search techniques</w:t>
      </w:r>
      <w:r w:rsidR="001A0992">
        <w:t xml:space="preserve">, such as isolating search term to a specific header. </w:t>
      </w:r>
    </w:p>
    <w:p w14:paraId="73A9D938" w14:textId="77777777" w:rsidR="008123F3" w:rsidRPr="00B34520" w:rsidRDefault="008123F3" w:rsidP="008123F3">
      <w:pPr>
        <w:rPr>
          <w:rFonts w:cs="Times New Roman"/>
        </w:rPr>
      </w:pPr>
    </w:p>
    <w:p w14:paraId="38B365EA" w14:textId="4898A326" w:rsidR="008123F3" w:rsidRPr="00B34520" w:rsidRDefault="008123F3" w:rsidP="008123F3">
      <w:pPr>
        <w:rPr>
          <w:rFonts w:cs="Times New Roman"/>
        </w:rPr>
      </w:pPr>
      <w:r w:rsidRPr="00B34520">
        <w:t xml:space="preserve">Scenario Documentations </w:t>
      </w:r>
      <w:r w:rsidR="00041B1F">
        <w:t xml:space="preserve">- </w:t>
      </w:r>
      <w:r w:rsidRPr="00B34520">
        <w:rPr>
          <w:rFonts w:cs="Times New Roman"/>
        </w:rPr>
        <w:t xml:space="preserve">One of </w:t>
      </w:r>
      <w:r w:rsidR="00CF5EEC">
        <w:rPr>
          <w:rFonts w:cs="Times New Roman"/>
        </w:rPr>
        <w:t>the</w:t>
      </w:r>
      <w:r w:rsidRPr="00B34520">
        <w:rPr>
          <w:rFonts w:cs="Times New Roman"/>
        </w:rPr>
        <w:t xml:space="preserve"> </w:t>
      </w:r>
      <w:r w:rsidR="00CF5EEC">
        <w:rPr>
          <w:rFonts w:cs="Times New Roman"/>
        </w:rPr>
        <w:t>business</w:t>
      </w:r>
      <w:r w:rsidRPr="00B34520">
        <w:rPr>
          <w:rFonts w:cs="Times New Roman"/>
        </w:rPr>
        <w:t xml:space="preserve"> protocols is to refine our </w:t>
      </w:r>
      <w:r w:rsidR="00041B1F">
        <w:rPr>
          <w:rFonts w:cs="Times New Roman"/>
        </w:rPr>
        <w:t>help</w:t>
      </w:r>
      <w:r w:rsidRPr="00B34520">
        <w:rPr>
          <w:rFonts w:cs="Times New Roman"/>
        </w:rPr>
        <w:t xml:space="preserve"> documentations</w:t>
      </w:r>
      <w:r w:rsidR="00B6143C">
        <w:rPr>
          <w:rFonts w:cs="Times New Roman"/>
        </w:rPr>
        <w:t>.</w:t>
      </w:r>
      <w:r w:rsidR="00AE5DDA">
        <w:rPr>
          <w:rFonts w:cs="Times New Roman"/>
        </w:rPr>
        <w:t xml:space="preserve"> </w:t>
      </w:r>
      <w:r w:rsidR="008359D9">
        <w:rPr>
          <w:rFonts w:cs="Times New Roman"/>
        </w:rPr>
        <w:t>This is a record</w:t>
      </w:r>
      <w:r w:rsidR="00103679">
        <w:rPr>
          <w:rFonts w:cs="Times New Roman"/>
        </w:rPr>
        <w:t xml:space="preserve"> </w:t>
      </w:r>
      <w:r w:rsidR="008359D9">
        <w:rPr>
          <w:rFonts w:cs="Times New Roman"/>
        </w:rPr>
        <w:t>that provides case analysis and mitigation methods</w:t>
      </w:r>
      <w:r w:rsidR="004F2793">
        <w:rPr>
          <w:rFonts w:cs="Times New Roman"/>
        </w:rPr>
        <w:t xml:space="preserve"> for all company staff</w:t>
      </w:r>
      <w:r w:rsidR="00103679">
        <w:rPr>
          <w:rFonts w:cs="Times New Roman"/>
        </w:rPr>
        <w:t>,</w:t>
      </w:r>
      <w:r w:rsidR="008359D9">
        <w:rPr>
          <w:rFonts w:cs="Times New Roman"/>
        </w:rPr>
        <w:t xml:space="preserve"> ensur</w:t>
      </w:r>
      <w:r w:rsidR="00103679">
        <w:rPr>
          <w:rFonts w:cs="Times New Roman"/>
        </w:rPr>
        <w:t>ing</w:t>
      </w:r>
      <w:r w:rsidR="008359D9">
        <w:rPr>
          <w:rFonts w:cs="Times New Roman"/>
        </w:rPr>
        <w:t xml:space="preserve"> that we counter for most repetitive incidence and potential breaches. </w:t>
      </w:r>
      <w:r w:rsidR="00335076">
        <w:rPr>
          <w:rFonts w:cs="Times New Roman"/>
        </w:rPr>
        <w:t xml:space="preserve">We will regularly create and update cases to increase our </w:t>
      </w:r>
      <w:r w:rsidR="000A3B39">
        <w:rPr>
          <w:rFonts w:cs="Times New Roman"/>
        </w:rPr>
        <w:t>scenario</w:t>
      </w:r>
      <w:r w:rsidR="00335076">
        <w:rPr>
          <w:rFonts w:cs="Times New Roman"/>
        </w:rPr>
        <w:t xml:space="preserve"> coverage. </w:t>
      </w:r>
    </w:p>
    <w:p w14:paraId="55598E0F" w14:textId="1099ACD1" w:rsidR="008123F3" w:rsidRDefault="008123F3" w:rsidP="008123F3">
      <w:r w:rsidRPr="00B34520">
        <w:t xml:space="preserve">Internationalisation </w:t>
      </w:r>
      <w:r w:rsidR="00776D78">
        <w:t>–</w:t>
      </w:r>
      <w:r w:rsidR="00B65DB7">
        <w:t xml:space="preserve"> </w:t>
      </w:r>
      <w:r w:rsidR="00776D78">
        <w:t xml:space="preserve">Global reach is one of the agenda of Laser </w:t>
      </w:r>
      <w:proofErr w:type="gramStart"/>
      <w:r w:rsidR="00776D78">
        <w:t>Mate!.</w:t>
      </w:r>
      <w:proofErr w:type="gramEnd"/>
      <w:r w:rsidR="00776D78">
        <w:t xml:space="preserve"> We aim to abstract the platform so that the database will render all the texts in the platform, such as the company name, category name, and pay button. This will allow for easy</w:t>
      </w:r>
      <w:r w:rsidR="00DD19E8">
        <w:t xml:space="preserve"> text</w:t>
      </w:r>
      <w:r w:rsidR="00776D78">
        <w:t xml:space="preserve"> alternation into </w:t>
      </w:r>
      <w:r w:rsidR="00952F4B">
        <w:t>different</w:t>
      </w:r>
      <w:r w:rsidR="00776D78">
        <w:t xml:space="preserve"> l</w:t>
      </w:r>
      <w:r w:rsidR="00952F4B">
        <w:t>anguages</w:t>
      </w:r>
      <w:r w:rsidR="00253AB6">
        <w:t xml:space="preserve">, compared to creating a new platform and hand coding each word when reaching to </w:t>
      </w:r>
      <w:r w:rsidR="00C15416">
        <w:t>a country whose</w:t>
      </w:r>
      <w:r w:rsidR="00253AB6">
        <w:t xml:space="preserve"> primary language </w:t>
      </w:r>
      <w:r w:rsidR="00AB1B85">
        <w:t xml:space="preserve">is </w:t>
      </w:r>
      <w:r w:rsidR="00253AB6">
        <w:t>not English.</w:t>
      </w:r>
    </w:p>
    <w:p w14:paraId="54A9F082" w14:textId="77777777" w:rsidR="007B6DCD" w:rsidRPr="00190275" w:rsidRDefault="007B6DCD" w:rsidP="007B6DCD">
      <w:r>
        <w:t>C</w:t>
      </w:r>
      <w:r w:rsidRPr="00B34520">
        <w:t>apitati</w:t>
      </w:r>
      <w:r>
        <w:t>ve</w:t>
      </w:r>
      <w:r w:rsidRPr="00B34520">
        <w:t xml:space="preserve"> Design Principles</w:t>
      </w:r>
      <w:r>
        <w:t xml:space="preserve"> – Our platform design adopts a balanced consideration between software components, in terms of information, spacing, colour and font. It emphasises the importance of images over texts and minimal information representation. A design criterion we follow is information hierarchy. We place important information at an outer area of the app with a larger font size, guiding users to understand the software. We leave sufficient spacing between software components, increasing the system’s clarity and comfortability of use. Another design consideration we take is the adoption of the colour palette [?]. Coolors is a website that collects complementary colours our website designs base. </w:t>
      </w:r>
    </w:p>
    <w:p w14:paraId="72878944" w14:textId="77777777" w:rsidR="007B6DCD" w:rsidRPr="00B34520" w:rsidRDefault="007B6DCD" w:rsidP="008123F3"/>
    <w:p w14:paraId="3D1F0719" w14:textId="329061ED" w:rsidR="00084D37" w:rsidRDefault="00084D37" w:rsidP="00084D37">
      <w:pPr>
        <w:rPr>
          <w:lang w:val="en-US"/>
        </w:rPr>
      </w:pPr>
    </w:p>
    <w:p w14:paraId="728E4832" w14:textId="0DCE348D" w:rsidR="004321CE" w:rsidRDefault="00DD3C73" w:rsidP="00072570">
      <w:pPr>
        <w:pStyle w:val="Heading3"/>
        <w:rPr>
          <w:lang w:val="en-US"/>
        </w:rPr>
      </w:pPr>
      <w:r>
        <w:rPr>
          <w:lang w:val="en-US"/>
        </w:rPr>
        <w:t>2</w:t>
      </w:r>
      <w:r w:rsidR="009A1781">
        <w:rPr>
          <w:lang w:val="en-US"/>
        </w:rPr>
        <w:t xml:space="preserve"> </w:t>
      </w:r>
      <w:r w:rsidR="004321CE">
        <w:rPr>
          <w:lang w:val="en-US"/>
        </w:rPr>
        <w:t>Front-End Design</w:t>
      </w:r>
      <w:r w:rsidR="0085045C">
        <w:rPr>
          <w:lang w:val="en-US"/>
        </w:rPr>
        <w:t xml:space="preserve"> and Codin</w:t>
      </w:r>
      <w:r w:rsidR="006E7307">
        <w:rPr>
          <w:lang w:val="en-US"/>
        </w:rPr>
        <w:t>g</w:t>
      </w:r>
      <w:r w:rsidR="005E22F8">
        <w:rPr>
          <w:lang w:val="en-US"/>
        </w:rPr>
        <w:t xml:space="preserve"> </w:t>
      </w:r>
      <w:r w:rsidR="006071C1">
        <w:rPr>
          <w:lang w:val="en-US"/>
        </w:rPr>
        <w:t>v1</w:t>
      </w:r>
    </w:p>
    <w:p w14:paraId="682C2089" w14:textId="77777777" w:rsidR="00EB540D" w:rsidRPr="00AC284B" w:rsidRDefault="00EB540D" w:rsidP="00EB540D">
      <w:pPr>
        <w:rPr>
          <w:rFonts w:cs="Times New Roman"/>
          <w:lang w:val="en-US"/>
        </w:rPr>
      </w:pPr>
    </w:p>
    <w:p w14:paraId="7FE924AC" w14:textId="77777777" w:rsidR="00EB540D" w:rsidRPr="00AC284B" w:rsidRDefault="00EB540D" w:rsidP="00EB540D">
      <w:pPr>
        <w:rPr>
          <w:rFonts w:cs="Times New Roman"/>
          <w:lang w:val="en-US"/>
        </w:rPr>
      </w:pPr>
      <w:r w:rsidRPr="00AC284B">
        <w:rPr>
          <w:rFonts w:cs="Times New Roman"/>
          <w:lang w:val="en-US"/>
        </w:rPr>
        <w:t xml:space="preserve">The strategy for converting paper prototype to digital wireframe and subsequently React.JS codes is the use of several platforms. Namely, they are Adobe XD, Anima and YouTube. </w:t>
      </w:r>
    </w:p>
    <w:p w14:paraId="2E30D2D2" w14:textId="77777777" w:rsidR="00EB540D" w:rsidRPr="00AC284B" w:rsidRDefault="00EB540D" w:rsidP="00EB540D">
      <w:pPr>
        <w:rPr>
          <w:rFonts w:cs="Times New Roman"/>
          <w:lang w:val="en-US"/>
        </w:rPr>
      </w:pPr>
      <w:r w:rsidRPr="00AC284B">
        <w:rPr>
          <w:rFonts w:cs="Times New Roman"/>
          <w:lang w:val="en-US"/>
        </w:rPr>
        <w:t xml:space="preserve">The main reason to use Adobe XD, other than the common functionalities, is the new feature Anima. Given a complete digital design, it allows for direct code conversion from digital wireframes to codes within 3 minutes. Compared to traditional methods, such as Bootstrap and material designs, which could take weeks, you could say an astronautical elevation of working pace since you have a completely auto-generated codes without any human intervention. Having said that, you still need to program parts of the platform, such as those depending on the database and page interactions. </w:t>
      </w:r>
    </w:p>
    <w:p w14:paraId="22149157" w14:textId="77777777" w:rsidR="00EB540D" w:rsidRPr="00AC284B" w:rsidRDefault="00EB540D" w:rsidP="00EB540D">
      <w:pPr>
        <w:rPr>
          <w:rFonts w:cs="Times New Roman"/>
          <w:lang w:val="en-US"/>
        </w:rPr>
      </w:pPr>
      <w:r w:rsidRPr="00AC284B">
        <w:rPr>
          <w:rFonts w:cs="Times New Roman"/>
          <w:lang w:val="en-US"/>
        </w:rPr>
        <w:t xml:space="preserve">Consequently, component naming and merging becomes critical in the digital wireframe’s design, as they will be automatically converted to SCSS and JS codes. Meaningful naming in </w:t>
      </w:r>
      <w:r w:rsidRPr="00AC284B">
        <w:rPr>
          <w:rFonts w:cs="Times New Roman"/>
          <w:lang w:val="en-US"/>
        </w:rPr>
        <w:lastRenderedPageBreak/>
        <w:t xml:space="preserve">the program could help future code editing and reviews by other colleagues. Furthermore, another impressive function of Adobe XD is the “make component”, in which you can group several related items together. This will enable you to replicate the entire merged components across the platform, for example, you could merge all the components for the navigation bar and apply the same design across the meal platform. By ensuring that your designs are not slightly different (by a couple of spacing), you will not have minor code deviations within your program, enhancing code convertibility and consistency. </w:t>
      </w:r>
    </w:p>
    <w:p w14:paraId="0A188249" w14:textId="77777777" w:rsidR="00EB540D" w:rsidRPr="00AC284B" w:rsidRDefault="00EB540D" w:rsidP="00EB540D">
      <w:pPr>
        <w:rPr>
          <w:rFonts w:cs="Times New Roman"/>
          <w:lang w:val="en-US"/>
        </w:rPr>
      </w:pPr>
      <w:r w:rsidRPr="00AC284B">
        <w:rPr>
          <w:rFonts w:cs="Times New Roman"/>
          <w:lang w:val="en-US"/>
        </w:rPr>
        <w:t xml:space="preserve">Another feature in Adobe XD is responsive design, in which each design components change placement according to all possible screen sizes, ranging from 320px to 414px. It controls how each software components move with respect to the four directional changes, in terms of its placement and size. A </w:t>
      </w:r>
      <w:proofErr w:type="gramStart"/>
      <w:r w:rsidRPr="00AC284B">
        <w:rPr>
          <w:rFonts w:cs="Times New Roman"/>
          <w:lang w:val="en-US"/>
        </w:rPr>
        <w:t>four axial</w:t>
      </w:r>
      <w:proofErr w:type="gramEnd"/>
      <w:r w:rsidRPr="00AC284B">
        <w:rPr>
          <w:rFonts w:cs="Times New Roman"/>
          <w:lang w:val="en-US"/>
        </w:rPr>
        <w:t xml:space="preserve"> icon (Figure) denotes whether the distance of the center of the icon from the side should be constant. If the distance should not change when screen resizing, it should be blue; otherwise, it should be black. The two width and height fixed icons (Figure) changes the icon’s size (in terms of width and height) when resizing the screen.</w:t>
      </w:r>
    </w:p>
    <w:p w14:paraId="694AEF87" w14:textId="77777777" w:rsidR="00EB540D" w:rsidRPr="00AC284B" w:rsidRDefault="00EB540D" w:rsidP="00EB540D">
      <w:pPr>
        <w:rPr>
          <w:rFonts w:cs="Times New Roman"/>
          <w:lang w:val="en-US"/>
        </w:rPr>
      </w:pPr>
      <w:r w:rsidRPr="00AC284B">
        <w:rPr>
          <w:rFonts w:cs="Times New Roman"/>
          <w:lang w:val="en-US"/>
        </w:rPr>
        <w:t xml:space="preserve">Our platform design also includes animated page interaction, enhancing system’s usability. These include horizontal swiping within the same interface and across different pages, button animation, and timed animation for the “item added” page. </w:t>
      </w:r>
    </w:p>
    <w:p w14:paraId="7AD3F30B" w14:textId="77777777" w:rsidR="00EB540D" w:rsidRPr="00AC284B" w:rsidRDefault="00EB540D" w:rsidP="00EB540D">
      <w:pPr>
        <w:rPr>
          <w:rFonts w:cs="Times New Roman"/>
          <w:lang w:val="en-US"/>
        </w:rPr>
      </w:pPr>
      <w:r w:rsidRPr="00AC284B">
        <w:rPr>
          <w:rFonts w:cs="Times New Roman"/>
          <w:lang w:val="en-US"/>
        </w:rPr>
        <w:t xml:space="preserve">Another essential aspect of digital prototyping is the adoption of the design principles stated above. By applying the </w:t>
      </w:r>
      <w:proofErr w:type="gramStart"/>
      <w:r w:rsidRPr="00AC284B">
        <w:rPr>
          <w:rFonts w:cs="Times New Roman"/>
          <w:lang w:val="en-US"/>
        </w:rPr>
        <w:t>aforementioned metrics</w:t>
      </w:r>
      <w:proofErr w:type="gramEnd"/>
      <w:r w:rsidRPr="00AC284B">
        <w:rPr>
          <w:rFonts w:cs="Times New Roman"/>
          <w:lang w:val="en-US"/>
        </w:rPr>
        <w:t xml:space="preserve">, hopefully, we have further improved the customer software journey. </w:t>
      </w:r>
    </w:p>
    <w:p w14:paraId="301FE781" w14:textId="77777777" w:rsidR="00EB540D" w:rsidRPr="00AC284B" w:rsidRDefault="00EB540D" w:rsidP="00EB540D">
      <w:pPr>
        <w:rPr>
          <w:rFonts w:cs="Times New Roman"/>
          <w:lang w:val="en-US"/>
        </w:rPr>
      </w:pPr>
      <w:r w:rsidRPr="00AC284B">
        <w:rPr>
          <w:rFonts w:cs="Times New Roman"/>
          <w:lang w:val="en-US"/>
        </w:rPr>
        <w:t xml:space="preserve">You could learn these techniques in YouTube. You could search and filter relevant contents by the channel and the specific topic. </w:t>
      </w:r>
    </w:p>
    <w:p w14:paraId="1D940E84" w14:textId="77777777" w:rsidR="00513DD3" w:rsidRPr="00072570" w:rsidRDefault="00513DD3" w:rsidP="00072570">
      <w:pPr>
        <w:rPr>
          <w:lang w:val="en-US"/>
        </w:rPr>
      </w:pPr>
    </w:p>
    <w:p w14:paraId="6CD7E183" w14:textId="5915B093" w:rsidR="00EA056D" w:rsidRDefault="00C811FD" w:rsidP="00415B74">
      <w:pPr>
        <w:pStyle w:val="Heading3"/>
        <w:rPr>
          <w:lang w:val="en-US"/>
        </w:rPr>
      </w:pPr>
      <w:r>
        <w:rPr>
          <w:lang w:val="en-US"/>
        </w:rPr>
        <w:t xml:space="preserve">Database </w:t>
      </w:r>
      <w:r w:rsidR="00415B74">
        <w:rPr>
          <w:lang w:val="en-US"/>
        </w:rPr>
        <w:t>Organization</w:t>
      </w:r>
      <w:r w:rsidR="00EA32AE">
        <w:rPr>
          <w:lang w:val="en-US"/>
        </w:rPr>
        <w:t xml:space="preserve"> v1</w:t>
      </w:r>
      <w:r w:rsidR="00C205D8">
        <w:rPr>
          <w:lang w:val="en-US"/>
        </w:rPr>
        <w:t>s</w:t>
      </w:r>
    </w:p>
    <w:p w14:paraId="4558D140" w14:textId="7B604F40" w:rsidR="00513DD3" w:rsidRDefault="00513DD3" w:rsidP="00513DD3">
      <w:pPr>
        <w:rPr>
          <w:lang w:val="en-US"/>
        </w:rPr>
      </w:pPr>
    </w:p>
    <w:p w14:paraId="77C6E02D" w14:textId="77E7E6F3" w:rsidR="00700610" w:rsidRPr="00536F6F" w:rsidRDefault="00C811FD" w:rsidP="00536F6F">
      <w:pPr>
        <w:rPr>
          <w:lang w:val="en-US"/>
        </w:rPr>
      </w:pPr>
      <w:r w:rsidRPr="00513DD3">
        <w:rPr>
          <w:lang w:val="en-US"/>
        </w:rPr>
        <w:t>PostgreSQL</w:t>
      </w:r>
      <w:r w:rsidR="00513DD3">
        <w:rPr>
          <w:lang w:val="en-US"/>
        </w:rPr>
        <w:t xml:space="preserve"> is the final database platform </w:t>
      </w:r>
      <w:r w:rsidR="00DE27ED">
        <w:rPr>
          <w:lang w:val="en-US"/>
        </w:rPr>
        <w:t xml:space="preserve">option </w:t>
      </w:r>
      <w:r w:rsidR="00513DD3">
        <w:rPr>
          <w:lang w:val="en-US"/>
        </w:rPr>
        <w:t xml:space="preserve">since it could manage intensive volume of user traffics and data processing, such as photos, text, and bank transactions. </w:t>
      </w:r>
      <w:r w:rsidR="00C7401D">
        <w:rPr>
          <w:lang w:val="en-US"/>
        </w:rPr>
        <w:t>Examples of</w:t>
      </w:r>
      <w:r w:rsidR="00856496">
        <w:rPr>
          <w:lang w:val="en-US"/>
        </w:rPr>
        <w:t xml:space="preserve"> </w:t>
      </w:r>
      <w:r w:rsidR="00B3551F">
        <w:rPr>
          <w:lang w:val="en-US"/>
        </w:rPr>
        <w:t xml:space="preserve">similar </w:t>
      </w:r>
      <w:r w:rsidR="00856496">
        <w:rPr>
          <w:lang w:val="en-US"/>
        </w:rPr>
        <w:t>platforms</w:t>
      </w:r>
      <w:r w:rsidR="00C7401D">
        <w:rPr>
          <w:lang w:val="en-US"/>
        </w:rPr>
        <w:t xml:space="preserve"> that</w:t>
      </w:r>
      <w:r w:rsidR="00856496">
        <w:rPr>
          <w:lang w:val="en-US"/>
        </w:rPr>
        <w:t xml:space="preserve"> use PostgreSQL</w:t>
      </w:r>
      <w:r w:rsidR="00C7401D">
        <w:rPr>
          <w:lang w:val="en-US"/>
        </w:rPr>
        <w:t xml:space="preserve"> includes</w:t>
      </w:r>
      <w:r w:rsidR="00856496">
        <w:rPr>
          <w:lang w:val="en-US"/>
        </w:rPr>
        <w:t xml:space="preserve"> Instagram</w:t>
      </w:r>
      <w:r w:rsidR="0011024E">
        <w:rPr>
          <w:lang w:val="en-US"/>
        </w:rPr>
        <w:t xml:space="preserve">, Netflix, </w:t>
      </w:r>
      <w:r w:rsidR="00373B1C">
        <w:rPr>
          <w:lang w:val="en-US"/>
        </w:rPr>
        <w:t>Trivago,</w:t>
      </w:r>
      <w:r w:rsidR="0011024E">
        <w:rPr>
          <w:lang w:val="en-US"/>
        </w:rPr>
        <w:t xml:space="preserve"> and Figma. </w:t>
      </w:r>
    </w:p>
    <w:p w14:paraId="309D16ED" w14:textId="77777777" w:rsidR="00AA7DBA" w:rsidRPr="00AA7DBA" w:rsidRDefault="00AA7DBA" w:rsidP="00AA7DBA">
      <w:pPr>
        <w:rPr>
          <w:lang w:val="en-US"/>
        </w:rPr>
      </w:pPr>
    </w:p>
    <w:p w14:paraId="1E6D5E87" w14:textId="1C4AC138" w:rsidR="008D55B5" w:rsidRDefault="008D55B5" w:rsidP="008D55B5">
      <w:pPr>
        <w:rPr>
          <w:lang w:val="en-US"/>
        </w:rPr>
      </w:pPr>
      <w:r>
        <w:rPr>
          <w:noProof/>
          <w:lang w:val="en-US"/>
        </w:rPr>
        <w:lastRenderedPageBreak/>
        <w:drawing>
          <wp:inline distT="0" distB="0" distL="0" distR="0" wp14:anchorId="0B878216" wp14:editId="5E79A87C">
            <wp:extent cx="5727700" cy="46672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4667250"/>
                    </a:xfrm>
                    <a:prstGeom prst="rect">
                      <a:avLst/>
                    </a:prstGeom>
                    <a:noFill/>
                    <a:ln>
                      <a:noFill/>
                    </a:ln>
                  </pic:spPr>
                </pic:pic>
              </a:graphicData>
            </a:graphic>
          </wp:inline>
        </w:drawing>
      </w:r>
    </w:p>
    <w:p w14:paraId="54F162F6" w14:textId="48AC8E0D" w:rsidR="002C5DFC" w:rsidRDefault="006C3386" w:rsidP="008D55B5">
      <w:pPr>
        <w:rPr>
          <w:lang w:val="en-US"/>
        </w:rPr>
      </w:pPr>
      <w:r>
        <w:rPr>
          <w:lang w:val="en-US"/>
        </w:rPr>
        <w:t>The database design</w:t>
      </w:r>
      <w:r w:rsidR="001D24AB">
        <w:rPr>
          <w:lang w:val="en-US"/>
        </w:rPr>
        <w:t xml:space="preserve"> for our software implementation</w:t>
      </w:r>
      <w:r>
        <w:rPr>
          <w:lang w:val="en-US"/>
        </w:rPr>
        <w:t xml:space="preserve"> follows the standard relational mapping. Each relation will have a primary</w:t>
      </w:r>
      <w:r w:rsidR="005B4BEE">
        <w:rPr>
          <w:lang w:val="en-US"/>
        </w:rPr>
        <w:t>/foreign</w:t>
      </w:r>
      <w:r>
        <w:rPr>
          <w:lang w:val="en-US"/>
        </w:rPr>
        <w:t xml:space="preserve"> key </w:t>
      </w:r>
      <w:r w:rsidR="002C5DFC">
        <w:rPr>
          <w:lang w:val="en-US"/>
        </w:rPr>
        <w:t xml:space="preserve">that </w:t>
      </w:r>
      <w:r>
        <w:rPr>
          <w:lang w:val="en-US"/>
        </w:rPr>
        <w:t xml:space="preserve">uniquely identifies a tuple. Data fields that share a one-to-one relationship under the same data category will place in the same relation. </w:t>
      </w:r>
    </w:p>
    <w:p w14:paraId="29F6FABD" w14:textId="12F96DA7" w:rsidR="00486D87" w:rsidRDefault="006C3386" w:rsidP="008D55B5">
      <w:pPr>
        <w:rPr>
          <w:lang w:val="en-US"/>
        </w:rPr>
      </w:pPr>
      <w:r>
        <w:rPr>
          <w:lang w:val="en-US"/>
        </w:rPr>
        <w:t xml:space="preserve">For data sets that share a one-to-many relationship, we will create a new relation which brings the primary key of the </w:t>
      </w:r>
      <w:r w:rsidR="002C5DFC">
        <w:rPr>
          <w:lang w:val="en-US"/>
        </w:rPr>
        <w:t>“</w:t>
      </w:r>
      <w:r>
        <w:rPr>
          <w:lang w:val="en-US"/>
        </w:rPr>
        <w:t xml:space="preserve">one </w:t>
      </w:r>
      <w:r w:rsidR="002C5DFC">
        <w:rPr>
          <w:lang w:val="en-US"/>
        </w:rPr>
        <w:t>relation”</w:t>
      </w:r>
      <w:r>
        <w:rPr>
          <w:lang w:val="en-US"/>
        </w:rPr>
        <w:t xml:space="preserve"> as a foreign key. This will allow us to have many tuples based on that unique foreign key</w:t>
      </w:r>
      <w:r w:rsidR="001C4535">
        <w:rPr>
          <w:lang w:val="en-US"/>
        </w:rPr>
        <w:t xml:space="preserve">. </w:t>
      </w:r>
      <w:r w:rsidR="00BB6801">
        <w:rPr>
          <w:lang w:val="en-US"/>
        </w:rPr>
        <w:t xml:space="preserve">If </w:t>
      </w:r>
      <w:r w:rsidR="00C16741">
        <w:rPr>
          <w:lang w:val="en-US"/>
        </w:rPr>
        <w:t>a</w:t>
      </w:r>
      <w:r w:rsidR="00BB6801">
        <w:rPr>
          <w:lang w:val="en-US"/>
        </w:rPr>
        <w:t xml:space="preserve"> relation requires </w:t>
      </w:r>
      <w:r w:rsidR="00903814">
        <w:rPr>
          <w:lang w:val="en-US"/>
        </w:rPr>
        <w:t>a</w:t>
      </w:r>
      <w:r w:rsidR="00BB6801">
        <w:rPr>
          <w:lang w:val="en-US"/>
        </w:rPr>
        <w:t xml:space="preserve"> unique identification for further primary-foreign key mapping</w:t>
      </w:r>
      <w:r w:rsidR="001C4535">
        <w:rPr>
          <w:lang w:val="en-US"/>
        </w:rPr>
        <w:t xml:space="preserve">, </w:t>
      </w:r>
      <w:r w:rsidR="00C16741">
        <w:rPr>
          <w:lang w:val="en-US"/>
        </w:rPr>
        <w:t>the</w:t>
      </w:r>
      <w:r>
        <w:rPr>
          <w:lang w:val="en-US"/>
        </w:rPr>
        <w:t xml:space="preserve"> tuple will </w:t>
      </w:r>
      <w:r w:rsidR="007F7622">
        <w:rPr>
          <w:lang w:val="en-US"/>
        </w:rPr>
        <w:t>create</w:t>
      </w:r>
      <w:r>
        <w:rPr>
          <w:lang w:val="en-US"/>
        </w:rPr>
        <w:t xml:space="preserve"> a primary key that</w:t>
      </w:r>
      <w:r w:rsidR="007F7622">
        <w:rPr>
          <w:lang w:val="en-US"/>
        </w:rPr>
        <w:t xml:space="preserve"> uniquely</w:t>
      </w:r>
      <w:r>
        <w:rPr>
          <w:lang w:val="en-US"/>
        </w:rPr>
        <w:t xml:space="preserve"> represents the </w:t>
      </w:r>
      <w:r w:rsidR="00FF6641">
        <w:rPr>
          <w:lang w:val="en-US"/>
        </w:rPr>
        <w:t xml:space="preserve">full </w:t>
      </w:r>
      <w:r>
        <w:rPr>
          <w:lang w:val="en-US"/>
        </w:rPr>
        <w:t>tuple</w:t>
      </w:r>
      <w:r w:rsidR="00FF6641">
        <w:rPr>
          <w:lang w:val="en-US"/>
        </w:rPr>
        <w:t>, including</w:t>
      </w:r>
      <w:r>
        <w:rPr>
          <w:lang w:val="en-US"/>
        </w:rPr>
        <w:t xml:space="preserve"> the</w:t>
      </w:r>
      <w:r w:rsidR="00172CDA">
        <w:rPr>
          <w:lang w:val="en-US"/>
        </w:rPr>
        <w:t xml:space="preserve"> </w:t>
      </w:r>
      <w:r w:rsidR="00AA062B">
        <w:rPr>
          <w:lang w:val="en-US"/>
        </w:rPr>
        <w:t>foreign</w:t>
      </w:r>
      <w:r>
        <w:rPr>
          <w:lang w:val="en-US"/>
        </w:rPr>
        <w:t xml:space="preserve"> key of </w:t>
      </w:r>
      <w:r w:rsidR="00C16741">
        <w:rPr>
          <w:lang w:val="en-US"/>
        </w:rPr>
        <w:t>the</w:t>
      </w:r>
      <w:r>
        <w:rPr>
          <w:lang w:val="en-US"/>
        </w:rPr>
        <w:t xml:space="preserve"> </w:t>
      </w:r>
      <w:r w:rsidR="00C16741">
        <w:rPr>
          <w:lang w:val="en-US"/>
        </w:rPr>
        <w:t>mapping</w:t>
      </w:r>
      <w:r>
        <w:rPr>
          <w:lang w:val="en-US"/>
        </w:rPr>
        <w:t xml:space="preserve"> relation. </w:t>
      </w:r>
    </w:p>
    <w:p w14:paraId="2A09B08E" w14:textId="2CC83A65" w:rsidR="00AA062B" w:rsidRDefault="00AA062B" w:rsidP="008D55B5">
      <w:pPr>
        <w:rPr>
          <w:lang w:val="en-US"/>
        </w:rPr>
      </w:pPr>
      <w:r>
        <w:rPr>
          <w:lang w:val="en-US"/>
        </w:rPr>
        <w:t xml:space="preserve">Our database design </w:t>
      </w:r>
      <w:r w:rsidR="00903814">
        <w:rPr>
          <w:lang w:val="en-US"/>
        </w:rPr>
        <w:t>does</w:t>
      </w:r>
      <w:r>
        <w:rPr>
          <w:lang w:val="en-US"/>
        </w:rPr>
        <w:t xml:space="preserve"> not </w:t>
      </w:r>
      <w:r w:rsidR="00903814">
        <w:rPr>
          <w:lang w:val="en-US"/>
        </w:rPr>
        <w:t>contain</w:t>
      </w:r>
      <w:r>
        <w:rPr>
          <w:lang w:val="en-US"/>
        </w:rPr>
        <w:t xml:space="preserve"> a many-to-many relationship. </w:t>
      </w:r>
    </w:p>
    <w:p w14:paraId="1874F6A2" w14:textId="77777777" w:rsidR="00BC0A4A" w:rsidRDefault="00BC0A4A" w:rsidP="008D55B5">
      <w:pPr>
        <w:rPr>
          <w:lang w:val="en-US"/>
        </w:rPr>
      </w:pPr>
    </w:p>
    <w:p w14:paraId="0B948CFE" w14:textId="6CBF7F6C" w:rsidR="00415B74" w:rsidRDefault="00C205D8" w:rsidP="00415B74">
      <w:pPr>
        <w:pStyle w:val="Heading3"/>
        <w:rPr>
          <w:lang w:val="en-US"/>
        </w:rPr>
      </w:pPr>
      <w:r>
        <w:rPr>
          <w:lang w:val="en-US"/>
        </w:rPr>
        <w:t xml:space="preserve">1 </w:t>
      </w:r>
      <w:r w:rsidR="00171D3F">
        <w:rPr>
          <w:lang w:val="en-US"/>
        </w:rPr>
        <w:t xml:space="preserve">Overall </w:t>
      </w:r>
      <w:r w:rsidR="004321CE">
        <w:rPr>
          <w:lang w:val="en-US"/>
        </w:rPr>
        <w:t xml:space="preserve">Coding Strategies </w:t>
      </w:r>
      <w:r w:rsidR="00D85F8D">
        <w:rPr>
          <w:lang w:val="en-US"/>
        </w:rPr>
        <w:t>current</w:t>
      </w:r>
    </w:p>
    <w:p w14:paraId="3D3FE0C9" w14:textId="569F4FDE" w:rsidR="006B4D5B" w:rsidRDefault="006B4D5B" w:rsidP="006B4D5B">
      <w:pPr>
        <w:rPr>
          <w:lang w:val="en-US"/>
        </w:rPr>
      </w:pPr>
    </w:p>
    <w:p w14:paraId="38C7D11D" w14:textId="6D89D97A" w:rsidR="006B4D5B" w:rsidRDefault="00472D12" w:rsidP="006B4D5B">
      <w:pPr>
        <w:rPr>
          <w:lang w:val="en-US"/>
        </w:rPr>
      </w:pPr>
      <w:r>
        <w:rPr>
          <w:lang w:val="en-US"/>
        </w:rPr>
        <w:t xml:space="preserve">A key to successful software </w:t>
      </w:r>
      <w:r w:rsidR="00712E2F">
        <w:rPr>
          <w:lang w:val="en-US"/>
        </w:rPr>
        <w:t>engineering</w:t>
      </w:r>
      <w:r>
        <w:rPr>
          <w:lang w:val="en-US"/>
        </w:rPr>
        <w:t xml:space="preserve"> </w:t>
      </w:r>
      <w:r w:rsidR="00A56968">
        <w:rPr>
          <w:lang w:val="en-US"/>
        </w:rPr>
        <w:t xml:space="preserve">is to record your programming methodologies, allowing </w:t>
      </w:r>
      <w:r w:rsidR="004F3DE3">
        <w:rPr>
          <w:lang w:val="en-US"/>
        </w:rPr>
        <w:t>the team</w:t>
      </w:r>
      <w:r w:rsidR="00A56968">
        <w:rPr>
          <w:lang w:val="en-US"/>
        </w:rPr>
        <w:t xml:space="preserve"> to follow consistent strategies that </w:t>
      </w:r>
      <w:r w:rsidR="00354F69">
        <w:rPr>
          <w:lang w:val="en-US"/>
        </w:rPr>
        <w:t>undergo</w:t>
      </w:r>
      <w:r w:rsidR="00A56968">
        <w:rPr>
          <w:lang w:val="en-US"/>
        </w:rPr>
        <w:t xml:space="preserve"> </w:t>
      </w:r>
      <w:r w:rsidR="007509D2">
        <w:rPr>
          <w:lang w:val="en-US"/>
        </w:rPr>
        <w:t>regular</w:t>
      </w:r>
      <w:r w:rsidR="00C13FF8">
        <w:rPr>
          <w:lang w:val="en-US"/>
        </w:rPr>
        <w:t xml:space="preserve"> evaluation and</w:t>
      </w:r>
      <w:r w:rsidR="00A56968">
        <w:rPr>
          <w:lang w:val="en-US"/>
        </w:rPr>
        <w:t xml:space="preserve"> refinement. </w:t>
      </w:r>
      <w:r w:rsidR="00C13FF8">
        <w:rPr>
          <w:lang w:val="en-US"/>
        </w:rPr>
        <w:t xml:space="preserve">The overall workflow is to find and work on a </w:t>
      </w:r>
      <w:r w:rsidR="00CF1B3F">
        <w:rPr>
          <w:lang w:val="en-US"/>
        </w:rPr>
        <w:t xml:space="preserve">trial </w:t>
      </w:r>
      <w:r w:rsidR="00C13FF8">
        <w:rPr>
          <w:lang w:val="en-US"/>
        </w:rPr>
        <w:t xml:space="preserve">version template project that helps you understand the main </w:t>
      </w:r>
      <w:r w:rsidR="0072155E">
        <w:rPr>
          <w:lang w:val="en-US"/>
        </w:rPr>
        <w:t>software development approach</w:t>
      </w:r>
      <w:r w:rsidR="00C13FF8">
        <w:rPr>
          <w:lang w:val="en-US"/>
        </w:rPr>
        <w:t xml:space="preserve">. </w:t>
      </w:r>
    </w:p>
    <w:p w14:paraId="49356C4F" w14:textId="013D01A5" w:rsidR="0080374D" w:rsidRDefault="0080374D" w:rsidP="006B4D5B">
      <w:pPr>
        <w:rPr>
          <w:lang w:val="en-US"/>
        </w:rPr>
      </w:pPr>
      <w:r>
        <w:rPr>
          <w:lang w:val="en-US"/>
        </w:rPr>
        <w:t>Type</w:t>
      </w:r>
      <w:r w:rsidR="00263794">
        <w:rPr>
          <w:lang w:val="en-US"/>
        </w:rPr>
        <w:t xml:space="preserve"> </w:t>
      </w:r>
      <w:r>
        <w:rPr>
          <w:lang w:val="en-US"/>
        </w:rPr>
        <w:t>of Recommended Resources</w:t>
      </w:r>
    </w:p>
    <w:p w14:paraId="6789D3F5" w14:textId="3E756136" w:rsidR="000B28CB" w:rsidRDefault="00C13FF8" w:rsidP="000B28CB">
      <w:pPr>
        <w:rPr>
          <w:lang w:val="en-US"/>
        </w:rPr>
      </w:pPr>
      <w:r>
        <w:rPr>
          <w:lang w:val="en-US"/>
        </w:rPr>
        <w:lastRenderedPageBreak/>
        <w:t>Before discussing the coding aspect</w:t>
      </w:r>
      <w:r w:rsidR="00D23A33">
        <w:rPr>
          <w:lang w:val="en-US"/>
        </w:rPr>
        <w:t>s</w:t>
      </w:r>
      <w:r>
        <w:rPr>
          <w:lang w:val="en-US"/>
        </w:rPr>
        <w:t xml:space="preserve">, we </w:t>
      </w:r>
      <w:r w:rsidR="00194779">
        <w:rPr>
          <w:lang w:val="en-US"/>
        </w:rPr>
        <w:t xml:space="preserve">could </w:t>
      </w:r>
      <w:r>
        <w:rPr>
          <w:lang w:val="en-US"/>
        </w:rPr>
        <w:t>first</w:t>
      </w:r>
      <w:r w:rsidR="00CB28C7">
        <w:rPr>
          <w:lang w:val="en-US"/>
        </w:rPr>
        <w:t xml:space="preserve"> take a deep dive on</w:t>
      </w:r>
      <w:r w:rsidR="005A148D">
        <w:rPr>
          <w:lang w:val="en-US"/>
        </w:rPr>
        <w:t xml:space="preserve"> the types of resources to reach for by</w:t>
      </w:r>
      <w:r>
        <w:rPr>
          <w:lang w:val="en-US"/>
        </w:rPr>
        <w:t xml:space="preserve"> compar</w:t>
      </w:r>
      <w:r w:rsidR="005A148D">
        <w:rPr>
          <w:lang w:val="en-US"/>
        </w:rPr>
        <w:t>ing</w:t>
      </w:r>
      <w:r>
        <w:rPr>
          <w:lang w:val="en-US"/>
        </w:rPr>
        <w:t xml:space="preserve"> the </w:t>
      </w:r>
      <w:r w:rsidR="005A148D">
        <w:rPr>
          <w:lang w:val="en-US"/>
        </w:rPr>
        <w:t>cost-</w:t>
      </w:r>
      <w:r>
        <w:rPr>
          <w:lang w:val="en-US"/>
        </w:rPr>
        <w:t xml:space="preserve">benefits of each coding tutorial platforms. </w:t>
      </w:r>
      <w:r w:rsidR="000B28CB">
        <w:rPr>
          <w:lang w:val="en-US"/>
        </w:rPr>
        <w:t xml:space="preserve">We should prefer video tutorials over text documentation since it is easier when someone explains the codes line by line to you. A drawback of text documentation is that it is harder to understand the contents as you </w:t>
      </w:r>
      <w:r w:rsidR="008F77AE">
        <w:rPr>
          <w:lang w:val="en-US"/>
        </w:rPr>
        <w:t>do not</w:t>
      </w:r>
      <w:r w:rsidR="000B28CB">
        <w:rPr>
          <w:lang w:val="en-US"/>
        </w:rPr>
        <w:t xml:space="preserve"> have a full visual representation of the programming processes and outcomes. It is easy to forget what is learnt because it is difficult to focus when reading texts for a lengthy </w:t>
      </w:r>
      <w:proofErr w:type="gramStart"/>
      <w:r w:rsidR="000B28CB">
        <w:rPr>
          <w:lang w:val="en-US"/>
        </w:rPr>
        <w:t>period of time</w:t>
      </w:r>
      <w:proofErr w:type="gramEnd"/>
      <w:r w:rsidR="00791363">
        <w:rPr>
          <w:lang w:val="en-US"/>
        </w:rPr>
        <w:t xml:space="preserve"> without much visual </w:t>
      </w:r>
      <w:r w:rsidR="008F77AE">
        <w:rPr>
          <w:lang w:val="en-US"/>
        </w:rPr>
        <w:t>inputs</w:t>
      </w:r>
      <w:r w:rsidR="00791363">
        <w:rPr>
          <w:lang w:val="en-US"/>
        </w:rPr>
        <w:t xml:space="preserve">. </w:t>
      </w:r>
    </w:p>
    <w:p w14:paraId="5E1DE8F0" w14:textId="5ADAEAD7" w:rsidR="006C479C" w:rsidRDefault="006B0F8C" w:rsidP="000B28CB">
      <w:pPr>
        <w:rPr>
          <w:lang w:val="en-US"/>
        </w:rPr>
      </w:pPr>
      <w:r>
        <w:rPr>
          <w:lang w:val="en-US"/>
        </w:rPr>
        <w:t xml:space="preserve">LinkedIn Learning could provide effective </w:t>
      </w:r>
      <w:r w:rsidR="00E50150">
        <w:rPr>
          <w:lang w:val="en-US"/>
        </w:rPr>
        <w:t>resources;</w:t>
      </w:r>
      <w:r>
        <w:rPr>
          <w:lang w:val="en-US"/>
        </w:rPr>
        <w:t xml:space="preserve"> however,</w:t>
      </w:r>
      <w:r w:rsidR="0051666C">
        <w:rPr>
          <w:lang w:val="en-US"/>
        </w:rPr>
        <w:t xml:space="preserve"> the</w:t>
      </w:r>
      <w:r>
        <w:rPr>
          <w:lang w:val="en-US"/>
        </w:rPr>
        <w:t xml:space="preserve"> contents are quite basic and theoretical. They do not have a complete project that attempts to cover all aspects of mobile web development. </w:t>
      </w:r>
      <w:r w:rsidR="00292D9C">
        <w:rPr>
          <w:lang w:val="en-US"/>
        </w:rPr>
        <w:t xml:space="preserve">The other issue is that they </w:t>
      </w:r>
      <w:r w:rsidR="00E50150">
        <w:rPr>
          <w:lang w:val="en-US"/>
        </w:rPr>
        <w:t>do not</w:t>
      </w:r>
      <w:r w:rsidR="00292D9C">
        <w:rPr>
          <w:lang w:val="en-US"/>
        </w:rPr>
        <w:t xml:space="preserve"> have a GitHub project example for code referral, making it difficult to understand the project </w:t>
      </w:r>
      <w:proofErr w:type="gramStart"/>
      <w:r w:rsidR="00292D9C">
        <w:rPr>
          <w:lang w:val="en-US"/>
        </w:rPr>
        <w:t>as a whole by</w:t>
      </w:r>
      <w:proofErr w:type="gramEnd"/>
      <w:r w:rsidR="00292D9C">
        <w:rPr>
          <w:lang w:val="en-US"/>
        </w:rPr>
        <w:t xml:space="preserve"> reading the relevant codebase. </w:t>
      </w:r>
      <w:r w:rsidR="003B7AC5">
        <w:rPr>
          <w:lang w:val="en-US"/>
        </w:rPr>
        <w:t>Another similar platform is Udemy, which has a large collection of coding tutorials</w:t>
      </w:r>
      <w:r w:rsidR="006C479C">
        <w:rPr>
          <w:lang w:val="en-US"/>
        </w:rPr>
        <w:t>, h</w:t>
      </w:r>
      <w:r w:rsidR="003B7AC5">
        <w:rPr>
          <w:lang w:val="en-US"/>
        </w:rPr>
        <w:t xml:space="preserve">owever, </w:t>
      </w:r>
      <w:r w:rsidR="006C479C">
        <w:rPr>
          <w:lang w:val="en-US"/>
        </w:rPr>
        <w:t xml:space="preserve">each tuition costs around £10 and you need to take your chances to pay for the course before viewing it. </w:t>
      </w:r>
    </w:p>
    <w:p w14:paraId="3C04F3E1" w14:textId="094861D0" w:rsidR="006B0F8C" w:rsidRDefault="00A70EC6" w:rsidP="000B28CB">
      <w:pPr>
        <w:rPr>
          <w:lang w:val="en-US"/>
        </w:rPr>
      </w:pPr>
      <w:r>
        <w:rPr>
          <w:lang w:val="en-US"/>
        </w:rPr>
        <w:t xml:space="preserve">The platform I would recommend is </w:t>
      </w:r>
      <w:r w:rsidR="003B7AC5">
        <w:rPr>
          <w:lang w:val="en-US"/>
        </w:rPr>
        <w:t>YouTube</w:t>
      </w:r>
      <w:r>
        <w:rPr>
          <w:lang w:val="en-US"/>
        </w:rPr>
        <w:t>.</w:t>
      </w:r>
      <w:r w:rsidR="003B7AC5">
        <w:rPr>
          <w:lang w:val="en-US"/>
        </w:rPr>
        <w:t xml:space="preserve"> </w:t>
      </w:r>
      <w:r>
        <w:rPr>
          <w:lang w:val="en-US"/>
        </w:rPr>
        <w:t xml:space="preserve">With </w:t>
      </w:r>
      <w:r w:rsidR="003B7AC5">
        <w:rPr>
          <w:lang w:val="en-US"/>
        </w:rPr>
        <w:t>strong co</w:t>
      </w:r>
      <w:r>
        <w:rPr>
          <w:lang w:val="en-US"/>
        </w:rPr>
        <w:t>aching</w:t>
      </w:r>
      <w:r w:rsidR="003B7AC5">
        <w:rPr>
          <w:lang w:val="en-US"/>
        </w:rPr>
        <w:t xml:space="preserve"> community</w:t>
      </w:r>
      <w:r>
        <w:rPr>
          <w:lang w:val="en-US"/>
        </w:rPr>
        <w:t>, all tutorials are in videos, well sectioned by headings.</w:t>
      </w:r>
      <w:r w:rsidR="00263794">
        <w:rPr>
          <w:lang w:val="en-US"/>
        </w:rPr>
        <w:t xml:space="preserve"> When having issue with a particular codebase, you could fast forward to the specific </w:t>
      </w:r>
      <w:r w:rsidR="00C03D8B">
        <w:rPr>
          <w:lang w:val="en-US"/>
        </w:rPr>
        <w:t xml:space="preserve">tutorial </w:t>
      </w:r>
      <w:r w:rsidR="00263794">
        <w:rPr>
          <w:lang w:val="en-US"/>
        </w:rPr>
        <w:t>section using the hints within the video progress bar.</w:t>
      </w:r>
      <w:r>
        <w:rPr>
          <w:lang w:val="en-US"/>
        </w:rPr>
        <w:t xml:space="preserve"> Y</w:t>
      </w:r>
      <w:r w:rsidR="00263794">
        <w:rPr>
          <w:lang w:val="en-US"/>
        </w:rPr>
        <w:t xml:space="preserve">ouTube presents </w:t>
      </w:r>
      <w:r w:rsidR="000431CB">
        <w:rPr>
          <w:lang w:val="en-US"/>
        </w:rPr>
        <w:t xml:space="preserve">the largest </w:t>
      </w:r>
      <w:r>
        <w:rPr>
          <w:lang w:val="en-US"/>
        </w:rPr>
        <w:t>collection of coding tutorials</w:t>
      </w:r>
      <w:r w:rsidR="000431CB">
        <w:rPr>
          <w:lang w:val="en-US"/>
        </w:rPr>
        <w:t xml:space="preserve">, tackling </w:t>
      </w:r>
      <w:r w:rsidR="001E1105">
        <w:rPr>
          <w:lang w:val="en-US"/>
        </w:rPr>
        <w:t>the widest</w:t>
      </w:r>
      <w:r w:rsidR="000431CB">
        <w:rPr>
          <w:lang w:val="en-US"/>
        </w:rPr>
        <w:t xml:space="preserve"> range of issues. The codebase would be more </w:t>
      </w:r>
      <w:r w:rsidR="00047805">
        <w:rPr>
          <w:lang w:val="en-US"/>
        </w:rPr>
        <w:t>up to date</w:t>
      </w:r>
      <w:r w:rsidR="000431CB">
        <w:rPr>
          <w:lang w:val="en-US"/>
        </w:rPr>
        <w:t xml:space="preserve"> to counter for version control within languages</w:t>
      </w:r>
      <w:r w:rsidR="00047805">
        <w:rPr>
          <w:lang w:val="en-US"/>
        </w:rPr>
        <w:t xml:space="preserve"> and m</w:t>
      </w:r>
      <w:r>
        <w:rPr>
          <w:lang w:val="en-US"/>
        </w:rPr>
        <w:t xml:space="preserve">ost </w:t>
      </w:r>
      <w:r w:rsidR="000431CB">
        <w:rPr>
          <w:lang w:val="en-US"/>
        </w:rPr>
        <w:t xml:space="preserve">channels </w:t>
      </w:r>
      <w:r>
        <w:rPr>
          <w:lang w:val="en-US"/>
        </w:rPr>
        <w:t xml:space="preserve">would have GitHub coding </w:t>
      </w:r>
      <w:r w:rsidR="0080374D">
        <w:rPr>
          <w:lang w:val="en-US"/>
        </w:rPr>
        <w:t>examples</w:t>
      </w:r>
      <w:r>
        <w:rPr>
          <w:lang w:val="en-US"/>
        </w:rPr>
        <w:t xml:space="preserve"> for future code referral and debugging.</w:t>
      </w:r>
    </w:p>
    <w:p w14:paraId="38DD2B53" w14:textId="17D3E2ED" w:rsidR="00EC4A99" w:rsidRDefault="00EC4A99" w:rsidP="000B28CB">
      <w:pPr>
        <w:rPr>
          <w:lang w:val="en-US"/>
        </w:rPr>
      </w:pPr>
    </w:p>
    <w:p w14:paraId="36B5546C" w14:textId="4D60AE2C" w:rsidR="00EC4A99" w:rsidRDefault="00EC4A99" w:rsidP="000B28CB">
      <w:pPr>
        <w:rPr>
          <w:lang w:val="en-US"/>
        </w:rPr>
      </w:pPr>
      <w:r>
        <w:rPr>
          <w:lang w:val="en-US"/>
        </w:rPr>
        <w:t xml:space="preserve">Find, Filter and Prioritize Programming Tutorials </w:t>
      </w:r>
    </w:p>
    <w:p w14:paraId="1106ACB2" w14:textId="58F47378" w:rsidR="00331CBE" w:rsidRDefault="00C53222" w:rsidP="000B28CB">
      <w:pPr>
        <w:rPr>
          <w:lang w:val="en-US"/>
        </w:rPr>
      </w:pPr>
      <w:r>
        <w:rPr>
          <w:lang w:val="en-US"/>
        </w:rPr>
        <w:t xml:space="preserve">Before searching for relevant video tutorials on YouTube, an essential task is to understand the project </w:t>
      </w:r>
      <w:r w:rsidR="00341126">
        <w:rPr>
          <w:lang w:val="en-US"/>
        </w:rPr>
        <w:t xml:space="preserve">programming </w:t>
      </w:r>
      <w:r>
        <w:rPr>
          <w:lang w:val="en-US"/>
        </w:rPr>
        <w:t xml:space="preserve">requirement, giving yourself a few keywords and criteria to search for. </w:t>
      </w:r>
      <w:r w:rsidR="00013261">
        <w:rPr>
          <w:lang w:val="en-US"/>
        </w:rPr>
        <w:t>The videos must</w:t>
      </w:r>
      <w:r>
        <w:rPr>
          <w:lang w:val="en-US"/>
        </w:rPr>
        <w:t xml:space="preserve"> demonstrat</w:t>
      </w:r>
      <w:r w:rsidR="00013261">
        <w:rPr>
          <w:lang w:val="en-US"/>
        </w:rPr>
        <w:t>e work in</w:t>
      </w:r>
      <w:r>
        <w:rPr>
          <w:lang w:val="en-US"/>
        </w:rPr>
        <w:t xml:space="preserve"> Djang</w:t>
      </w:r>
      <w:r w:rsidR="00841063">
        <w:rPr>
          <w:lang w:val="en-US"/>
        </w:rPr>
        <w:t xml:space="preserve">o </w:t>
      </w:r>
      <w:r w:rsidR="008D038C">
        <w:rPr>
          <w:lang w:val="en-US"/>
        </w:rPr>
        <w:t xml:space="preserve">- </w:t>
      </w:r>
      <w:r w:rsidR="00841063">
        <w:rPr>
          <w:lang w:val="en-US"/>
        </w:rPr>
        <w:t>front-end</w:t>
      </w:r>
      <w:r w:rsidR="008D038C">
        <w:rPr>
          <w:lang w:val="en-US"/>
        </w:rPr>
        <w:t>, and</w:t>
      </w:r>
      <w:r w:rsidR="00841063">
        <w:rPr>
          <w:lang w:val="en-US"/>
        </w:rPr>
        <w:t xml:space="preserve"> backend</w:t>
      </w:r>
      <w:r w:rsidR="008D038C">
        <w:rPr>
          <w:lang w:val="en-US"/>
        </w:rPr>
        <w:t xml:space="preserve"> -</w:t>
      </w:r>
      <w:r>
        <w:rPr>
          <w:lang w:val="en-US"/>
        </w:rPr>
        <w:t xml:space="preserve"> </w:t>
      </w:r>
      <w:r w:rsidR="00AC2CEB">
        <w:rPr>
          <w:lang w:val="en-US"/>
        </w:rPr>
        <w:t>since they are the main programming languages for the project</w:t>
      </w:r>
      <w:r>
        <w:rPr>
          <w:lang w:val="en-US"/>
        </w:rPr>
        <w:t>. The tutorial contents should cover data</w:t>
      </w:r>
      <w:r w:rsidR="00006466">
        <w:rPr>
          <w:lang w:val="en-US"/>
        </w:rPr>
        <w:t xml:space="preserve"> rendering</w:t>
      </w:r>
      <w:r w:rsidR="00AA623A">
        <w:rPr>
          <w:lang w:val="en-US"/>
        </w:rPr>
        <w:t xml:space="preserve"> (search, create, </w:t>
      </w:r>
      <w:r w:rsidR="00341126">
        <w:rPr>
          <w:lang w:val="en-US"/>
        </w:rPr>
        <w:t>update,</w:t>
      </w:r>
      <w:r w:rsidR="00AA623A">
        <w:rPr>
          <w:lang w:val="en-US"/>
        </w:rPr>
        <w:t xml:space="preserve"> and delete </w:t>
      </w:r>
      <w:r w:rsidR="000C2DF2">
        <w:rPr>
          <w:lang w:val="en-US"/>
        </w:rPr>
        <w:t>records</w:t>
      </w:r>
      <w:r w:rsidR="00AA623A">
        <w:rPr>
          <w:lang w:val="en-US"/>
        </w:rPr>
        <w:t>)</w:t>
      </w:r>
      <w:r w:rsidR="00006466">
        <w:rPr>
          <w:lang w:val="en-US"/>
        </w:rPr>
        <w:t xml:space="preserve"> within the front-end, login</w:t>
      </w:r>
      <w:r w:rsidR="003B0049">
        <w:rPr>
          <w:lang w:val="en-US"/>
        </w:rPr>
        <w:t xml:space="preserve"> and</w:t>
      </w:r>
      <w:r w:rsidR="00006466">
        <w:rPr>
          <w:lang w:val="en-US"/>
        </w:rPr>
        <w:t xml:space="preserve"> registration</w:t>
      </w:r>
      <w:r w:rsidR="003B0049">
        <w:rPr>
          <w:lang w:val="en-US"/>
        </w:rPr>
        <w:t>.</w:t>
      </w:r>
      <w:r w:rsidR="00341126">
        <w:rPr>
          <w:lang w:val="en-US"/>
        </w:rPr>
        <w:t xml:space="preserve"> </w:t>
      </w:r>
      <w:r w:rsidR="00E25516">
        <w:rPr>
          <w:lang w:val="en-US"/>
        </w:rPr>
        <w:t xml:space="preserve">It should have a GitHub project template in the YouTube descriptions, enabling you to look back to the codebase when getting stuck with a specific coding part. </w:t>
      </w:r>
      <w:r w:rsidR="002E27CB">
        <w:rPr>
          <w:lang w:val="en-US"/>
        </w:rPr>
        <w:t xml:space="preserve">Ideally, the video should be </w:t>
      </w:r>
      <w:proofErr w:type="gramStart"/>
      <w:r w:rsidR="002E27CB">
        <w:rPr>
          <w:lang w:val="en-US"/>
        </w:rPr>
        <w:t>similar to</w:t>
      </w:r>
      <w:proofErr w:type="gramEnd"/>
      <w:r w:rsidR="002E27CB">
        <w:rPr>
          <w:lang w:val="en-US"/>
        </w:rPr>
        <w:t xml:space="preserve"> your project in terms of software features.</w:t>
      </w:r>
    </w:p>
    <w:p w14:paraId="1B74ADD6" w14:textId="73808F3B" w:rsidR="00B45587" w:rsidRDefault="00B45587" w:rsidP="000B28CB">
      <w:pPr>
        <w:rPr>
          <w:lang w:val="en-US"/>
        </w:rPr>
      </w:pPr>
      <w:r>
        <w:rPr>
          <w:lang w:val="en-US"/>
        </w:rPr>
        <w:t>Based on these criteria, you should be able to find 3-5 relevant coding examples. By having a wider scope of example solutions for prioritization, you are more likely to find a good example project to work with</w:t>
      </w:r>
      <w:r w:rsidR="009C27A8">
        <w:rPr>
          <w:lang w:val="en-US"/>
        </w:rPr>
        <w:t xml:space="preserve">. The other goal of this filtering process is to help you use other video tutorials if you find the ones you are watching not quite relevant. </w:t>
      </w:r>
    </w:p>
    <w:p w14:paraId="5607AFAE" w14:textId="21C65F62" w:rsidR="005B5D64" w:rsidRDefault="005B5D64" w:rsidP="000B28CB">
      <w:pPr>
        <w:rPr>
          <w:lang w:val="en-US"/>
        </w:rPr>
      </w:pPr>
      <w:r>
        <w:rPr>
          <w:lang w:val="en-US"/>
        </w:rPr>
        <w:t xml:space="preserve">Working on the </w:t>
      </w:r>
      <w:r w:rsidR="002D0FE1">
        <w:rPr>
          <w:lang w:val="en-US"/>
        </w:rPr>
        <w:t>T</w:t>
      </w:r>
      <w:r>
        <w:rPr>
          <w:lang w:val="en-US"/>
        </w:rPr>
        <w:t xml:space="preserve">rial </w:t>
      </w:r>
      <w:r w:rsidR="002D0FE1">
        <w:rPr>
          <w:lang w:val="en-US"/>
        </w:rPr>
        <w:t>P</w:t>
      </w:r>
      <w:r>
        <w:rPr>
          <w:lang w:val="en-US"/>
        </w:rPr>
        <w:t xml:space="preserve">roject </w:t>
      </w:r>
    </w:p>
    <w:p w14:paraId="31789FFA" w14:textId="1490CBA1" w:rsidR="009C27A8" w:rsidRDefault="00DA3678" w:rsidP="000B28CB">
      <w:pPr>
        <w:rPr>
          <w:lang w:val="en-US"/>
        </w:rPr>
      </w:pPr>
      <w:r>
        <w:rPr>
          <w:lang w:val="en-US"/>
        </w:rPr>
        <w:t xml:space="preserve">The next </w:t>
      </w:r>
      <w:r w:rsidR="00E011FA">
        <w:rPr>
          <w:lang w:val="en-US"/>
        </w:rPr>
        <w:t>phase</w:t>
      </w:r>
      <w:r>
        <w:rPr>
          <w:lang w:val="en-US"/>
        </w:rPr>
        <w:t xml:space="preserve"> is to go through the entire tutorials </w:t>
      </w:r>
      <w:r w:rsidR="00634F9C">
        <w:rPr>
          <w:lang w:val="en-US"/>
        </w:rPr>
        <w:t xml:space="preserve">in YouTube </w:t>
      </w:r>
      <w:r>
        <w:rPr>
          <w:lang w:val="en-US"/>
        </w:rPr>
        <w:t xml:space="preserve">and start absorbing the programming </w:t>
      </w:r>
      <w:r w:rsidR="00640837">
        <w:rPr>
          <w:lang w:val="en-US"/>
        </w:rPr>
        <w:t>methodologies</w:t>
      </w:r>
      <w:r>
        <w:rPr>
          <w:lang w:val="en-US"/>
        </w:rPr>
        <w:t>.</w:t>
      </w:r>
      <w:r w:rsidR="00640837">
        <w:rPr>
          <w:lang w:val="en-US"/>
        </w:rPr>
        <w:t xml:space="preserve"> A reason to </w:t>
      </w:r>
      <w:r w:rsidR="00EE0CFA">
        <w:rPr>
          <w:lang w:val="en-US"/>
        </w:rPr>
        <w:t xml:space="preserve">aim for </w:t>
      </w:r>
      <w:r w:rsidR="00640837">
        <w:rPr>
          <w:lang w:val="en-US"/>
        </w:rPr>
        <w:t xml:space="preserve">watching the full videos is that you want to understand what the YouTuber is teaching you, such as why a particular line is important, the reason they are there, testing strategies and package installation. Without watching the videos, you are skipping the fundamentals of the subjects, making your later programming tasks more challenging. </w:t>
      </w:r>
      <w:r w:rsidR="00CE59EF">
        <w:rPr>
          <w:lang w:val="en-US"/>
        </w:rPr>
        <w:t xml:space="preserve">Another point to discuss is whether to watch parts or the full tutorials </w:t>
      </w:r>
      <w:r w:rsidR="00CE59EF">
        <w:rPr>
          <w:lang w:val="en-US"/>
        </w:rPr>
        <w:lastRenderedPageBreak/>
        <w:t xml:space="preserve">before starting programming. The advice is first ensuring that most of the </w:t>
      </w:r>
      <w:r w:rsidR="00832770">
        <w:rPr>
          <w:lang w:val="en-US"/>
        </w:rPr>
        <w:t>tutorials</w:t>
      </w:r>
      <w:r w:rsidR="00CE59EF">
        <w:rPr>
          <w:lang w:val="en-US"/>
        </w:rPr>
        <w:t xml:space="preserve"> are relevant to your projects, </w:t>
      </w:r>
      <w:r w:rsidR="00A04BCD">
        <w:rPr>
          <w:lang w:val="en-US"/>
        </w:rPr>
        <w:t>then</w:t>
      </w:r>
      <w:r w:rsidR="00CE59EF">
        <w:rPr>
          <w:lang w:val="en-US"/>
        </w:rPr>
        <w:t xml:space="preserve"> watching all</w:t>
      </w:r>
      <w:r w:rsidR="00A9046B">
        <w:rPr>
          <w:lang w:val="en-US"/>
        </w:rPr>
        <w:t xml:space="preserve"> the essential parts</w:t>
      </w:r>
      <w:r w:rsidR="00CE59EF">
        <w:rPr>
          <w:lang w:val="en-US"/>
        </w:rPr>
        <w:t xml:space="preserve"> until the </w:t>
      </w:r>
      <w:r w:rsidR="00832770">
        <w:rPr>
          <w:lang w:val="en-US"/>
        </w:rPr>
        <w:t>tutorials</w:t>
      </w:r>
      <w:r w:rsidR="00CE59EF">
        <w:rPr>
          <w:lang w:val="en-US"/>
        </w:rPr>
        <w:t xml:space="preserve"> becomes irrelevant. </w:t>
      </w:r>
      <w:r w:rsidR="00781970">
        <w:rPr>
          <w:lang w:val="en-US"/>
        </w:rPr>
        <w:t>This will help you understand the codes in a bigger picture. You are more likely to make sense of the codes when you do it in a shorter time interval than spacing the work out over a</w:t>
      </w:r>
      <w:r w:rsidR="0033118D">
        <w:rPr>
          <w:lang w:val="en-US"/>
        </w:rPr>
        <w:t xml:space="preserve"> few weeks</w:t>
      </w:r>
      <w:r w:rsidR="00781970">
        <w:rPr>
          <w:lang w:val="en-US"/>
        </w:rPr>
        <w:t>.</w:t>
      </w:r>
      <w:r w:rsidR="00171AAF">
        <w:rPr>
          <w:lang w:val="en-US"/>
        </w:rPr>
        <w:t xml:space="preserve"> </w:t>
      </w:r>
      <w:r w:rsidR="00FC5BC1">
        <w:rPr>
          <w:lang w:val="en-US"/>
        </w:rPr>
        <w:t xml:space="preserve">To accelerate your programming progress, a good practice is to not hand-type every code </w:t>
      </w:r>
      <w:r w:rsidR="00A04BCD">
        <w:rPr>
          <w:lang w:val="en-US"/>
        </w:rPr>
        <w:t>snippet</w:t>
      </w:r>
      <w:r w:rsidR="00FC5BC1">
        <w:rPr>
          <w:lang w:val="en-US"/>
        </w:rPr>
        <w:t xml:space="preserve"> while watching the videos. Instead, you should have the GitHub code</w:t>
      </w:r>
      <w:r w:rsidR="00141163">
        <w:rPr>
          <w:lang w:val="en-US"/>
        </w:rPr>
        <w:t>base</w:t>
      </w:r>
      <w:r w:rsidR="00FC5BC1">
        <w:rPr>
          <w:lang w:val="en-US"/>
        </w:rPr>
        <w:t xml:space="preserve"> next to you and just copy</w:t>
      </w:r>
      <w:r w:rsidR="00685E22">
        <w:rPr>
          <w:lang w:val="en-US"/>
        </w:rPr>
        <w:t>ing</w:t>
      </w:r>
      <w:r w:rsidR="00FC5BC1">
        <w:rPr>
          <w:lang w:val="en-US"/>
        </w:rPr>
        <w:t xml:space="preserve"> and past</w:t>
      </w:r>
      <w:r w:rsidR="00685E22">
        <w:rPr>
          <w:lang w:val="en-US"/>
        </w:rPr>
        <w:t>ing</w:t>
      </w:r>
      <w:r w:rsidR="00FC5BC1">
        <w:rPr>
          <w:lang w:val="en-US"/>
        </w:rPr>
        <w:t xml:space="preserve"> the relevant parts into your </w:t>
      </w:r>
      <w:r w:rsidR="00CA1FBA">
        <w:rPr>
          <w:lang w:val="en-US"/>
        </w:rPr>
        <w:t xml:space="preserve">trial </w:t>
      </w:r>
      <w:r w:rsidR="00FC5BC1">
        <w:rPr>
          <w:lang w:val="en-US"/>
        </w:rPr>
        <w:t xml:space="preserve">project. </w:t>
      </w:r>
    </w:p>
    <w:p w14:paraId="59E3F637" w14:textId="391CDEE9" w:rsidR="008C407D" w:rsidRDefault="006B6593" w:rsidP="000B28CB">
      <w:pPr>
        <w:rPr>
          <w:lang w:val="en-US"/>
        </w:rPr>
      </w:pPr>
      <w:r>
        <w:rPr>
          <w:lang w:val="en-US"/>
        </w:rPr>
        <w:t xml:space="preserve">Coding the Real Project </w:t>
      </w:r>
    </w:p>
    <w:p w14:paraId="23A057AE" w14:textId="2068CAAF" w:rsidR="00841063" w:rsidRDefault="00841063" w:rsidP="000B28CB">
      <w:pPr>
        <w:rPr>
          <w:lang w:val="en-US"/>
        </w:rPr>
      </w:pPr>
      <w:r>
        <w:rPr>
          <w:lang w:val="en-US"/>
        </w:rPr>
        <w:t xml:space="preserve">The next phase of the project is </w:t>
      </w:r>
      <w:r w:rsidR="00DD4E4B">
        <w:rPr>
          <w:lang w:val="en-US"/>
        </w:rPr>
        <w:t xml:space="preserve">coding </w:t>
      </w:r>
      <w:r w:rsidR="00331002">
        <w:rPr>
          <w:lang w:val="en-US"/>
        </w:rPr>
        <w:t>the platform</w:t>
      </w:r>
      <w:r w:rsidR="00DD4E4B">
        <w:rPr>
          <w:lang w:val="en-US"/>
        </w:rPr>
        <w:t xml:space="preserve"> based on the trial project. </w:t>
      </w:r>
      <w:r w:rsidR="00331002">
        <w:rPr>
          <w:lang w:val="en-US"/>
        </w:rPr>
        <w:t xml:space="preserve">My recommendation is to </w:t>
      </w:r>
      <w:r w:rsidR="00D72086">
        <w:rPr>
          <w:lang w:val="en-US"/>
        </w:rPr>
        <w:t xml:space="preserve">play parts of the video to familiarize again what to do then pause the video to execute that part. Having this coding example and an understanding of the project should enable you to code this </w:t>
      </w:r>
      <w:proofErr w:type="gramStart"/>
      <w:r w:rsidR="00D72086">
        <w:rPr>
          <w:lang w:val="en-US"/>
        </w:rPr>
        <w:t>particular part</w:t>
      </w:r>
      <w:proofErr w:type="gramEnd"/>
      <w:r w:rsidR="00D72086">
        <w:rPr>
          <w:lang w:val="en-US"/>
        </w:rPr>
        <w:t xml:space="preserve"> without much error. When encountering obstacles, you could replay the video or referring to the specific codebase in the example </w:t>
      </w:r>
      <w:r w:rsidR="00221332">
        <w:rPr>
          <w:lang w:val="en-US"/>
        </w:rPr>
        <w:t>GitHub</w:t>
      </w:r>
      <w:r w:rsidR="00D72086">
        <w:rPr>
          <w:lang w:val="en-US"/>
        </w:rPr>
        <w:t>.</w:t>
      </w:r>
      <w:r w:rsidR="00221332">
        <w:rPr>
          <w:lang w:val="en-US"/>
        </w:rPr>
        <w:t xml:space="preserve"> Other sources of information could be helpful, such as Stack Overflow and the web in general.</w:t>
      </w:r>
      <w:r w:rsidR="00D72086">
        <w:rPr>
          <w:lang w:val="en-US"/>
        </w:rPr>
        <w:t xml:space="preserve"> Once you successfully program the software</w:t>
      </w:r>
      <w:r w:rsidR="00381F72">
        <w:rPr>
          <w:lang w:val="en-US"/>
        </w:rPr>
        <w:t>, then continue to work on the next part of the tutorial until you finish the software feature.</w:t>
      </w:r>
      <w:r w:rsidR="009D340A">
        <w:rPr>
          <w:lang w:val="en-US"/>
        </w:rPr>
        <w:t xml:space="preserve"> While working on each part of the software, you could make a note the methodology and resources that are helpful for other colleagues to follow for faster coding progression. </w:t>
      </w:r>
    </w:p>
    <w:p w14:paraId="07718216" w14:textId="77777777" w:rsidR="00341126" w:rsidRDefault="00341126" w:rsidP="000B28CB">
      <w:pPr>
        <w:rPr>
          <w:lang w:val="en-US"/>
        </w:rPr>
      </w:pPr>
    </w:p>
    <w:p w14:paraId="774FE55F" w14:textId="26E32E44" w:rsidR="00152BB7" w:rsidRPr="00152BB7" w:rsidRDefault="00753222" w:rsidP="00152BB7">
      <w:pPr>
        <w:rPr>
          <w:lang w:val="en-US"/>
        </w:rPr>
      </w:pPr>
      <w:r>
        <w:rPr>
          <w:lang w:val="en-US"/>
        </w:rPr>
        <w:t>***************</w:t>
      </w:r>
    </w:p>
    <w:p w14:paraId="14221A2A" w14:textId="7ADB772F" w:rsidR="00B51133" w:rsidRPr="00C825B9" w:rsidRDefault="00B51133" w:rsidP="00C825B9">
      <w:pPr>
        <w:pStyle w:val="ListParagraph"/>
        <w:numPr>
          <w:ilvl w:val="0"/>
          <w:numId w:val="2"/>
        </w:numPr>
        <w:rPr>
          <w:lang w:val="en-US"/>
        </w:rPr>
      </w:pPr>
      <w:r>
        <w:rPr>
          <w:lang w:val="en-US"/>
        </w:rPr>
        <w:t xml:space="preserve">write test cases while doing the project. It allows you to double check your work if you do test cases while you are doing that part and after you have the full project. </w:t>
      </w:r>
    </w:p>
    <w:p w14:paraId="3D3A8FBF" w14:textId="40D0B2C3" w:rsidR="001A2182" w:rsidRDefault="001A2182" w:rsidP="008D55B5">
      <w:pPr>
        <w:rPr>
          <w:lang w:val="en-US"/>
        </w:rPr>
      </w:pPr>
    </w:p>
    <w:p w14:paraId="2166AAA0" w14:textId="7AAC700C" w:rsidR="008C407D" w:rsidRDefault="008C407D" w:rsidP="008D55B5">
      <w:pPr>
        <w:rPr>
          <w:lang w:val="en-US"/>
        </w:rPr>
      </w:pPr>
    </w:p>
    <w:p w14:paraId="445377D7" w14:textId="51295A22" w:rsidR="008C407D" w:rsidRDefault="008C407D" w:rsidP="008D55B5">
      <w:pPr>
        <w:rPr>
          <w:lang w:val="en-US"/>
        </w:rPr>
      </w:pPr>
    </w:p>
    <w:p w14:paraId="3A739AD3" w14:textId="00076DA5" w:rsidR="008C407D" w:rsidRDefault="008C407D" w:rsidP="008D55B5">
      <w:pPr>
        <w:rPr>
          <w:lang w:val="en-US"/>
        </w:rPr>
      </w:pPr>
    </w:p>
    <w:p w14:paraId="3805F004" w14:textId="77777777" w:rsidR="008C407D" w:rsidRDefault="008C407D" w:rsidP="008D55B5">
      <w:pPr>
        <w:rPr>
          <w:lang w:val="en-US"/>
        </w:rPr>
      </w:pPr>
    </w:p>
    <w:p w14:paraId="291A8C5E" w14:textId="24663F53" w:rsidR="00DD6C95" w:rsidRDefault="00DD6C95" w:rsidP="00DD6C95">
      <w:pPr>
        <w:pStyle w:val="Heading2"/>
        <w:rPr>
          <w:lang w:val="en-US"/>
        </w:rPr>
      </w:pPr>
      <w:r>
        <w:rPr>
          <w:lang w:val="en-US"/>
        </w:rPr>
        <w:t xml:space="preserve">Evaluation </w:t>
      </w:r>
    </w:p>
    <w:p w14:paraId="3F7720D0" w14:textId="4DD21F4C" w:rsidR="0059030A" w:rsidRDefault="00D55755" w:rsidP="00D356AE">
      <w:pPr>
        <w:rPr>
          <w:lang w:val="en-US"/>
        </w:rPr>
      </w:pPr>
      <w:r>
        <w:rPr>
          <w:lang w:val="en-US"/>
        </w:rPr>
        <w:t>A crucial aspect of the project is to</w:t>
      </w:r>
      <w:r w:rsidR="0059030A">
        <w:rPr>
          <w:lang w:val="en-US"/>
        </w:rPr>
        <w:t xml:space="preserve"> perform evaluations after </w:t>
      </w:r>
      <w:r>
        <w:rPr>
          <w:lang w:val="en-US"/>
        </w:rPr>
        <w:t xml:space="preserve">the </w:t>
      </w:r>
      <w:r w:rsidR="0059030A">
        <w:rPr>
          <w:lang w:val="en-US"/>
        </w:rPr>
        <w:t>paper prototyp</w:t>
      </w:r>
      <w:r>
        <w:rPr>
          <w:lang w:val="en-US"/>
        </w:rPr>
        <w:t>ing</w:t>
      </w:r>
      <w:r w:rsidR="0059030A">
        <w:rPr>
          <w:lang w:val="en-US"/>
        </w:rPr>
        <w:t>,</w:t>
      </w:r>
      <w:r>
        <w:rPr>
          <w:lang w:val="en-US"/>
        </w:rPr>
        <w:t xml:space="preserve"> written up the</w:t>
      </w:r>
      <w:r w:rsidR="0059030A">
        <w:rPr>
          <w:lang w:val="en-US"/>
        </w:rPr>
        <w:t xml:space="preserve"> digital wireframe and developed the software, respectively. </w:t>
      </w:r>
    </w:p>
    <w:p w14:paraId="110781F3" w14:textId="77777777" w:rsidR="0077738E" w:rsidRPr="00D356AE" w:rsidRDefault="0077738E" w:rsidP="00D356AE">
      <w:pPr>
        <w:rPr>
          <w:lang w:val="en-US"/>
        </w:rPr>
      </w:pPr>
    </w:p>
    <w:p w14:paraId="70034EA0" w14:textId="72CF7F21" w:rsidR="00DD6C95" w:rsidRDefault="00A239B6" w:rsidP="00DD6C95">
      <w:pPr>
        <w:pStyle w:val="Heading3"/>
        <w:rPr>
          <w:lang w:val="en-US"/>
        </w:rPr>
      </w:pPr>
      <w:r>
        <w:rPr>
          <w:lang w:val="en-US"/>
        </w:rPr>
        <w:t xml:space="preserve">Evaluation for Paper </w:t>
      </w:r>
      <w:r w:rsidR="00DD6C95">
        <w:rPr>
          <w:lang w:val="en-US"/>
        </w:rPr>
        <w:t>Prototyp</w:t>
      </w:r>
      <w:r w:rsidR="00655D65">
        <w:rPr>
          <w:lang w:val="en-US"/>
        </w:rPr>
        <w:t>e</w:t>
      </w:r>
    </w:p>
    <w:p w14:paraId="4B44AF19" w14:textId="77777777" w:rsidR="0059030A" w:rsidRDefault="0059030A" w:rsidP="00A239B6">
      <w:pPr>
        <w:rPr>
          <w:lang w:val="en-US"/>
        </w:rPr>
      </w:pPr>
    </w:p>
    <w:p w14:paraId="2C9E4288" w14:textId="1DFC92D1" w:rsidR="00A239B6" w:rsidRDefault="00D55755" w:rsidP="00A239B6">
      <w:pPr>
        <w:rPr>
          <w:lang w:val="en-US"/>
        </w:rPr>
      </w:pPr>
      <w:r>
        <w:rPr>
          <w:lang w:val="en-US"/>
        </w:rPr>
        <w:t xml:space="preserve">The evaluation process for the paper prototype involves </w:t>
      </w:r>
      <w:r w:rsidR="009205E5">
        <w:rPr>
          <w:lang w:val="en-US"/>
        </w:rPr>
        <w:t>the Jakob Nielsen’s</w:t>
      </w:r>
      <w:r>
        <w:rPr>
          <w:lang w:val="en-US"/>
        </w:rPr>
        <w:t xml:space="preserve"> </w:t>
      </w:r>
      <w:r w:rsidR="00A239B6">
        <w:rPr>
          <w:lang w:val="en-US"/>
        </w:rPr>
        <w:t>Heuristic Evaluation</w:t>
      </w:r>
      <w:r w:rsidR="009205E5">
        <w:rPr>
          <w:lang w:val="en-US"/>
        </w:rPr>
        <w:t xml:space="preserve"> [1]</w:t>
      </w:r>
      <w:r>
        <w:rPr>
          <w:lang w:val="en-US"/>
        </w:rPr>
        <w:t>.</w:t>
      </w:r>
      <w:r w:rsidR="005F5BAE">
        <w:rPr>
          <w:lang w:val="en-US"/>
        </w:rPr>
        <w:t xml:space="preserve"> Using the 10 standard system usability criteria, we identify and alter the software aspects that could enhance the user experience.</w:t>
      </w:r>
      <w:r w:rsidR="001E15B8">
        <w:rPr>
          <w:lang w:val="en-US"/>
        </w:rPr>
        <w:t xml:space="preserve"> You can find the applicable principles in the “Justifying Design Options” section. </w:t>
      </w:r>
    </w:p>
    <w:p w14:paraId="31411862" w14:textId="2CCFA328" w:rsidR="003C6477" w:rsidRDefault="00CE254F" w:rsidP="00A239B6">
      <w:pPr>
        <w:rPr>
          <w:lang w:val="en-US"/>
        </w:rPr>
      </w:pPr>
      <w:hyperlink r:id="rId18" w:history="1">
        <w:r w:rsidR="00D55755" w:rsidRPr="00A84F13">
          <w:rPr>
            <w:rStyle w:val="Hyperlink"/>
            <w:lang w:val="en-US"/>
          </w:rPr>
          <w:t>https://www.nngroup.com/articles/ten-usability-heuristics/</w:t>
        </w:r>
      </w:hyperlink>
    </w:p>
    <w:p w14:paraId="2D2F174F" w14:textId="3A415A8B" w:rsidR="00C53BC1" w:rsidRDefault="003C6477" w:rsidP="00A239B6">
      <w:pPr>
        <w:rPr>
          <w:lang w:val="en-US"/>
        </w:rPr>
      </w:pPr>
      <w:proofErr w:type="gramStart"/>
      <w:r>
        <w:rPr>
          <w:lang w:val="en-US"/>
        </w:rPr>
        <w:lastRenderedPageBreak/>
        <w:t>Subsequent to</w:t>
      </w:r>
      <w:proofErr w:type="gramEnd"/>
      <w:r>
        <w:rPr>
          <w:lang w:val="en-US"/>
        </w:rPr>
        <w:t xml:space="preserve"> heuristic evaluations, we conduct a literature review to evaluate and integrate the relevant software components into our app design. </w:t>
      </w:r>
      <w:r w:rsidR="004C5281">
        <w:rPr>
          <w:lang w:val="en-US"/>
        </w:rPr>
        <w:t>A brief google search suggests that there are 2</w:t>
      </w:r>
      <w:r>
        <w:rPr>
          <w:lang w:val="en-US"/>
        </w:rPr>
        <w:t xml:space="preserve"> companies </w:t>
      </w:r>
      <w:r w:rsidR="0060056D">
        <w:rPr>
          <w:lang w:val="en-US"/>
        </w:rPr>
        <w:t>from which we consider our designs.</w:t>
      </w:r>
      <w:r w:rsidR="003D1CC2">
        <w:rPr>
          <w:lang w:val="en-US"/>
        </w:rPr>
        <w:t xml:space="preserve"> They are </w:t>
      </w:r>
      <w:r w:rsidR="004C5281">
        <w:rPr>
          <w:lang w:val="en-US"/>
        </w:rPr>
        <w:t xml:space="preserve">Dines, and </w:t>
      </w:r>
      <w:proofErr w:type="spellStart"/>
      <w:r w:rsidR="004C5281">
        <w:rPr>
          <w:lang w:val="en-US"/>
        </w:rPr>
        <w:t>Yo</w:t>
      </w:r>
      <w:proofErr w:type="spellEnd"/>
      <w:r w:rsidR="004C5281">
        <w:rPr>
          <w:lang w:val="en-US"/>
        </w:rPr>
        <w:t>! Sushi.</w:t>
      </w:r>
      <w:r>
        <w:rPr>
          <w:lang w:val="en-US"/>
        </w:rPr>
        <w:t xml:space="preserve"> </w:t>
      </w:r>
      <w:r w:rsidR="00625069">
        <w:rPr>
          <w:lang w:val="en-US"/>
        </w:rPr>
        <w:t>R</w:t>
      </w:r>
      <w:r>
        <w:rPr>
          <w:lang w:val="en-US"/>
        </w:rPr>
        <w:t xml:space="preserve">elevant </w:t>
      </w:r>
      <w:r w:rsidR="00625069">
        <w:rPr>
          <w:lang w:val="en-US"/>
        </w:rPr>
        <w:t xml:space="preserve">feature extractions in Dines </w:t>
      </w:r>
      <w:r>
        <w:rPr>
          <w:lang w:val="en-US"/>
        </w:rPr>
        <w:t xml:space="preserve">include </w:t>
      </w:r>
      <w:r w:rsidR="00C376D6">
        <w:rPr>
          <w:lang w:val="en-US"/>
        </w:rPr>
        <w:t xml:space="preserve">the </w:t>
      </w:r>
      <w:r>
        <w:rPr>
          <w:lang w:val="en-US"/>
        </w:rPr>
        <w:t>allergy</w:t>
      </w:r>
      <w:r w:rsidR="00C376D6">
        <w:rPr>
          <w:lang w:val="en-US"/>
        </w:rPr>
        <w:t xml:space="preserve"> section</w:t>
      </w:r>
      <w:r>
        <w:rPr>
          <w:lang w:val="en-US"/>
        </w:rPr>
        <w:t>, and</w:t>
      </w:r>
      <w:r w:rsidR="004F45C6">
        <w:rPr>
          <w:lang w:val="en-US"/>
        </w:rPr>
        <w:t xml:space="preserve"> the</w:t>
      </w:r>
      <w:r>
        <w:rPr>
          <w:lang w:val="en-US"/>
        </w:rPr>
        <w:t xml:space="preserve"> extras options. </w:t>
      </w:r>
      <w:proofErr w:type="spellStart"/>
      <w:r w:rsidR="00481FA0">
        <w:rPr>
          <w:lang w:val="en-US"/>
        </w:rPr>
        <w:t>Yo</w:t>
      </w:r>
      <w:proofErr w:type="spellEnd"/>
      <w:r w:rsidR="00481FA0">
        <w:rPr>
          <w:lang w:val="en-US"/>
        </w:rPr>
        <w:t xml:space="preserve">! Sushi </w:t>
      </w:r>
      <w:proofErr w:type="gramStart"/>
      <w:r w:rsidR="00481FA0">
        <w:rPr>
          <w:lang w:val="en-US"/>
        </w:rPr>
        <w:t>present</w:t>
      </w:r>
      <w:proofErr w:type="gramEnd"/>
      <w:r w:rsidR="0009353A">
        <w:rPr>
          <w:lang w:val="en-US"/>
        </w:rPr>
        <w:t xml:space="preserve"> an</w:t>
      </w:r>
      <w:r w:rsidR="00481FA0">
        <w:rPr>
          <w:lang w:val="en-US"/>
        </w:rPr>
        <w:t xml:space="preserve"> </w:t>
      </w:r>
      <w:r>
        <w:rPr>
          <w:lang w:val="en-US"/>
        </w:rPr>
        <w:t>important d</w:t>
      </w:r>
      <w:r w:rsidR="00481FA0">
        <w:rPr>
          <w:lang w:val="en-US"/>
        </w:rPr>
        <w:t>esign suggestion as the</w:t>
      </w:r>
      <w:r w:rsidR="00730BFC">
        <w:rPr>
          <w:lang w:val="en-US"/>
        </w:rPr>
        <w:t>ir</w:t>
      </w:r>
      <w:r w:rsidR="00481FA0">
        <w:rPr>
          <w:lang w:val="en-US"/>
        </w:rPr>
        <w:t xml:space="preserve"> </w:t>
      </w:r>
      <w:r>
        <w:rPr>
          <w:lang w:val="en-US"/>
        </w:rPr>
        <w:t>way</w:t>
      </w:r>
      <w:r w:rsidR="00481FA0">
        <w:rPr>
          <w:lang w:val="en-US"/>
        </w:rPr>
        <w:t xml:space="preserve"> to display</w:t>
      </w:r>
      <w:r>
        <w:rPr>
          <w:lang w:val="en-US"/>
        </w:rPr>
        <w:t xml:space="preserve"> the four meals </w:t>
      </w:r>
      <w:r w:rsidR="00481FA0">
        <w:rPr>
          <w:lang w:val="en-US"/>
        </w:rPr>
        <w:t>looks extremely appealing.</w:t>
      </w:r>
    </w:p>
    <w:p w14:paraId="7F30A7F8" w14:textId="77777777" w:rsidR="00D55755" w:rsidRPr="002613EA" w:rsidRDefault="00D55755" w:rsidP="00A239B6">
      <w:pPr>
        <w:rPr>
          <w:lang w:val="en-US"/>
        </w:rPr>
      </w:pPr>
    </w:p>
    <w:p w14:paraId="01C6E4FC" w14:textId="77777777" w:rsidR="00A239B6" w:rsidRDefault="00A239B6" w:rsidP="00A239B6">
      <w:pPr>
        <w:rPr>
          <w:lang w:val="en-US"/>
        </w:rPr>
      </w:pPr>
      <w:r>
        <w:rPr>
          <w:lang w:val="en-US"/>
        </w:rPr>
        <w:t xml:space="preserve">Semi-Structured Interview &amp; Questionnaire </w:t>
      </w:r>
    </w:p>
    <w:p w14:paraId="464B518B" w14:textId="77777777" w:rsidR="00A239B6" w:rsidRDefault="00A239B6" w:rsidP="00A239B6">
      <w:pPr>
        <w:pStyle w:val="ListParagraph"/>
        <w:numPr>
          <w:ilvl w:val="0"/>
          <w:numId w:val="2"/>
        </w:numPr>
        <w:rPr>
          <w:lang w:val="en-US"/>
        </w:rPr>
      </w:pPr>
      <w:r>
        <w:rPr>
          <w:lang w:val="en-US"/>
        </w:rPr>
        <w:t xml:space="preserve">Supervisor </w:t>
      </w:r>
    </w:p>
    <w:p w14:paraId="52840B9A" w14:textId="77777777" w:rsidR="00A239B6" w:rsidRDefault="00A239B6" w:rsidP="00A239B6">
      <w:pPr>
        <w:pStyle w:val="ListParagraph"/>
        <w:numPr>
          <w:ilvl w:val="0"/>
          <w:numId w:val="2"/>
        </w:numPr>
        <w:rPr>
          <w:lang w:val="en-US"/>
        </w:rPr>
      </w:pPr>
      <w:r>
        <w:rPr>
          <w:lang w:val="en-US"/>
        </w:rPr>
        <w:t xml:space="preserve">Family member </w:t>
      </w:r>
    </w:p>
    <w:p w14:paraId="330FA770" w14:textId="77777777" w:rsidR="00740BB8" w:rsidRPr="00CB50FB" w:rsidRDefault="00740BB8" w:rsidP="00740BB8">
      <w:pPr>
        <w:rPr>
          <w:lang w:val="en-US"/>
        </w:rPr>
      </w:pPr>
    </w:p>
    <w:p w14:paraId="15363761" w14:textId="77777777" w:rsidR="00740BB8" w:rsidRDefault="00740BB8" w:rsidP="00740BB8">
      <w:pPr>
        <w:rPr>
          <w:lang w:val="en-US"/>
        </w:rPr>
      </w:pPr>
    </w:p>
    <w:p w14:paraId="4FD6DDBA" w14:textId="2A0A7D9A" w:rsidR="00A239B6" w:rsidRDefault="00A239B6" w:rsidP="00A239B6">
      <w:pPr>
        <w:pStyle w:val="Heading3"/>
        <w:rPr>
          <w:lang w:val="en-US"/>
        </w:rPr>
      </w:pPr>
      <w:r>
        <w:rPr>
          <w:lang w:val="en-US"/>
        </w:rPr>
        <w:t>Evaluation for Digital Prototype</w:t>
      </w:r>
    </w:p>
    <w:p w14:paraId="6F814E64" w14:textId="735D6593" w:rsidR="00A239B6" w:rsidRPr="00B5289B" w:rsidRDefault="00B5289B" w:rsidP="00B5289B">
      <w:pPr>
        <w:pStyle w:val="ListParagraph"/>
        <w:numPr>
          <w:ilvl w:val="0"/>
          <w:numId w:val="2"/>
        </w:numPr>
        <w:rPr>
          <w:lang w:val="en-US"/>
        </w:rPr>
      </w:pPr>
      <w:r>
        <w:rPr>
          <w:lang w:val="en-US"/>
        </w:rPr>
        <w:t xml:space="preserve">Paste your google form </w:t>
      </w:r>
      <w:proofErr w:type="gramStart"/>
      <w:r>
        <w:rPr>
          <w:lang w:val="en-US"/>
        </w:rPr>
        <w:t>here</w:t>
      </w:r>
      <w:proofErr w:type="gramEnd"/>
    </w:p>
    <w:p w14:paraId="58F470BA" w14:textId="77777777" w:rsidR="00A239B6" w:rsidRDefault="00A239B6" w:rsidP="00A239B6">
      <w:pPr>
        <w:rPr>
          <w:lang w:val="en-US"/>
        </w:rPr>
      </w:pPr>
      <w:r>
        <w:rPr>
          <w:lang w:val="en-US"/>
        </w:rPr>
        <w:t xml:space="preserve">Cognitive Walkthrough &amp; Semi-Structured Interview &amp; Questionnaire </w:t>
      </w:r>
    </w:p>
    <w:p w14:paraId="34956EF4" w14:textId="77777777" w:rsidR="00A239B6" w:rsidRDefault="00A239B6" w:rsidP="00A239B6">
      <w:pPr>
        <w:pStyle w:val="ListParagraph"/>
        <w:numPr>
          <w:ilvl w:val="0"/>
          <w:numId w:val="2"/>
        </w:numPr>
        <w:rPr>
          <w:lang w:val="en-US"/>
        </w:rPr>
      </w:pPr>
      <w:r>
        <w:rPr>
          <w:lang w:val="en-US"/>
        </w:rPr>
        <w:t>Supervisor</w:t>
      </w:r>
    </w:p>
    <w:p w14:paraId="63CE693F" w14:textId="77777777" w:rsidR="00A239B6" w:rsidRDefault="00A239B6" w:rsidP="00A239B6">
      <w:pPr>
        <w:pStyle w:val="ListParagraph"/>
        <w:numPr>
          <w:ilvl w:val="0"/>
          <w:numId w:val="2"/>
        </w:numPr>
        <w:rPr>
          <w:lang w:val="en-US"/>
        </w:rPr>
      </w:pPr>
      <w:r>
        <w:rPr>
          <w:lang w:val="en-US"/>
        </w:rPr>
        <w:t xml:space="preserve">Family member </w:t>
      </w:r>
    </w:p>
    <w:p w14:paraId="00A8713A" w14:textId="16138AFC" w:rsidR="00A239B6" w:rsidRDefault="00A239B6" w:rsidP="00A239B6">
      <w:pPr>
        <w:pStyle w:val="ListParagraph"/>
        <w:numPr>
          <w:ilvl w:val="0"/>
          <w:numId w:val="2"/>
        </w:numPr>
        <w:rPr>
          <w:lang w:val="en-US"/>
        </w:rPr>
      </w:pPr>
      <w:r>
        <w:rPr>
          <w:lang w:val="en-US"/>
        </w:rPr>
        <w:t xml:space="preserve">Friends </w:t>
      </w:r>
    </w:p>
    <w:p w14:paraId="06C7985A" w14:textId="77777777" w:rsidR="00DC4CA4" w:rsidRPr="00DC4CA4" w:rsidRDefault="00DC4CA4" w:rsidP="00DC4CA4">
      <w:pPr>
        <w:rPr>
          <w:lang w:val="en-US"/>
        </w:rPr>
      </w:pPr>
    </w:p>
    <w:p w14:paraId="05639915" w14:textId="7AECE86B" w:rsidR="00A239B6" w:rsidRDefault="00A239B6" w:rsidP="00DD6C95">
      <w:pPr>
        <w:rPr>
          <w:lang w:val="en-US"/>
        </w:rPr>
      </w:pPr>
    </w:p>
    <w:p w14:paraId="7F4E5EEA" w14:textId="1AC3706D" w:rsidR="00EC62FA" w:rsidRPr="00EB2CE0" w:rsidRDefault="00EC62FA" w:rsidP="00EC62FA">
      <w:pPr>
        <w:pStyle w:val="Heading3"/>
        <w:rPr>
          <w:lang w:val="en-US"/>
        </w:rPr>
      </w:pPr>
      <w:r>
        <w:rPr>
          <w:lang w:val="en-US"/>
        </w:rPr>
        <w:t>Testing Documentations</w:t>
      </w:r>
    </w:p>
    <w:p w14:paraId="7C9C39C1" w14:textId="0E202E73" w:rsidR="00EC62FA" w:rsidRDefault="00791DA0" w:rsidP="00791DA0">
      <w:pPr>
        <w:pStyle w:val="ListParagraph"/>
        <w:numPr>
          <w:ilvl w:val="0"/>
          <w:numId w:val="2"/>
        </w:numPr>
        <w:rPr>
          <w:lang w:val="en-US"/>
        </w:rPr>
      </w:pPr>
      <w:r>
        <w:rPr>
          <w:lang w:val="en-US"/>
        </w:rPr>
        <w:t xml:space="preserve">Paste your expected and actual outcomes </w:t>
      </w:r>
      <w:proofErr w:type="gramStart"/>
      <w:r>
        <w:rPr>
          <w:lang w:val="en-US"/>
        </w:rPr>
        <w:t>here</w:t>
      </w:r>
      <w:proofErr w:type="gramEnd"/>
    </w:p>
    <w:p w14:paraId="1C047661" w14:textId="736FC347" w:rsidR="001D1BE1" w:rsidRPr="00B57A43" w:rsidRDefault="00DA22A7" w:rsidP="00B57A43">
      <w:pPr>
        <w:pStyle w:val="ListParagraph"/>
        <w:numPr>
          <w:ilvl w:val="0"/>
          <w:numId w:val="2"/>
        </w:numPr>
        <w:rPr>
          <w:lang w:val="en-US"/>
        </w:rPr>
      </w:pPr>
      <w:r>
        <w:rPr>
          <w:lang w:val="en-US"/>
        </w:rPr>
        <w:t xml:space="preserve">Postman – teach the reader how you use it for API </w:t>
      </w:r>
      <w:proofErr w:type="gramStart"/>
      <w:r>
        <w:rPr>
          <w:lang w:val="en-US"/>
        </w:rPr>
        <w:t>testing</w:t>
      </w:r>
      <w:proofErr w:type="gramEnd"/>
    </w:p>
    <w:p w14:paraId="723E3ADB" w14:textId="77777777" w:rsidR="001D1BE1" w:rsidRDefault="001D1BE1" w:rsidP="001D1BE1">
      <w:pPr>
        <w:rPr>
          <w:lang w:val="en-US"/>
        </w:rPr>
      </w:pPr>
    </w:p>
    <w:p w14:paraId="5864D8AC" w14:textId="77777777" w:rsidR="001D1BE1" w:rsidRDefault="001D1BE1" w:rsidP="001D1BE1">
      <w:pPr>
        <w:rPr>
          <w:lang w:val="en-US"/>
        </w:rPr>
      </w:pPr>
      <w:r>
        <w:rPr>
          <w:lang w:val="en-US"/>
        </w:rPr>
        <w:t xml:space="preserve">Acceptance criteria describes an example of practical tasks the system could perform. As this scenario will feed into software testing, it will also include an expected outcome which compares with the system’s actual outcome. System procedures is another aspect of the acceptance criteria that describes the instructions that implements the </w:t>
      </w:r>
      <w:proofErr w:type="gramStart"/>
      <w:r>
        <w:rPr>
          <w:lang w:val="en-US"/>
        </w:rPr>
        <w:t>aforementioned scenario</w:t>
      </w:r>
      <w:proofErr w:type="gramEnd"/>
      <w:r>
        <w:rPr>
          <w:lang w:val="en-US"/>
        </w:rPr>
        <w:t>.</w:t>
      </w:r>
    </w:p>
    <w:p w14:paraId="2FD914BA" w14:textId="77777777" w:rsidR="001D1BE1" w:rsidRDefault="001D1BE1" w:rsidP="001D1BE1">
      <w:pPr>
        <w:rPr>
          <w:lang w:val="en-US"/>
        </w:rPr>
      </w:pPr>
      <w:r>
        <w:rPr>
          <w:lang w:val="en-US"/>
        </w:rPr>
        <w:lastRenderedPageBreak/>
        <w:t xml:space="preserve">                   </w:t>
      </w:r>
      <w:r>
        <w:rPr>
          <w:noProof/>
          <w:lang w:val="en-US"/>
        </w:rPr>
        <w:drawing>
          <wp:inline distT="0" distB="0" distL="0" distR="0" wp14:anchorId="1F71E256" wp14:editId="6F04D0EF">
            <wp:extent cx="4984750" cy="330835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84750" cy="3308350"/>
                    </a:xfrm>
                    <a:prstGeom prst="rect">
                      <a:avLst/>
                    </a:prstGeom>
                    <a:noFill/>
                    <a:ln>
                      <a:noFill/>
                    </a:ln>
                  </pic:spPr>
                </pic:pic>
              </a:graphicData>
            </a:graphic>
          </wp:inline>
        </w:drawing>
      </w:r>
    </w:p>
    <w:p w14:paraId="35FD0008" w14:textId="77777777" w:rsidR="001D1BE1" w:rsidRDefault="001D1BE1" w:rsidP="001D1BE1">
      <w:pPr>
        <w:rPr>
          <w:lang w:val="en-US"/>
        </w:rPr>
      </w:pPr>
      <w:r>
        <w:rPr>
          <w:noProof/>
          <w:lang w:val="en-US"/>
        </w:rPr>
        <w:drawing>
          <wp:inline distT="0" distB="0" distL="0" distR="0" wp14:anchorId="26D05CE8" wp14:editId="22890254">
            <wp:extent cx="2724150" cy="44513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24150" cy="4451350"/>
                    </a:xfrm>
                    <a:prstGeom prst="rect">
                      <a:avLst/>
                    </a:prstGeom>
                    <a:noFill/>
                    <a:ln>
                      <a:noFill/>
                    </a:ln>
                  </pic:spPr>
                </pic:pic>
              </a:graphicData>
            </a:graphic>
          </wp:inline>
        </w:drawing>
      </w:r>
    </w:p>
    <w:p w14:paraId="45F7124A" w14:textId="77777777" w:rsidR="001D1BE1" w:rsidRDefault="001D1BE1" w:rsidP="001D1BE1">
      <w:pPr>
        <w:rPr>
          <w:lang w:val="en-US"/>
        </w:rPr>
      </w:pPr>
    </w:p>
    <w:p w14:paraId="3285837D" w14:textId="77777777" w:rsidR="001D1BE1" w:rsidRDefault="001D1BE1" w:rsidP="001D1BE1">
      <w:pPr>
        <w:rPr>
          <w:lang w:val="en-US"/>
        </w:rPr>
      </w:pPr>
    </w:p>
    <w:p w14:paraId="47122DBF" w14:textId="77777777" w:rsidR="001D1BE1" w:rsidRPr="004B1C87" w:rsidRDefault="001D1BE1" w:rsidP="001D1BE1">
      <w:pPr>
        <w:rPr>
          <w:lang w:val="en-US"/>
        </w:rPr>
      </w:pPr>
    </w:p>
    <w:p w14:paraId="6D9D508C" w14:textId="00DF359E" w:rsidR="00AD50AE" w:rsidRPr="0083687A" w:rsidRDefault="00AD50AE" w:rsidP="00AD50AE">
      <w:pPr>
        <w:pStyle w:val="Heading3"/>
        <w:rPr>
          <w:lang w:val="en-US"/>
        </w:rPr>
      </w:pPr>
      <w:r>
        <w:rPr>
          <w:lang w:val="en-US"/>
        </w:rPr>
        <w:lastRenderedPageBreak/>
        <w:t xml:space="preserve">Evaluation for Software Product </w:t>
      </w:r>
    </w:p>
    <w:p w14:paraId="04DBD881" w14:textId="0E189584" w:rsidR="00DD6C95" w:rsidRDefault="00DD6C95">
      <w:pPr>
        <w:rPr>
          <w:rFonts w:asciiTheme="minorHAnsi" w:hAnsiTheme="minorHAnsi"/>
          <w:sz w:val="22"/>
        </w:rPr>
      </w:pPr>
    </w:p>
    <w:p w14:paraId="0C8BF8AE" w14:textId="77777777" w:rsidR="00AD50AE" w:rsidRDefault="00AD50AE" w:rsidP="00AD50AE">
      <w:pPr>
        <w:rPr>
          <w:lang w:val="en-US"/>
        </w:rPr>
      </w:pPr>
      <w:r>
        <w:rPr>
          <w:lang w:val="en-US"/>
        </w:rPr>
        <w:t xml:space="preserve">Cognitive Walkthrough &amp; Semi-Structured Interview &amp; Questionnaire </w:t>
      </w:r>
    </w:p>
    <w:p w14:paraId="70CFD2EC" w14:textId="77777777" w:rsidR="00AD50AE" w:rsidRDefault="00AD50AE" w:rsidP="00AD50AE">
      <w:pPr>
        <w:pStyle w:val="ListParagraph"/>
        <w:numPr>
          <w:ilvl w:val="0"/>
          <w:numId w:val="2"/>
        </w:numPr>
        <w:rPr>
          <w:lang w:val="en-US"/>
        </w:rPr>
      </w:pPr>
      <w:r>
        <w:rPr>
          <w:lang w:val="en-US"/>
        </w:rPr>
        <w:t>Supervisor</w:t>
      </w:r>
    </w:p>
    <w:p w14:paraId="6FDB8BE9" w14:textId="77777777" w:rsidR="00AD50AE" w:rsidRDefault="00AD50AE" w:rsidP="00AD50AE">
      <w:pPr>
        <w:pStyle w:val="ListParagraph"/>
        <w:numPr>
          <w:ilvl w:val="0"/>
          <w:numId w:val="2"/>
        </w:numPr>
        <w:rPr>
          <w:lang w:val="en-US"/>
        </w:rPr>
      </w:pPr>
      <w:r>
        <w:rPr>
          <w:lang w:val="en-US"/>
        </w:rPr>
        <w:t xml:space="preserve">Family member </w:t>
      </w:r>
    </w:p>
    <w:p w14:paraId="5493644D" w14:textId="77777777" w:rsidR="00AD50AE" w:rsidRPr="000F6730" w:rsidRDefault="00AD50AE" w:rsidP="00AD50AE">
      <w:pPr>
        <w:pStyle w:val="ListParagraph"/>
        <w:numPr>
          <w:ilvl w:val="0"/>
          <w:numId w:val="2"/>
        </w:numPr>
        <w:rPr>
          <w:lang w:val="en-US"/>
        </w:rPr>
      </w:pPr>
      <w:r>
        <w:rPr>
          <w:lang w:val="en-US"/>
        </w:rPr>
        <w:t xml:space="preserve">Friends </w:t>
      </w:r>
    </w:p>
    <w:p w14:paraId="602C9563" w14:textId="357BC526" w:rsidR="00AD50AE" w:rsidRDefault="00AD50AE">
      <w:pPr>
        <w:rPr>
          <w:rFonts w:asciiTheme="minorHAnsi" w:hAnsiTheme="minorHAnsi"/>
          <w:sz w:val="22"/>
        </w:rPr>
      </w:pPr>
    </w:p>
    <w:p w14:paraId="68472136" w14:textId="77777777" w:rsidR="00AD50AE" w:rsidRDefault="00AD50AE">
      <w:pPr>
        <w:rPr>
          <w:rFonts w:asciiTheme="minorHAnsi" w:hAnsiTheme="minorHAnsi"/>
          <w:sz w:val="22"/>
        </w:rPr>
      </w:pPr>
    </w:p>
    <w:p w14:paraId="7E128DA1" w14:textId="6319AC4D" w:rsidR="00DD6C95" w:rsidRDefault="001E2A68" w:rsidP="00DD6C95">
      <w:pPr>
        <w:pStyle w:val="Heading3"/>
        <w:rPr>
          <w:lang w:val="en-US"/>
        </w:rPr>
      </w:pPr>
      <w:r>
        <w:rPr>
          <w:lang w:val="en-US"/>
        </w:rPr>
        <w:t>Future Work</w:t>
      </w:r>
      <w:r w:rsidR="00DD6C95">
        <w:rPr>
          <w:lang w:val="en-US"/>
        </w:rPr>
        <w:t xml:space="preserve"> v1</w:t>
      </w:r>
    </w:p>
    <w:p w14:paraId="28D05FE9" w14:textId="77777777" w:rsidR="00DD6C95" w:rsidRPr="00CB50FB" w:rsidRDefault="00DD6C95" w:rsidP="00DD6C95">
      <w:pPr>
        <w:rPr>
          <w:lang w:val="en-US"/>
        </w:rPr>
      </w:pPr>
    </w:p>
    <w:p w14:paraId="5CFC4263" w14:textId="1D00F0BA" w:rsidR="00DD6C95" w:rsidRDefault="00DD6C95" w:rsidP="00DD6C95">
      <w:pPr>
        <w:rPr>
          <w:lang w:val="en-US"/>
        </w:rPr>
      </w:pPr>
      <w:r>
        <w:rPr>
          <w:lang w:val="en-US"/>
        </w:rPr>
        <w:t xml:space="preserve">The company should identify future work to outperform existing practices. By understanding the optimization metrics that determine the product’s success, it would make it harder for other ventures to build a better product. The critical aspects for consideration include keeping customers continue using the system and will not leave; how we can grow the business internationally; and how to maintain system capability. </w:t>
      </w:r>
      <w:r w:rsidR="00ED13C9">
        <w:rPr>
          <w:lang w:val="en-US"/>
        </w:rPr>
        <w:t xml:space="preserve">Furthermore, we could consider the points mentioned in the “Value Proposition Canvas” and apply some relevant growth strategies. </w:t>
      </w:r>
    </w:p>
    <w:p w14:paraId="548BBA83" w14:textId="062C88CA" w:rsidR="00DD6C95" w:rsidRDefault="00DD6C95" w:rsidP="00DD6C95">
      <w:pPr>
        <w:rPr>
          <w:lang w:val="en-US"/>
        </w:rPr>
      </w:pPr>
      <w:r>
        <w:rPr>
          <w:lang w:val="en-US"/>
        </w:rPr>
        <w:lastRenderedPageBreak/>
        <w:t xml:space="preserve">                              </w:t>
      </w:r>
      <w:r>
        <w:rPr>
          <w:noProof/>
          <w:lang w:val="en-US"/>
        </w:rPr>
        <w:drawing>
          <wp:anchor distT="0" distB="0" distL="114300" distR="114300" simplePos="0" relativeHeight="251659264" behindDoc="0" locked="0" layoutInCell="1" allowOverlap="1" wp14:anchorId="15D459D8" wp14:editId="0E876D2B">
            <wp:simplePos x="914400" y="1873250"/>
            <wp:positionH relativeFrom="column">
              <wp:align>left</wp:align>
            </wp:positionH>
            <wp:positionV relativeFrom="paragraph">
              <wp:align>top</wp:align>
            </wp:positionV>
            <wp:extent cx="2533650" cy="5105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33650" cy="5105400"/>
                    </a:xfrm>
                    <a:prstGeom prst="rect">
                      <a:avLst/>
                    </a:prstGeom>
                    <a:noFill/>
                    <a:ln>
                      <a:noFill/>
                    </a:ln>
                  </pic:spPr>
                </pic:pic>
              </a:graphicData>
            </a:graphic>
          </wp:anchor>
        </w:drawing>
      </w:r>
      <w:r>
        <w:rPr>
          <w:lang w:val="en-US"/>
        </w:rPr>
        <w:br w:type="textWrapping" w:clear="all"/>
      </w:r>
    </w:p>
    <w:p w14:paraId="055A6BBD" w14:textId="2163252A" w:rsidR="00DD6C95" w:rsidRDefault="00DD6C95">
      <w:pPr>
        <w:rPr>
          <w:rFonts w:asciiTheme="minorHAnsi" w:hAnsiTheme="minorHAnsi"/>
          <w:sz w:val="22"/>
        </w:rPr>
      </w:pPr>
    </w:p>
    <w:p w14:paraId="73958F20" w14:textId="4BA0BAC8" w:rsidR="006A5F2E" w:rsidRDefault="006A5F2E">
      <w:pPr>
        <w:rPr>
          <w:rFonts w:asciiTheme="minorHAnsi" w:hAnsiTheme="minorHAnsi"/>
          <w:sz w:val="22"/>
        </w:rPr>
      </w:pPr>
    </w:p>
    <w:p w14:paraId="702A63BE" w14:textId="5E4060A0" w:rsidR="006A5F2E" w:rsidRDefault="006A5F2E" w:rsidP="006A5F2E">
      <w:pPr>
        <w:pStyle w:val="Heading1"/>
      </w:pPr>
      <w:r>
        <w:t xml:space="preserve">Bibliography </w:t>
      </w:r>
    </w:p>
    <w:p w14:paraId="66C7BBC1" w14:textId="177ACEF5" w:rsidR="006A5F2E" w:rsidRDefault="006A5F2E" w:rsidP="006A5F2E"/>
    <w:p w14:paraId="5D62396F" w14:textId="657E0DCE" w:rsidR="006A5F2E" w:rsidRPr="006A5F2E" w:rsidRDefault="006A5F2E" w:rsidP="006A5F2E">
      <w:pPr>
        <w:pStyle w:val="Heading1"/>
      </w:pPr>
      <w:r>
        <w:t xml:space="preserve">Appendix </w:t>
      </w:r>
    </w:p>
    <w:p w14:paraId="5A5014AE" w14:textId="4D36480D" w:rsidR="006A5F2E" w:rsidRDefault="006A5F2E">
      <w:pPr>
        <w:rPr>
          <w:rFonts w:asciiTheme="minorHAnsi" w:hAnsiTheme="minorHAnsi"/>
          <w:sz w:val="22"/>
        </w:rPr>
      </w:pPr>
    </w:p>
    <w:p w14:paraId="2CC9871B" w14:textId="77777777" w:rsidR="006A5F2E" w:rsidRDefault="006A5F2E">
      <w:pPr>
        <w:rPr>
          <w:rFonts w:asciiTheme="minorHAnsi" w:hAnsiTheme="minorHAnsi"/>
          <w:sz w:val="22"/>
        </w:rPr>
      </w:pPr>
    </w:p>
    <w:p w14:paraId="08666911" w14:textId="725BCED7" w:rsidR="005B45BE" w:rsidRDefault="005B45BE" w:rsidP="00994B92">
      <w:pPr>
        <w:pStyle w:val="Heading1"/>
      </w:pPr>
      <w:r>
        <w:t xml:space="preserve">Video Presentation </w:t>
      </w:r>
    </w:p>
    <w:p w14:paraId="471B0C0F" w14:textId="77777777" w:rsidR="00994B92" w:rsidRPr="00994B92" w:rsidRDefault="00994B92" w:rsidP="00994B92"/>
    <w:p w14:paraId="62639520" w14:textId="77777777" w:rsidR="00994B92" w:rsidRDefault="00994B92" w:rsidP="00994B92">
      <w:pPr>
        <w:pStyle w:val="ListParagraph"/>
        <w:numPr>
          <w:ilvl w:val="0"/>
          <w:numId w:val="4"/>
        </w:numPr>
        <w:rPr>
          <w:lang w:val="en-US"/>
        </w:rPr>
      </w:pPr>
      <w:r w:rsidRPr="00EC786A">
        <w:rPr>
          <w:lang w:val="en-US"/>
        </w:rPr>
        <w:t>Demonstrate the final product</w:t>
      </w:r>
      <w:r>
        <w:rPr>
          <w:lang w:val="en-US"/>
        </w:rPr>
        <w:t xml:space="preserve"> &amp; the test cases</w:t>
      </w:r>
      <w:r w:rsidRPr="00EC786A">
        <w:rPr>
          <w:lang w:val="en-US"/>
        </w:rPr>
        <w:t xml:space="preserve"> using Q</w:t>
      </w:r>
      <w:r>
        <w:rPr>
          <w:lang w:val="en-US"/>
        </w:rPr>
        <w:t>.R.</w:t>
      </w:r>
      <w:r w:rsidRPr="00EC786A">
        <w:rPr>
          <w:lang w:val="en-US"/>
        </w:rPr>
        <w:t xml:space="preserve"> code videos </w:t>
      </w:r>
      <w:r>
        <w:rPr>
          <w:lang w:val="en-US"/>
        </w:rPr>
        <w:t xml:space="preserve">and screenshot </w:t>
      </w:r>
      <w:proofErr w:type="gramStart"/>
      <w:r>
        <w:rPr>
          <w:lang w:val="en-US"/>
        </w:rPr>
        <w:t>photos</w:t>
      </w:r>
      <w:proofErr w:type="gramEnd"/>
      <w:r>
        <w:rPr>
          <w:lang w:val="en-US"/>
        </w:rPr>
        <w:t xml:space="preserve"> </w:t>
      </w:r>
    </w:p>
    <w:p w14:paraId="215CC69E" w14:textId="77777777" w:rsidR="00994B92" w:rsidRPr="006C7CE4" w:rsidRDefault="00994B92" w:rsidP="00994B92">
      <w:pPr>
        <w:rPr>
          <w:lang w:val="en-US"/>
        </w:rPr>
      </w:pPr>
      <w:r>
        <w:rPr>
          <w:lang w:val="en-US"/>
        </w:rPr>
        <w:t xml:space="preserve">== not in dissertation but video=== testing </w:t>
      </w:r>
    </w:p>
    <w:p w14:paraId="7F3C54A4" w14:textId="77777777" w:rsidR="00994B92" w:rsidRDefault="00994B92" w:rsidP="00994B92">
      <w:pPr>
        <w:rPr>
          <w:lang w:val="en-US"/>
        </w:rPr>
      </w:pPr>
      <w:r>
        <w:rPr>
          <w:lang w:val="en-US"/>
        </w:rPr>
        <w:lastRenderedPageBreak/>
        <w:t>Customer</w:t>
      </w:r>
    </w:p>
    <w:p w14:paraId="48880F17" w14:textId="77777777" w:rsidR="00994B92" w:rsidRPr="00EC786A" w:rsidRDefault="00994B92" w:rsidP="00994B92">
      <w:pPr>
        <w:pStyle w:val="ListParagraph"/>
        <w:numPr>
          <w:ilvl w:val="0"/>
          <w:numId w:val="2"/>
        </w:numPr>
        <w:rPr>
          <w:lang w:val="en-US"/>
        </w:rPr>
      </w:pPr>
      <w:r>
        <w:rPr>
          <w:lang w:val="en-US"/>
        </w:rPr>
        <w:t xml:space="preserve">Scan QR code </w:t>
      </w:r>
      <w:r w:rsidRPr="00EC786A">
        <w:rPr>
          <w:lang w:val="en-US"/>
        </w:rPr>
        <w:t xml:space="preserve"> </w:t>
      </w:r>
    </w:p>
    <w:p w14:paraId="26B7B468" w14:textId="77777777" w:rsidR="00994B92" w:rsidRDefault="00994B92" w:rsidP="00994B92">
      <w:pPr>
        <w:pStyle w:val="ListParagraph"/>
        <w:numPr>
          <w:ilvl w:val="0"/>
          <w:numId w:val="2"/>
        </w:numPr>
        <w:rPr>
          <w:lang w:val="en-US"/>
        </w:rPr>
      </w:pPr>
      <w:r w:rsidRPr="00EC786A">
        <w:rPr>
          <w:lang w:val="en-US"/>
        </w:rPr>
        <w:t>workflow to order 10 meals from all different categories</w:t>
      </w:r>
      <w:r>
        <w:rPr>
          <w:lang w:val="en-US"/>
        </w:rPr>
        <w:t>; add special requests; add extras; increase meal quantity.</w:t>
      </w:r>
    </w:p>
    <w:p w14:paraId="7090C575" w14:textId="77777777" w:rsidR="00994B92" w:rsidRDefault="00994B92" w:rsidP="00994B92">
      <w:pPr>
        <w:pStyle w:val="ListParagraph"/>
        <w:numPr>
          <w:ilvl w:val="0"/>
          <w:numId w:val="2"/>
        </w:numPr>
        <w:rPr>
          <w:lang w:val="en-US"/>
        </w:rPr>
      </w:pPr>
      <w:r>
        <w:rPr>
          <w:lang w:val="en-US"/>
        </w:rPr>
        <w:t>Read order summary; add quantity; check meal descriptions and prices; swipe through meal over a few pages.</w:t>
      </w:r>
    </w:p>
    <w:p w14:paraId="7CF404DF" w14:textId="77777777" w:rsidR="00994B92" w:rsidRDefault="00994B92" w:rsidP="00994B92">
      <w:pPr>
        <w:pStyle w:val="ListParagraph"/>
        <w:numPr>
          <w:ilvl w:val="0"/>
          <w:numId w:val="2"/>
        </w:numPr>
        <w:rPr>
          <w:lang w:val="en-US"/>
        </w:rPr>
      </w:pPr>
      <w:r>
        <w:rPr>
          <w:lang w:val="en-US"/>
        </w:rPr>
        <w:t xml:space="preserve">Check total price; give tips; check new </w:t>
      </w:r>
      <w:proofErr w:type="gramStart"/>
      <w:r>
        <w:rPr>
          <w:lang w:val="en-US"/>
        </w:rPr>
        <w:t>price;</w:t>
      </w:r>
      <w:proofErr w:type="gramEnd"/>
    </w:p>
    <w:p w14:paraId="386BEA74" w14:textId="77777777" w:rsidR="00994B92" w:rsidRDefault="00994B92" w:rsidP="00994B92">
      <w:pPr>
        <w:pStyle w:val="ListParagraph"/>
        <w:numPr>
          <w:ilvl w:val="0"/>
          <w:numId w:val="2"/>
        </w:numPr>
        <w:rPr>
          <w:lang w:val="en-US"/>
        </w:rPr>
      </w:pPr>
      <w:r>
        <w:rPr>
          <w:lang w:val="en-US"/>
        </w:rPr>
        <w:t xml:space="preserve">Change meal together and meal </w:t>
      </w:r>
      <w:proofErr w:type="gramStart"/>
      <w:r>
        <w:rPr>
          <w:lang w:val="en-US"/>
        </w:rPr>
        <w:t>separately;</w:t>
      </w:r>
      <w:proofErr w:type="gramEnd"/>
    </w:p>
    <w:p w14:paraId="1F0E3F55" w14:textId="77777777" w:rsidR="00994B92" w:rsidRDefault="00994B92" w:rsidP="00994B92">
      <w:pPr>
        <w:pStyle w:val="ListParagraph"/>
        <w:numPr>
          <w:ilvl w:val="0"/>
          <w:numId w:val="2"/>
        </w:numPr>
        <w:rPr>
          <w:lang w:val="en-US"/>
        </w:rPr>
      </w:pPr>
      <w:r>
        <w:rPr>
          <w:lang w:val="en-US"/>
        </w:rPr>
        <w:t>Add special requests.</w:t>
      </w:r>
    </w:p>
    <w:p w14:paraId="00A05588" w14:textId="77777777" w:rsidR="00994B92" w:rsidRDefault="00994B92" w:rsidP="00994B92">
      <w:pPr>
        <w:pStyle w:val="ListParagraph"/>
        <w:numPr>
          <w:ilvl w:val="0"/>
          <w:numId w:val="2"/>
        </w:numPr>
        <w:rPr>
          <w:lang w:val="en-US"/>
        </w:rPr>
      </w:pPr>
      <w:r>
        <w:rPr>
          <w:lang w:val="en-US"/>
        </w:rPr>
        <w:t>Order and produce e-</w:t>
      </w:r>
      <w:proofErr w:type="gramStart"/>
      <w:r>
        <w:rPr>
          <w:lang w:val="en-US"/>
        </w:rPr>
        <w:t>receipt</w:t>
      </w:r>
      <w:proofErr w:type="gramEnd"/>
      <w:r>
        <w:rPr>
          <w:lang w:val="en-US"/>
        </w:rPr>
        <w:t xml:space="preserve"> </w:t>
      </w:r>
    </w:p>
    <w:p w14:paraId="21FDF7FB" w14:textId="77777777" w:rsidR="00994B92" w:rsidRDefault="00994B92" w:rsidP="00994B92">
      <w:pPr>
        <w:rPr>
          <w:lang w:val="en-US"/>
        </w:rPr>
      </w:pPr>
      <w:r>
        <w:rPr>
          <w:lang w:val="en-US"/>
        </w:rPr>
        <w:t xml:space="preserve">Restaurant Owner </w:t>
      </w:r>
    </w:p>
    <w:p w14:paraId="271F2D28" w14:textId="77777777" w:rsidR="00994B92" w:rsidRDefault="00994B92" w:rsidP="00994B92">
      <w:pPr>
        <w:pStyle w:val="ListParagraph"/>
        <w:numPr>
          <w:ilvl w:val="0"/>
          <w:numId w:val="2"/>
        </w:numPr>
        <w:rPr>
          <w:lang w:val="en-US"/>
        </w:rPr>
      </w:pPr>
      <w:r>
        <w:rPr>
          <w:lang w:val="en-US"/>
        </w:rPr>
        <w:t xml:space="preserve">Account registration; email account confirmation; see whether new account is automatically aggregated in the company staff </w:t>
      </w:r>
      <w:proofErr w:type="gramStart"/>
      <w:r>
        <w:rPr>
          <w:lang w:val="en-US"/>
        </w:rPr>
        <w:t>account</w:t>
      </w:r>
      <w:proofErr w:type="gramEnd"/>
      <w:r>
        <w:rPr>
          <w:lang w:val="en-US"/>
        </w:rPr>
        <w:t xml:space="preserve"> </w:t>
      </w:r>
    </w:p>
    <w:p w14:paraId="721415C2" w14:textId="77777777" w:rsidR="00994B92" w:rsidRDefault="00994B92" w:rsidP="00994B92">
      <w:pPr>
        <w:pStyle w:val="ListParagraph"/>
        <w:numPr>
          <w:ilvl w:val="0"/>
          <w:numId w:val="2"/>
        </w:numPr>
        <w:rPr>
          <w:lang w:val="en-US"/>
        </w:rPr>
      </w:pPr>
      <w:r>
        <w:rPr>
          <w:lang w:val="en-US"/>
        </w:rPr>
        <w:t xml:space="preserve">Forgetting password; email password </w:t>
      </w:r>
      <w:proofErr w:type="gramStart"/>
      <w:r>
        <w:rPr>
          <w:lang w:val="en-US"/>
        </w:rPr>
        <w:t>retrieval;</w:t>
      </w:r>
      <w:proofErr w:type="gramEnd"/>
    </w:p>
    <w:p w14:paraId="07939AD8" w14:textId="77777777" w:rsidR="00994B92" w:rsidRDefault="00994B92" w:rsidP="00994B92">
      <w:pPr>
        <w:pStyle w:val="ListParagraph"/>
        <w:numPr>
          <w:ilvl w:val="0"/>
          <w:numId w:val="2"/>
        </w:numPr>
        <w:rPr>
          <w:lang w:val="en-US"/>
        </w:rPr>
      </w:pPr>
      <w:r>
        <w:rPr>
          <w:lang w:val="en-US"/>
        </w:rPr>
        <w:t xml:space="preserve">Add serving time; add categories; add meal details; edit serving time to check whether other data (categories, meal details) will be </w:t>
      </w:r>
      <w:proofErr w:type="gramStart"/>
      <w:r>
        <w:rPr>
          <w:lang w:val="en-US"/>
        </w:rPr>
        <w:t>changed</w:t>
      </w:r>
      <w:proofErr w:type="gramEnd"/>
      <w:r>
        <w:rPr>
          <w:lang w:val="en-US"/>
        </w:rPr>
        <w:t xml:space="preserve"> </w:t>
      </w:r>
    </w:p>
    <w:p w14:paraId="44A806CB" w14:textId="77777777" w:rsidR="00994B92" w:rsidRDefault="00994B92" w:rsidP="00994B92">
      <w:pPr>
        <w:pStyle w:val="ListParagraph"/>
        <w:numPr>
          <w:ilvl w:val="0"/>
          <w:numId w:val="2"/>
        </w:numPr>
        <w:rPr>
          <w:lang w:val="en-US"/>
        </w:rPr>
      </w:pPr>
      <w:r>
        <w:rPr>
          <w:lang w:val="en-US"/>
        </w:rPr>
        <w:t xml:space="preserve">Delete serving time; check whether other data (categories, meal details) will be </w:t>
      </w:r>
      <w:proofErr w:type="gramStart"/>
      <w:r>
        <w:rPr>
          <w:lang w:val="en-US"/>
        </w:rPr>
        <w:t>deleted</w:t>
      </w:r>
      <w:proofErr w:type="gramEnd"/>
    </w:p>
    <w:p w14:paraId="7D1967AB" w14:textId="77777777" w:rsidR="00994B92" w:rsidRDefault="00994B92" w:rsidP="00994B92">
      <w:pPr>
        <w:pStyle w:val="ListParagraph"/>
        <w:numPr>
          <w:ilvl w:val="0"/>
          <w:numId w:val="2"/>
        </w:numPr>
        <w:rPr>
          <w:lang w:val="en-US"/>
        </w:rPr>
      </w:pPr>
      <w:r>
        <w:rPr>
          <w:lang w:val="en-US"/>
        </w:rPr>
        <w:t xml:space="preserve">Add restaurant info data; see whether restaurant name and address will be changed in the customer interface; check whether restaurant phone number and owner name will be changed in the company staff </w:t>
      </w:r>
      <w:proofErr w:type="gramStart"/>
      <w:r>
        <w:rPr>
          <w:lang w:val="en-US"/>
        </w:rPr>
        <w:t>interface</w:t>
      </w:r>
      <w:proofErr w:type="gramEnd"/>
      <w:r>
        <w:rPr>
          <w:lang w:val="en-US"/>
        </w:rPr>
        <w:t xml:space="preserve"> </w:t>
      </w:r>
    </w:p>
    <w:p w14:paraId="52AB07BA" w14:textId="77777777" w:rsidR="00994B92" w:rsidRDefault="00994B92" w:rsidP="00994B92">
      <w:pPr>
        <w:pStyle w:val="ListParagraph"/>
        <w:numPr>
          <w:ilvl w:val="0"/>
          <w:numId w:val="2"/>
        </w:numPr>
        <w:rPr>
          <w:lang w:val="en-US"/>
        </w:rPr>
      </w:pPr>
      <w:r>
        <w:rPr>
          <w:lang w:val="en-US"/>
        </w:rPr>
        <w:t xml:space="preserve">Check whether business info Q.R. code </w:t>
      </w:r>
      <w:proofErr w:type="gramStart"/>
      <w:r>
        <w:rPr>
          <w:lang w:val="en-US"/>
        </w:rPr>
        <w:t>works;</w:t>
      </w:r>
      <w:proofErr w:type="gramEnd"/>
      <w:r>
        <w:rPr>
          <w:lang w:val="en-US"/>
        </w:rPr>
        <w:t xml:space="preserve"> whether it shows the customer interface for the restaurant. </w:t>
      </w:r>
    </w:p>
    <w:p w14:paraId="0654471C" w14:textId="77777777" w:rsidR="00994B92" w:rsidRDefault="00994B92" w:rsidP="00994B92">
      <w:pPr>
        <w:pStyle w:val="ListParagraph"/>
        <w:numPr>
          <w:ilvl w:val="0"/>
          <w:numId w:val="2"/>
        </w:numPr>
        <w:rPr>
          <w:lang w:val="en-US"/>
        </w:rPr>
      </w:pPr>
      <w:r>
        <w:rPr>
          <w:lang w:val="en-US"/>
        </w:rPr>
        <w:t xml:space="preserve">Check whether help page will redirect user to video documentation page. </w:t>
      </w:r>
    </w:p>
    <w:p w14:paraId="6A38BD29" w14:textId="77777777" w:rsidR="00994B92" w:rsidRDefault="00994B92" w:rsidP="00994B92">
      <w:pPr>
        <w:rPr>
          <w:lang w:val="en-US"/>
        </w:rPr>
      </w:pPr>
    </w:p>
    <w:p w14:paraId="1DBDAC62" w14:textId="77777777" w:rsidR="00994B92" w:rsidRDefault="00994B92" w:rsidP="00994B92">
      <w:pPr>
        <w:rPr>
          <w:lang w:val="en-US"/>
        </w:rPr>
      </w:pPr>
      <w:r>
        <w:rPr>
          <w:lang w:val="en-US"/>
        </w:rPr>
        <w:t>Company Staff</w:t>
      </w:r>
    </w:p>
    <w:p w14:paraId="108AE0F4" w14:textId="77777777" w:rsidR="00994B92" w:rsidRPr="00ED7E1C" w:rsidRDefault="00994B92" w:rsidP="00994B92">
      <w:pPr>
        <w:pStyle w:val="ListParagraph"/>
        <w:numPr>
          <w:ilvl w:val="0"/>
          <w:numId w:val="2"/>
        </w:numPr>
        <w:rPr>
          <w:lang w:val="en-US"/>
        </w:rPr>
      </w:pPr>
      <w:r>
        <w:rPr>
          <w:lang w:val="en-US"/>
        </w:rPr>
        <w:t>do later ***</w:t>
      </w:r>
    </w:p>
    <w:p w14:paraId="3AE4B0B4" w14:textId="77777777" w:rsidR="00994B92" w:rsidRDefault="00994B92" w:rsidP="00994B92">
      <w:pPr>
        <w:rPr>
          <w:lang w:val="en-US"/>
        </w:rPr>
      </w:pPr>
      <w:r>
        <w:rPr>
          <w:lang w:val="en-US"/>
        </w:rPr>
        <w:t>=============</w:t>
      </w:r>
    </w:p>
    <w:p w14:paraId="56C3A7C3" w14:textId="77777777" w:rsidR="00994B92" w:rsidRPr="00994B92" w:rsidRDefault="00994B92" w:rsidP="00994B92"/>
    <w:sectPr w:rsidR="00994B92" w:rsidRPr="00994B92" w:rsidSect="000D3A8D">
      <w:footerReference w:type="default" r:id="rId22"/>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D3570E" w14:textId="77777777" w:rsidR="00CE254F" w:rsidRDefault="00CE254F" w:rsidP="00BE0EF3">
      <w:pPr>
        <w:spacing w:after="0" w:line="240" w:lineRule="auto"/>
      </w:pPr>
      <w:r>
        <w:separator/>
      </w:r>
    </w:p>
  </w:endnote>
  <w:endnote w:type="continuationSeparator" w:id="0">
    <w:p w14:paraId="0CB79A27" w14:textId="77777777" w:rsidR="00CE254F" w:rsidRDefault="00CE254F" w:rsidP="00BE0EF3">
      <w:pPr>
        <w:spacing w:after="0" w:line="240" w:lineRule="auto"/>
      </w:pPr>
      <w:r>
        <w:continuationSeparator/>
      </w:r>
    </w:p>
  </w:endnote>
  <w:endnote w:type="continuationNotice" w:id="1">
    <w:p w14:paraId="22E79763" w14:textId="77777777" w:rsidR="00CE254F" w:rsidRDefault="00CE25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altName w:val="Arial"/>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5797565"/>
      <w:docPartObj>
        <w:docPartGallery w:val="Page Numbers (Bottom of Page)"/>
        <w:docPartUnique/>
      </w:docPartObj>
    </w:sdtPr>
    <w:sdtEndPr>
      <w:rPr>
        <w:noProof/>
      </w:rPr>
    </w:sdtEndPr>
    <w:sdtContent>
      <w:p w14:paraId="6F8CF21A" w14:textId="24A384BE" w:rsidR="00EA52E9" w:rsidRDefault="00EA52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574C9A" w14:textId="77777777" w:rsidR="00EA52E9" w:rsidRDefault="00EA52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274A39" w14:textId="77777777" w:rsidR="00CE254F" w:rsidRDefault="00CE254F" w:rsidP="00BE0EF3">
      <w:pPr>
        <w:spacing w:after="0" w:line="240" w:lineRule="auto"/>
      </w:pPr>
      <w:r>
        <w:separator/>
      </w:r>
    </w:p>
  </w:footnote>
  <w:footnote w:type="continuationSeparator" w:id="0">
    <w:p w14:paraId="1E3703A5" w14:textId="77777777" w:rsidR="00CE254F" w:rsidRDefault="00CE254F" w:rsidP="00BE0EF3">
      <w:pPr>
        <w:spacing w:after="0" w:line="240" w:lineRule="auto"/>
      </w:pPr>
      <w:r>
        <w:continuationSeparator/>
      </w:r>
    </w:p>
  </w:footnote>
  <w:footnote w:type="continuationNotice" w:id="1">
    <w:p w14:paraId="1926703A" w14:textId="77777777" w:rsidR="00CE254F" w:rsidRDefault="00CE254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D7D85"/>
    <w:multiLevelType w:val="hybridMultilevel"/>
    <w:tmpl w:val="24E26D58"/>
    <w:lvl w:ilvl="0" w:tplc="486A6D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AE4A05"/>
    <w:multiLevelType w:val="hybridMultilevel"/>
    <w:tmpl w:val="DD4EA418"/>
    <w:lvl w:ilvl="0" w:tplc="1F902D08">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C1616D"/>
    <w:multiLevelType w:val="hybridMultilevel"/>
    <w:tmpl w:val="4F84ECAE"/>
    <w:lvl w:ilvl="0" w:tplc="DD70A5F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D55675"/>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5572C6"/>
    <w:multiLevelType w:val="hybridMultilevel"/>
    <w:tmpl w:val="3B44F95E"/>
    <w:lvl w:ilvl="0" w:tplc="3460D686">
      <w:start w:val="1"/>
      <w:numFmt w:val="decimal"/>
      <w:lvlText w:val="%1."/>
      <w:lvlJc w:val="left"/>
      <w:pPr>
        <w:ind w:left="720" w:hanging="360"/>
      </w:pPr>
      <w:rPr>
        <w:rFonts w:ascii="Times New Roman" w:eastAsiaTheme="minorHAnsi" w:hAnsi="Times New Roman" w:cstheme="minorBid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605E88"/>
    <w:multiLevelType w:val="hybridMultilevel"/>
    <w:tmpl w:val="E8DC02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C30783"/>
    <w:multiLevelType w:val="hybridMultilevel"/>
    <w:tmpl w:val="F13C479A"/>
    <w:lvl w:ilvl="0" w:tplc="3F888F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2832FC"/>
    <w:multiLevelType w:val="hybridMultilevel"/>
    <w:tmpl w:val="E91C8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9225D09"/>
    <w:multiLevelType w:val="hybridMultilevel"/>
    <w:tmpl w:val="2244D96E"/>
    <w:lvl w:ilvl="0" w:tplc="AD7ABDC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FA94F9E"/>
    <w:multiLevelType w:val="hybridMultilevel"/>
    <w:tmpl w:val="8806D1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8CA7714"/>
    <w:multiLevelType w:val="hybridMultilevel"/>
    <w:tmpl w:val="C832B7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D21128D"/>
    <w:multiLevelType w:val="hybridMultilevel"/>
    <w:tmpl w:val="3CEC9658"/>
    <w:lvl w:ilvl="0" w:tplc="B2D2A116">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173DD4"/>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0AA327D"/>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1B8158B"/>
    <w:multiLevelType w:val="hybridMultilevel"/>
    <w:tmpl w:val="330E1AB4"/>
    <w:lvl w:ilvl="0" w:tplc="C614AB4C">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785956"/>
    <w:multiLevelType w:val="hybridMultilevel"/>
    <w:tmpl w:val="5EB6E4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E7A1D3E"/>
    <w:multiLevelType w:val="hybridMultilevel"/>
    <w:tmpl w:val="8DAEDD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9255792"/>
    <w:multiLevelType w:val="hybridMultilevel"/>
    <w:tmpl w:val="FEA2270E"/>
    <w:lvl w:ilvl="0" w:tplc="6082DA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11"/>
  </w:num>
  <w:num w:numId="4">
    <w:abstractNumId w:val="15"/>
  </w:num>
  <w:num w:numId="5">
    <w:abstractNumId w:val="5"/>
  </w:num>
  <w:num w:numId="6">
    <w:abstractNumId w:val="3"/>
  </w:num>
  <w:num w:numId="7">
    <w:abstractNumId w:val="12"/>
  </w:num>
  <w:num w:numId="8">
    <w:abstractNumId w:val="8"/>
  </w:num>
  <w:num w:numId="9">
    <w:abstractNumId w:val="13"/>
  </w:num>
  <w:num w:numId="10">
    <w:abstractNumId w:val="7"/>
  </w:num>
  <w:num w:numId="11">
    <w:abstractNumId w:val="16"/>
  </w:num>
  <w:num w:numId="12">
    <w:abstractNumId w:val="0"/>
  </w:num>
  <w:num w:numId="13">
    <w:abstractNumId w:val="10"/>
  </w:num>
  <w:num w:numId="14">
    <w:abstractNumId w:val="6"/>
  </w:num>
  <w:num w:numId="15">
    <w:abstractNumId w:val="17"/>
  </w:num>
  <w:num w:numId="16">
    <w:abstractNumId w:val="2"/>
  </w:num>
  <w:num w:numId="17">
    <w:abstractNumId w:val="4"/>
  </w:num>
  <w:num w:numId="18">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jYwNTIzNjK3NDZQ0lEKTi0uzszPAykwNq8FAGHVIYgtAAAA"/>
  </w:docVars>
  <w:rsids>
    <w:rsidRoot w:val="006F6B61"/>
    <w:rsid w:val="00000381"/>
    <w:rsid w:val="0000098E"/>
    <w:rsid w:val="00000A40"/>
    <w:rsid w:val="00000EE0"/>
    <w:rsid w:val="00000F3F"/>
    <w:rsid w:val="000013F2"/>
    <w:rsid w:val="0000154A"/>
    <w:rsid w:val="00001B5E"/>
    <w:rsid w:val="0000214E"/>
    <w:rsid w:val="00002442"/>
    <w:rsid w:val="000024A7"/>
    <w:rsid w:val="00003157"/>
    <w:rsid w:val="000031A8"/>
    <w:rsid w:val="000035DD"/>
    <w:rsid w:val="00003989"/>
    <w:rsid w:val="00003A55"/>
    <w:rsid w:val="00003AC3"/>
    <w:rsid w:val="00003ADA"/>
    <w:rsid w:val="00003C61"/>
    <w:rsid w:val="00003DE8"/>
    <w:rsid w:val="00004350"/>
    <w:rsid w:val="000044CD"/>
    <w:rsid w:val="000045A4"/>
    <w:rsid w:val="00004881"/>
    <w:rsid w:val="00004975"/>
    <w:rsid w:val="0000498B"/>
    <w:rsid w:val="000056BE"/>
    <w:rsid w:val="00005E0A"/>
    <w:rsid w:val="0000615D"/>
    <w:rsid w:val="00006466"/>
    <w:rsid w:val="000067A3"/>
    <w:rsid w:val="00006877"/>
    <w:rsid w:val="00006D73"/>
    <w:rsid w:val="00006FBC"/>
    <w:rsid w:val="000071B8"/>
    <w:rsid w:val="0000770C"/>
    <w:rsid w:val="000078A8"/>
    <w:rsid w:val="00007CC6"/>
    <w:rsid w:val="00007E93"/>
    <w:rsid w:val="0001014E"/>
    <w:rsid w:val="0001094B"/>
    <w:rsid w:val="00011639"/>
    <w:rsid w:val="000116C3"/>
    <w:rsid w:val="00011702"/>
    <w:rsid w:val="00011AD6"/>
    <w:rsid w:val="00011AF9"/>
    <w:rsid w:val="00011D09"/>
    <w:rsid w:val="00011EF7"/>
    <w:rsid w:val="00012220"/>
    <w:rsid w:val="000124B6"/>
    <w:rsid w:val="000124F3"/>
    <w:rsid w:val="00012EEB"/>
    <w:rsid w:val="00013072"/>
    <w:rsid w:val="00013261"/>
    <w:rsid w:val="00013506"/>
    <w:rsid w:val="00013696"/>
    <w:rsid w:val="00013746"/>
    <w:rsid w:val="0001391F"/>
    <w:rsid w:val="000147F3"/>
    <w:rsid w:val="00014D93"/>
    <w:rsid w:val="00015A42"/>
    <w:rsid w:val="00015E53"/>
    <w:rsid w:val="0001651A"/>
    <w:rsid w:val="00016BEE"/>
    <w:rsid w:val="00017187"/>
    <w:rsid w:val="0001768D"/>
    <w:rsid w:val="000177A7"/>
    <w:rsid w:val="000179C1"/>
    <w:rsid w:val="00017B4A"/>
    <w:rsid w:val="00017BE0"/>
    <w:rsid w:val="00017DED"/>
    <w:rsid w:val="00020752"/>
    <w:rsid w:val="00020B04"/>
    <w:rsid w:val="00020B31"/>
    <w:rsid w:val="00020CD5"/>
    <w:rsid w:val="00020CDA"/>
    <w:rsid w:val="00021465"/>
    <w:rsid w:val="00021584"/>
    <w:rsid w:val="00021732"/>
    <w:rsid w:val="000217C8"/>
    <w:rsid w:val="00021BC6"/>
    <w:rsid w:val="00021D21"/>
    <w:rsid w:val="000227A5"/>
    <w:rsid w:val="00022A42"/>
    <w:rsid w:val="00022B0A"/>
    <w:rsid w:val="00022BB7"/>
    <w:rsid w:val="00022BF5"/>
    <w:rsid w:val="00022CC4"/>
    <w:rsid w:val="00023241"/>
    <w:rsid w:val="00023322"/>
    <w:rsid w:val="00023648"/>
    <w:rsid w:val="00023A18"/>
    <w:rsid w:val="00023C9C"/>
    <w:rsid w:val="00024080"/>
    <w:rsid w:val="00024522"/>
    <w:rsid w:val="00024A22"/>
    <w:rsid w:val="0002511A"/>
    <w:rsid w:val="00025E07"/>
    <w:rsid w:val="0002643C"/>
    <w:rsid w:val="00026568"/>
    <w:rsid w:val="00026603"/>
    <w:rsid w:val="00026785"/>
    <w:rsid w:val="00026F42"/>
    <w:rsid w:val="00026FA7"/>
    <w:rsid w:val="0002721F"/>
    <w:rsid w:val="0002731B"/>
    <w:rsid w:val="00027A56"/>
    <w:rsid w:val="00027B46"/>
    <w:rsid w:val="0003002D"/>
    <w:rsid w:val="00030687"/>
    <w:rsid w:val="00030B4B"/>
    <w:rsid w:val="00030DC9"/>
    <w:rsid w:val="00030EC5"/>
    <w:rsid w:val="000311F0"/>
    <w:rsid w:val="0003187C"/>
    <w:rsid w:val="00031B0F"/>
    <w:rsid w:val="00031D22"/>
    <w:rsid w:val="00031E12"/>
    <w:rsid w:val="00032069"/>
    <w:rsid w:val="00033863"/>
    <w:rsid w:val="00033A23"/>
    <w:rsid w:val="00033F53"/>
    <w:rsid w:val="00034077"/>
    <w:rsid w:val="000343DE"/>
    <w:rsid w:val="000349A4"/>
    <w:rsid w:val="00034B1A"/>
    <w:rsid w:val="00034DCB"/>
    <w:rsid w:val="00035259"/>
    <w:rsid w:val="0003537B"/>
    <w:rsid w:val="000355FE"/>
    <w:rsid w:val="0003582C"/>
    <w:rsid w:val="00035907"/>
    <w:rsid w:val="00035B3E"/>
    <w:rsid w:val="00035FAB"/>
    <w:rsid w:val="0003678E"/>
    <w:rsid w:val="00036A55"/>
    <w:rsid w:val="00036CB9"/>
    <w:rsid w:val="00037491"/>
    <w:rsid w:val="000406A4"/>
    <w:rsid w:val="0004123D"/>
    <w:rsid w:val="00041328"/>
    <w:rsid w:val="0004152D"/>
    <w:rsid w:val="0004158B"/>
    <w:rsid w:val="000417B3"/>
    <w:rsid w:val="00041B1F"/>
    <w:rsid w:val="00041B73"/>
    <w:rsid w:val="000421D7"/>
    <w:rsid w:val="000423CA"/>
    <w:rsid w:val="00042694"/>
    <w:rsid w:val="000426C0"/>
    <w:rsid w:val="000426E5"/>
    <w:rsid w:val="000429DC"/>
    <w:rsid w:val="00042A19"/>
    <w:rsid w:val="00042B67"/>
    <w:rsid w:val="000430A1"/>
    <w:rsid w:val="000430DA"/>
    <w:rsid w:val="000430EE"/>
    <w:rsid w:val="000431CB"/>
    <w:rsid w:val="00043209"/>
    <w:rsid w:val="00043489"/>
    <w:rsid w:val="000435AE"/>
    <w:rsid w:val="00043BB6"/>
    <w:rsid w:val="00043BF4"/>
    <w:rsid w:val="00043D79"/>
    <w:rsid w:val="00043DB5"/>
    <w:rsid w:val="00043EDA"/>
    <w:rsid w:val="00043FA6"/>
    <w:rsid w:val="000449C0"/>
    <w:rsid w:val="00044A7C"/>
    <w:rsid w:val="00045756"/>
    <w:rsid w:val="0004580F"/>
    <w:rsid w:val="00045E62"/>
    <w:rsid w:val="00045F9B"/>
    <w:rsid w:val="000465EA"/>
    <w:rsid w:val="00046ACD"/>
    <w:rsid w:val="0004734C"/>
    <w:rsid w:val="0004767E"/>
    <w:rsid w:val="000476D2"/>
    <w:rsid w:val="00047805"/>
    <w:rsid w:val="0005003E"/>
    <w:rsid w:val="00050146"/>
    <w:rsid w:val="00050324"/>
    <w:rsid w:val="0005042F"/>
    <w:rsid w:val="00050635"/>
    <w:rsid w:val="00050BD5"/>
    <w:rsid w:val="00050DFB"/>
    <w:rsid w:val="000514A5"/>
    <w:rsid w:val="00051D7F"/>
    <w:rsid w:val="00052091"/>
    <w:rsid w:val="00052327"/>
    <w:rsid w:val="000523D4"/>
    <w:rsid w:val="000524F9"/>
    <w:rsid w:val="00052602"/>
    <w:rsid w:val="00052980"/>
    <w:rsid w:val="00052AB0"/>
    <w:rsid w:val="000530B9"/>
    <w:rsid w:val="00053337"/>
    <w:rsid w:val="00053350"/>
    <w:rsid w:val="000537A6"/>
    <w:rsid w:val="000537EC"/>
    <w:rsid w:val="0005405F"/>
    <w:rsid w:val="00054108"/>
    <w:rsid w:val="0005457B"/>
    <w:rsid w:val="000546DC"/>
    <w:rsid w:val="00054AF7"/>
    <w:rsid w:val="00054C99"/>
    <w:rsid w:val="00055193"/>
    <w:rsid w:val="000551F8"/>
    <w:rsid w:val="000555E0"/>
    <w:rsid w:val="000559B2"/>
    <w:rsid w:val="00055A1E"/>
    <w:rsid w:val="00055B30"/>
    <w:rsid w:val="00055B47"/>
    <w:rsid w:val="00055E37"/>
    <w:rsid w:val="0005608B"/>
    <w:rsid w:val="0005631C"/>
    <w:rsid w:val="00056639"/>
    <w:rsid w:val="00056949"/>
    <w:rsid w:val="00056AAC"/>
    <w:rsid w:val="00056C8A"/>
    <w:rsid w:val="00057070"/>
    <w:rsid w:val="0005713B"/>
    <w:rsid w:val="00057265"/>
    <w:rsid w:val="0005753D"/>
    <w:rsid w:val="00057624"/>
    <w:rsid w:val="000601C6"/>
    <w:rsid w:val="000602B2"/>
    <w:rsid w:val="0006032F"/>
    <w:rsid w:val="000605E7"/>
    <w:rsid w:val="000609E6"/>
    <w:rsid w:val="00060C68"/>
    <w:rsid w:val="00060EA2"/>
    <w:rsid w:val="00060ECA"/>
    <w:rsid w:val="00060FF6"/>
    <w:rsid w:val="000611F8"/>
    <w:rsid w:val="00061424"/>
    <w:rsid w:val="00061BC1"/>
    <w:rsid w:val="00062D77"/>
    <w:rsid w:val="00062E73"/>
    <w:rsid w:val="00063549"/>
    <w:rsid w:val="00063639"/>
    <w:rsid w:val="00063743"/>
    <w:rsid w:val="000637C6"/>
    <w:rsid w:val="00063CAA"/>
    <w:rsid w:val="000642E0"/>
    <w:rsid w:val="000643A8"/>
    <w:rsid w:val="00064804"/>
    <w:rsid w:val="00064BB0"/>
    <w:rsid w:val="00064C8D"/>
    <w:rsid w:val="0006520A"/>
    <w:rsid w:val="0006563D"/>
    <w:rsid w:val="0006582B"/>
    <w:rsid w:val="00065C0C"/>
    <w:rsid w:val="00065C62"/>
    <w:rsid w:val="00065F96"/>
    <w:rsid w:val="00066A32"/>
    <w:rsid w:val="00066C81"/>
    <w:rsid w:val="000673CD"/>
    <w:rsid w:val="000679E2"/>
    <w:rsid w:val="0007070C"/>
    <w:rsid w:val="0007078E"/>
    <w:rsid w:val="00070835"/>
    <w:rsid w:val="00070B26"/>
    <w:rsid w:val="0007197C"/>
    <w:rsid w:val="00071E23"/>
    <w:rsid w:val="00071FA2"/>
    <w:rsid w:val="000721BD"/>
    <w:rsid w:val="00072544"/>
    <w:rsid w:val="00072570"/>
    <w:rsid w:val="00072676"/>
    <w:rsid w:val="00072DBB"/>
    <w:rsid w:val="00073094"/>
    <w:rsid w:val="00073325"/>
    <w:rsid w:val="00073C79"/>
    <w:rsid w:val="000740BE"/>
    <w:rsid w:val="0007425A"/>
    <w:rsid w:val="000743B4"/>
    <w:rsid w:val="000745AA"/>
    <w:rsid w:val="00074642"/>
    <w:rsid w:val="00074950"/>
    <w:rsid w:val="00074972"/>
    <w:rsid w:val="00074BE3"/>
    <w:rsid w:val="00074F0F"/>
    <w:rsid w:val="00074F9C"/>
    <w:rsid w:val="000750DE"/>
    <w:rsid w:val="00075165"/>
    <w:rsid w:val="000752F5"/>
    <w:rsid w:val="000753B2"/>
    <w:rsid w:val="000754B1"/>
    <w:rsid w:val="0007571E"/>
    <w:rsid w:val="0007571F"/>
    <w:rsid w:val="000759A1"/>
    <w:rsid w:val="00075BFC"/>
    <w:rsid w:val="00075E1E"/>
    <w:rsid w:val="00076091"/>
    <w:rsid w:val="0007616C"/>
    <w:rsid w:val="00076933"/>
    <w:rsid w:val="00077193"/>
    <w:rsid w:val="0007770F"/>
    <w:rsid w:val="00077AE2"/>
    <w:rsid w:val="00077C68"/>
    <w:rsid w:val="00077DDC"/>
    <w:rsid w:val="00077DF5"/>
    <w:rsid w:val="00080405"/>
    <w:rsid w:val="0008040B"/>
    <w:rsid w:val="00080738"/>
    <w:rsid w:val="000807CA"/>
    <w:rsid w:val="00080923"/>
    <w:rsid w:val="00080ACC"/>
    <w:rsid w:val="00080EB2"/>
    <w:rsid w:val="00081040"/>
    <w:rsid w:val="00081747"/>
    <w:rsid w:val="00081DC6"/>
    <w:rsid w:val="00081F8A"/>
    <w:rsid w:val="0008200F"/>
    <w:rsid w:val="000826DB"/>
    <w:rsid w:val="000829FD"/>
    <w:rsid w:val="00083289"/>
    <w:rsid w:val="00083312"/>
    <w:rsid w:val="0008337B"/>
    <w:rsid w:val="00083BF1"/>
    <w:rsid w:val="00084095"/>
    <w:rsid w:val="000840A3"/>
    <w:rsid w:val="00084509"/>
    <w:rsid w:val="000845E2"/>
    <w:rsid w:val="0008468B"/>
    <w:rsid w:val="000847D7"/>
    <w:rsid w:val="0008488F"/>
    <w:rsid w:val="000848BC"/>
    <w:rsid w:val="00084D37"/>
    <w:rsid w:val="000850F2"/>
    <w:rsid w:val="000851C6"/>
    <w:rsid w:val="0008525F"/>
    <w:rsid w:val="00085333"/>
    <w:rsid w:val="00085761"/>
    <w:rsid w:val="00085B18"/>
    <w:rsid w:val="00085CAE"/>
    <w:rsid w:val="00085DBE"/>
    <w:rsid w:val="0008628E"/>
    <w:rsid w:val="0008629F"/>
    <w:rsid w:val="0008635E"/>
    <w:rsid w:val="0008645E"/>
    <w:rsid w:val="00086AFB"/>
    <w:rsid w:val="00086C20"/>
    <w:rsid w:val="00086EE6"/>
    <w:rsid w:val="000874B1"/>
    <w:rsid w:val="00087930"/>
    <w:rsid w:val="000879EF"/>
    <w:rsid w:val="00087C0E"/>
    <w:rsid w:val="00090243"/>
    <w:rsid w:val="00090331"/>
    <w:rsid w:val="00090365"/>
    <w:rsid w:val="00090434"/>
    <w:rsid w:val="00090716"/>
    <w:rsid w:val="00090A3C"/>
    <w:rsid w:val="00090EEC"/>
    <w:rsid w:val="00091060"/>
    <w:rsid w:val="000911E2"/>
    <w:rsid w:val="00092B1B"/>
    <w:rsid w:val="00092B5A"/>
    <w:rsid w:val="00092BB3"/>
    <w:rsid w:val="00092D60"/>
    <w:rsid w:val="00093072"/>
    <w:rsid w:val="0009353A"/>
    <w:rsid w:val="00093DA2"/>
    <w:rsid w:val="000940D5"/>
    <w:rsid w:val="00094C57"/>
    <w:rsid w:val="00094CCB"/>
    <w:rsid w:val="00094FB2"/>
    <w:rsid w:val="000955EF"/>
    <w:rsid w:val="00095657"/>
    <w:rsid w:val="000959FE"/>
    <w:rsid w:val="00095AB6"/>
    <w:rsid w:val="00095E58"/>
    <w:rsid w:val="00096198"/>
    <w:rsid w:val="00096261"/>
    <w:rsid w:val="00096644"/>
    <w:rsid w:val="00096DCA"/>
    <w:rsid w:val="00096E12"/>
    <w:rsid w:val="000971D5"/>
    <w:rsid w:val="000973A8"/>
    <w:rsid w:val="00097402"/>
    <w:rsid w:val="0009778A"/>
    <w:rsid w:val="00097AE9"/>
    <w:rsid w:val="000A0612"/>
    <w:rsid w:val="000A06D1"/>
    <w:rsid w:val="000A094F"/>
    <w:rsid w:val="000A116D"/>
    <w:rsid w:val="000A148A"/>
    <w:rsid w:val="000A1631"/>
    <w:rsid w:val="000A1D56"/>
    <w:rsid w:val="000A22F9"/>
    <w:rsid w:val="000A25E6"/>
    <w:rsid w:val="000A31F2"/>
    <w:rsid w:val="000A36F8"/>
    <w:rsid w:val="000A3B39"/>
    <w:rsid w:val="000A3B65"/>
    <w:rsid w:val="000A3F37"/>
    <w:rsid w:val="000A4A16"/>
    <w:rsid w:val="000A4BEE"/>
    <w:rsid w:val="000A54A9"/>
    <w:rsid w:val="000A559A"/>
    <w:rsid w:val="000A55F0"/>
    <w:rsid w:val="000A565B"/>
    <w:rsid w:val="000A57EA"/>
    <w:rsid w:val="000A58BC"/>
    <w:rsid w:val="000A5F74"/>
    <w:rsid w:val="000A60F4"/>
    <w:rsid w:val="000A6289"/>
    <w:rsid w:val="000A6B72"/>
    <w:rsid w:val="000A6BDE"/>
    <w:rsid w:val="000A6E75"/>
    <w:rsid w:val="000A73C6"/>
    <w:rsid w:val="000A7AE7"/>
    <w:rsid w:val="000A7BA8"/>
    <w:rsid w:val="000B0182"/>
    <w:rsid w:val="000B0CD4"/>
    <w:rsid w:val="000B0EAD"/>
    <w:rsid w:val="000B0EE7"/>
    <w:rsid w:val="000B123A"/>
    <w:rsid w:val="000B161C"/>
    <w:rsid w:val="000B1724"/>
    <w:rsid w:val="000B1AF1"/>
    <w:rsid w:val="000B1BBB"/>
    <w:rsid w:val="000B2556"/>
    <w:rsid w:val="000B262E"/>
    <w:rsid w:val="000B2755"/>
    <w:rsid w:val="000B28CB"/>
    <w:rsid w:val="000B2AD8"/>
    <w:rsid w:val="000B2C9F"/>
    <w:rsid w:val="000B2E9B"/>
    <w:rsid w:val="000B3BE0"/>
    <w:rsid w:val="000B3D33"/>
    <w:rsid w:val="000B40D5"/>
    <w:rsid w:val="000B412E"/>
    <w:rsid w:val="000B43E2"/>
    <w:rsid w:val="000B44E4"/>
    <w:rsid w:val="000B45A1"/>
    <w:rsid w:val="000B46C1"/>
    <w:rsid w:val="000B4D98"/>
    <w:rsid w:val="000B52CB"/>
    <w:rsid w:val="000B55E1"/>
    <w:rsid w:val="000B5CBE"/>
    <w:rsid w:val="000B5F75"/>
    <w:rsid w:val="000B64D7"/>
    <w:rsid w:val="000B68EF"/>
    <w:rsid w:val="000B6934"/>
    <w:rsid w:val="000B69FA"/>
    <w:rsid w:val="000B7056"/>
    <w:rsid w:val="000B70C0"/>
    <w:rsid w:val="000B71B6"/>
    <w:rsid w:val="000B74E9"/>
    <w:rsid w:val="000B7B08"/>
    <w:rsid w:val="000C03F3"/>
    <w:rsid w:val="000C0576"/>
    <w:rsid w:val="000C0D58"/>
    <w:rsid w:val="000C0E20"/>
    <w:rsid w:val="000C1051"/>
    <w:rsid w:val="000C113E"/>
    <w:rsid w:val="000C167E"/>
    <w:rsid w:val="000C19FF"/>
    <w:rsid w:val="000C1E5D"/>
    <w:rsid w:val="000C2303"/>
    <w:rsid w:val="000C2404"/>
    <w:rsid w:val="000C2537"/>
    <w:rsid w:val="000C2539"/>
    <w:rsid w:val="000C2864"/>
    <w:rsid w:val="000C2903"/>
    <w:rsid w:val="000C2A98"/>
    <w:rsid w:val="000C2DF2"/>
    <w:rsid w:val="000C31C1"/>
    <w:rsid w:val="000C3DFC"/>
    <w:rsid w:val="000C3F03"/>
    <w:rsid w:val="000C3F3F"/>
    <w:rsid w:val="000C4723"/>
    <w:rsid w:val="000C4C84"/>
    <w:rsid w:val="000C5282"/>
    <w:rsid w:val="000C5851"/>
    <w:rsid w:val="000C5B5C"/>
    <w:rsid w:val="000C5F21"/>
    <w:rsid w:val="000C60CD"/>
    <w:rsid w:val="000C6417"/>
    <w:rsid w:val="000C660D"/>
    <w:rsid w:val="000C6928"/>
    <w:rsid w:val="000C6A4A"/>
    <w:rsid w:val="000C6EB4"/>
    <w:rsid w:val="000C79B4"/>
    <w:rsid w:val="000C7E19"/>
    <w:rsid w:val="000D0423"/>
    <w:rsid w:val="000D04A1"/>
    <w:rsid w:val="000D04DE"/>
    <w:rsid w:val="000D0A43"/>
    <w:rsid w:val="000D0C17"/>
    <w:rsid w:val="000D0D7D"/>
    <w:rsid w:val="000D28D0"/>
    <w:rsid w:val="000D2A7F"/>
    <w:rsid w:val="000D2B07"/>
    <w:rsid w:val="000D2EE1"/>
    <w:rsid w:val="000D3266"/>
    <w:rsid w:val="000D3421"/>
    <w:rsid w:val="000D3864"/>
    <w:rsid w:val="000D3A8D"/>
    <w:rsid w:val="000D42AA"/>
    <w:rsid w:val="000D4564"/>
    <w:rsid w:val="000D4D23"/>
    <w:rsid w:val="000D554C"/>
    <w:rsid w:val="000D55B3"/>
    <w:rsid w:val="000D56F2"/>
    <w:rsid w:val="000D58D5"/>
    <w:rsid w:val="000D66F2"/>
    <w:rsid w:val="000D6A5D"/>
    <w:rsid w:val="000D6DD6"/>
    <w:rsid w:val="000D6E28"/>
    <w:rsid w:val="000D765D"/>
    <w:rsid w:val="000E0109"/>
    <w:rsid w:val="000E0858"/>
    <w:rsid w:val="000E088F"/>
    <w:rsid w:val="000E0D88"/>
    <w:rsid w:val="000E19C8"/>
    <w:rsid w:val="000E19EC"/>
    <w:rsid w:val="000E1D18"/>
    <w:rsid w:val="000E22BD"/>
    <w:rsid w:val="000E2F9C"/>
    <w:rsid w:val="000E2F9D"/>
    <w:rsid w:val="000E3234"/>
    <w:rsid w:val="000E337E"/>
    <w:rsid w:val="000E34A7"/>
    <w:rsid w:val="000E35B9"/>
    <w:rsid w:val="000E37EF"/>
    <w:rsid w:val="000E381E"/>
    <w:rsid w:val="000E396C"/>
    <w:rsid w:val="000E3F16"/>
    <w:rsid w:val="000E45CE"/>
    <w:rsid w:val="000E534D"/>
    <w:rsid w:val="000E66D8"/>
    <w:rsid w:val="000E675A"/>
    <w:rsid w:val="000E68B7"/>
    <w:rsid w:val="000E6C91"/>
    <w:rsid w:val="000E7886"/>
    <w:rsid w:val="000E7A4F"/>
    <w:rsid w:val="000E7FBF"/>
    <w:rsid w:val="000F0043"/>
    <w:rsid w:val="000F0420"/>
    <w:rsid w:val="000F0593"/>
    <w:rsid w:val="000F07F1"/>
    <w:rsid w:val="000F0A4C"/>
    <w:rsid w:val="000F0F1D"/>
    <w:rsid w:val="000F1067"/>
    <w:rsid w:val="000F1C03"/>
    <w:rsid w:val="000F2319"/>
    <w:rsid w:val="000F2885"/>
    <w:rsid w:val="000F2D9D"/>
    <w:rsid w:val="000F2E55"/>
    <w:rsid w:val="000F3071"/>
    <w:rsid w:val="000F3387"/>
    <w:rsid w:val="000F3630"/>
    <w:rsid w:val="000F3861"/>
    <w:rsid w:val="000F3BF6"/>
    <w:rsid w:val="000F3C16"/>
    <w:rsid w:val="000F3DA8"/>
    <w:rsid w:val="000F44DD"/>
    <w:rsid w:val="000F46B0"/>
    <w:rsid w:val="000F53D4"/>
    <w:rsid w:val="000F5599"/>
    <w:rsid w:val="000F55A6"/>
    <w:rsid w:val="000F55EB"/>
    <w:rsid w:val="000F6730"/>
    <w:rsid w:val="000F6813"/>
    <w:rsid w:val="000F6F18"/>
    <w:rsid w:val="000F706C"/>
    <w:rsid w:val="000F70C8"/>
    <w:rsid w:val="000F7103"/>
    <w:rsid w:val="000F770B"/>
    <w:rsid w:val="000F78F8"/>
    <w:rsid w:val="000F7C73"/>
    <w:rsid w:val="000F7CE3"/>
    <w:rsid w:val="000F7F96"/>
    <w:rsid w:val="0010022D"/>
    <w:rsid w:val="00100C3D"/>
    <w:rsid w:val="00101030"/>
    <w:rsid w:val="00101249"/>
    <w:rsid w:val="00101C78"/>
    <w:rsid w:val="00102185"/>
    <w:rsid w:val="00102523"/>
    <w:rsid w:val="00102531"/>
    <w:rsid w:val="00102ECA"/>
    <w:rsid w:val="00102F55"/>
    <w:rsid w:val="001034C4"/>
    <w:rsid w:val="001035A8"/>
    <w:rsid w:val="00103679"/>
    <w:rsid w:val="00103911"/>
    <w:rsid w:val="00103B20"/>
    <w:rsid w:val="00103F06"/>
    <w:rsid w:val="00103F24"/>
    <w:rsid w:val="00103FE0"/>
    <w:rsid w:val="001048CD"/>
    <w:rsid w:val="0010499C"/>
    <w:rsid w:val="00104ADA"/>
    <w:rsid w:val="00104D0D"/>
    <w:rsid w:val="00104DA6"/>
    <w:rsid w:val="00104DAE"/>
    <w:rsid w:val="0010506D"/>
    <w:rsid w:val="001050CA"/>
    <w:rsid w:val="00105450"/>
    <w:rsid w:val="001057CF"/>
    <w:rsid w:val="00105994"/>
    <w:rsid w:val="00105B5D"/>
    <w:rsid w:val="00105E42"/>
    <w:rsid w:val="00105FB4"/>
    <w:rsid w:val="0010633D"/>
    <w:rsid w:val="0010676B"/>
    <w:rsid w:val="00107162"/>
    <w:rsid w:val="00107A7E"/>
    <w:rsid w:val="00107B81"/>
    <w:rsid w:val="0011024E"/>
    <w:rsid w:val="00110518"/>
    <w:rsid w:val="00110D7A"/>
    <w:rsid w:val="00111306"/>
    <w:rsid w:val="00111368"/>
    <w:rsid w:val="00111415"/>
    <w:rsid w:val="00111497"/>
    <w:rsid w:val="00111BFA"/>
    <w:rsid w:val="00111FD5"/>
    <w:rsid w:val="00112608"/>
    <w:rsid w:val="001126D0"/>
    <w:rsid w:val="00112AE1"/>
    <w:rsid w:val="00112DE4"/>
    <w:rsid w:val="001135FE"/>
    <w:rsid w:val="00113A13"/>
    <w:rsid w:val="00113A15"/>
    <w:rsid w:val="00113AC7"/>
    <w:rsid w:val="00113B9D"/>
    <w:rsid w:val="00113C55"/>
    <w:rsid w:val="00113DAB"/>
    <w:rsid w:val="00113F0C"/>
    <w:rsid w:val="00114106"/>
    <w:rsid w:val="00114D38"/>
    <w:rsid w:val="00115681"/>
    <w:rsid w:val="00115ECF"/>
    <w:rsid w:val="00116328"/>
    <w:rsid w:val="0011656B"/>
    <w:rsid w:val="001166CC"/>
    <w:rsid w:val="0011782E"/>
    <w:rsid w:val="00117D16"/>
    <w:rsid w:val="001204EA"/>
    <w:rsid w:val="0012050F"/>
    <w:rsid w:val="00120AEE"/>
    <w:rsid w:val="00120E59"/>
    <w:rsid w:val="00121EEB"/>
    <w:rsid w:val="0012219D"/>
    <w:rsid w:val="00122724"/>
    <w:rsid w:val="0012289C"/>
    <w:rsid w:val="0012294B"/>
    <w:rsid w:val="00122989"/>
    <w:rsid w:val="00122D81"/>
    <w:rsid w:val="00122E89"/>
    <w:rsid w:val="00123189"/>
    <w:rsid w:val="0012359E"/>
    <w:rsid w:val="00123801"/>
    <w:rsid w:val="00123DD2"/>
    <w:rsid w:val="00124CB2"/>
    <w:rsid w:val="00124CB6"/>
    <w:rsid w:val="00124DD6"/>
    <w:rsid w:val="001254B1"/>
    <w:rsid w:val="001256AD"/>
    <w:rsid w:val="0012582D"/>
    <w:rsid w:val="001258E0"/>
    <w:rsid w:val="0012604F"/>
    <w:rsid w:val="001263F3"/>
    <w:rsid w:val="00126F71"/>
    <w:rsid w:val="001271AD"/>
    <w:rsid w:val="00127388"/>
    <w:rsid w:val="0012752F"/>
    <w:rsid w:val="00127573"/>
    <w:rsid w:val="00127A45"/>
    <w:rsid w:val="00130182"/>
    <w:rsid w:val="00130471"/>
    <w:rsid w:val="0013094F"/>
    <w:rsid w:val="001309F1"/>
    <w:rsid w:val="00130B7D"/>
    <w:rsid w:val="001315BF"/>
    <w:rsid w:val="0013178A"/>
    <w:rsid w:val="00131C5A"/>
    <w:rsid w:val="00131F77"/>
    <w:rsid w:val="001326D8"/>
    <w:rsid w:val="00132A29"/>
    <w:rsid w:val="001333C9"/>
    <w:rsid w:val="00133795"/>
    <w:rsid w:val="00133B6F"/>
    <w:rsid w:val="00133C53"/>
    <w:rsid w:val="001340BA"/>
    <w:rsid w:val="0013420C"/>
    <w:rsid w:val="00134348"/>
    <w:rsid w:val="00134492"/>
    <w:rsid w:val="0013473C"/>
    <w:rsid w:val="00134779"/>
    <w:rsid w:val="001348A4"/>
    <w:rsid w:val="001348DF"/>
    <w:rsid w:val="00134A42"/>
    <w:rsid w:val="00134AC3"/>
    <w:rsid w:val="00134E45"/>
    <w:rsid w:val="00134F75"/>
    <w:rsid w:val="001350FB"/>
    <w:rsid w:val="00135821"/>
    <w:rsid w:val="0013590E"/>
    <w:rsid w:val="00135A25"/>
    <w:rsid w:val="00135A62"/>
    <w:rsid w:val="001361D6"/>
    <w:rsid w:val="001362ED"/>
    <w:rsid w:val="00136880"/>
    <w:rsid w:val="0013694C"/>
    <w:rsid w:val="00136C43"/>
    <w:rsid w:val="00136E1F"/>
    <w:rsid w:val="001371EA"/>
    <w:rsid w:val="00137C17"/>
    <w:rsid w:val="00137FBB"/>
    <w:rsid w:val="00140567"/>
    <w:rsid w:val="00140A58"/>
    <w:rsid w:val="00141071"/>
    <w:rsid w:val="00141163"/>
    <w:rsid w:val="00141501"/>
    <w:rsid w:val="00141E6A"/>
    <w:rsid w:val="00141F19"/>
    <w:rsid w:val="00142397"/>
    <w:rsid w:val="00142509"/>
    <w:rsid w:val="00142CE1"/>
    <w:rsid w:val="0014367F"/>
    <w:rsid w:val="001437DA"/>
    <w:rsid w:val="001439F8"/>
    <w:rsid w:val="00143AFC"/>
    <w:rsid w:val="00144111"/>
    <w:rsid w:val="00144317"/>
    <w:rsid w:val="00144777"/>
    <w:rsid w:val="00144FFA"/>
    <w:rsid w:val="00145588"/>
    <w:rsid w:val="00145DA3"/>
    <w:rsid w:val="00145E9D"/>
    <w:rsid w:val="00146081"/>
    <w:rsid w:val="0014623A"/>
    <w:rsid w:val="0014651A"/>
    <w:rsid w:val="001468C7"/>
    <w:rsid w:val="001469EC"/>
    <w:rsid w:val="00146BD3"/>
    <w:rsid w:val="00146BEA"/>
    <w:rsid w:val="00146D32"/>
    <w:rsid w:val="00146D99"/>
    <w:rsid w:val="00146F1B"/>
    <w:rsid w:val="00147635"/>
    <w:rsid w:val="00147897"/>
    <w:rsid w:val="00147942"/>
    <w:rsid w:val="00147B43"/>
    <w:rsid w:val="00147F91"/>
    <w:rsid w:val="00147FFC"/>
    <w:rsid w:val="00150FA7"/>
    <w:rsid w:val="00151189"/>
    <w:rsid w:val="00151251"/>
    <w:rsid w:val="0015162B"/>
    <w:rsid w:val="0015164D"/>
    <w:rsid w:val="00151666"/>
    <w:rsid w:val="001518B3"/>
    <w:rsid w:val="00151C01"/>
    <w:rsid w:val="00151E3C"/>
    <w:rsid w:val="001525DA"/>
    <w:rsid w:val="00152859"/>
    <w:rsid w:val="00152BB7"/>
    <w:rsid w:val="00153145"/>
    <w:rsid w:val="00153364"/>
    <w:rsid w:val="001533BE"/>
    <w:rsid w:val="001539FB"/>
    <w:rsid w:val="00153A13"/>
    <w:rsid w:val="00153B95"/>
    <w:rsid w:val="00153C7C"/>
    <w:rsid w:val="0015449E"/>
    <w:rsid w:val="0015450C"/>
    <w:rsid w:val="001545E2"/>
    <w:rsid w:val="0015473B"/>
    <w:rsid w:val="0015483B"/>
    <w:rsid w:val="00154AAF"/>
    <w:rsid w:val="00154C49"/>
    <w:rsid w:val="00154D73"/>
    <w:rsid w:val="00155022"/>
    <w:rsid w:val="001554A2"/>
    <w:rsid w:val="001557AD"/>
    <w:rsid w:val="00155A77"/>
    <w:rsid w:val="00155E2A"/>
    <w:rsid w:val="00155F17"/>
    <w:rsid w:val="0015657F"/>
    <w:rsid w:val="00156708"/>
    <w:rsid w:val="00156838"/>
    <w:rsid w:val="00156E9D"/>
    <w:rsid w:val="0015721F"/>
    <w:rsid w:val="00157515"/>
    <w:rsid w:val="00157807"/>
    <w:rsid w:val="00157B0A"/>
    <w:rsid w:val="00157D9F"/>
    <w:rsid w:val="00157F08"/>
    <w:rsid w:val="00157FBD"/>
    <w:rsid w:val="001602FA"/>
    <w:rsid w:val="00160CE5"/>
    <w:rsid w:val="00160E8F"/>
    <w:rsid w:val="00161416"/>
    <w:rsid w:val="00161612"/>
    <w:rsid w:val="001618FF"/>
    <w:rsid w:val="00161E74"/>
    <w:rsid w:val="00162474"/>
    <w:rsid w:val="00162894"/>
    <w:rsid w:val="00162BAA"/>
    <w:rsid w:val="0016305F"/>
    <w:rsid w:val="0016379C"/>
    <w:rsid w:val="00164285"/>
    <w:rsid w:val="00164450"/>
    <w:rsid w:val="00164762"/>
    <w:rsid w:val="00165042"/>
    <w:rsid w:val="001651B6"/>
    <w:rsid w:val="001654C3"/>
    <w:rsid w:val="00165F14"/>
    <w:rsid w:val="00166091"/>
    <w:rsid w:val="001663B8"/>
    <w:rsid w:val="001666CF"/>
    <w:rsid w:val="001666DA"/>
    <w:rsid w:val="00166EE8"/>
    <w:rsid w:val="00166FAF"/>
    <w:rsid w:val="00167F84"/>
    <w:rsid w:val="0017009A"/>
    <w:rsid w:val="00170505"/>
    <w:rsid w:val="001705D4"/>
    <w:rsid w:val="001708CD"/>
    <w:rsid w:val="00170943"/>
    <w:rsid w:val="00170AFB"/>
    <w:rsid w:val="00170D10"/>
    <w:rsid w:val="00170F04"/>
    <w:rsid w:val="00171217"/>
    <w:rsid w:val="001713F7"/>
    <w:rsid w:val="00171873"/>
    <w:rsid w:val="0017193C"/>
    <w:rsid w:val="00171AAF"/>
    <w:rsid w:val="00171D3F"/>
    <w:rsid w:val="001720C5"/>
    <w:rsid w:val="001720DF"/>
    <w:rsid w:val="001721FF"/>
    <w:rsid w:val="00172923"/>
    <w:rsid w:val="00172ADE"/>
    <w:rsid w:val="00172CDA"/>
    <w:rsid w:val="00172CE2"/>
    <w:rsid w:val="00172D8F"/>
    <w:rsid w:val="00172F4D"/>
    <w:rsid w:val="00172F86"/>
    <w:rsid w:val="00173811"/>
    <w:rsid w:val="0017384B"/>
    <w:rsid w:val="001739A7"/>
    <w:rsid w:val="0017524B"/>
    <w:rsid w:val="00175539"/>
    <w:rsid w:val="001755AB"/>
    <w:rsid w:val="001759C6"/>
    <w:rsid w:val="00175F9C"/>
    <w:rsid w:val="001768EF"/>
    <w:rsid w:val="001769AB"/>
    <w:rsid w:val="00176B85"/>
    <w:rsid w:val="00176BD7"/>
    <w:rsid w:val="00176D0E"/>
    <w:rsid w:val="00176E4F"/>
    <w:rsid w:val="00177688"/>
    <w:rsid w:val="00177750"/>
    <w:rsid w:val="001778C2"/>
    <w:rsid w:val="0017795C"/>
    <w:rsid w:val="00177A97"/>
    <w:rsid w:val="00177D59"/>
    <w:rsid w:val="001800DF"/>
    <w:rsid w:val="001802E0"/>
    <w:rsid w:val="0018038F"/>
    <w:rsid w:val="00180900"/>
    <w:rsid w:val="00180BB8"/>
    <w:rsid w:val="00181264"/>
    <w:rsid w:val="0018142C"/>
    <w:rsid w:val="00181495"/>
    <w:rsid w:val="00181E1E"/>
    <w:rsid w:val="00181E31"/>
    <w:rsid w:val="00182227"/>
    <w:rsid w:val="00182264"/>
    <w:rsid w:val="0018232B"/>
    <w:rsid w:val="00182337"/>
    <w:rsid w:val="00182B7C"/>
    <w:rsid w:val="00183339"/>
    <w:rsid w:val="001834CC"/>
    <w:rsid w:val="0018351B"/>
    <w:rsid w:val="00184175"/>
    <w:rsid w:val="001846A3"/>
    <w:rsid w:val="001846E5"/>
    <w:rsid w:val="0018478B"/>
    <w:rsid w:val="0018530A"/>
    <w:rsid w:val="001858A2"/>
    <w:rsid w:val="00185942"/>
    <w:rsid w:val="001859BE"/>
    <w:rsid w:val="00185A60"/>
    <w:rsid w:val="00185E6D"/>
    <w:rsid w:val="00186075"/>
    <w:rsid w:val="001860A5"/>
    <w:rsid w:val="00186A51"/>
    <w:rsid w:val="00186ABA"/>
    <w:rsid w:val="00186B33"/>
    <w:rsid w:val="00186FC8"/>
    <w:rsid w:val="0018753C"/>
    <w:rsid w:val="0018782A"/>
    <w:rsid w:val="00187871"/>
    <w:rsid w:val="00187CA2"/>
    <w:rsid w:val="00190193"/>
    <w:rsid w:val="00190275"/>
    <w:rsid w:val="0019035F"/>
    <w:rsid w:val="001905A4"/>
    <w:rsid w:val="001907B2"/>
    <w:rsid w:val="001907DD"/>
    <w:rsid w:val="001908D1"/>
    <w:rsid w:val="00190B1A"/>
    <w:rsid w:val="00191372"/>
    <w:rsid w:val="001913FE"/>
    <w:rsid w:val="00191DB8"/>
    <w:rsid w:val="00192310"/>
    <w:rsid w:val="001923FD"/>
    <w:rsid w:val="00192729"/>
    <w:rsid w:val="00192807"/>
    <w:rsid w:val="00192B3B"/>
    <w:rsid w:val="00192B5B"/>
    <w:rsid w:val="00192C16"/>
    <w:rsid w:val="00192D62"/>
    <w:rsid w:val="0019345B"/>
    <w:rsid w:val="00193A22"/>
    <w:rsid w:val="00193BA4"/>
    <w:rsid w:val="00193C71"/>
    <w:rsid w:val="00193C9E"/>
    <w:rsid w:val="00193EC4"/>
    <w:rsid w:val="001942C5"/>
    <w:rsid w:val="00194625"/>
    <w:rsid w:val="001946F7"/>
    <w:rsid w:val="00194779"/>
    <w:rsid w:val="00194966"/>
    <w:rsid w:val="00194B05"/>
    <w:rsid w:val="00194BB2"/>
    <w:rsid w:val="001951A6"/>
    <w:rsid w:val="00195741"/>
    <w:rsid w:val="0019597E"/>
    <w:rsid w:val="00195BC8"/>
    <w:rsid w:val="00195DDB"/>
    <w:rsid w:val="00195E39"/>
    <w:rsid w:val="00195E40"/>
    <w:rsid w:val="00195EF3"/>
    <w:rsid w:val="00196051"/>
    <w:rsid w:val="0019623C"/>
    <w:rsid w:val="0019673B"/>
    <w:rsid w:val="00196EE0"/>
    <w:rsid w:val="00196F5E"/>
    <w:rsid w:val="00197376"/>
    <w:rsid w:val="001977C5"/>
    <w:rsid w:val="001978CF"/>
    <w:rsid w:val="00197C42"/>
    <w:rsid w:val="00197C7B"/>
    <w:rsid w:val="00197D0A"/>
    <w:rsid w:val="00197DC8"/>
    <w:rsid w:val="001A0094"/>
    <w:rsid w:val="001A028B"/>
    <w:rsid w:val="001A03F2"/>
    <w:rsid w:val="001A044C"/>
    <w:rsid w:val="001A0992"/>
    <w:rsid w:val="001A122B"/>
    <w:rsid w:val="001A13A9"/>
    <w:rsid w:val="001A1682"/>
    <w:rsid w:val="001A184E"/>
    <w:rsid w:val="001A1B5D"/>
    <w:rsid w:val="001A1D02"/>
    <w:rsid w:val="001A2182"/>
    <w:rsid w:val="001A21B6"/>
    <w:rsid w:val="001A2530"/>
    <w:rsid w:val="001A283F"/>
    <w:rsid w:val="001A2848"/>
    <w:rsid w:val="001A29BB"/>
    <w:rsid w:val="001A2B9A"/>
    <w:rsid w:val="001A2E94"/>
    <w:rsid w:val="001A2F87"/>
    <w:rsid w:val="001A3916"/>
    <w:rsid w:val="001A3CC9"/>
    <w:rsid w:val="001A443D"/>
    <w:rsid w:val="001A4703"/>
    <w:rsid w:val="001A4BF9"/>
    <w:rsid w:val="001A4C54"/>
    <w:rsid w:val="001A4DCF"/>
    <w:rsid w:val="001A5059"/>
    <w:rsid w:val="001A5304"/>
    <w:rsid w:val="001A5562"/>
    <w:rsid w:val="001A5A56"/>
    <w:rsid w:val="001A5C59"/>
    <w:rsid w:val="001A63ED"/>
    <w:rsid w:val="001A6A14"/>
    <w:rsid w:val="001A6CD6"/>
    <w:rsid w:val="001A7176"/>
    <w:rsid w:val="001A7400"/>
    <w:rsid w:val="001A7927"/>
    <w:rsid w:val="001A7936"/>
    <w:rsid w:val="001A7969"/>
    <w:rsid w:val="001B0875"/>
    <w:rsid w:val="001B08D0"/>
    <w:rsid w:val="001B0A45"/>
    <w:rsid w:val="001B0A63"/>
    <w:rsid w:val="001B0B16"/>
    <w:rsid w:val="001B1460"/>
    <w:rsid w:val="001B159E"/>
    <w:rsid w:val="001B1688"/>
    <w:rsid w:val="001B19C8"/>
    <w:rsid w:val="001B1AD9"/>
    <w:rsid w:val="001B1B7E"/>
    <w:rsid w:val="001B1DC2"/>
    <w:rsid w:val="001B250D"/>
    <w:rsid w:val="001B25BB"/>
    <w:rsid w:val="001B2E9E"/>
    <w:rsid w:val="001B352E"/>
    <w:rsid w:val="001B35CC"/>
    <w:rsid w:val="001B3AA6"/>
    <w:rsid w:val="001B3AB3"/>
    <w:rsid w:val="001B3CA8"/>
    <w:rsid w:val="001B3D30"/>
    <w:rsid w:val="001B3F4E"/>
    <w:rsid w:val="001B4453"/>
    <w:rsid w:val="001B46FC"/>
    <w:rsid w:val="001B499F"/>
    <w:rsid w:val="001B4ADF"/>
    <w:rsid w:val="001B4E2C"/>
    <w:rsid w:val="001B52AB"/>
    <w:rsid w:val="001B53EB"/>
    <w:rsid w:val="001B54A5"/>
    <w:rsid w:val="001B57A5"/>
    <w:rsid w:val="001B5BAA"/>
    <w:rsid w:val="001B5DBB"/>
    <w:rsid w:val="001B6139"/>
    <w:rsid w:val="001B66AC"/>
    <w:rsid w:val="001B673A"/>
    <w:rsid w:val="001B6FB0"/>
    <w:rsid w:val="001B6FF3"/>
    <w:rsid w:val="001B73AD"/>
    <w:rsid w:val="001B7757"/>
    <w:rsid w:val="001B79D9"/>
    <w:rsid w:val="001C01A5"/>
    <w:rsid w:val="001C0350"/>
    <w:rsid w:val="001C048A"/>
    <w:rsid w:val="001C066B"/>
    <w:rsid w:val="001C07B7"/>
    <w:rsid w:val="001C101A"/>
    <w:rsid w:val="001C19B1"/>
    <w:rsid w:val="001C2189"/>
    <w:rsid w:val="001C240B"/>
    <w:rsid w:val="001C24BC"/>
    <w:rsid w:val="001C34EE"/>
    <w:rsid w:val="001C361A"/>
    <w:rsid w:val="001C3A08"/>
    <w:rsid w:val="001C3CC3"/>
    <w:rsid w:val="001C3FE4"/>
    <w:rsid w:val="001C4388"/>
    <w:rsid w:val="001C43AF"/>
    <w:rsid w:val="001C44F9"/>
    <w:rsid w:val="001C4535"/>
    <w:rsid w:val="001C4EB0"/>
    <w:rsid w:val="001C5555"/>
    <w:rsid w:val="001C5679"/>
    <w:rsid w:val="001C595A"/>
    <w:rsid w:val="001C59CC"/>
    <w:rsid w:val="001C5CAF"/>
    <w:rsid w:val="001C5F52"/>
    <w:rsid w:val="001C64B5"/>
    <w:rsid w:val="001C679A"/>
    <w:rsid w:val="001C6B91"/>
    <w:rsid w:val="001C6F77"/>
    <w:rsid w:val="001C703A"/>
    <w:rsid w:val="001C7277"/>
    <w:rsid w:val="001C759B"/>
    <w:rsid w:val="001C7998"/>
    <w:rsid w:val="001C7E09"/>
    <w:rsid w:val="001C7E0C"/>
    <w:rsid w:val="001C7E16"/>
    <w:rsid w:val="001D004C"/>
    <w:rsid w:val="001D0064"/>
    <w:rsid w:val="001D00CF"/>
    <w:rsid w:val="001D015B"/>
    <w:rsid w:val="001D08DA"/>
    <w:rsid w:val="001D0B18"/>
    <w:rsid w:val="001D0CFA"/>
    <w:rsid w:val="001D11D0"/>
    <w:rsid w:val="001D1342"/>
    <w:rsid w:val="001D1BE1"/>
    <w:rsid w:val="001D2074"/>
    <w:rsid w:val="001D216D"/>
    <w:rsid w:val="001D24AB"/>
    <w:rsid w:val="001D2C9B"/>
    <w:rsid w:val="001D2CFD"/>
    <w:rsid w:val="001D2DA1"/>
    <w:rsid w:val="001D344B"/>
    <w:rsid w:val="001D3CB6"/>
    <w:rsid w:val="001D4159"/>
    <w:rsid w:val="001D41DA"/>
    <w:rsid w:val="001D476B"/>
    <w:rsid w:val="001D48A5"/>
    <w:rsid w:val="001D48EA"/>
    <w:rsid w:val="001D4DE0"/>
    <w:rsid w:val="001D4F63"/>
    <w:rsid w:val="001D53E3"/>
    <w:rsid w:val="001D577F"/>
    <w:rsid w:val="001D5EA8"/>
    <w:rsid w:val="001D6130"/>
    <w:rsid w:val="001D6303"/>
    <w:rsid w:val="001D65EC"/>
    <w:rsid w:val="001D6BE3"/>
    <w:rsid w:val="001D6ECE"/>
    <w:rsid w:val="001D6EFF"/>
    <w:rsid w:val="001D708D"/>
    <w:rsid w:val="001D7290"/>
    <w:rsid w:val="001D744D"/>
    <w:rsid w:val="001D75D9"/>
    <w:rsid w:val="001D7C7A"/>
    <w:rsid w:val="001E016C"/>
    <w:rsid w:val="001E0294"/>
    <w:rsid w:val="001E054B"/>
    <w:rsid w:val="001E1105"/>
    <w:rsid w:val="001E11F0"/>
    <w:rsid w:val="001E1466"/>
    <w:rsid w:val="001E1485"/>
    <w:rsid w:val="001E152F"/>
    <w:rsid w:val="001E1582"/>
    <w:rsid w:val="001E15B8"/>
    <w:rsid w:val="001E16A1"/>
    <w:rsid w:val="001E1766"/>
    <w:rsid w:val="001E1C6F"/>
    <w:rsid w:val="001E2892"/>
    <w:rsid w:val="001E2A10"/>
    <w:rsid w:val="001E2A68"/>
    <w:rsid w:val="001E2E60"/>
    <w:rsid w:val="001E3119"/>
    <w:rsid w:val="001E31FC"/>
    <w:rsid w:val="001E376D"/>
    <w:rsid w:val="001E3D63"/>
    <w:rsid w:val="001E447D"/>
    <w:rsid w:val="001E4533"/>
    <w:rsid w:val="001E48A7"/>
    <w:rsid w:val="001E4ABD"/>
    <w:rsid w:val="001E4D87"/>
    <w:rsid w:val="001E4FDB"/>
    <w:rsid w:val="001E52B2"/>
    <w:rsid w:val="001E59DE"/>
    <w:rsid w:val="001E627D"/>
    <w:rsid w:val="001E680F"/>
    <w:rsid w:val="001E6A2D"/>
    <w:rsid w:val="001E6BEF"/>
    <w:rsid w:val="001E6C15"/>
    <w:rsid w:val="001E6D96"/>
    <w:rsid w:val="001E768D"/>
    <w:rsid w:val="001E77E5"/>
    <w:rsid w:val="001E78D7"/>
    <w:rsid w:val="001E7C0A"/>
    <w:rsid w:val="001E7EF6"/>
    <w:rsid w:val="001E7F73"/>
    <w:rsid w:val="001F0C67"/>
    <w:rsid w:val="001F10BA"/>
    <w:rsid w:val="001F11AC"/>
    <w:rsid w:val="001F1B7A"/>
    <w:rsid w:val="001F2293"/>
    <w:rsid w:val="001F272D"/>
    <w:rsid w:val="001F28E4"/>
    <w:rsid w:val="001F28E6"/>
    <w:rsid w:val="001F3216"/>
    <w:rsid w:val="001F3992"/>
    <w:rsid w:val="001F3CC7"/>
    <w:rsid w:val="001F3D1B"/>
    <w:rsid w:val="001F3D8B"/>
    <w:rsid w:val="001F42CA"/>
    <w:rsid w:val="001F483D"/>
    <w:rsid w:val="001F4992"/>
    <w:rsid w:val="001F4CF6"/>
    <w:rsid w:val="001F4F65"/>
    <w:rsid w:val="001F4FCD"/>
    <w:rsid w:val="001F4FE4"/>
    <w:rsid w:val="001F4FFF"/>
    <w:rsid w:val="001F51BC"/>
    <w:rsid w:val="001F606C"/>
    <w:rsid w:val="001F6106"/>
    <w:rsid w:val="001F6AD8"/>
    <w:rsid w:val="001F6D21"/>
    <w:rsid w:val="001F729E"/>
    <w:rsid w:val="001F7951"/>
    <w:rsid w:val="0020010B"/>
    <w:rsid w:val="002006BC"/>
    <w:rsid w:val="00201494"/>
    <w:rsid w:val="002014FD"/>
    <w:rsid w:val="00201CB2"/>
    <w:rsid w:val="00201E51"/>
    <w:rsid w:val="002022E1"/>
    <w:rsid w:val="002029C2"/>
    <w:rsid w:val="002029E6"/>
    <w:rsid w:val="002029FA"/>
    <w:rsid w:val="00202A17"/>
    <w:rsid w:val="00203D35"/>
    <w:rsid w:val="002046DE"/>
    <w:rsid w:val="00204C23"/>
    <w:rsid w:val="00204EAF"/>
    <w:rsid w:val="00205003"/>
    <w:rsid w:val="002050AA"/>
    <w:rsid w:val="00205348"/>
    <w:rsid w:val="00205675"/>
    <w:rsid w:val="00205892"/>
    <w:rsid w:val="002059AC"/>
    <w:rsid w:val="00205B38"/>
    <w:rsid w:val="002063AB"/>
    <w:rsid w:val="002063CA"/>
    <w:rsid w:val="002066E8"/>
    <w:rsid w:val="00206810"/>
    <w:rsid w:val="00206B7B"/>
    <w:rsid w:val="00206CC5"/>
    <w:rsid w:val="00206F51"/>
    <w:rsid w:val="00206FEC"/>
    <w:rsid w:val="002070C3"/>
    <w:rsid w:val="002072F8"/>
    <w:rsid w:val="002076D8"/>
    <w:rsid w:val="002077C8"/>
    <w:rsid w:val="002078AE"/>
    <w:rsid w:val="0020793E"/>
    <w:rsid w:val="0020796B"/>
    <w:rsid w:val="00207A77"/>
    <w:rsid w:val="002105CC"/>
    <w:rsid w:val="00210A0C"/>
    <w:rsid w:val="00210DB1"/>
    <w:rsid w:val="00211660"/>
    <w:rsid w:val="002117A7"/>
    <w:rsid w:val="00211881"/>
    <w:rsid w:val="00211A13"/>
    <w:rsid w:val="00211B12"/>
    <w:rsid w:val="00211C75"/>
    <w:rsid w:val="00211CE7"/>
    <w:rsid w:val="00211EBB"/>
    <w:rsid w:val="002125D7"/>
    <w:rsid w:val="0021282B"/>
    <w:rsid w:val="00212A28"/>
    <w:rsid w:val="00213322"/>
    <w:rsid w:val="002135A5"/>
    <w:rsid w:val="002135B7"/>
    <w:rsid w:val="0021375A"/>
    <w:rsid w:val="00214301"/>
    <w:rsid w:val="00214475"/>
    <w:rsid w:val="002149E5"/>
    <w:rsid w:val="00214A22"/>
    <w:rsid w:val="00214B71"/>
    <w:rsid w:val="00214CEF"/>
    <w:rsid w:val="0021510A"/>
    <w:rsid w:val="00215532"/>
    <w:rsid w:val="002155A9"/>
    <w:rsid w:val="0021585F"/>
    <w:rsid w:val="00215CFF"/>
    <w:rsid w:val="00216228"/>
    <w:rsid w:val="002163C6"/>
    <w:rsid w:val="002164A0"/>
    <w:rsid w:val="00216594"/>
    <w:rsid w:val="00216611"/>
    <w:rsid w:val="0021679B"/>
    <w:rsid w:val="00216C95"/>
    <w:rsid w:val="0021708A"/>
    <w:rsid w:val="00217311"/>
    <w:rsid w:val="002173FF"/>
    <w:rsid w:val="00217547"/>
    <w:rsid w:val="0021798E"/>
    <w:rsid w:val="00217CA2"/>
    <w:rsid w:val="00217D49"/>
    <w:rsid w:val="002202E0"/>
    <w:rsid w:val="002202EB"/>
    <w:rsid w:val="00220B04"/>
    <w:rsid w:val="002210CB"/>
    <w:rsid w:val="00221332"/>
    <w:rsid w:val="002215C4"/>
    <w:rsid w:val="00221AED"/>
    <w:rsid w:val="00221EBD"/>
    <w:rsid w:val="002221DF"/>
    <w:rsid w:val="00222632"/>
    <w:rsid w:val="00222637"/>
    <w:rsid w:val="00222884"/>
    <w:rsid w:val="0022319A"/>
    <w:rsid w:val="0022327F"/>
    <w:rsid w:val="00223374"/>
    <w:rsid w:val="002235D7"/>
    <w:rsid w:val="00223F1D"/>
    <w:rsid w:val="00223F93"/>
    <w:rsid w:val="00223FDB"/>
    <w:rsid w:val="00224005"/>
    <w:rsid w:val="0022471A"/>
    <w:rsid w:val="00224730"/>
    <w:rsid w:val="00224B76"/>
    <w:rsid w:val="00225145"/>
    <w:rsid w:val="0022523A"/>
    <w:rsid w:val="002252AA"/>
    <w:rsid w:val="00225392"/>
    <w:rsid w:val="002253EB"/>
    <w:rsid w:val="002255BE"/>
    <w:rsid w:val="00225808"/>
    <w:rsid w:val="00225CB3"/>
    <w:rsid w:val="00226157"/>
    <w:rsid w:val="0022616B"/>
    <w:rsid w:val="00226273"/>
    <w:rsid w:val="00226577"/>
    <w:rsid w:val="00226983"/>
    <w:rsid w:val="00226FDB"/>
    <w:rsid w:val="00227236"/>
    <w:rsid w:val="00227376"/>
    <w:rsid w:val="0022759C"/>
    <w:rsid w:val="002275C3"/>
    <w:rsid w:val="00230205"/>
    <w:rsid w:val="00231083"/>
    <w:rsid w:val="002310D9"/>
    <w:rsid w:val="0023124B"/>
    <w:rsid w:val="00231308"/>
    <w:rsid w:val="002313BB"/>
    <w:rsid w:val="002318F5"/>
    <w:rsid w:val="00231AB2"/>
    <w:rsid w:val="00231D65"/>
    <w:rsid w:val="0023258B"/>
    <w:rsid w:val="002342B7"/>
    <w:rsid w:val="002345C1"/>
    <w:rsid w:val="0023474B"/>
    <w:rsid w:val="00234889"/>
    <w:rsid w:val="00234DF3"/>
    <w:rsid w:val="00235226"/>
    <w:rsid w:val="002357E2"/>
    <w:rsid w:val="00236466"/>
    <w:rsid w:val="002365AA"/>
    <w:rsid w:val="00236607"/>
    <w:rsid w:val="00236728"/>
    <w:rsid w:val="00236858"/>
    <w:rsid w:val="00236E7F"/>
    <w:rsid w:val="00237165"/>
    <w:rsid w:val="0023725D"/>
    <w:rsid w:val="00237325"/>
    <w:rsid w:val="0023790E"/>
    <w:rsid w:val="00237B41"/>
    <w:rsid w:val="00237BCC"/>
    <w:rsid w:val="00237CF4"/>
    <w:rsid w:val="002401CE"/>
    <w:rsid w:val="00240467"/>
    <w:rsid w:val="002409F5"/>
    <w:rsid w:val="00240CE0"/>
    <w:rsid w:val="00240F80"/>
    <w:rsid w:val="00241B53"/>
    <w:rsid w:val="00241E26"/>
    <w:rsid w:val="00242585"/>
    <w:rsid w:val="002425BE"/>
    <w:rsid w:val="00242613"/>
    <w:rsid w:val="002427F1"/>
    <w:rsid w:val="002429FE"/>
    <w:rsid w:val="00242DAD"/>
    <w:rsid w:val="0024319E"/>
    <w:rsid w:val="002433FF"/>
    <w:rsid w:val="00243650"/>
    <w:rsid w:val="00243E61"/>
    <w:rsid w:val="00243ED1"/>
    <w:rsid w:val="0024439A"/>
    <w:rsid w:val="00244C95"/>
    <w:rsid w:val="00244F5B"/>
    <w:rsid w:val="00245044"/>
    <w:rsid w:val="00245285"/>
    <w:rsid w:val="002454EB"/>
    <w:rsid w:val="0024575A"/>
    <w:rsid w:val="00245F00"/>
    <w:rsid w:val="00246236"/>
    <w:rsid w:val="00246419"/>
    <w:rsid w:val="00246542"/>
    <w:rsid w:val="00246925"/>
    <w:rsid w:val="002469B6"/>
    <w:rsid w:val="00247706"/>
    <w:rsid w:val="002479D8"/>
    <w:rsid w:val="00247E10"/>
    <w:rsid w:val="00247F7A"/>
    <w:rsid w:val="00250388"/>
    <w:rsid w:val="0025087C"/>
    <w:rsid w:val="0025102D"/>
    <w:rsid w:val="0025108E"/>
    <w:rsid w:val="0025139B"/>
    <w:rsid w:val="002515D1"/>
    <w:rsid w:val="00251A25"/>
    <w:rsid w:val="00251DEB"/>
    <w:rsid w:val="00251E79"/>
    <w:rsid w:val="00251FE3"/>
    <w:rsid w:val="00251FED"/>
    <w:rsid w:val="00252044"/>
    <w:rsid w:val="002523B5"/>
    <w:rsid w:val="00252A2D"/>
    <w:rsid w:val="00252DFB"/>
    <w:rsid w:val="0025377B"/>
    <w:rsid w:val="00253AB6"/>
    <w:rsid w:val="00253D9B"/>
    <w:rsid w:val="00253DB6"/>
    <w:rsid w:val="00254386"/>
    <w:rsid w:val="00254C23"/>
    <w:rsid w:val="00254C53"/>
    <w:rsid w:val="00255125"/>
    <w:rsid w:val="0025514C"/>
    <w:rsid w:val="0025567F"/>
    <w:rsid w:val="002558CF"/>
    <w:rsid w:val="002559DF"/>
    <w:rsid w:val="00255E14"/>
    <w:rsid w:val="002567D6"/>
    <w:rsid w:val="0025700B"/>
    <w:rsid w:val="002573A5"/>
    <w:rsid w:val="002578C2"/>
    <w:rsid w:val="00257C6B"/>
    <w:rsid w:val="00257D63"/>
    <w:rsid w:val="00257F9F"/>
    <w:rsid w:val="0026011E"/>
    <w:rsid w:val="00260238"/>
    <w:rsid w:val="0026037B"/>
    <w:rsid w:val="002609D6"/>
    <w:rsid w:val="002613EA"/>
    <w:rsid w:val="00261652"/>
    <w:rsid w:val="00261A48"/>
    <w:rsid w:val="00261A56"/>
    <w:rsid w:val="00261F13"/>
    <w:rsid w:val="00262034"/>
    <w:rsid w:val="00262071"/>
    <w:rsid w:val="00262302"/>
    <w:rsid w:val="00262448"/>
    <w:rsid w:val="00262B32"/>
    <w:rsid w:val="00262EBC"/>
    <w:rsid w:val="002633B4"/>
    <w:rsid w:val="0026357D"/>
    <w:rsid w:val="00263604"/>
    <w:rsid w:val="00263794"/>
    <w:rsid w:val="00263DE9"/>
    <w:rsid w:val="0026450B"/>
    <w:rsid w:val="00264689"/>
    <w:rsid w:val="00264BA3"/>
    <w:rsid w:val="00264BA8"/>
    <w:rsid w:val="00264CE0"/>
    <w:rsid w:val="00265DA6"/>
    <w:rsid w:val="00265F87"/>
    <w:rsid w:val="0026611E"/>
    <w:rsid w:val="00266B28"/>
    <w:rsid w:val="00267470"/>
    <w:rsid w:val="00267610"/>
    <w:rsid w:val="002701CF"/>
    <w:rsid w:val="0027023C"/>
    <w:rsid w:val="002702F3"/>
    <w:rsid w:val="00270400"/>
    <w:rsid w:val="0027062C"/>
    <w:rsid w:val="00270821"/>
    <w:rsid w:val="002709BA"/>
    <w:rsid w:val="00270B3C"/>
    <w:rsid w:val="00270D5A"/>
    <w:rsid w:val="002718BB"/>
    <w:rsid w:val="00271920"/>
    <w:rsid w:val="00271D0A"/>
    <w:rsid w:val="00271E10"/>
    <w:rsid w:val="00271F0F"/>
    <w:rsid w:val="002720F9"/>
    <w:rsid w:val="00272A32"/>
    <w:rsid w:val="0027356E"/>
    <w:rsid w:val="00273723"/>
    <w:rsid w:val="00273FAF"/>
    <w:rsid w:val="00274613"/>
    <w:rsid w:val="00274954"/>
    <w:rsid w:val="00274E95"/>
    <w:rsid w:val="00274FAE"/>
    <w:rsid w:val="00275A42"/>
    <w:rsid w:val="00275A4B"/>
    <w:rsid w:val="00275A78"/>
    <w:rsid w:val="00275F79"/>
    <w:rsid w:val="00275FFB"/>
    <w:rsid w:val="002763A9"/>
    <w:rsid w:val="002769C7"/>
    <w:rsid w:val="00276A84"/>
    <w:rsid w:val="002770C1"/>
    <w:rsid w:val="00277192"/>
    <w:rsid w:val="002775DF"/>
    <w:rsid w:val="0027792B"/>
    <w:rsid w:val="0027799E"/>
    <w:rsid w:val="00277A12"/>
    <w:rsid w:val="00277ADC"/>
    <w:rsid w:val="00277C90"/>
    <w:rsid w:val="0028018B"/>
    <w:rsid w:val="00280578"/>
    <w:rsid w:val="00280A94"/>
    <w:rsid w:val="00280CEB"/>
    <w:rsid w:val="00280F0C"/>
    <w:rsid w:val="0028154A"/>
    <w:rsid w:val="0028175C"/>
    <w:rsid w:val="00281B7A"/>
    <w:rsid w:val="00281BF9"/>
    <w:rsid w:val="00282569"/>
    <w:rsid w:val="0028282E"/>
    <w:rsid w:val="00282942"/>
    <w:rsid w:val="00282B62"/>
    <w:rsid w:val="002830A0"/>
    <w:rsid w:val="002830B1"/>
    <w:rsid w:val="002834BE"/>
    <w:rsid w:val="0028356C"/>
    <w:rsid w:val="00283862"/>
    <w:rsid w:val="00283C8C"/>
    <w:rsid w:val="00283E6D"/>
    <w:rsid w:val="002844ED"/>
    <w:rsid w:val="002847D0"/>
    <w:rsid w:val="00284E1B"/>
    <w:rsid w:val="00285659"/>
    <w:rsid w:val="0028586C"/>
    <w:rsid w:val="00285D68"/>
    <w:rsid w:val="00286154"/>
    <w:rsid w:val="002862C6"/>
    <w:rsid w:val="00286727"/>
    <w:rsid w:val="00286B8D"/>
    <w:rsid w:val="00286CC6"/>
    <w:rsid w:val="00286CF4"/>
    <w:rsid w:val="00286D39"/>
    <w:rsid w:val="00286F28"/>
    <w:rsid w:val="0028736E"/>
    <w:rsid w:val="00287F1C"/>
    <w:rsid w:val="00287F36"/>
    <w:rsid w:val="0029009F"/>
    <w:rsid w:val="00290381"/>
    <w:rsid w:val="00290627"/>
    <w:rsid w:val="00290702"/>
    <w:rsid w:val="00290B10"/>
    <w:rsid w:val="00290B93"/>
    <w:rsid w:val="00290B9F"/>
    <w:rsid w:val="0029110B"/>
    <w:rsid w:val="002912D1"/>
    <w:rsid w:val="00291BA0"/>
    <w:rsid w:val="00291F9F"/>
    <w:rsid w:val="00291FD2"/>
    <w:rsid w:val="002924F4"/>
    <w:rsid w:val="0029296B"/>
    <w:rsid w:val="00292A52"/>
    <w:rsid w:val="00292D87"/>
    <w:rsid w:val="00292D9C"/>
    <w:rsid w:val="002935CA"/>
    <w:rsid w:val="002937A8"/>
    <w:rsid w:val="00293A61"/>
    <w:rsid w:val="00293B79"/>
    <w:rsid w:val="00293CB2"/>
    <w:rsid w:val="00293E05"/>
    <w:rsid w:val="00294288"/>
    <w:rsid w:val="002947AF"/>
    <w:rsid w:val="002948C6"/>
    <w:rsid w:val="00294AFA"/>
    <w:rsid w:val="00294B42"/>
    <w:rsid w:val="00294C9A"/>
    <w:rsid w:val="00294D23"/>
    <w:rsid w:val="00294F27"/>
    <w:rsid w:val="00294F69"/>
    <w:rsid w:val="002952FF"/>
    <w:rsid w:val="002956AD"/>
    <w:rsid w:val="002957B9"/>
    <w:rsid w:val="00295923"/>
    <w:rsid w:val="0029594D"/>
    <w:rsid w:val="00295984"/>
    <w:rsid w:val="00296144"/>
    <w:rsid w:val="002961D6"/>
    <w:rsid w:val="002962EA"/>
    <w:rsid w:val="00296520"/>
    <w:rsid w:val="00296773"/>
    <w:rsid w:val="002968E8"/>
    <w:rsid w:val="00296956"/>
    <w:rsid w:val="00296966"/>
    <w:rsid w:val="002969BA"/>
    <w:rsid w:val="00296EA5"/>
    <w:rsid w:val="00296F87"/>
    <w:rsid w:val="0029720E"/>
    <w:rsid w:val="00297223"/>
    <w:rsid w:val="0029762F"/>
    <w:rsid w:val="002A0C0E"/>
    <w:rsid w:val="002A1183"/>
    <w:rsid w:val="002A11BB"/>
    <w:rsid w:val="002A1897"/>
    <w:rsid w:val="002A1B5A"/>
    <w:rsid w:val="002A1D6B"/>
    <w:rsid w:val="002A208C"/>
    <w:rsid w:val="002A2183"/>
    <w:rsid w:val="002A25BE"/>
    <w:rsid w:val="002A287E"/>
    <w:rsid w:val="002A2C24"/>
    <w:rsid w:val="002A2CEC"/>
    <w:rsid w:val="002A360F"/>
    <w:rsid w:val="002A3C6E"/>
    <w:rsid w:val="002A408F"/>
    <w:rsid w:val="002A477F"/>
    <w:rsid w:val="002A488F"/>
    <w:rsid w:val="002A4AE0"/>
    <w:rsid w:val="002A4CC2"/>
    <w:rsid w:val="002A52EC"/>
    <w:rsid w:val="002A573F"/>
    <w:rsid w:val="002A5A90"/>
    <w:rsid w:val="002A5B1A"/>
    <w:rsid w:val="002A5BE8"/>
    <w:rsid w:val="002A5C6B"/>
    <w:rsid w:val="002A5FE2"/>
    <w:rsid w:val="002A6301"/>
    <w:rsid w:val="002A6851"/>
    <w:rsid w:val="002A6C6E"/>
    <w:rsid w:val="002A6EA8"/>
    <w:rsid w:val="002A711D"/>
    <w:rsid w:val="002A7328"/>
    <w:rsid w:val="002A7B0F"/>
    <w:rsid w:val="002A7F0C"/>
    <w:rsid w:val="002A7F77"/>
    <w:rsid w:val="002B0602"/>
    <w:rsid w:val="002B0D53"/>
    <w:rsid w:val="002B1750"/>
    <w:rsid w:val="002B18E9"/>
    <w:rsid w:val="002B1AE5"/>
    <w:rsid w:val="002B1DAC"/>
    <w:rsid w:val="002B20C5"/>
    <w:rsid w:val="002B2104"/>
    <w:rsid w:val="002B264A"/>
    <w:rsid w:val="002B275A"/>
    <w:rsid w:val="002B298F"/>
    <w:rsid w:val="002B29AC"/>
    <w:rsid w:val="002B3128"/>
    <w:rsid w:val="002B3F14"/>
    <w:rsid w:val="002B4076"/>
    <w:rsid w:val="002B426C"/>
    <w:rsid w:val="002B45A9"/>
    <w:rsid w:val="002B495E"/>
    <w:rsid w:val="002B4FC0"/>
    <w:rsid w:val="002B508C"/>
    <w:rsid w:val="002B519F"/>
    <w:rsid w:val="002B578E"/>
    <w:rsid w:val="002B5ACA"/>
    <w:rsid w:val="002B5BAF"/>
    <w:rsid w:val="002B5EDD"/>
    <w:rsid w:val="002B5F36"/>
    <w:rsid w:val="002B6212"/>
    <w:rsid w:val="002B6245"/>
    <w:rsid w:val="002B62E0"/>
    <w:rsid w:val="002B66D9"/>
    <w:rsid w:val="002B70F1"/>
    <w:rsid w:val="002C0414"/>
    <w:rsid w:val="002C06FC"/>
    <w:rsid w:val="002C077D"/>
    <w:rsid w:val="002C0F0D"/>
    <w:rsid w:val="002C117F"/>
    <w:rsid w:val="002C178D"/>
    <w:rsid w:val="002C2207"/>
    <w:rsid w:val="002C245E"/>
    <w:rsid w:val="002C25DC"/>
    <w:rsid w:val="002C27A5"/>
    <w:rsid w:val="002C2988"/>
    <w:rsid w:val="002C2A1F"/>
    <w:rsid w:val="002C2AAC"/>
    <w:rsid w:val="002C2CDE"/>
    <w:rsid w:val="002C30C8"/>
    <w:rsid w:val="002C31B6"/>
    <w:rsid w:val="002C346C"/>
    <w:rsid w:val="002C3734"/>
    <w:rsid w:val="002C3912"/>
    <w:rsid w:val="002C3B9D"/>
    <w:rsid w:val="002C3C2F"/>
    <w:rsid w:val="002C3CA2"/>
    <w:rsid w:val="002C45D8"/>
    <w:rsid w:val="002C4783"/>
    <w:rsid w:val="002C48C2"/>
    <w:rsid w:val="002C50E6"/>
    <w:rsid w:val="002C512D"/>
    <w:rsid w:val="002C5323"/>
    <w:rsid w:val="002C55D5"/>
    <w:rsid w:val="002C56D8"/>
    <w:rsid w:val="002C5DFC"/>
    <w:rsid w:val="002C5F53"/>
    <w:rsid w:val="002C6252"/>
    <w:rsid w:val="002C6525"/>
    <w:rsid w:val="002C6547"/>
    <w:rsid w:val="002C684E"/>
    <w:rsid w:val="002C68C9"/>
    <w:rsid w:val="002C6B09"/>
    <w:rsid w:val="002C6C70"/>
    <w:rsid w:val="002C7EC5"/>
    <w:rsid w:val="002C7F0E"/>
    <w:rsid w:val="002D0764"/>
    <w:rsid w:val="002D0927"/>
    <w:rsid w:val="002D0E64"/>
    <w:rsid w:val="002D0FE1"/>
    <w:rsid w:val="002D17D4"/>
    <w:rsid w:val="002D1B08"/>
    <w:rsid w:val="002D20B7"/>
    <w:rsid w:val="002D29FA"/>
    <w:rsid w:val="002D2A67"/>
    <w:rsid w:val="002D2ACA"/>
    <w:rsid w:val="002D2B20"/>
    <w:rsid w:val="002D3424"/>
    <w:rsid w:val="002D34DC"/>
    <w:rsid w:val="002D3BC0"/>
    <w:rsid w:val="002D3DA6"/>
    <w:rsid w:val="002D3F7D"/>
    <w:rsid w:val="002D41AA"/>
    <w:rsid w:val="002D431B"/>
    <w:rsid w:val="002D496A"/>
    <w:rsid w:val="002D4AD8"/>
    <w:rsid w:val="002D4F7C"/>
    <w:rsid w:val="002D506A"/>
    <w:rsid w:val="002D50B9"/>
    <w:rsid w:val="002D6083"/>
    <w:rsid w:val="002D6DFD"/>
    <w:rsid w:val="002D799C"/>
    <w:rsid w:val="002D7B7F"/>
    <w:rsid w:val="002D7DE9"/>
    <w:rsid w:val="002E027C"/>
    <w:rsid w:val="002E05E9"/>
    <w:rsid w:val="002E0AFE"/>
    <w:rsid w:val="002E0C3F"/>
    <w:rsid w:val="002E0D2F"/>
    <w:rsid w:val="002E1D48"/>
    <w:rsid w:val="002E1E2F"/>
    <w:rsid w:val="002E2127"/>
    <w:rsid w:val="002E24BD"/>
    <w:rsid w:val="002E27CB"/>
    <w:rsid w:val="002E2B63"/>
    <w:rsid w:val="002E2CFB"/>
    <w:rsid w:val="002E3881"/>
    <w:rsid w:val="002E39E0"/>
    <w:rsid w:val="002E3C73"/>
    <w:rsid w:val="002E41A1"/>
    <w:rsid w:val="002E4267"/>
    <w:rsid w:val="002E43CF"/>
    <w:rsid w:val="002E4755"/>
    <w:rsid w:val="002E48D0"/>
    <w:rsid w:val="002E4C61"/>
    <w:rsid w:val="002E5CE3"/>
    <w:rsid w:val="002E5DD9"/>
    <w:rsid w:val="002E62B7"/>
    <w:rsid w:val="002E63B5"/>
    <w:rsid w:val="002E6A8F"/>
    <w:rsid w:val="002E6B37"/>
    <w:rsid w:val="002E6CA1"/>
    <w:rsid w:val="002E723E"/>
    <w:rsid w:val="002E723F"/>
    <w:rsid w:val="002E7AA5"/>
    <w:rsid w:val="002F01CD"/>
    <w:rsid w:val="002F0495"/>
    <w:rsid w:val="002F04A1"/>
    <w:rsid w:val="002F0AD0"/>
    <w:rsid w:val="002F0AE5"/>
    <w:rsid w:val="002F0EE4"/>
    <w:rsid w:val="002F0FDE"/>
    <w:rsid w:val="002F1713"/>
    <w:rsid w:val="002F189E"/>
    <w:rsid w:val="002F1A2D"/>
    <w:rsid w:val="002F1CD3"/>
    <w:rsid w:val="002F1CEA"/>
    <w:rsid w:val="002F1D53"/>
    <w:rsid w:val="002F2146"/>
    <w:rsid w:val="002F2289"/>
    <w:rsid w:val="002F2330"/>
    <w:rsid w:val="002F23E3"/>
    <w:rsid w:val="002F27D5"/>
    <w:rsid w:val="002F2EBF"/>
    <w:rsid w:val="002F2F90"/>
    <w:rsid w:val="002F333D"/>
    <w:rsid w:val="002F36A5"/>
    <w:rsid w:val="002F3809"/>
    <w:rsid w:val="002F4067"/>
    <w:rsid w:val="002F4109"/>
    <w:rsid w:val="002F4B52"/>
    <w:rsid w:val="002F4B81"/>
    <w:rsid w:val="002F4BD2"/>
    <w:rsid w:val="002F4C19"/>
    <w:rsid w:val="002F4C55"/>
    <w:rsid w:val="002F5003"/>
    <w:rsid w:val="002F5378"/>
    <w:rsid w:val="002F5510"/>
    <w:rsid w:val="002F5983"/>
    <w:rsid w:val="002F6118"/>
    <w:rsid w:val="002F6199"/>
    <w:rsid w:val="002F6568"/>
    <w:rsid w:val="002F6707"/>
    <w:rsid w:val="002F6780"/>
    <w:rsid w:val="002F698C"/>
    <w:rsid w:val="002F69C9"/>
    <w:rsid w:val="002F6C53"/>
    <w:rsid w:val="002F7092"/>
    <w:rsid w:val="002F7284"/>
    <w:rsid w:val="002F757C"/>
    <w:rsid w:val="002F7865"/>
    <w:rsid w:val="00300776"/>
    <w:rsid w:val="00300AA4"/>
    <w:rsid w:val="003011FB"/>
    <w:rsid w:val="003015B7"/>
    <w:rsid w:val="0030166F"/>
    <w:rsid w:val="003019F3"/>
    <w:rsid w:val="0030202A"/>
    <w:rsid w:val="0030236F"/>
    <w:rsid w:val="00302770"/>
    <w:rsid w:val="00302BC5"/>
    <w:rsid w:val="00302FE6"/>
    <w:rsid w:val="003034F2"/>
    <w:rsid w:val="0030368A"/>
    <w:rsid w:val="00303D10"/>
    <w:rsid w:val="00303D7F"/>
    <w:rsid w:val="0030404C"/>
    <w:rsid w:val="003040A2"/>
    <w:rsid w:val="00305926"/>
    <w:rsid w:val="00306137"/>
    <w:rsid w:val="003067B2"/>
    <w:rsid w:val="00306923"/>
    <w:rsid w:val="0030723B"/>
    <w:rsid w:val="003079A3"/>
    <w:rsid w:val="00310144"/>
    <w:rsid w:val="00310390"/>
    <w:rsid w:val="00310811"/>
    <w:rsid w:val="003109F5"/>
    <w:rsid w:val="00310B05"/>
    <w:rsid w:val="00311010"/>
    <w:rsid w:val="003113D8"/>
    <w:rsid w:val="00311950"/>
    <w:rsid w:val="00312165"/>
    <w:rsid w:val="003125EB"/>
    <w:rsid w:val="003126D5"/>
    <w:rsid w:val="00312AA2"/>
    <w:rsid w:val="00312AC9"/>
    <w:rsid w:val="00312B04"/>
    <w:rsid w:val="00313373"/>
    <w:rsid w:val="003138C4"/>
    <w:rsid w:val="003138F9"/>
    <w:rsid w:val="0031396C"/>
    <w:rsid w:val="00313AC6"/>
    <w:rsid w:val="00313B83"/>
    <w:rsid w:val="00313ED7"/>
    <w:rsid w:val="00314184"/>
    <w:rsid w:val="003143B6"/>
    <w:rsid w:val="003145B3"/>
    <w:rsid w:val="00314FBA"/>
    <w:rsid w:val="0031530C"/>
    <w:rsid w:val="00315958"/>
    <w:rsid w:val="00315B42"/>
    <w:rsid w:val="00315BFB"/>
    <w:rsid w:val="00315C7D"/>
    <w:rsid w:val="00315CE1"/>
    <w:rsid w:val="00315EC3"/>
    <w:rsid w:val="00315F18"/>
    <w:rsid w:val="003161C6"/>
    <w:rsid w:val="00316519"/>
    <w:rsid w:val="00316EE9"/>
    <w:rsid w:val="0031740C"/>
    <w:rsid w:val="00317486"/>
    <w:rsid w:val="00317710"/>
    <w:rsid w:val="00317983"/>
    <w:rsid w:val="00317C40"/>
    <w:rsid w:val="0032044E"/>
    <w:rsid w:val="0032089D"/>
    <w:rsid w:val="00320B90"/>
    <w:rsid w:val="00320CF5"/>
    <w:rsid w:val="00321183"/>
    <w:rsid w:val="003216F8"/>
    <w:rsid w:val="00321BAD"/>
    <w:rsid w:val="00321FEF"/>
    <w:rsid w:val="003229B1"/>
    <w:rsid w:val="003229B7"/>
    <w:rsid w:val="00323619"/>
    <w:rsid w:val="003239BD"/>
    <w:rsid w:val="00324BEC"/>
    <w:rsid w:val="00324F73"/>
    <w:rsid w:val="00325045"/>
    <w:rsid w:val="00325198"/>
    <w:rsid w:val="00325C55"/>
    <w:rsid w:val="003260E9"/>
    <w:rsid w:val="00326430"/>
    <w:rsid w:val="00326527"/>
    <w:rsid w:val="003268C1"/>
    <w:rsid w:val="0032690F"/>
    <w:rsid w:val="003269DE"/>
    <w:rsid w:val="00326A10"/>
    <w:rsid w:val="00326A55"/>
    <w:rsid w:val="00326B04"/>
    <w:rsid w:val="0032752D"/>
    <w:rsid w:val="00327535"/>
    <w:rsid w:val="003277FD"/>
    <w:rsid w:val="00327999"/>
    <w:rsid w:val="00330126"/>
    <w:rsid w:val="00330388"/>
    <w:rsid w:val="003306FF"/>
    <w:rsid w:val="00330766"/>
    <w:rsid w:val="00330844"/>
    <w:rsid w:val="00330972"/>
    <w:rsid w:val="00330F21"/>
    <w:rsid w:val="00331002"/>
    <w:rsid w:val="00331019"/>
    <w:rsid w:val="0033118D"/>
    <w:rsid w:val="00331363"/>
    <w:rsid w:val="003315C8"/>
    <w:rsid w:val="00331A75"/>
    <w:rsid w:val="00331C16"/>
    <w:rsid w:val="00331CBE"/>
    <w:rsid w:val="00331FE3"/>
    <w:rsid w:val="00332463"/>
    <w:rsid w:val="003327A0"/>
    <w:rsid w:val="00332E19"/>
    <w:rsid w:val="003334DB"/>
    <w:rsid w:val="00333A94"/>
    <w:rsid w:val="00333ACC"/>
    <w:rsid w:val="00334220"/>
    <w:rsid w:val="00334A2C"/>
    <w:rsid w:val="00334BA0"/>
    <w:rsid w:val="00334BF6"/>
    <w:rsid w:val="00334E29"/>
    <w:rsid w:val="00335076"/>
    <w:rsid w:val="00335671"/>
    <w:rsid w:val="00335968"/>
    <w:rsid w:val="00335AC0"/>
    <w:rsid w:val="00335F92"/>
    <w:rsid w:val="00335FEE"/>
    <w:rsid w:val="00336264"/>
    <w:rsid w:val="003367BB"/>
    <w:rsid w:val="0033692F"/>
    <w:rsid w:val="00337C4F"/>
    <w:rsid w:val="00337ED2"/>
    <w:rsid w:val="00340008"/>
    <w:rsid w:val="0034009D"/>
    <w:rsid w:val="00340495"/>
    <w:rsid w:val="00341126"/>
    <w:rsid w:val="003411E2"/>
    <w:rsid w:val="003418CA"/>
    <w:rsid w:val="00341C02"/>
    <w:rsid w:val="0034209A"/>
    <w:rsid w:val="00342181"/>
    <w:rsid w:val="003424A0"/>
    <w:rsid w:val="00342AC2"/>
    <w:rsid w:val="00342E2A"/>
    <w:rsid w:val="0034303D"/>
    <w:rsid w:val="00343506"/>
    <w:rsid w:val="003437BB"/>
    <w:rsid w:val="00343CF8"/>
    <w:rsid w:val="0034404C"/>
    <w:rsid w:val="003443C5"/>
    <w:rsid w:val="0034447F"/>
    <w:rsid w:val="003448AE"/>
    <w:rsid w:val="00345100"/>
    <w:rsid w:val="003455C5"/>
    <w:rsid w:val="0034565B"/>
    <w:rsid w:val="003456C9"/>
    <w:rsid w:val="00346307"/>
    <w:rsid w:val="00346817"/>
    <w:rsid w:val="00346B16"/>
    <w:rsid w:val="00346C02"/>
    <w:rsid w:val="00346D68"/>
    <w:rsid w:val="003470AB"/>
    <w:rsid w:val="003472C6"/>
    <w:rsid w:val="0034739F"/>
    <w:rsid w:val="0034748F"/>
    <w:rsid w:val="003476BF"/>
    <w:rsid w:val="00347962"/>
    <w:rsid w:val="00347F70"/>
    <w:rsid w:val="00350326"/>
    <w:rsid w:val="00350370"/>
    <w:rsid w:val="0035062A"/>
    <w:rsid w:val="00350B01"/>
    <w:rsid w:val="00350CDF"/>
    <w:rsid w:val="00350DAE"/>
    <w:rsid w:val="003514F5"/>
    <w:rsid w:val="00351711"/>
    <w:rsid w:val="0035199C"/>
    <w:rsid w:val="00352357"/>
    <w:rsid w:val="003524B2"/>
    <w:rsid w:val="0035252B"/>
    <w:rsid w:val="0035278E"/>
    <w:rsid w:val="003527F8"/>
    <w:rsid w:val="0035304B"/>
    <w:rsid w:val="003530EC"/>
    <w:rsid w:val="003531A8"/>
    <w:rsid w:val="00353F82"/>
    <w:rsid w:val="003543C8"/>
    <w:rsid w:val="00354C57"/>
    <w:rsid w:val="00354F3B"/>
    <w:rsid w:val="00354F69"/>
    <w:rsid w:val="003558AC"/>
    <w:rsid w:val="00355DD4"/>
    <w:rsid w:val="0035632B"/>
    <w:rsid w:val="0035655B"/>
    <w:rsid w:val="00356862"/>
    <w:rsid w:val="00356CC6"/>
    <w:rsid w:val="00356E02"/>
    <w:rsid w:val="00356F47"/>
    <w:rsid w:val="0035720A"/>
    <w:rsid w:val="00357598"/>
    <w:rsid w:val="00357B18"/>
    <w:rsid w:val="00357EF9"/>
    <w:rsid w:val="0036035C"/>
    <w:rsid w:val="00360380"/>
    <w:rsid w:val="0036049C"/>
    <w:rsid w:val="00360776"/>
    <w:rsid w:val="003609E6"/>
    <w:rsid w:val="00360E69"/>
    <w:rsid w:val="003616D1"/>
    <w:rsid w:val="00361BC7"/>
    <w:rsid w:val="00361BF6"/>
    <w:rsid w:val="00361C24"/>
    <w:rsid w:val="00361D1A"/>
    <w:rsid w:val="00361ED2"/>
    <w:rsid w:val="00361FD9"/>
    <w:rsid w:val="00362201"/>
    <w:rsid w:val="00362566"/>
    <w:rsid w:val="003627AA"/>
    <w:rsid w:val="00362B62"/>
    <w:rsid w:val="00362ED6"/>
    <w:rsid w:val="00363967"/>
    <w:rsid w:val="00363B62"/>
    <w:rsid w:val="00363C73"/>
    <w:rsid w:val="00363DAE"/>
    <w:rsid w:val="00364079"/>
    <w:rsid w:val="0036417C"/>
    <w:rsid w:val="00364418"/>
    <w:rsid w:val="00364942"/>
    <w:rsid w:val="00364AC5"/>
    <w:rsid w:val="0036509E"/>
    <w:rsid w:val="00365BF8"/>
    <w:rsid w:val="00365E3C"/>
    <w:rsid w:val="00366241"/>
    <w:rsid w:val="00366276"/>
    <w:rsid w:val="00366374"/>
    <w:rsid w:val="00366437"/>
    <w:rsid w:val="00366B94"/>
    <w:rsid w:val="00367159"/>
    <w:rsid w:val="003671AA"/>
    <w:rsid w:val="00367A2D"/>
    <w:rsid w:val="00370CE7"/>
    <w:rsid w:val="00370DA9"/>
    <w:rsid w:val="00370EC9"/>
    <w:rsid w:val="00370F43"/>
    <w:rsid w:val="00370F65"/>
    <w:rsid w:val="0037104F"/>
    <w:rsid w:val="00371501"/>
    <w:rsid w:val="0037180D"/>
    <w:rsid w:val="0037274A"/>
    <w:rsid w:val="00372770"/>
    <w:rsid w:val="00373806"/>
    <w:rsid w:val="00373B1C"/>
    <w:rsid w:val="003748EA"/>
    <w:rsid w:val="0037505B"/>
    <w:rsid w:val="003757FE"/>
    <w:rsid w:val="00376062"/>
    <w:rsid w:val="00376602"/>
    <w:rsid w:val="0037691B"/>
    <w:rsid w:val="003769DE"/>
    <w:rsid w:val="00376B11"/>
    <w:rsid w:val="00376BD3"/>
    <w:rsid w:val="00376C2A"/>
    <w:rsid w:val="00377443"/>
    <w:rsid w:val="003774EC"/>
    <w:rsid w:val="00377F43"/>
    <w:rsid w:val="0038098B"/>
    <w:rsid w:val="00380D72"/>
    <w:rsid w:val="00380FBE"/>
    <w:rsid w:val="003810B6"/>
    <w:rsid w:val="00381274"/>
    <w:rsid w:val="00381808"/>
    <w:rsid w:val="00381BBE"/>
    <w:rsid w:val="00381F72"/>
    <w:rsid w:val="00382639"/>
    <w:rsid w:val="003829C4"/>
    <w:rsid w:val="00382C8B"/>
    <w:rsid w:val="00383397"/>
    <w:rsid w:val="0038352E"/>
    <w:rsid w:val="003836DC"/>
    <w:rsid w:val="00383AC7"/>
    <w:rsid w:val="00383DC4"/>
    <w:rsid w:val="0038405D"/>
    <w:rsid w:val="00384A88"/>
    <w:rsid w:val="00384E95"/>
    <w:rsid w:val="00385114"/>
    <w:rsid w:val="00385294"/>
    <w:rsid w:val="003852B8"/>
    <w:rsid w:val="00385D97"/>
    <w:rsid w:val="0038649C"/>
    <w:rsid w:val="00386B86"/>
    <w:rsid w:val="00386C61"/>
    <w:rsid w:val="00390216"/>
    <w:rsid w:val="00390236"/>
    <w:rsid w:val="00390849"/>
    <w:rsid w:val="00390865"/>
    <w:rsid w:val="00390DCD"/>
    <w:rsid w:val="0039180D"/>
    <w:rsid w:val="00391A0C"/>
    <w:rsid w:val="00391E67"/>
    <w:rsid w:val="003926EC"/>
    <w:rsid w:val="003929DC"/>
    <w:rsid w:val="00392BA2"/>
    <w:rsid w:val="003931B4"/>
    <w:rsid w:val="00393A1A"/>
    <w:rsid w:val="00393B79"/>
    <w:rsid w:val="00393D5C"/>
    <w:rsid w:val="00393D9F"/>
    <w:rsid w:val="00393F54"/>
    <w:rsid w:val="00393FD2"/>
    <w:rsid w:val="0039430B"/>
    <w:rsid w:val="00394BA6"/>
    <w:rsid w:val="0039523B"/>
    <w:rsid w:val="00395457"/>
    <w:rsid w:val="0039549A"/>
    <w:rsid w:val="00395771"/>
    <w:rsid w:val="00395A05"/>
    <w:rsid w:val="00395B88"/>
    <w:rsid w:val="00395C79"/>
    <w:rsid w:val="003961BF"/>
    <w:rsid w:val="003966F5"/>
    <w:rsid w:val="0039698C"/>
    <w:rsid w:val="00397013"/>
    <w:rsid w:val="00397291"/>
    <w:rsid w:val="003975EE"/>
    <w:rsid w:val="00397C32"/>
    <w:rsid w:val="00397F72"/>
    <w:rsid w:val="003A01A6"/>
    <w:rsid w:val="003A0330"/>
    <w:rsid w:val="003A07A7"/>
    <w:rsid w:val="003A0CE3"/>
    <w:rsid w:val="003A0DCA"/>
    <w:rsid w:val="003A1979"/>
    <w:rsid w:val="003A1BDD"/>
    <w:rsid w:val="003A1C0A"/>
    <w:rsid w:val="003A2D3E"/>
    <w:rsid w:val="003A346F"/>
    <w:rsid w:val="003A3707"/>
    <w:rsid w:val="003A39CC"/>
    <w:rsid w:val="003A3AB7"/>
    <w:rsid w:val="003A3D98"/>
    <w:rsid w:val="003A461E"/>
    <w:rsid w:val="003A4860"/>
    <w:rsid w:val="003A4D2D"/>
    <w:rsid w:val="003A51D7"/>
    <w:rsid w:val="003A5262"/>
    <w:rsid w:val="003A54D4"/>
    <w:rsid w:val="003A575E"/>
    <w:rsid w:val="003A5A25"/>
    <w:rsid w:val="003A5D59"/>
    <w:rsid w:val="003A5EF9"/>
    <w:rsid w:val="003A602F"/>
    <w:rsid w:val="003A6315"/>
    <w:rsid w:val="003A67A7"/>
    <w:rsid w:val="003A69C3"/>
    <w:rsid w:val="003A6A2B"/>
    <w:rsid w:val="003A6D98"/>
    <w:rsid w:val="003A7190"/>
    <w:rsid w:val="003A721F"/>
    <w:rsid w:val="003A725D"/>
    <w:rsid w:val="003A7351"/>
    <w:rsid w:val="003A7354"/>
    <w:rsid w:val="003A7A9B"/>
    <w:rsid w:val="003A7B12"/>
    <w:rsid w:val="003A7FE6"/>
    <w:rsid w:val="003B0049"/>
    <w:rsid w:val="003B0138"/>
    <w:rsid w:val="003B0254"/>
    <w:rsid w:val="003B0AB7"/>
    <w:rsid w:val="003B0FCA"/>
    <w:rsid w:val="003B1040"/>
    <w:rsid w:val="003B1071"/>
    <w:rsid w:val="003B1583"/>
    <w:rsid w:val="003B1771"/>
    <w:rsid w:val="003B192C"/>
    <w:rsid w:val="003B1969"/>
    <w:rsid w:val="003B1B04"/>
    <w:rsid w:val="003B1C66"/>
    <w:rsid w:val="003B1E00"/>
    <w:rsid w:val="003B20EF"/>
    <w:rsid w:val="003B20FB"/>
    <w:rsid w:val="003B346A"/>
    <w:rsid w:val="003B352E"/>
    <w:rsid w:val="003B3597"/>
    <w:rsid w:val="003B3810"/>
    <w:rsid w:val="003B3836"/>
    <w:rsid w:val="003B39EF"/>
    <w:rsid w:val="003B3B99"/>
    <w:rsid w:val="003B3F13"/>
    <w:rsid w:val="003B4367"/>
    <w:rsid w:val="003B446A"/>
    <w:rsid w:val="003B4BEE"/>
    <w:rsid w:val="003B50EC"/>
    <w:rsid w:val="003B57A9"/>
    <w:rsid w:val="003B5D75"/>
    <w:rsid w:val="003B5ED8"/>
    <w:rsid w:val="003B601E"/>
    <w:rsid w:val="003B6A26"/>
    <w:rsid w:val="003B6CEA"/>
    <w:rsid w:val="003B6EC6"/>
    <w:rsid w:val="003B6F0E"/>
    <w:rsid w:val="003B6FD9"/>
    <w:rsid w:val="003B72BA"/>
    <w:rsid w:val="003B7726"/>
    <w:rsid w:val="003B7861"/>
    <w:rsid w:val="003B793F"/>
    <w:rsid w:val="003B7A83"/>
    <w:rsid w:val="003B7AC5"/>
    <w:rsid w:val="003B7D35"/>
    <w:rsid w:val="003B7D45"/>
    <w:rsid w:val="003C0516"/>
    <w:rsid w:val="003C075D"/>
    <w:rsid w:val="003C08B9"/>
    <w:rsid w:val="003C0E68"/>
    <w:rsid w:val="003C1304"/>
    <w:rsid w:val="003C16D1"/>
    <w:rsid w:val="003C2021"/>
    <w:rsid w:val="003C215C"/>
    <w:rsid w:val="003C261C"/>
    <w:rsid w:val="003C2633"/>
    <w:rsid w:val="003C292B"/>
    <w:rsid w:val="003C2A22"/>
    <w:rsid w:val="003C30E1"/>
    <w:rsid w:val="003C31EF"/>
    <w:rsid w:val="003C33D0"/>
    <w:rsid w:val="003C33E3"/>
    <w:rsid w:val="003C3655"/>
    <w:rsid w:val="003C4013"/>
    <w:rsid w:val="003C4206"/>
    <w:rsid w:val="003C4291"/>
    <w:rsid w:val="003C4841"/>
    <w:rsid w:val="003C495F"/>
    <w:rsid w:val="003C4A6A"/>
    <w:rsid w:val="003C4B8D"/>
    <w:rsid w:val="003C4DDC"/>
    <w:rsid w:val="003C5136"/>
    <w:rsid w:val="003C59DE"/>
    <w:rsid w:val="003C5C06"/>
    <w:rsid w:val="003C5C77"/>
    <w:rsid w:val="003C5CFF"/>
    <w:rsid w:val="003C5DF6"/>
    <w:rsid w:val="003C61B0"/>
    <w:rsid w:val="003C6477"/>
    <w:rsid w:val="003C6824"/>
    <w:rsid w:val="003C6DEC"/>
    <w:rsid w:val="003C6E69"/>
    <w:rsid w:val="003C7176"/>
    <w:rsid w:val="003C763E"/>
    <w:rsid w:val="003C79FB"/>
    <w:rsid w:val="003C7CCF"/>
    <w:rsid w:val="003D027A"/>
    <w:rsid w:val="003D074D"/>
    <w:rsid w:val="003D0765"/>
    <w:rsid w:val="003D1027"/>
    <w:rsid w:val="003D165E"/>
    <w:rsid w:val="003D16D4"/>
    <w:rsid w:val="003D1B7B"/>
    <w:rsid w:val="003D1BB4"/>
    <w:rsid w:val="003D1CC2"/>
    <w:rsid w:val="003D2451"/>
    <w:rsid w:val="003D2529"/>
    <w:rsid w:val="003D279B"/>
    <w:rsid w:val="003D2B06"/>
    <w:rsid w:val="003D35D4"/>
    <w:rsid w:val="003D4225"/>
    <w:rsid w:val="003D42BE"/>
    <w:rsid w:val="003D46BE"/>
    <w:rsid w:val="003D51CE"/>
    <w:rsid w:val="003D553E"/>
    <w:rsid w:val="003D558F"/>
    <w:rsid w:val="003D5A33"/>
    <w:rsid w:val="003D6069"/>
    <w:rsid w:val="003D60A6"/>
    <w:rsid w:val="003D775D"/>
    <w:rsid w:val="003D7815"/>
    <w:rsid w:val="003E01F5"/>
    <w:rsid w:val="003E0371"/>
    <w:rsid w:val="003E0808"/>
    <w:rsid w:val="003E0898"/>
    <w:rsid w:val="003E08F8"/>
    <w:rsid w:val="003E0B6A"/>
    <w:rsid w:val="003E0D9B"/>
    <w:rsid w:val="003E0F13"/>
    <w:rsid w:val="003E0FB4"/>
    <w:rsid w:val="003E120A"/>
    <w:rsid w:val="003E1852"/>
    <w:rsid w:val="003E18B0"/>
    <w:rsid w:val="003E2061"/>
    <w:rsid w:val="003E2501"/>
    <w:rsid w:val="003E26F0"/>
    <w:rsid w:val="003E27FC"/>
    <w:rsid w:val="003E2B09"/>
    <w:rsid w:val="003E2EE1"/>
    <w:rsid w:val="003E2EE3"/>
    <w:rsid w:val="003E3282"/>
    <w:rsid w:val="003E345A"/>
    <w:rsid w:val="003E38CA"/>
    <w:rsid w:val="003E3EC5"/>
    <w:rsid w:val="003E4BF6"/>
    <w:rsid w:val="003E4CF8"/>
    <w:rsid w:val="003E4F2C"/>
    <w:rsid w:val="003E5147"/>
    <w:rsid w:val="003E5788"/>
    <w:rsid w:val="003E5952"/>
    <w:rsid w:val="003E5CE3"/>
    <w:rsid w:val="003E66DC"/>
    <w:rsid w:val="003E67E3"/>
    <w:rsid w:val="003E6D94"/>
    <w:rsid w:val="003E7281"/>
    <w:rsid w:val="003E7400"/>
    <w:rsid w:val="003E7B45"/>
    <w:rsid w:val="003E7B53"/>
    <w:rsid w:val="003E7DB1"/>
    <w:rsid w:val="003E7E2C"/>
    <w:rsid w:val="003E7EF4"/>
    <w:rsid w:val="003F01AB"/>
    <w:rsid w:val="003F0254"/>
    <w:rsid w:val="003F1002"/>
    <w:rsid w:val="003F1092"/>
    <w:rsid w:val="003F12F9"/>
    <w:rsid w:val="003F14B1"/>
    <w:rsid w:val="003F1737"/>
    <w:rsid w:val="003F1918"/>
    <w:rsid w:val="003F1BE2"/>
    <w:rsid w:val="003F1C8A"/>
    <w:rsid w:val="003F2038"/>
    <w:rsid w:val="003F2AE7"/>
    <w:rsid w:val="003F2CB4"/>
    <w:rsid w:val="003F2E5F"/>
    <w:rsid w:val="003F2ED1"/>
    <w:rsid w:val="003F31DA"/>
    <w:rsid w:val="003F39B6"/>
    <w:rsid w:val="003F4372"/>
    <w:rsid w:val="003F4378"/>
    <w:rsid w:val="003F457D"/>
    <w:rsid w:val="003F46C9"/>
    <w:rsid w:val="003F49D3"/>
    <w:rsid w:val="003F4CC2"/>
    <w:rsid w:val="003F51CB"/>
    <w:rsid w:val="003F578C"/>
    <w:rsid w:val="003F5AC9"/>
    <w:rsid w:val="003F5B0F"/>
    <w:rsid w:val="003F5B45"/>
    <w:rsid w:val="003F5C47"/>
    <w:rsid w:val="003F5C7C"/>
    <w:rsid w:val="003F6035"/>
    <w:rsid w:val="003F6470"/>
    <w:rsid w:val="003F6577"/>
    <w:rsid w:val="003F65DC"/>
    <w:rsid w:val="003F6890"/>
    <w:rsid w:val="003F68EA"/>
    <w:rsid w:val="003F7395"/>
    <w:rsid w:val="003F741C"/>
    <w:rsid w:val="003F7642"/>
    <w:rsid w:val="003F7724"/>
    <w:rsid w:val="003F78B6"/>
    <w:rsid w:val="003F79CB"/>
    <w:rsid w:val="003F7AB1"/>
    <w:rsid w:val="003F7DB3"/>
    <w:rsid w:val="004004BF"/>
    <w:rsid w:val="0040051D"/>
    <w:rsid w:val="00400746"/>
    <w:rsid w:val="004016C1"/>
    <w:rsid w:val="004016E9"/>
    <w:rsid w:val="00401D68"/>
    <w:rsid w:val="0040279C"/>
    <w:rsid w:val="004027DD"/>
    <w:rsid w:val="00402B12"/>
    <w:rsid w:val="00402B13"/>
    <w:rsid w:val="00402D6E"/>
    <w:rsid w:val="004038E5"/>
    <w:rsid w:val="00403A08"/>
    <w:rsid w:val="00403B80"/>
    <w:rsid w:val="00403C34"/>
    <w:rsid w:val="00403C68"/>
    <w:rsid w:val="004042D6"/>
    <w:rsid w:val="00404605"/>
    <w:rsid w:val="004046CD"/>
    <w:rsid w:val="0040484F"/>
    <w:rsid w:val="00404CD6"/>
    <w:rsid w:val="00404CE4"/>
    <w:rsid w:val="00404E0A"/>
    <w:rsid w:val="00404EED"/>
    <w:rsid w:val="00404FA8"/>
    <w:rsid w:val="004052DE"/>
    <w:rsid w:val="004059CB"/>
    <w:rsid w:val="00405C67"/>
    <w:rsid w:val="00405EC6"/>
    <w:rsid w:val="0040620C"/>
    <w:rsid w:val="00406AE7"/>
    <w:rsid w:val="0040726B"/>
    <w:rsid w:val="00407605"/>
    <w:rsid w:val="00407CC1"/>
    <w:rsid w:val="00407E7A"/>
    <w:rsid w:val="0041019E"/>
    <w:rsid w:val="00410431"/>
    <w:rsid w:val="0041140F"/>
    <w:rsid w:val="004116CC"/>
    <w:rsid w:val="004119DD"/>
    <w:rsid w:val="00411B2F"/>
    <w:rsid w:val="00412DB5"/>
    <w:rsid w:val="00412E84"/>
    <w:rsid w:val="00413465"/>
    <w:rsid w:val="00413D38"/>
    <w:rsid w:val="00414AE1"/>
    <w:rsid w:val="00415387"/>
    <w:rsid w:val="00415A46"/>
    <w:rsid w:val="00415B74"/>
    <w:rsid w:val="00415C5D"/>
    <w:rsid w:val="00415F64"/>
    <w:rsid w:val="00416421"/>
    <w:rsid w:val="0041699E"/>
    <w:rsid w:val="00416BA2"/>
    <w:rsid w:val="00416D5A"/>
    <w:rsid w:val="00416DBE"/>
    <w:rsid w:val="00416EE2"/>
    <w:rsid w:val="00416FF6"/>
    <w:rsid w:val="0041707B"/>
    <w:rsid w:val="0041711F"/>
    <w:rsid w:val="00417AAA"/>
    <w:rsid w:val="00417C4A"/>
    <w:rsid w:val="004201F8"/>
    <w:rsid w:val="00420791"/>
    <w:rsid w:val="004208D2"/>
    <w:rsid w:val="00420E2B"/>
    <w:rsid w:val="00420EDB"/>
    <w:rsid w:val="004215C7"/>
    <w:rsid w:val="00421A27"/>
    <w:rsid w:val="00421BAB"/>
    <w:rsid w:val="00421ED0"/>
    <w:rsid w:val="00422386"/>
    <w:rsid w:val="00422C1E"/>
    <w:rsid w:val="00422C63"/>
    <w:rsid w:val="00422C70"/>
    <w:rsid w:val="0042385A"/>
    <w:rsid w:val="00423927"/>
    <w:rsid w:val="00423D41"/>
    <w:rsid w:val="00423DB9"/>
    <w:rsid w:val="0042427B"/>
    <w:rsid w:val="00424D3B"/>
    <w:rsid w:val="00424D54"/>
    <w:rsid w:val="00424ECB"/>
    <w:rsid w:val="00425362"/>
    <w:rsid w:val="0042561E"/>
    <w:rsid w:val="00425690"/>
    <w:rsid w:val="004256DE"/>
    <w:rsid w:val="0042573A"/>
    <w:rsid w:val="00425E93"/>
    <w:rsid w:val="00425F74"/>
    <w:rsid w:val="0042602B"/>
    <w:rsid w:val="00426378"/>
    <w:rsid w:val="004264F5"/>
    <w:rsid w:val="004269E3"/>
    <w:rsid w:val="004271B1"/>
    <w:rsid w:val="004276FF"/>
    <w:rsid w:val="00427A7E"/>
    <w:rsid w:val="0043016F"/>
    <w:rsid w:val="004302FF"/>
    <w:rsid w:val="00430486"/>
    <w:rsid w:val="004306ED"/>
    <w:rsid w:val="00430888"/>
    <w:rsid w:val="004311E1"/>
    <w:rsid w:val="004316F0"/>
    <w:rsid w:val="00431BC1"/>
    <w:rsid w:val="004321CE"/>
    <w:rsid w:val="004322E4"/>
    <w:rsid w:val="00432475"/>
    <w:rsid w:val="004329AA"/>
    <w:rsid w:val="00432B5A"/>
    <w:rsid w:val="00432FD5"/>
    <w:rsid w:val="004332DF"/>
    <w:rsid w:val="00433662"/>
    <w:rsid w:val="00433AC9"/>
    <w:rsid w:val="00434C98"/>
    <w:rsid w:val="00434D5E"/>
    <w:rsid w:val="00434F2B"/>
    <w:rsid w:val="00435282"/>
    <w:rsid w:val="00435839"/>
    <w:rsid w:val="00435851"/>
    <w:rsid w:val="00435C82"/>
    <w:rsid w:val="00435CD9"/>
    <w:rsid w:val="004366E6"/>
    <w:rsid w:val="00436AB5"/>
    <w:rsid w:val="00436DDB"/>
    <w:rsid w:val="00436E1C"/>
    <w:rsid w:val="004371BC"/>
    <w:rsid w:val="00437C22"/>
    <w:rsid w:val="00440088"/>
    <w:rsid w:val="00440138"/>
    <w:rsid w:val="004404C6"/>
    <w:rsid w:val="0044074D"/>
    <w:rsid w:val="00440821"/>
    <w:rsid w:val="00440835"/>
    <w:rsid w:val="00440BEE"/>
    <w:rsid w:val="00440ECD"/>
    <w:rsid w:val="004416DE"/>
    <w:rsid w:val="00441861"/>
    <w:rsid w:val="00442082"/>
    <w:rsid w:val="004420FF"/>
    <w:rsid w:val="0044246A"/>
    <w:rsid w:val="00442486"/>
    <w:rsid w:val="00442524"/>
    <w:rsid w:val="00442888"/>
    <w:rsid w:val="00442914"/>
    <w:rsid w:val="00442936"/>
    <w:rsid w:val="00442C4D"/>
    <w:rsid w:val="00442CDC"/>
    <w:rsid w:val="00442DC1"/>
    <w:rsid w:val="00442DDB"/>
    <w:rsid w:val="00442F07"/>
    <w:rsid w:val="004430A5"/>
    <w:rsid w:val="00443132"/>
    <w:rsid w:val="00443230"/>
    <w:rsid w:val="00443340"/>
    <w:rsid w:val="00443361"/>
    <w:rsid w:val="004434B6"/>
    <w:rsid w:val="00443722"/>
    <w:rsid w:val="0044379C"/>
    <w:rsid w:val="0044404F"/>
    <w:rsid w:val="0044426F"/>
    <w:rsid w:val="004444EE"/>
    <w:rsid w:val="00444920"/>
    <w:rsid w:val="004452C0"/>
    <w:rsid w:val="00445B79"/>
    <w:rsid w:val="00445C06"/>
    <w:rsid w:val="00445D4D"/>
    <w:rsid w:val="0044614B"/>
    <w:rsid w:val="00446190"/>
    <w:rsid w:val="00446586"/>
    <w:rsid w:val="00446A1B"/>
    <w:rsid w:val="0044700B"/>
    <w:rsid w:val="00447053"/>
    <w:rsid w:val="0044731E"/>
    <w:rsid w:val="0044733D"/>
    <w:rsid w:val="004473F5"/>
    <w:rsid w:val="00447525"/>
    <w:rsid w:val="004476EA"/>
    <w:rsid w:val="004477B7"/>
    <w:rsid w:val="004479E8"/>
    <w:rsid w:val="00447E4D"/>
    <w:rsid w:val="0045016F"/>
    <w:rsid w:val="00450442"/>
    <w:rsid w:val="00450C23"/>
    <w:rsid w:val="00451119"/>
    <w:rsid w:val="0045119C"/>
    <w:rsid w:val="004512BF"/>
    <w:rsid w:val="0045193F"/>
    <w:rsid w:val="0045233B"/>
    <w:rsid w:val="00452379"/>
    <w:rsid w:val="0045290C"/>
    <w:rsid w:val="00452E70"/>
    <w:rsid w:val="00453143"/>
    <w:rsid w:val="004534B0"/>
    <w:rsid w:val="0045360D"/>
    <w:rsid w:val="004538E0"/>
    <w:rsid w:val="00453924"/>
    <w:rsid w:val="004541F9"/>
    <w:rsid w:val="004545A7"/>
    <w:rsid w:val="00454778"/>
    <w:rsid w:val="00455A0F"/>
    <w:rsid w:val="00455CFB"/>
    <w:rsid w:val="00455D3B"/>
    <w:rsid w:val="00455F44"/>
    <w:rsid w:val="004563D1"/>
    <w:rsid w:val="004567E0"/>
    <w:rsid w:val="00456B55"/>
    <w:rsid w:val="00456E65"/>
    <w:rsid w:val="0045732E"/>
    <w:rsid w:val="0045777D"/>
    <w:rsid w:val="004606F6"/>
    <w:rsid w:val="00460972"/>
    <w:rsid w:val="004610EA"/>
    <w:rsid w:val="00461157"/>
    <w:rsid w:val="00461C1F"/>
    <w:rsid w:val="00462373"/>
    <w:rsid w:val="0046239C"/>
    <w:rsid w:val="0046275E"/>
    <w:rsid w:val="004627B3"/>
    <w:rsid w:val="00462957"/>
    <w:rsid w:val="00462EF1"/>
    <w:rsid w:val="00462FAE"/>
    <w:rsid w:val="00463399"/>
    <w:rsid w:val="00463AA1"/>
    <w:rsid w:val="00463EA5"/>
    <w:rsid w:val="00464245"/>
    <w:rsid w:val="004644ED"/>
    <w:rsid w:val="004649E0"/>
    <w:rsid w:val="00464AE7"/>
    <w:rsid w:val="00464C7A"/>
    <w:rsid w:val="00464CF9"/>
    <w:rsid w:val="00464D7D"/>
    <w:rsid w:val="00464E26"/>
    <w:rsid w:val="00465124"/>
    <w:rsid w:val="004655FA"/>
    <w:rsid w:val="004657F2"/>
    <w:rsid w:val="00465D5C"/>
    <w:rsid w:val="00466034"/>
    <w:rsid w:val="00466068"/>
    <w:rsid w:val="0046644E"/>
    <w:rsid w:val="00466B97"/>
    <w:rsid w:val="00466EA3"/>
    <w:rsid w:val="00466FFA"/>
    <w:rsid w:val="00467236"/>
    <w:rsid w:val="004674DC"/>
    <w:rsid w:val="00467821"/>
    <w:rsid w:val="00470083"/>
    <w:rsid w:val="004703ED"/>
    <w:rsid w:val="00470700"/>
    <w:rsid w:val="00470829"/>
    <w:rsid w:val="00470AFA"/>
    <w:rsid w:val="00470B91"/>
    <w:rsid w:val="00470C1A"/>
    <w:rsid w:val="00470FB2"/>
    <w:rsid w:val="00471226"/>
    <w:rsid w:val="004714F7"/>
    <w:rsid w:val="00471AFE"/>
    <w:rsid w:val="00471F8C"/>
    <w:rsid w:val="0047207A"/>
    <w:rsid w:val="00472368"/>
    <w:rsid w:val="0047291C"/>
    <w:rsid w:val="00472AA2"/>
    <w:rsid w:val="00472C3D"/>
    <w:rsid w:val="00472D12"/>
    <w:rsid w:val="0047345E"/>
    <w:rsid w:val="00473A1D"/>
    <w:rsid w:val="00474248"/>
    <w:rsid w:val="00475082"/>
    <w:rsid w:val="00475427"/>
    <w:rsid w:val="004757D9"/>
    <w:rsid w:val="00475AFB"/>
    <w:rsid w:val="00476B93"/>
    <w:rsid w:val="00476DD4"/>
    <w:rsid w:val="004770B3"/>
    <w:rsid w:val="00480085"/>
    <w:rsid w:val="00480166"/>
    <w:rsid w:val="004802B6"/>
    <w:rsid w:val="00480846"/>
    <w:rsid w:val="0048143E"/>
    <w:rsid w:val="0048198B"/>
    <w:rsid w:val="004819B9"/>
    <w:rsid w:val="004819EB"/>
    <w:rsid w:val="00481BF4"/>
    <w:rsid w:val="00481EF7"/>
    <w:rsid w:val="00481FA0"/>
    <w:rsid w:val="004823A5"/>
    <w:rsid w:val="004826F7"/>
    <w:rsid w:val="004828CF"/>
    <w:rsid w:val="00482C28"/>
    <w:rsid w:val="00482DA0"/>
    <w:rsid w:val="00483164"/>
    <w:rsid w:val="0048331C"/>
    <w:rsid w:val="004837C5"/>
    <w:rsid w:val="0048382D"/>
    <w:rsid w:val="004839B3"/>
    <w:rsid w:val="0048406F"/>
    <w:rsid w:val="004840EE"/>
    <w:rsid w:val="004842B7"/>
    <w:rsid w:val="004843CF"/>
    <w:rsid w:val="0048445B"/>
    <w:rsid w:val="00484C55"/>
    <w:rsid w:val="00484F4E"/>
    <w:rsid w:val="004853D1"/>
    <w:rsid w:val="004853FE"/>
    <w:rsid w:val="00485924"/>
    <w:rsid w:val="004859E9"/>
    <w:rsid w:val="00485B6B"/>
    <w:rsid w:val="00485B73"/>
    <w:rsid w:val="00485CCC"/>
    <w:rsid w:val="00485F81"/>
    <w:rsid w:val="00486076"/>
    <w:rsid w:val="0048650B"/>
    <w:rsid w:val="00486BA2"/>
    <w:rsid w:val="00486D87"/>
    <w:rsid w:val="00486F3C"/>
    <w:rsid w:val="004871CC"/>
    <w:rsid w:val="00487480"/>
    <w:rsid w:val="00487614"/>
    <w:rsid w:val="004877AE"/>
    <w:rsid w:val="00487DB3"/>
    <w:rsid w:val="00487F39"/>
    <w:rsid w:val="00490257"/>
    <w:rsid w:val="004902D5"/>
    <w:rsid w:val="00490311"/>
    <w:rsid w:val="00490875"/>
    <w:rsid w:val="00490B4E"/>
    <w:rsid w:val="00490C6E"/>
    <w:rsid w:val="004910A7"/>
    <w:rsid w:val="00491345"/>
    <w:rsid w:val="0049171A"/>
    <w:rsid w:val="00491B58"/>
    <w:rsid w:val="004921A9"/>
    <w:rsid w:val="004921D7"/>
    <w:rsid w:val="00492219"/>
    <w:rsid w:val="0049229A"/>
    <w:rsid w:val="00492530"/>
    <w:rsid w:val="00492B6B"/>
    <w:rsid w:val="00493020"/>
    <w:rsid w:val="00493679"/>
    <w:rsid w:val="004938DD"/>
    <w:rsid w:val="0049395B"/>
    <w:rsid w:val="004939BE"/>
    <w:rsid w:val="00493C0C"/>
    <w:rsid w:val="00494224"/>
    <w:rsid w:val="0049423D"/>
    <w:rsid w:val="00494837"/>
    <w:rsid w:val="00494B75"/>
    <w:rsid w:val="00494D87"/>
    <w:rsid w:val="004954A6"/>
    <w:rsid w:val="00495556"/>
    <w:rsid w:val="004956F4"/>
    <w:rsid w:val="004958D7"/>
    <w:rsid w:val="00495BBC"/>
    <w:rsid w:val="00495E3B"/>
    <w:rsid w:val="004960D5"/>
    <w:rsid w:val="00496511"/>
    <w:rsid w:val="00496755"/>
    <w:rsid w:val="00496B74"/>
    <w:rsid w:val="00496F06"/>
    <w:rsid w:val="004974EF"/>
    <w:rsid w:val="0049775B"/>
    <w:rsid w:val="00497E3B"/>
    <w:rsid w:val="004A0043"/>
    <w:rsid w:val="004A1023"/>
    <w:rsid w:val="004A1164"/>
    <w:rsid w:val="004A150F"/>
    <w:rsid w:val="004A1618"/>
    <w:rsid w:val="004A2087"/>
    <w:rsid w:val="004A22CD"/>
    <w:rsid w:val="004A249E"/>
    <w:rsid w:val="004A25F6"/>
    <w:rsid w:val="004A2AC5"/>
    <w:rsid w:val="004A300A"/>
    <w:rsid w:val="004A3477"/>
    <w:rsid w:val="004A365C"/>
    <w:rsid w:val="004A36DF"/>
    <w:rsid w:val="004A3C7A"/>
    <w:rsid w:val="004A3D2E"/>
    <w:rsid w:val="004A41D7"/>
    <w:rsid w:val="004A46A6"/>
    <w:rsid w:val="004A4830"/>
    <w:rsid w:val="004A4A31"/>
    <w:rsid w:val="004A4A89"/>
    <w:rsid w:val="004A4F12"/>
    <w:rsid w:val="004A5806"/>
    <w:rsid w:val="004A5FAA"/>
    <w:rsid w:val="004A64D4"/>
    <w:rsid w:val="004A66F7"/>
    <w:rsid w:val="004A6951"/>
    <w:rsid w:val="004A69F0"/>
    <w:rsid w:val="004A6FA7"/>
    <w:rsid w:val="004A743D"/>
    <w:rsid w:val="004A7D30"/>
    <w:rsid w:val="004B08F6"/>
    <w:rsid w:val="004B0A2A"/>
    <w:rsid w:val="004B0CDA"/>
    <w:rsid w:val="004B1572"/>
    <w:rsid w:val="004B1AE1"/>
    <w:rsid w:val="004B1B1E"/>
    <w:rsid w:val="004B1C87"/>
    <w:rsid w:val="004B2014"/>
    <w:rsid w:val="004B22E8"/>
    <w:rsid w:val="004B23D8"/>
    <w:rsid w:val="004B2994"/>
    <w:rsid w:val="004B2E06"/>
    <w:rsid w:val="004B329D"/>
    <w:rsid w:val="004B3AB6"/>
    <w:rsid w:val="004B3B4E"/>
    <w:rsid w:val="004B40DF"/>
    <w:rsid w:val="004B46A5"/>
    <w:rsid w:val="004B4872"/>
    <w:rsid w:val="004B4D5A"/>
    <w:rsid w:val="004B579A"/>
    <w:rsid w:val="004B5B7F"/>
    <w:rsid w:val="004B5BFD"/>
    <w:rsid w:val="004B63D6"/>
    <w:rsid w:val="004B6772"/>
    <w:rsid w:val="004B69F2"/>
    <w:rsid w:val="004B72AF"/>
    <w:rsid w:val="004C03BC"/>
    <w:rsid w:val="004C0864"/>
    <w:rsid w:val="004C0B9D"/>
    <w:rsid w:val="004C0C0E"/>
    <w:rsid w:val="004C0D9C"/>
    <w:rsid w:val="004C11F3"/>
    <w:rsid w:val="004C1489"/>
    <w:rsid w:val="004C1E0F"/>
    <w:rsid w:val="004C201C"/>
    <w:rsid w:val="004C2207"/>
    <w:rsid w:val="004C2C8A"/>
    <w:rsid w:val="004C30E4"/>
    <w:rsid w:val="004C3261"/>
    <w:rsid w:val="004C38C5"/>
    <w:rsid w:val="004C3A3B"/>
    <w:rsid w:val="004C3BBA"/>
    <w:rsid w:val="004C3E60"/>
    <w:rsid w:val="004C4466"/>
    <w:rsid w:val="004C4651"/>
    <w:rsid w:val="004C470E"/>
    <w:rsid w:val="004C4A74"/>
    <w:rsid w:val="004C4AA2"/>
    <w:rsid w:val="004C4D75"/>
    <w:rsid w:val="004C4FB7"/>
    <w:rsid w:val="004C4FC6"/>
    <w:rsid w:val="004C5281"/>
    <w:rsid w:val="004C52A2"/>
    <w:rsid w:val="004C5568"/>
    <w:rsid w:val="004C55EC"/>
    <w:rsid w:val="004C5908"/>
    <w:rsid w:val="004C59DD"/>
    <w:rsid w:val="004C5D57"/>
    <w:rsid w:val="004C5F00"/>
    <w:rsid w:val="004C6451"/>
    <w:rsid w:val="004C7022"/>
    <w:rsid w:val="004C7588"/>
    <w:rsid w:val="004C76EC"/>
    <w:rsid w:val="004C77EC"/>
    <w:rsid w:val="004D000F"/>
    <w:rsid w:val="004D0075"/>
    <w:rsid w:val="004D07AD"/>
    <w:rsid w:val="004D07EB"/>
    <w:rsid w:val="004D0E85"/>
    <w:rsid w:val="004D1233"/>
    <w:rsid w:val="004D126A"/>
    <w:rsid w:val="004D16A9"/>
    <w:rsid w:val="004D18B1"/>
    <w:rsid w:val="004D19DD"/>
    <w:rsid w:val="004D1D2B"/>
    <w:rsid w:val="004D1DB0"/>
    <w:rsid w:val="004D1E55"/>
    <w:rsid w:val="004D20B0"/>
    <w:rsid w:val="004D22DB"/>
    <w:rsid w:val="004D2440"/>
    <w:rsid w:val="004D318A"/>
    <w:rsid w:val="004D35B0"/>
    <w:rsid w:val="004D3726"/>
    <w:rsid w:val="004D3C52"/>
    <w:rsid w:val="004D4317"/>
    <w:rsid w:val="004D44BC"/>
    <w:rsid w:val="004D49D4"/>
    <w:rsid w:val="004D4ABD"/>
    <w:rsid w:val="004D4FA1"/>
    <w:rsid w:val="004D5544"/>
    <w:rsid w:val="004D59E6"/>
    <w:rsid w:val="004D5CA4"/>
    <w:rsid w:val="004D5DA2"/>
    <w:rsid w:val="004D6B6B"/>
    <w:rsid w:val="004D7799"/>
    <w:rsid w:val="004D7F82"/>
    <w:rsid w:val="004D7FF6"/>
    <w:rsid w:val="004E00C3"/>
    <w:rsid w:val="004E11B6"/>
    <w:rsid w:val="004E1216"/>
    <w:rsid w:val="004E17D9"/>
    <w:rsid w:val="004E1BE7"/>
    <w:rsid w:val="004E1C29"/>
    <w:rsid w:val="004E1D89"/>
    <w:rsid w:val="004E2414"/>
    <w:rsid w:val="004E2638"/>
    <w:rsid w:val="004E2712"/>
    <w:rsid w:val="004E33D3"/>
    <w:rsid w:val="004E3560"/>
    <w:rsid w:val="004E3792"/>
    <w:rsid w:val="004E39C4"/>
    <w:rsid w:val="004E4199"/>
    <w:rsid w:val="004E4200"/>
    <w:rsid w:val="004E4694"/>
    <w:rsid w:val="004E47B7"/>
    <w:rsid w:val="004E482F"/>
    <w:rsid w:val="004E4A5A"/>
    <w:rsid w:val="004E4DEC"/>
    <w:rsid w:val="004E563E"/>
    <w:rsid w:val="004E5F04"/>
    <w:rsid w:val="004E6425"/>
    <w:rsid w:val="004E66EF"/>
    <w:rsid w:val="004E6705"/>
    <w:rsid w:val="004E6A53"/>
    <w:rsid w:val="004E6F8E"/>
    <w:rsid w:val="004E7101"/>
    <w:rsid w:val="004E7272"/>
    <w:rsid w:val="004E7285"/>
    <w:rsid w:val="004E735B"/>
    <w:rsid w:val="004E7945"/>
    <w:rsid w:val="004E799E"/>
    <w:rsid w:val="004F07BC"/>
    <w:rsid w:val="004F0CBD"/>
    <w:rsid w:val="004F0D1A"/>
    <w:rsid w:val="004F0D21"/>
    <w:rsid w:val="004F114F"/>
    <w:rsid w:val="004F2793"/>
    <w:rsid w:val="004F288F"/>
    <w:rsid w:val="004F38C5"/>
    <w:rsid w:val="004F3DE3"/>
    <w:rsid w:val="004F436E"/>
    <w:rsid w:val="004F45C6"/>
    <w:rsid w:val="004F45F8"/>
    <w:rsid w:val="004F4A5B"/>
    <w:rsid w:val="004F4C50"/>
    <w:rsid w:val="004F4EBC"/>
    <w:rsid w:val="004F5203"/>
    <w:rsid w:val="004F561D"/>
    <w:rsid w:val="004F56B5"/>
    <w:rsid w:val="004F585D"/>
    <w:rsid w:val="004F5D29"/>
    <w:rsid w:val="004F5F67"/>
    <w:rsid w:val="004F64C2"/>
    <w:rsid w:val="004F6638"/>
    <w:rsid w:val="004F6860"/>
    <w:rsid w:val="004F6C3F"/>
    <w:rsid w:val="004F6C4C"/>
    <w:rsid w:val="004F6F25"/>
    <w:rsid w:val="004F742C"/>
    <w:rsid w:val="004F78FD"/>
    <w:rsid w:val="004F7E1B"/>
    <w:rsid w:val="00500098"/>
    <w:rsid w:val="0050047B"/>
    <w:rsid w:val="00500A5E"/>
    <w:rsid w:val="00500CE5"/>
    <w:rsid w:val="005011F9"/>
    <w:rsid w:val="0050177A"/>
    <w:rsid w:val="00501A91"/>
    <w:rsid w:val="00501BCB"/>
    <w:rsid w:val="005021FC"/>
    <w:rsid w:val="005024EB"/>
    <w:rsid w:val="005025C6"/>
    <w:rsid w:val="005025FC"/>
    <w:rsid w:val="0050268F"/>
    <w:rsid w:val="00502EE2"/>
    <w:rsid w:val="005030F9"/>
    <w:rsid w:val="0050321B"/>
    <w:rsid w:val="00503572"/>
    <w:rsid w:val="00503A2B"/>
    <w:rsid w:val="00503E2C"/>
    <w:rsid w:val="00504041"/>
    <w:rsid w:val="005042FF"/>
    <w:rsid w:val="00504412"/>
    <w:rsid w:val="0050461B"/>
    <w:rsid w:val="00504A05"/>
    <w:rsid w:val="00504C4B"/>
    <w:rsid w:val="00504D5F"/>
    <w:rsid w:val="00504E93"/>
    <w:rsid w:val="005051F6"/>
    <w:rsid w:val="00505AFB"/>
    <w:rsid w:val="005064C6"/>
    <w:rsid w:val="0050658F"/>
    <w:rsid w:val="005072AA"/>
    <w:rsid w:val="005074E8"/>
    <w:rsid w:val="0050756D"/>
    <w:rsid w:val="00507B3C"/>
    <w:rsid w:val="0051018C"/>
    <w:rsid w:val="00510461"/>
    <w:rsid w:val="00510C61"/>
    <w:rsid w:val="00510C8C"/>
    <w:rsid w:val="00510EA5"/>
    <w:rsid w:val="005111AA"/>
    <w:rsid w:val="0051142D"/>
    <w:rsid w:val="00511893"/>
    <w:rsid w:val="005120C4"/>
    <w:rsid w:val="00512121"/>
    <w:rsid w:val="0051234F"/>
    <w:rsid w:val="00512E46"/>
    <w:rsid w:val="005132C3"/>
    <w:rsid w:val="005132E5"/>
    <w:rsid w:val="005134DB"/>
    <w:rsid w:val="005135A8"/>
    <w:rsid w:val="005136FB"/>
    <w:rsid w:val="005137F5"/>
    <w:rsid w:val="005139A2"/>
    <w:rsid w:val="00513BE5"/>
    <w:rsid w:val="00513C95"/>
    <w:rsid w:val="00513DD3"/>
    <w:rsid w:val="00514524"/>
    <w:rsid w:val="005148D4"/>
    <w:rsid w:val="00514BAD"/>
    <w:rsid w:val="00514BF7"/>
    <w:rsid w:val="00515C08"/>
    <w:rsid w:val="00515C4D"/>
    <w:rsid w:val="0051666C"/>
    <w:rsid w:val="00516C5A"/>
    <w:rsid w:val="00516C86"/>
    <w:rsid w:val="005171AE"/>
    <w:rsid w:val="0051729E"/>
    <w:rsid w:val="00517464"/>
    <w:rsid w:val="00517DA4"/>
    <w:rsid w:val="00517E66"/>
    <w:rsid w:val="0052036C"/>
    <w:rsid w:val="00521461"/>
    <w:rsid w:val="00521C2C"/>
    <w:rsid w:val="00521E30"/>
    <w:rsid w:val="005220E6"/>
    <w:rsid w:val="005223EB"/>
    <w:rsid w:val="0052248B"/>
    <w:rsid w:val="00522CE4"/>
    <w:rsid w:val="00522E30"/>
    <w:rsid w:val="00522ECE"/>
    <w:rsid w:val="00523412"/>
    <w:rsid w:val="005238A0"/>
    <w:rsid w:val="00523901"/>
    <w:rsid w:val="0052392D"/>
    <w:rsid w:val="00523CA3"/>
    <w:rsid w:val="005243AB"/>
    <w:rsid w:val="005249CA"/>
    <w:rsid w:val="00524A19"/>
    <w:rsid w:val="00524BF3"/>
    <w:rsid w:val="00525508"/>
    <w:rsid w:val="00525EB1"/>
    <w:rsid w:val="005263F2"/>
    <w:rsid w:val="00526409"/>
    <w:rsid w:val="005267DE"/>
    <w:rsid w:val="00526906"/>
    <w:rsid w:val="00526CBE"/>
    <w:rsid w:val="00526E26"/>
    <w:rsid w:val="00526F21"/>
    <w:rsid w:val="00526F68"/>
    <w:rsid w:val="00527472"/>
    <w:rsid w:val="0052777A"/>
    <w:rsid w:val="00527B6B"/>
    <w:rsid w:val="00527E28"/>
    <w:rsid w:val="00527F1D"/>
    <w:rsid w:val="00530036"/>
    <w:rsid w:val="00530171"/>
    <w:rsid w:val="00530B4E"/>
    <w:rsid w:val="00530B6A"/>
    <w:rsid w:val="005311F5"/>
    <w:rsid w:val="005315C9"/>
    <w:rsid w:val="00531824"/>
    <w:rsid w:val="00531A22"/>
    <w:rsid w:val="00531A7E"/>
    <w:rsid w:val="00531EC9"/>
    <w:rsid w:val="005321C4"/>
    <w:rsid w:val="005323BD"/>
    <w:rsid w:val="005324FF"/>
    <w:rsid w:val="005327A9"/>
    <w:rsid w:val="00533007"/>
    <w:rsid w:val="005330CC"/>
    <w:rsid w:val="00533497"/>
    <w:rsid w:val="00533A84"/>
    <w:rsid w:val="00533FF3"/>
    <w:rsid w:val="00534019"/>
    <w:rsid w:val="005342F9"/>
    <w:rsid w:val="00534D7F"/>
    <w:rsid w:val="00534FC6"/>
    <w:rsid w:val="005351EB"/>
    <w:rsid w:val="005351FA"/>
    <w:rsid w:val="00535626"/>
    <w:rsid w:val="00535638"/>
    <w:rsid w:val="0053579E"/>
    <w:rsid w:val="00535866"/>
    <w:rsid w:val="00535B3B"/>
    <w:rsid w:val="005361D3"/>
    <w:rsid w:val="005365F2"/>
    <w:rsid w:val="00536BB3"/>
    <w:rsid w:val="00536C15"/>
    <w:rsid w:val="00536D38"/>
    <w:rsid w:val="00536F06"/>
    <w:rsid w:val="00536F6F"/>
    <w:rsid w:val="005372AC"/>
    <w:rsid w:val="005372B3"/>
    <w:rsid w:val="005376B2"/>
    <w:rsid w:val="0053773F"/>
    <w:rsid w:val="00537C73"/>
    <w:rsid w:val="00537F8F"/>
    <w:rsid w:val="00540113"/>
    <w:rsid w:val="005404DC"/>
    <w:rsid w:val="0054057F"/>
    <w:rsid w:val="0054058D"/>
    <w:rsid w:val="00540624"/>
    <w:rsid w:val="005406E9"/>
    <w:rsid w:val="005406F7"/>
    <w:rsid w:val="00540817"/>
    <w:rsid w:val="00540958"/>
    <w:rsid w:val="00541638"/>
    <w:rsid w:val="00541717"/>
    <w:rsid w:val="005417AE"/>
    <w:rsid w:val="00541998"/>
    <w:rsid w:val="00541AC6"/>
    <w:rsid w:val="00541F50"/>
    <w:rsid w:val="0054261C"/>
    <w:rsid w:val="00542775"/>
    <w:rsid w:val="005428E5"/>
    <w:rsid w:val="00542AFC"/>
    <w:rsid w:val="00542BB0"/>
    <w:rsid w:val="00542DA4"/>
    <w:rsid w:val="00543295"/>
    <w:rsid w:val="00543639"/>
    <w:rsid w:val="00543BFE"/>
    <w:rsid w:val="00543C36"/>
    <w:rsid w:val="00543FEC"/>
    <w:rsid w:val="005442C0"/>
    <w:rsid w:val="005443B1"/>
    <w:rsid w:val="00544BF6"/>
    <w:rsid w:val="00544CE8"/>
    <w:rsid w:val="00544D21"/>
    <w:rsid w:val="00544E05"/>
    <w:rsid w:val="00544FA7"/>
    <w:rsid w:val="00545554"/>
    <w:rsid w:val="0054562A"/>
    <w:rsid w:val="00545718"/>
    <w:rsid w:val="005457FF"/>
    <w:rsid w:val="00545BEB"/>
    <w:rsid w:val="005462A7"/>
    <w:rsid w:val="00546662"/>
    <w:rsid w:val="00546C7A"/>
    <w:rsid w:val="00546E87"/>
    <w:rsid w:val="00546E88"/>
    <w:rsid w:val="00547229"/>
    <w:rsid w:val="00547302"/>
    <w:rsid w:val="00547AD6"/>
    <w:rsid w:val="005505D2"/>
    <w:rsid w:val="00550C38"/>
    <w:rsid w:val="00550C81"/>
    <w:rsid w:val="0055199A"/>
    <w:rsid w:val="00551C4A"/>
    <w:rsid w:val="00552519"/>
    <w:rsid w:val="00552696"/>
    <w:rsid w:val="00552770"/>
    <w:rsid w:val="00552942"/>
    <w:rsid w:val="00552DD6"/>
    <w:rsid w:val="005532BF"/>
    <w:rsid w:val="00553409"/>
    <w:rsid w:val="005534C3"/>
    <w:rsid w:val="0055406A"/>
    <w:rsid w:val="00554597"/>
    <w:rsid w:val="00554670"/>
    <w:rsid w:val="005549D8"/>
    <w:rsid w:val="00554B96"/>
    <w:rsid w:val="00554CD6"/>
    <w:rsid w:val="00554E7D"/>
    <w:rsid w:val="005551A6"/>
    <w:rsid w:val="00555AC4"/>
    <w:rsid w:val="00555B83"/>
    <w:rsid w:val="00555D56"/>
    <w:rsid w:val="00556258"/>
    <w:rsid w:val="005565AF"/>
    <w:rsid w:val="00556736"/>
    <w:rsid w:val="0055687F"/>
    <w:rsid w:val="005568EC"/>
    <w:rsid w:val="0055695F"/>
    <w:rsid w:val="00556BA1"/>
    <w:rsid w:val="00556C58"/>
    <w:rsid w:val="00556CE6"/>
    <w:rsid w:val="00556DD0"/>
    <w:rsid w:val="0055740D"/>
    <w:rsid w:val="00557508"/>
    <w:rsid w:val="00557526"/>
    <w:rsid w:val="0055752F"/>
    <w:rsid w:val="0055760B"/>
    <w:rsid w:val="005578A8"/>
    <w:rsid w:val="00557AA4"/>
    <w:rsid w:val="00557AD6"/>
    <w:rsid w:val="00557EF1"/>
    <w:rsid w:val="00557F63"/>
    <w:rsid w:val="00560194"/>
    <w:rsid w:val="005601E3"/>
    <w:rsid w:val="005603D8"/>
    <w:rsid w:val="00560545"/>
    <w:rsid w:val="005607BA"/>
    <w:rsid w:val="00560966"/>
    <w:rsid w:val="00560ABB"/>
    <w:rsid w:val="00560D0A"/>
    <w:rsid w:val="005613B0"/>
    <w:rsid w:val="00561515"/>
    <w:rsid w:val="005615A7"/>
    <w:rsid w:val="005616D1"/>
    <w:rsid w:val="00562594"/>
    <w:rsid w:val="00562D6A"/>
    <w:rsid w:val="0056304E"/>
    <w:rsid w:val="005633D1"/>
    <w:rsid w:val="00563660"/>
    <w:rsid w:val="00563AE0"/>
    <w:rsid w:val="00563FFD"/>
    <w:rsid w:val="00564313"/>
    <w:rsid w:val="00564A7B"/>
    <w:rsid w:val="00564FA9"/>
    <w:rsid w:val="005651AA"/>
    <w:rsid w:val="0056591D"/>
    <w:rsid w:val="00565A94"/>
    <w:rsid w:val="00566361"/>
    <w:rsid w:val="00566B39"/>
    <w:rsid w:val="00567642"/>
    <w:rsid w:val="005676BC"/>
    <w:rsid w:val="00567BCF"/>
    <w:rsid w:val="00567C2E"/>
    <w:rsid w:val="00567D09"/>
    <w:rsid w:val="00567E29"/>
    <w:rsid w:val="00570397"/>
    <w:rsid w:val="00570F1B"/>
    <w:rsid w:val="00571427"/>
    <w:rsid w:val="0057160C"/>
    <w:rsid w:val="0057179D"/>
    <w:rsid w:val="005718CC"/>
    <w:rsid w:val="005719C8"/>
    <w:rsid w:val="00571AB5"/>
    <w:rsid w:val="00571E77"/>
    <w:rsid w:val="0057283A"/>
    <w:rsid w:val="005728DE"/>
    <w:rsid w:val="00572CE0"/>
    <w:rsid w:val="00572D08"/>
    <w:rsid w:val="0057322E"/>
    <w:rsid w:val="0057339B"/>
    <w:rsid w:val="005734C8"/>
    <w:rsid w:val="00573A3E"/>
    <w:rsid w:val="00573A87"/>
    <w:rsid w:val="00573AC3"/>
    <w:rsid w:val="00573C5D"/>
    <w:rsid w:val="00573EC8"/>
    <w:rsid w:val="00573F16"/>
    <w:rsid w:val="00574250"/>
    <w:rsid w:val="005744A3"/>
    <w:rsid w:val="005745E6"/>
    <w:rsid w:val="00574731"/>
    <w:rsid w:val="00574AA6"/>
    <w:rsid w:val="005758A1"/>
    <w:rsid w:val="005764F8"/>
    <w:rsid w:val="00576B2F"/>
    <w:rsid w:val="00576E66"/>
    <w:rsid w:val="00576F7B"/>
    <w:rsid w:val="005777E0"/>
    <w:rsid w:val="00577FAA"/>
    <w:rsid w:val="005800E4"/>
    <w:rsid w:val="005800F2"/>
    <w:rsid w:val="005805AE"/>
    <w:rsid w:val="00580847"/>
    <w:rsid w:val="0058132D"/>
    <w:rsid w:val="00581915"/>
    <w:rsid w:val="00581FE3"/>
    <w:rsid w:val="005827B5"/>
    <w:rsid w:val="00582871"/>
    <w:rsid w:val="005828F5"/>
    <w:rsid w:val="00582C91"/>
    <w:rsid w:val="005838D7"/>
    <w:rsid w:val="00583A5E"/>
    <w:rsid w:val="00583A71"/>
    <w:rsid w:val="00583ABE"/>
    <w:rsid w:val="00583B47"/>
    <w:rsid w:val="00583DB2"/>
    <w:rsid w:val="00583E33"/>
    <w:rsid w:val="005840CA"/>
    <w:rsid w:val="005842D4"/>
    <w:rsid w:val="0058470B"/>
    <w:rsid w:val="0058485E"/>
    <w:rsid w:val="005848A7"/>
    <w:rsid w:val="005849D6"/>
    <w:rsid w:val="0058513E"/>
    <w:rsid w:val="00585165"/>
    <w:rsid w:val="005853C1"/>
    <w:rsid w:val="00585743"/>
    <w:rsid w:val="0058579B"/>
    <w:rsid w:val="00585C64"/>
    <w:rsid w:val="00585DEF"/>
    <w:rsid w:val="00586B3D"/>
    <w:rsid w:val="00586E2F"/>
    <w:rsid w:val="00587431"/>
    <w:rsid w:val="00587513"/>
    <w:rsid w:val="00587655"/>
    <w:rsid w:val="0058793C"/>
    <w:rsid w:val="00587B11"/>
    <w:rsid w:val="00587B3C"/>
    <w:rsid w:val="00587BCF"/>
    <w:rsid w:val="0059014E"/>
    <w:rsid w:val="0059030A"/>
    <w:rsid w:val="0059081B"/>
    <w:rsid w:val="0059099D"/>
    <w:rsid w:val="00590FF3"/>
    <w:rsid w:val="005912B0"/>
    <w:rsid w:val="005916EB"/>
    <w:rsid w:val="00591C05"/>
    <w:rsid w:val="00591E4E"/>
    <w:rsid w:val="005929A4"/>
    <w:rsid w:val="00592B44"/>
    <w:rsid w:val="00592D3D"/>
    <w:rsid w:val="00593025"/>
    <w:rsid w:val="00593270"/>
    <w:rsid w:val="00593847"/>
    <w:rsid w:val="00593A51"/>
    <w:rsid w:val="00593F42"/>
    <w:rsid w:val="005948F6"/>
    <w:rsid w:val="00594972"/>
    <w:rsid w:val="005949A3"/>
    <w:rsid w:val="00594CCA"/>
    <w:rsid w:val="00594D1D"/>
    <w:rsid w:val="005954C3"/>
    <w:rsid w:val="00595635"/>
    <w:rsid w:val="00595976"/>
    <w:rsid w:val="00595DF6"/>
    <w:rsid w:val="00595E43"/>
    <w:rsid w:val="00595FF5"/>
    <w:rsid w:val="00596698"/>
    <w:rsid w:val="00596AF2"/>
    <w:rsid w:val="00596B2B"/>
    <w:rsid w:val="00596E59"/>
    <w:rsid w:val="0059707A"/>
    <w:rsid w:val="0059736A"/>
    <w:rsid w:val="0059774B"/>
    <w:rsid w:val="0059779B"/>
    <w:rsid w:val="005978B9"/>
    <w:rsid w:val="0059793D"/>
    <w:rsid w:val="00597990"/>
    <w:rsid w:val="00597DE5"/>
    <w:rsid w:val="005A052F"/>
    <w:rsid w:val="005A06C5"/>
    <w:rsid w:val="005A0740"/>
    <w:rsid w:val="005A0C36"/>
    <w:rsid w:val="005A0C93"/>
    <w:rsid w:val="005A0E34"/>
    <w:rsid w:val="005A0FC8"/>
    <w:rsid w:val="005A11AE"/>
    <w:rsid w:val="005A148D"/>
    <w:rsid w:val="005A15AD"/>
    <w:rsid w:val="005A1815"/>
    <w:rsid w:val="005A18B9"/>
    <w:rsid w:val="005A1983"/>
    <w:rsid w:val="005A19E4"/>
    <w:rsid w:val="005A1B07"/>
    <w:rsid w:val="005A1B57"/>
    <w:rsid w:val="005A1B64"/>
    <w:rsid w:val="005A1CEE"/>
    <w:rsid w:val="005A1D11"/>
    <w:rsid w:val="005A1DD8"/>
    <w:rsid w:val="005A1FCB"/>
    <w:rsid w:val="005A21B7"/>
    <w:rsid w:val="005A22D3"/>
    <w:rsid w:val="005A2944"/>
    <w:rsid w:val="005A3169"/>
    <w:rsid w:val="005A37B4"/>
    <w:rsid w:val="005A3D20"/>
    <w:rsid w:val="005A4118"/>
    <w:rsid w:val="005A4179"/>
    <w:rsid w:val="005A43D3"/>
    <w:rsid w:val="005A467A"/>
    <w:rsid w:val="005A4682"/>
    <w:rsid w:val="005A4AC5"/>
    <w:rsid w:val="005A4F4B"/>
    <w:rsid w:val="005A58E9"/>
    <w:rsid w:val="005A5B31"/>
    <w:rsid w:val="005A6252"/>
    <w:rsid w:val="005A6E08"/>
    <w:rsid w:val="005A703C"/>
    <w:rsid w:val="005A7D43"/>
    <w:rsid w:val="005B0001"/>
    <w:rsid w:val="005B0079"/>
    <w:rsid w:val="005B0331"/>
    <w:rsid w:val="005B0337"/>
    <w:rsid w:val="005B05C0"/>
    <w:rsid w:val="005B0C43"/>
    <w:rsid w:val="005B0ED4"/>
    <w:rsid w:val="005B112A"/>
    <w:rsid w:val="005B1AB6"/>
    <w:rsid w:val="005B1C94"/>
    <w:rsid w:val="005B2081"/>
    <w:rsid w:val="005B22BD"/>
    <w:rsid w:val="005B2703"/>
    <w:rsid w:val="005B35B7"/>
    <w:rsid w:val="005B3717"/>
    <w:rsid w:val="005B43FF"/>
    <w:rsid w:val="005B45BE"/>
    <w:rsid w:val="005B47A5"/>
    <w:rsid w:val="005B4B34"/>
    <w:rsid w:val="005B4B3C"/>
    <w:rsid w:val="005B4BEE"/>
    <w:rsid w:val="005B4E23"/>
    <w:rsid w:val="005B4FE0"/>
    <w:rsid w:val="005B5246"/>
    <w:rsid w:val="005B54D9"/>
    <w:rsid w:val="005B590F"/>
    <w:rsid w:val="005B5D64"/>
    <w:rsid w:val="005B5E02"/>
    <w:rsid w:val="005B60E0"/>
    <w:rsid w:val="005B62D3"/>
    <w:rsid w:val="005B73FB"/>
    <w:rsid w:val="005B756D"/>
    <w:rsid w:val="005B77C4"/>
    <w:rsid w:val="005B780D"/>
    <w:rsid w:val="005B7A51"/>
    <w:rsid w:val="005B7FB1"/>
    <w:rsid w:val="005C0210"/>
    <w:rsid w:val="005C0ACC"/>
    <w:rsid w:val="005C0D5A"/>
    <w:rsid w:val="005C0DF4"/>
    <w:rsid w:val="005C13DA"/>
    <w:rsid w:val="005C13E0"/>
    <w:rsid w:val="005C1534"/>
    <w:rsid w:val="005C1999"/>
    <w:rsid w:val="005C1C16"/>
    <w:rsid w:val="005C1DF8"/>
    <w:rsid w:val="005C28A7"/>
    <w:rsid w:val="005C35F2"/>
    <w:rsid w:val="005C36E9"/>
    <w:rsid w:val="005C3803"/>
    <w:rsid w:val="005C3AC4"/>
    <w:rsid w:val="005C3C1C"/>
    <w:rsid w:val="005C3D6C"/>
    <w:rsid w:val="005C3F72"/>
    <w:rsid w:val="005C4358"/>
    <w:rsid w:val="005C4A14"/>
    <w:rsid w:val="005C583D"/>
    <w:rsid w:val="005C5C7F"/>
    <w:rsid w:val="005C61C3"/>
    <w:rsid w:val="005C6668"/>
    <w:rsid w:val="005C701F"/>
    <w:rsid w:val="005C7C61"/>
    <w:rsid w:val="005C7EDC"/>
    <w:rsid w:val="005C7FFA"/>
    <w:rsid w:val="005D02A8"/>
    <w:rsid w:val="005D0375"/>
    <w:rsid w:val="005D0C44"/>
    <w:rsid w:val="005D0DC3"/>
    <w:rsid w:val="005D1152"/>
    <w:rsid w:val="005D1478"/>
    <w:rsid w:val="005D1A67"/>
    <w:rsid w:val="005D1B5A"/>
    <w:rsid w:val="005D1FF5"/>
    <w:rsid w:val="005D2016"/>
    <w:rsid w:val="005D21BE"/>
    <w:rsid w:val="005D26B1"/>
    <w:rsid w:val="005D2AE4"/>
    <w:rsid w:val="005D2D27"/>
    <w:rsid w:val="005D2E61"/>
    <w:rsid w:val="005D306D"/>
    <w:rsid w:val="005D310D"/>
    <w:rsid w:val="005D3622"/>
    <w:rsid w:val="005D3A92"/>
    <w:rsid w:val="005D3DB6"/>
    <w:rsid w:val="005D42FF"/>
    <w:rsid w:val="005D4684"/>
    <w:rsid w:val="005D4E0A"/>
    <w:rsid w:val="005D4F25"/>
    <w:rsid w:val="005D5632"/>
    <w:rsid w:val="005D6085"/>
    <w:rsid w:val="005D647C"/>
    <w:rsid w:val="005D656C"/>
    <w:rsid w:val="005D6609"/>
    <w:rsid w:val="005D67BE"/>
    <w:rsid w:val="005D69A2"/>
    <w:rsid w:val="005D6B98"/>
    <w:rsid w:val="005D6C19"/>
    <w:rsid w:val="005D6D4E"/>
    <w:rsid w:val="005D73F4"/>
    <w:rsid w:val="005D7580"/>
    <w:rsid w:val="005D7DE6"/>
    <w:rsid w:val="005E01C0"/>
    <w:rsid w:val="005E02E0"/>
    <w:rsid w:val="005E03A3"/>
    <w:rsid w:val="005E047B"/>
    <w:rsid w:val="005E0747"/>
    <w:rsid w:val="005E093A"/>
    <w:rsid w:val="005E0B78"/>
    <w:rsid w:val="005E0D6A"/>
    <w:rsid w:val="005E0FA2"/>
    <w:rsid w:val="005E11DD"/>
    <w:rsid w:val="005E1307"/>
    <w:rsid w:val="005E195C"/>
    <w:rsid w:val="005E19D3"/>
    <w:rsid w:val="005E19E8"/>
    <w:rsid w:val="005E1B5F"/>
    <w:rsid w:val="005E1E50"/>
    <w:rsid w:val="005E1ED1"/>
    <w:rsid w:val="005E1F5F"/>
    <w:rsid w:val="005E22F8"/>
    <w:rsid w:val="005E240B"/>
    <w:rsid w:val="005E2664"/>
    <w:rsid w:val="005E26BF"/>
    <w:rsid w:val="005E2C64"/>
    <w:rsid w:val="005E2C73"/>
    <w:rsid w:val="005E2D4D"/>
    <w:rsid w:val="005E2E8B"/>
    <w:rsid w:val="005E3A71"/>
    <w:rsid w:val="005E3D10"/>
    <w:rsid w:val="005E3F85"/>
    <w:rsid w:val="005E453B"/>
    <w:rsid w:val="005E50A7"/>
    <w:rsid w:val="005E52B3"/>
    <w:rsid w:val="005E5315"/>
    <w:rsid w:val="005E54E2"/>
    <w:rsid w:val="005E57AC"/>
    <w:rsid w:val="005E6606"/>
    <w:rsid w:val="005E6AB0"/>
    <w:rsid w:val="005E6B6E"/>
    <w:rsid w:val="005E6FEE"/>
    <w:rsid w:val="005E704D"/>
    <w:rsid w:val="005E7316"/>
    <w:rsid w:val="005E78D2"/>
    <w:rsid w:val="005E7B74"/>
    <w:rsid w:val="005F0232"/>
    <w:rsid w:val="005F0B96"/>
    <w:rsid w:val="005F0E93"/>
    <w:rsid w:val="005F114F"/>
    <w:rsid w:val="005F161C"/>
    <w:rsid w:val="005F18A1"/>
    <w:rsid w:val="005F1ADD"/>
    <w:rsid w:val="005F1C23"/>
    <w:rsid w:val="005F1E08"/>
    <w:rsid w:val="005F25CE"/>
    <w:rsid w:val="005F2618"/>
    <w:rsid w:val="005F262C"/>
    <w:rsid w:val="005F2879"/>
    <w:rsid w:val="005F28F2"/>
    <w:rsid w:val="005F2AEA"/>
    <w:rsid w:val="005F2C2F"/>
    <w:rsid w:val="005F2D8F"/>
    <w:rsid w:val="005F2ED9"/>
    <w:rsid w:val="005F3047"/>
    <w:rsid w:val="005F3A11"/>
    <w:rsid w:val="005F3A9F"/>
    <w:rsid w:val="005F3C36"/>
    <w:rsid w:val="005F3C5E"/>
    <w:rsid w:val="005F3E1D"/>
    <w:rsid w:val="005F41A7"/>
    <w:rsid w:val="005F4BA7"/>
    <w:rsid w:val="005F4BD4"/>
    <w:rsid w:val="005F4DDA"/>
    <w:rsid w:val="005F4EED"/>
    <w:rsid w:val="005F5307"/>
    <w:rsid w:val="005F54B5"/>
    <w:rsid w:val="005F5B7E"/>
    <w:rsid w:val="005F5BAE"/>
    <w:rsid w:val="005F6356"/>
    <w:rsid w:val="005F6C0C"/>
    <w:rsid w:val="005F6D1F"/>
    <w:rsid w:val="005F7482"/>
    <w:rsid w:val="005F7B49"/>
    <w:rsid w:val="005F7C1E"/>
    <w:rsid w:val="0060056D"/>
    <w:rsid w:val="00600891"/>
    <w:rsid w:val="006008B5"/>
    <w:rsid w:val="006008FC"/>
    <w:rsid w:val="00600FD1"/>
    <w:rsid w:val="00601646"/>
    <w:rsid w:val="0060168A"/>
    <w:rsid w:val="006018D0"/>
    <w:rsid w:val="006019FF"/>
    <w:rsid w:val="00601C9F"/>
    <w:rsid w:val="00601CC0"/>
    <w:rsid w:val="00601E4C"/>
    <w:rsid w:val="006026C1"/>
    <w:rsid w:val="0060292F"/>
    <w:rsid w:val="00602B1B"/>
    <w:rsid w:val="00602C2D"/>
    <w:rsid w:val="00603125"/>
    <w:rsid w:val="006033F0"/>
    <w:rsid w:val="00603512"/>
    <w:rsid w:val="0060359F"/>
    <w:rsid w:val="00603C20"/>
    <w:rsid w:val="00603E1C"/>
    <w:rsid w:val="00604565"/>
    <w:rsid w:val="00604CFE"/>
    <w:rsid w:val="006051D0"/>
    <w:rsid w:val="00605238"/>
    <w:rsid w:val="00605C70"/>
    <w:rsid w:val="00605FF8"/>
    <w:rsid w:val="006063A1"/>
    <w:rsid w:val="00606527"/>
    <w:rsid w:val="00606814"/>
    <w:rsid w:val="006071C1"/>
    <w:rsid w:val="00607269"/>
    <w:rsid w:val="0060728E"/>
    <w:rsid w:val="006074C4"/>
    <w:rsid w:val="006074D9"/>
    <w:rsid w:val="00607B3E"/>
    <w:rsid w:val="00607E81"/>
    <w:rsid w:val="00607EE2"/>
    <w:rsid w:val="00607F24"/>
    <w:rsid w:val="00607F27"/>
    <w:rsid w:val="00607F99"/>
    <w:rsid w:val="006103C7"/>
    <w:rsid w:val="00610E6C"/>
    <w:rsid w:val="00611346"/>
    <w:rsid w:val="006113BC"/>
    <w:rsid w:val="00611ADE"/>
    <w:rsid w:val="00611BCE"/>
    <w:rsid w:val="00611EAB"/>
    <w:rsid w:val="00612084"/>
    <w:rsid w:val="006120AC"/>
    <w:rsid w:val="00612457"/>
    <w:rsid w:val="00612A14"/>
    <w:rsid w:val="00612B57"/>
    <w:rsid w:val="006138B5"/>
    <w:rsid w:val="0061454A"/>
    <w:rsid w:val="0061456A"/>
    <w:rsid w:val="0061458C"/>
    <w:rsid w:val="00614B84"/>
    <w:rsid w:val="00614CBD"/>
    <w:rsid w:val="00614EA6"/>
    <w:rsid w:val="00614F1F"/>
    <w:rsid w:val="00615053"/>
    <w:rsid w:val="00615909"/>
    <w:rsid w:val="00615E53"/>
    <w:rsid w:val="00616188"/>
    <w:rsid w:val="006164B6"/>
    <w:rsid w:val="00616BF3"/>
    <w:rsid w:val="00616F48"/>
    <w:rsid w:val="00616F7B"/>
    <w:rsid w:val="00617185"/>
    <w:rsid w:val="00620330"/>
    <w:rsid w:val="00620EE7"/>
    <w:rsid w:val="0062108A"/>
    <w:rsid w:val="006211A3"/>
    <w:rsid w:val="006212D9"/>
    <w:rsid w:val="00621423"/>
    <w:rsid w:val="0062156A"/>
    <w:rsid w:val="00621A5F"/>
    <w:rsid w:val="00621F80"/>
    <w:rsid w:val="00622067"/>
    <w:rsid w:val="0062238B"/>
    <w:rsid w:val="00622475"/>
    <w:rsid w:val="0062291F"/>
    <w:rsid w:val="00622D0E"/>
    <w:rsid w:val="00622EAF"/>
    <w:rsid w:val="006239B0"/>
    <w:rsid w:val="00623B6D"/>
    <w:rsid w:val="006244CB"/>
    <w:rsid w:val="00624A0C"/>
    <w:rsid w:val="00624A8A"/>
    <w:rsid w:val="00624D15"/>
    <w:rsid w:val="00624F0A"/>
    <w:rsid w:val="00625069"/>
    <w:rsid w:val="006251AA"/>
    <w:rsid w:val="00625621"/>
    <w:rsid w:val="00625E88"/>
    <w:rsid w:val="00626545"/>
    <w:rsid w:val="00626B09"/>
    <w:rsid w:val="00627235"/>
    <w:rsid w:val="006275A6"/>
    <w:rsid w:val="0062784E"/>
    <w:rsid w:val="0063012D"/>
    <w:rsid w:val="00630443"/>
    <w:rsid w:val="006304A2"/>
    <w:rsid w:val="00631377"/>
    <w:rsid w:val="0063149F"/>
    <w:rsid w:val="006318A1"/>
    <w:rsid w:val="00631956"/>
    <w:rsid w:val="0063205F"/>
    <w:rsid w:val="00632470"/>
    <w:rsid w:val="00632484"/>
    <w:rsid w:val="00632585"/>
    <w:rsid w:val="0063280D"/>
    <w:rsid w:val="006329B7"/>
    <w:rsid w:val="00632D6C"/>
    <w:rsid w:val="0063320D"/>
    <w:rsid w:val="0063339B"/>
    <w:rsid w:val="006335B0"/>
    <w:rsid w:val="0063363E"/>
    <w:rsid w:val="006337CF"/>
    <w:rsid w:val="00633AF6"/>
    <w:rsid w:val="006347D9"/>
    <w:rsid w:val="00634808"/>
    <w:rsid w:val="00634F9C"/>
    <w:rsid w:val="00635610"/>
    <w:rsid w:val="0063590D"/>
    <w:rsid w:val="006361C0"/>
    <w:rsid w:val="00636717"/>
    <w:rsid w:val="006367EF"/>
    <w:rsid w:val="00636839"/>
    <w:rsid w:val="00636AE5"/>
    <w:rsid w:val="00636B5F"/>
    <w:rsid w:val="00637014"/>
    <w:rsid w:val="006370C5"/>
    <w:rsid w:val="006373F0"/>
    <w:rsid w:val="00637B58"/>
    <w:rsid w:val="006406C1"/>
    <w:rsid w:val="00640837"/>
    <w:rsid w:val="0064086F"/>
    <w:rsid w:val="00640AC3"/>
    <w:rsid w:val="00641083"/>
    <w:rsid w:val="00641484"/>
    <w:rsid w:val="00641959"/>
    <w:rsid w:val="00641BBF"/>
    <w:rsid w:val="00641E21"/>
    <w:rsid w:val="00641F10"/>
    <w:rsid w:val="0064270A"/>
    <w:rsid w:val="006428FC"/>
    <w:rsid w:val="00642A90"/>
    <w:rsid w:val="00642FFE"/>
    <w:rsid w:val="00643035"/>
    <w:rsid w:val="00643589"/>
    <w:rsid w:val="00643DE1"/>
    <w:rsid w:val="00644AC5"/>
    <w:rsid w:val="00644B79"/>
    <w:rsid w:val="0064510E"/>
    <w:rsid w:val="00645BBC"/>
    <w:rsid w:val="00646026"/>
    <w:rsid w:val="006463D7"/>
    <w:rsid w:val="0064670E"/>
    <w:rsid w:val="006473B9"/>
    <w:rsid w:val="006476F6"/>
    <w:rsid w:val="0064780A"/>
    <w:rsid w:val="00647952"/>
    <w:rsid w:val="00647C45"/>
    <w:rsid w:val="006502C0"/>
    <w:rsid w:val="006505B0"/>
    <w:rsid w:val="00650C24"/>
    <w:rsid w:val="0065113F"/>
    <w:rsid w:val="006513C1"/>
    <w:rsid w:val="006514F5"/>
    <w:rsid w:val="006518AF"/>
    <w:rsid w:val="00651979"/>
    <w:rsid w:val="006519F4"/>
    <w:rsid w:val="00651AD9"/>
    <w:rsid w:val="00651EE3"/>
    <w:rsid w:val="00652758"/>
    <w:rsid w:val="006527A0"/>
    <w:rsid w:val="00652DAE"/>
    <w:rsid w:val="00652FAB"/>
    <w:rsid w:val="00653139"/>
    <w:rsid w:val="0065351F"/>
    <w:rsid w:val="006538B4"/>
    <w:rsid w:val="006539E0"/>
    <w:rsid w:val="006543CE"/>
    <w:rsid w:val="00654AA1"/>
    <w:rsid w:val="00654D52"/>
    <w:rsid w:val="00654EB0"/>
    <w:rsid w:val="00655021"/>
    <w:rsid w:val="006551BF"/>
    <w:rsid w:val="0065530F"/>
    <w:rsid w:val="0065593B"/>
    <w:rsid w:val="00655CA0"/>
    <w:rsid w:val="00655D65"/>
    <w:rsid w:val="00656329"/>
    <w:rsid w:val="00656669"/>
    <w:rsid w:val="0065676F"/>
    <w:rsid w:val="00656A3F"/>
    <w:rsid w:val="00656B87"/>
    <w:rsid w:val="00656D04"/>
    <w:rsid w:val="00656E4F"/>
    <w:rsid w:val="006571E5"/>
    <w:rsid w:val="00657B6F"/>
    <w:rsid w:val="00657B82"/>
    <w:rsid w:val="006601DA"/>
    <w:rsid w:val="006604AA"/>
    <w:rsid w:val="00660656"/>
    <w:rsid w:val="00660947"/>
    <w:rsid w:val="00660E48"/>
    <w:rsid w:val="00661163"/>
    <w:rsid w:val="00661448"/>
    <w:rsid w:val="006614A9"/>
    <w:rsid w:val="00661AAB"/>
    <w:rsid w:val="00661C41"/>
    <w:rsid w:val="00661DCE"/>
    <w:rsid w:val="00661F38"/>
    <w:rsid w:val="0066227C"/>
    <w:rsid w:val="006622AE"/>
    <w:rsid w:val="0066276F"/>
    <w:rsid w:val="00662CC1"/>
    <w:rsid w:val="006631AD"/>
    <w:rsid w:val="006631CE"/>
    <w:rsid w:val="00663279"/>
    <w:rsid w:val="006633A4"/>
    <w:rsid w:val="0066378E"/>
    <w:rsid w:val="006639D3"/>
    <w:rsid w:val="00663E76"/>
    <w:rsid w:val="00664751"/>
    <w:rsid w:val="00664799"/>
    <w:rsid w:val="00664A55"/>
    <w:rsid w:val="00664CDC"/>
    <w:rsid w:val="00665E47"/>
    <w:rsid w:val="006666FA"/>
    <w:rsid w:val="00666855"/>
    <w:rsid w:val="00666C67"/>
    <w:rsid w:val="00666EFE"/>
    <w:rsid w:val="0066729A"/>
    <w:rsid w:val="006673B9"/>
    <w:rsid w:val="006674E8"/>
    <w:rsid w:val="00667546"/>
    <w:rsid w:val="006675FE"/>
    <w:rsid w:val="006676F6"/>
    <w:rsid w:val="00667C41"/>
    <w:rsid w:val="006709B6"/>
    <w:rsid w:val="00671348"/>
    <w:rsid w:val="00671445"/>
    <w:rsid w:val="00671643"/>
    <w:rsid w:val="00671ABB"/>
    <w:rsid w:val="00671D7E"/>
    <w:rsid w:val="0067318B"/>
    <w:rsid w:val="006732B5"/>
    <w:rsid w:val="0067331A"/>
    <w:rsid w:val="00673B09"/>
    <w:rsid w:val="00673F83"/>
    <w:rsid w:val="0067473F"/>
    <w:rsid w:val="00674741"/>
    <w:rsid w:val="00674E54"/>
    <w:rsid w:val="00674FE5"/>
    <w:rsid w:val="00675350"/>
    <w:rsid w:val="00675623"/>
    <w:rsid w:val="00675922"/>
    <w:rsid w:val="00675CBF"/>
    <w:rsid w:val="00676B09"/>
    <w:rsid w:val="00676BF6"/>
    <w:rsid w:val="006773E6"/>
    <w:rsid w:val="00677556"/>
    <w:rsid w:val="006779C4"/>
    <w:rsid w:val="00677C87"/>
    <w:rsid w:val="00677F38"/>
    <w:rsid w:val="0068021B"/>
    <w:rsid w:val="0068037C"/>
    <w:rsid w:val="00680776"/>
    <w:rsid w:val="006807A7"/>
    <w:rsid w:val="00680C17"/>
    <w:rsid w:val="00681318"/>
    <w:rsid w:val="00681C0E"/>
    <w:rsid w:val="006820D2"/>
    <w:rsid w:val="006821E2"/>
    <w:rsid w:val="00682737"/>
    <w:rsid w:val="00682BFF"/>
    <w:rsid w:val="00683304"/>
    <w:rsid w:val="006835B7"/>
    <w:rsid w:val="00683AD0"/>
    <w:rsid w:val="00684469"/>
    <w:rsid w:val="00684AD7"/>
    <w:rsid w:val="00684ECA"/>
    <w:rsid w:val="00684FD0"/>
    <w:rsid w:val="006854E7"/>
    <w:rsid w:val="0068552F"/>
    <w:rsid w:val="00685566"/>
    <w:rsid w:val="00685941"/>
    <w:rsid w:val="00685D11"/>
    <w:rsid w:val="00685E22"/>
    <w:rsid w:val="00685EE1"/>
    <w:rsid w:val="00686501"/>
    <w:rsid w:val="0068669B"/>
    <w:rsid w:val="00687358"/>
    <w:rsid w:val="00687CBB"/>
    <w:rsid w:val="00690381"/>
    <w:rsid w:val="0069043B"/>
    <w:rsid w:val="006904BF"/>
    <w:rsid w:val="00690965"/>
    <w:rsid w:val="00690ABA"/>
    <w:rsid w:val="00690C15"/>
    <w:rsid w:val="00690C2A"/>
    <w:rsid w:val="00690CE3"/>
    <w:rsid w:val="00691492"/>
    <w:rsid w:val="006919E4"/>
    <w:rsid w:val="00691FEF"/>
    <w:rsid w:val="0069215F"/>
    <w:rsid w:val="00692488"/>
    <w:rsid w:val="00692768"/>
    <w:rsid w:val="00692773"/>
    <w:rsid w:val="00692818"/>
    <w:rsid w:val="0069282B"/>
    <w:rsid w:val="00693024"/>
    <w:rsid w:val="00693205"/>
    <w:rsid w:val="00693465"/>
    <w:rsid w:val="006938C7"/>
    <w:rsid w:val="00693B6C"/>
    <w:rsid w:val="00693C99"/>
    <w:rsid w:val="00693D3B"/>
    <w:rsid w:val="00693EA2"/>
    <w:rsid w:val="0069442A"/>
    <w:rsid w:val="00694521"/>
    <w:rsid w:val="00694A2C"/>
    <w:rsid w:val="00694AF9"/>
    <w:rsid w:val="00694B9C"/>
    <w:rsid w:val="00694D97"/>
    <w:rsid w:val="00694E1F"/>
    <w:rsid w:val="00694F87"/>
    <w:rsid w:val="00695846"/>
    <w:rsid w:val="00695918"/>
    <w:rsid w:val="00695BB1"/>
    <w:rsid w:val="00695EA2"/>
    <w:rsid w:val="006961E9"/>
    <w:rsid w:val="0069640B"/>
    <w:rsid w:val="0069655C"/>
    <w:rsid w:val="00696F34"/>
    <w:rsid w:val="006971B8"/>
    <w:rsid w:val="00697277"/>
    <w:rsid w:val="0069798A"/>
    <w:rsid w:val="006A01A4"/>
    <w:rsid w:val="006A01BF"/>
    <w:rsid w:val="006A01CE"/>
    <w:rsid w:val="006A0878"/>
    <w:rsid w:val="006A12EB"/>
    <w:rsid w:val="006A21D3"/>
    <w:rsid w:val="006A2241"/>
    <w:rsid w:val="006A2742"/>
    <w:rsid w:val="006A2787"/>
    <w:rsid w:val="006A27BB"/>
    <w:rsid w:val="006A2B3B"/>
    <w:rsid w:val="006A2DD0"/>
    <w:rsid w:val="006A36DD"/>
    <w:rsid w:val="006A3859"/>
    <w:rsid w:val="006A3870"/>
    <w:rsid w:val="006A395D"/>
    <w:rsid w:val="006A3AFA"/>
    <w:rsid w:val="006A3CA3"/>
    <w:rsid w:val="006A438B"/>
    <w:rsid w:val="006A481C"/>
    <w:rsid w:val="006A5078"/>
    <w:rsid w:val="006A5391"/>
    <w:rsid w:val="006A57DF"/>
    <w:rsid w:val="006A5842"/>
    <w:rsid w:val="006A5889"/>
    <w:rsid w:val="006A5A57"/>
    <w:rsid w:val="006A5F2E"/>
    <w:rsid w:val="006A6121"/>
    <w:rsid w:val="006A65E6"/>
    <w:rsid w:val="006A65F4"/>
    <w:rsid w:val="006A6B38"/>
    <w:rsid w:val="006A6C83"/>
    <w:rsid w:val="006A7A3B"/>
    <w:rsid w:val="006A7C9B"/>
    <w:rsid w:val="006A7E12"/>
    <w:rsid w:val="006A7EFD"/>
    <w:rsid w:val="006B001F"/>
    <w:rsid w:val="006B062C"/>
    <w:rsid w:val="006B0F8C"/>
    <w:rsid w:val="006B1087"/>
    <w:rsid w:val="006B1518"/>
    <w:rsid w:val="006B15AC"/>
    <w:rsid w:val="006B1665"/>
    <w:rsid w:val="006B1A40"/>
    <w:rsid w:val="006B1B71"/>
    <w:rsid w:val="006B2672"/>
    <w:rsid w:val="006B2A24"/>
    <w:rsid w:val="006B3552"/>
    <w:rsid w:val="006B37F2"/>
    <w:rsid w:val="006B39AF"/>
    <w:rsid w:val="006B3BBA"/>
    <w:rsid w:val="006B4007"/>
    <w:rsid w:val="006B409F"/>
    <w:rsid w:val="006B4367"/>
    <w:rsid w:val="006B4497"/>
    <w:rsid w:val="006B4A28"/>
    <w:rsid w:val="006B4B5E"/>
    <w:rsid w:val="006B4D5B"/>
    <w:rsid w:val="006B5114"/>
    <w:rsid w:val="006B517D"/>
    <w:rsid w:val="006B56C9"/>
    <w:rsid w:val="006B579A"/>
    <w:rsid w:val="006B5A25"/>
    <w:rsid w:val="006B5B5C"/>
    <w:rsid w:val="006B5C49"/>
    <w:rsid w:val="006B5FF4"/>
    <w:rsid w:val="006B647F"/>
    <w:rsid w:val="006B6593"/>
    <w:rsid w:val="006B6791"/>
    <w:rsid w:val="006B6B2C"/>
    <w:rsid w:val="006B6B62"/>
    <w:rsid w:val="006B715A"/>
    <w:rsid w:val="006B730C"/>
    <w:rsid w:val="006B7595"/>
    <w:rsid w:val="006B79B5"/>
    <w:rsid w:val="006B7EEA"/>
    <w:rsid w:val="006C094B"/>
    <w:rsid w:val="006C0C95"/>
    <w:rsid w:val="006C11F2"/>
    <w:rsid w:val="006C16C8"/>
    <w:rsid w:val="006C178B"/>
    <w:rsid w:val="006C1816"/>
    <w:rsid w:val="006C262C"/>
    <w:rsid w:val="006C264F"/>
    <w:rsid w:val="006C2A85"/>
    <w:rsid w:val="006C2B8D"/>
    <w:rsid w:val="006C2DD5"/>
    <w:rsid w:val="006C2F0C"/>
    <w:rsid w:val="006C303E"/>
    <w:rsid w:val="006C3351"/>
    <w:rsid w:val="006C3386"/>
    <w:rsid w:val="006C3446"/>
    <w:rsid w:val="006C363E"/>
    <w:rsid w:val="006C370B"/>
    <w:rsid w:val="006C3B3E"/>
    <w:rsid w:val="006C4055"/>
    <w:rsid w:val="006C40BE"/>
    <w:rsid w:val="006C44FD"/>
    <w:rsid w:val="006C479C"/>
    <w:rsid w:val="006C49B4"/>
    <w:rsid w:val="006C49C3"/>
    <w:rsid w:val="006C4CC3"/>
    <w:rsid w:val="006C4D03"/>
    <w:rsid w:val="006C5013"/>
    <w:rsid w:val="006C54D8"/>
    <w:rsid w:val="006C5801"/>
    <w:rsid w:val="006C5945"/>
    <w:rsid w:val="006C59A1"/>
    <w:rsid w:val="006C5DBE"/>
    <w:rsid w:val="006C5E8E"/>
    <w:rsid w:val="006C667D"/>
    <w:rsid w:val="006C67E0"/>
    <w:rsid w:val="006C6AB4"/>
    <w:rsid w:val="006C6B13"/>
    <w:rsid w:val="006C6E98"/>
    <w:rsid w:val="006C7143"/>
    <w:rsid w:val="006C72E9"/>
    <w:rsid w:val="006C7506"/>
    <w:rsid w:val="006C756A"/>
    <w:rsid w:val="006C7B4F"/>
    <w:rsid w:val="006C7CE4"/>
    <w:rsid w:val="006C7FDF"/>
    <w:rsid w:val="006D0001"/>
    <w:rsid w:val="006D0229"/>
    <w:rsid w:val="006D09EA"/>
    <w:rsid w:val="006D0B28"/>
    <w:rsid w:val="006D0C43"/>
    <w:rsid w:val="006D1235"/>
    <w:rsid w:val="006D1742"/>
    <w:rsid w:val="006D1824"/>
    <w:rsid w:val="006D1B49"/>
    <w:rsid w:val="006D1FB8"/>
    <w:rsid w:val="006D2716"/>
    <w:rsid w:val="006D2801"/>
    <w:rsid w:val="006D2976"/>
    <w:rsid w:val="006D2F97"/>
    <w:rsid w:val="006D31F1"/>
    <w:rsid w:val="006D34E8"/>
    <w:rsid w:val="006D3967"/>
    <w:rsid w:val="006D3EC8"/>
    <w:rsid w:val="006D422C"/>
    <w:rsid w:val="006D451F"/>
    <w:rsid w:val="006D454A"/>
    <w:rsid w:val="006D4656"/>
    <w:rsid w:val="006D4FBA"/>
    <w:rsid w:val="006D53E5"/>
    <w:rsid w:val="006D612E"/>
    <w:rsid w:val="006D6520"/>
    <w:rsid w:val="006D6BC1"/>
    <w:rsid w:val="006D7096"/>
    <w:rsid w:val="006D74EF"/>
    <w:rsid w:val="006D7935"/>
    <w:rsid w:val="006D79E3"/>
    <w:rsid w:val="006D7B2B"/>
    <w:rsid w:val="006D7FCC"/>
    <w:rsid w:val="006E0043"/>
    <w:rsid w:val="006E0302"/>
    <w:rsid w:val="006E043F"/>
    <w:rsid w:val="006E0652"/>
    <w:rsid w:val="006E0EFE"/>
    <w:rsid w:val="006E18E3"/>
    <w:rsid w:val="006E1BA6"/>
    <w:rsid w:val="006E1DC2"/>
    <w:rsid w:val="006E21F2"/>
    <w:rsid w:val="006E2374"/>
    <w:rsid w:val="006E29EA"/>
    <w:rsid w:val="006E2F53"/>
    <w:rsid w:val="006E313E"/>
    <w:rsid w:val="006E3432"/>
    <w:rsid w:val="006E3650"/>
    <w:rsid w:val="006E37DF"/>
    <w:rsid w:val="006E3CF8"/>
    <w:rsid w:val="006E3F86"/>
    <w:rsid w:val="006E414B"/>
    <w:rsid w:val="006E4385"/>
    <w:rsid w:val="006E47C8"/>
    <w:rsid w:val="006E4FCD"/>
    <w:rsid w:val="006E51C6"/>
    <w:rsid w:val="006E57A0"/>
    <w:rsid w:val="006E59F1"/>
    <w:rsid w:val="006E60F8"/>
    <w:rsid w:val="006E67E6"/>
    <w:rsid w:val="006E68D5"/>
    <w:rsid w:val="006E6AF5"/>
    <w:rsid w:val="006E7307"/>
    <w:rsid w:val="006E7C86"/>
    <w:rsid w:val="006E7D05"/>
    <w:rsid w:val="006F0308"/>
    <w:rsid w:val="006F059D"/>
    <w:rsid w:val="006F0983"/>
    <w:rsid w:val="006F0C18"/>
    <w:rsid w:val="006F0EC1"/>
    <w:rsid w:val="006F1391"/>
    <w:rsid w:val="006F13F0"/>
    <w:rsid w:val="006F1A75"/>
    <w:rsid w:val="006F1C53"/>
    <w:rsid w:val="006F2332"/>
    <w:rsid w:val="006F25AD"/>
    <w:rsid w:val="006F2F40"/>
    <w:rsid w:val="006F328C"/>
    <w:rsid w:val="006F335A"/>
    <w:rsid w:val="006F3CF4"/>
    <w:rsid w:val="006F40AC"/>
    <w:rsid w:val="006F4C6A"/>
    <w:rsid w:val="006F531B"/>
    <w:rsid w:val="006F5610"/>
    <w:rsid w:val="006F5B4A"/>
    <w:rsid w:val="006F6207"/>
    <w:rsid w:val="006F6676"/>
    <w:rsid w:val="006F6ACA"/>
    <w:rsid w:val="006F6B61"/>
    <w:rsid w:val="006F6BEF"/>
    <w:rsid w:val="006F6DFE"/>
    <w:rsid w:val="006F7333"/>
    <w:rsid w:val="006F7561"/>
    <w:rsid w:val="006F789F"/>
    <w:rsid w:val="006F7F14"/>
    <w:rsid w:val="00700610"/>
    <w:rsid w:val="007009A4"/>
    <w:rsid w:val="00700DDC"/>
    <w:rsid w:val="0070178C"/>
    <w:rsid w:val="007020DF"/>
    <w:rsid w:val="007022CC"/>
    <w:rsid w:val="00702429"/>
    <w:rsid w:val="0070255B"/>
    <w:rsid w:val="00702945"/>
    <w:rsid w:val="007034E4"/>
    <w:rsid w:val="007036BC"/>
    <w:rsid w:val="00703846"/>
    <w:rsid w:val="00703ACF"/>
    <w:rsid w:val="00703BAD"/>
    <w:rsid w:val="00703C0E"/>
    <w:rsid w:val="00703F20"/>
    <w:rsid w:val="007042ED"/>
    <w:rsid w:val="007043B7"/>
    <w:rsid w:val="007043FC"/>
    <w:rsid w:val="00704486"/>
    <w:rsid w:val="00704A64"/>
    <w:rsid w:val="00704D6A"/>
    <w:rsid w:val="00704D6E"/>
    <w:rsid w:val="007051DB"/>
    <w:rsid w:val="00705480"/>
    <w:rsid w:val="0070563C"/>
    <w:rsid w:val="0070581F"/>
    <w:rsid w:val="007058F7"/>
    <w:rsid w:val="007066A5"/>
    <w:rsid w:val="007066F4"/>
    <w:rsid w:val="0070794A"/>
    <w:rsid w:val="00707AF5"/>
    <w:rsid w:val="00707D44"/>
    <w:rsid w:val="00707D90"/>
    <w:rsid w:val="00707E65"/>
    <w:rsid w:val="007106F8"/>
    <w:rsid w:val="0071093A"/>
    <w:rsid w:val="007109E1"/>
    <w:rsid w:val="00710A7B"/>
    <w:rsid w:val="00710EFF"/>
    <w:rsid w:val="00710F03"/>
    <w:rsid w:val="00710F1B"/>
    <w:rsid w:val="00711564"/>
    <w:rsid w:val="00711A4A"/>
    <w:rsid w:val="00712011"/>
    <w:rsid w:val="007128FF"/>
    <w:rsid w:val="00712C2C"/>
    <w:rsid w:val="00712D1B"/>
    <w:rsid w:val="00712D31"/>
    <w:rsid w:val="00712E2F"/>
    <w:rsid w:val="0071322E"/>
    <w:rsid w:val="007135F8"/>
    <w:rsid w:val="00713A76"/>
    <w:rsid w:val="00713B22"/>
    <w:rsid w:val="007147A2"/>
    <w:rsid w:val="00714A61"/>
    <w:rsid w:val="00714CC0"/>
    <w:rsid w:val="00714D46"/>
    <w:rsid w:val="00714E9A"/>
    <w:rsid w:val="00715418"/>
    <w:rsid w:val="007155CC"/>
    <w:rsid w:val="00715CE2"/>
    <w:rsid w:val="00716400"/>
    <w:rsid w:val="0071671D"/>
    <w:rsid w:val="00716DDC"/>
    <w:rsid w:val="00717390"/>
    <w:rsid w:val="00717391"/>
    <w:rsid w:val="00717DD4"/>
    <w:rsid w:val="00720069"/>
    <w:rsid w:val="007200E9"/>
    <w:rsid w:val="0072073C"/>
    <w:rsid w:val="00721202"/>
    <w:rsid w:val="0072155E"/>
    <w:rsid w:val="007226AB"/>
    <w:rsid w:val="00722EB9"/>
    <w:rsid w:val="0072313A"/>
    <w:rsid w:val="007231D8"/>
    <w:rsid w:val="0072354F"/>
    <w:rsid w:val="0072366E"/>
    <w:rsid w:val="0072380B"/>
    <w:rsid w:val="00723BE2"/>
    <w:rsid w:val="00723E7C"/>
    <w:rsid w:val="00724230"/>
    <w:rsid w:val="00724B45"/>
    <w:rsid w:val="00724CE8"/>
    <w:rsid w:val="00724E3B"/>
    <w:rsid w:val="0072538C"/>
    <w:rsid w:val="00725682"/>
    <w:rsid w:val="00725C09"/>
    <w:rsid w:val="00725CC7"/>
    <w:rsid w:val="007262F6"/>
    <w:rsid w:val="0072674C"/>
    <w:rsid w:val="00726B9D"/>
    <w:rsid w:val="00726BE0"/>
    <w:rsid w:val="00726E86"/>
    <w:rsid w:val="00726EB3"/>
    <w:rsid w:val="00730140"/>
    <w:rsid w:val="007301C3"/>
    <w:rsid w:val="007302F9"/>
    <w:rsid w:val="0073040C"/>
    <w:rsid w:val="00730561"/>
    <w:rsid w:val="00730B06"/>
    <w:rsid w:val="00730B20"/>
    <w:rsid w:val="00730BFC"/>
    <w:rsid w:val="0073173E"/>
    <w:rsid w:val="00731B90"/>
    <w:rsid w:val="00731C46"/>
    <w:rsid w:val="00731EDE"/>
    <w:rsid w:val="00731FE3"/>
    <w:rsid w:val="007323BB"/>
    <w:rsid w:val="007324E1"/>
    <w:rsid w:val="00732A0C"/>
    <w:rsid w:val="00732BD9"/>
    <w:rsid w:val="00732D34"/>
    <w:rsid w:val="00732EBC"/>
    <w:rsid w:val="00734437"/>
    <w:rsid w:val="00734AAE"/>
    <w:rsid w:val="00734DBC"/>
    <w:rsid w:val="00734DE3"/>
    <w:rsid w:val="00734FFB"/>
    <w:rsid w:val="0073506C"/>
    <w:rsid w:val="00735093"/>
    <w:rsid w:val="00735406"/>
    <w:rsid w:val="00735B63"/>
    <w:rsid w:val="007360D3"/>
    <w:rsid w:val="007360ED"/>
    <w:rsid w:val="0073621A"/>
    <w:rsid w:val="007368D0"/>
    <w:rsid w:val="00736B36"/>
    <w:rsid w:val="00736B83"/>
    <w:rsid w:val="00736C30"/>
    <w:rsid w:val="00736EAC"/>
    <w:rsid w:val="00736FAB"/>
    <w:rsid w:val="00737902"/>
    <w:rsid w:val="007404AB"/>
    <w:rsid w:val="00740BB8"/>
    <w:rsid w:val="00741595"/>
    <w:rsid w:val="007419BC"/>
    <w:rsid w:val="0074212B"/>
    <w:rsid w:val="00742553"/>
    <w:rsid w:val="007429E3"/>
    <w:rsid w:val="00742E31"/>
    <w:rsid w:val="00742E58"/>
    <w:rsid w:val="00742E6A"/>
    <w:rsid w:val="007435EF"/>
    <w:rsid w:val="00743BCE"/>
    <w:rsid w:val="00744619"/>
    <w:rsid w:val="00744937"/>
    <w:rsid w:val="00744C3F"/>
    <w:rsid w:val="00744C8F"/>
    <w:rsid w:val="00744F37"/>
    <w:rsid w:val="00745A0F"/>
    <w:rsid w:val="00745EAC"/>
    <w:rsid w:val="007463F7"/>
    <w:rsid w:val="0074646A"/>
    <w:rsid w:val="00746EF4"/>
    <w:rsid w:val="00747187"/>
    <w:rsid w:val="0075034C"/>
    <w:rsid w:val="007509D2"/>
    <w:rsid w:val="00750C8D"/>
    <w:rsid w:val="00750D6C"/>
    <w:rsid w:val="00751114"/>
    <w:rsid w:val="007511B1"/>
    <w:rsid w:val="007512CF"/>
    <w:rsid w:val="0075167F"/>
    <w:rsid w:val="00751D87"/>
    <w:rsid w:val="007526EF"/>
    <w:rsid w:val="0075271F"/>
    <w:rsid w:val="00752923"/>
    <w:rsid w:val="00752B09"/>
    <w:rsid w:val="00753222"/>
    <w:rsid w:val="007532F7"/>
    <w:rsid w:val="00753353"/>
    <w:rsid w:val="0075374D"/>
    <w:rsid w:val="00753DB4"/>
    <w:rsid w:val="00753E8F"/>
    <w:rsid w:val="00754131"/>
    <w:rsid w:val="007544D9"/>
    <w:rsid w:val="007547CE"/>
    <w:rsid w:val="00754970"/>
    <w:rsid w:val="00754EFA"/>
    <w:rsid w:val="00755324"/>
    <w:rsid w:val="00755473"/>
    <w:rsid w:val="0075593A"/>
    <w:rsid w:val="00755A6C"/>
    <w:rsid w:val="00755B04"/>
    <w:rsid w:val="00755EA5"/>
    <w:rsid w:val="00755F1F"/>
    <w:rsid w:val="00756339"/>
    <w:rsid w:val="0075645D"/>
    <w:rsid w:val="00756ABB"/>
    <w:rsid w:val="00756AC1"/>
    <w:rsid w:val="00756BA8"/>
    <w:rsid w:val="00756C37"/>
    <w:rsid w:val="00757218"/>
    <w:rsid w:val="007576F1"/>
    <w:rsid w:val="00757720"/>
    <w:rsid w:val="007577A2"/>
    <w:rsid w:val="007577F4"/>
    <w:rsid w:val="00757FCA"/>
    <w:rsid w:val="0076018B"/>
    <w:rsid w:val="00760211"/>
    <w:rsid w:val="00760A32"/>
    <w:rsid w:val="00760C32"/>
    <w:rsid w:val="00761C6C"/>
    <w:rsid w:val="00761CCD"/>
    <w:rsid w:val="00761EDF"/>
    <w:rsid w:val="007626B9"/>
    <w:rsid w:val="00762894"/>
    <w:rsid w:val="00763391"/>
    <w:rsid w:val="00763709"/>
    <w:rsid w:val="007637FB"/>
    <w:rsid w:val="00763891"/>
    <w:rsid w:val="0076397D"/>
    <w:rsid w:val="00764168"/>
    <w:rsid w:val="00764963"/>
    <w:rsid w:val="00764AB7"/>
    <w:rsid w:val="00765627"/>
    <w:rsid w:val="00765CEC"/>
    <w:rsid w:val="00765E8E"/>
    <w:rsid w:val="007661D6"/>
    <w:rsid w:val="00766231"/>
    <w:rsid w:val="00766533"/>
    <w:rsid w:val="00766583"/>
    <w:rsid w:val="00766D1B"/>
    <w:rsid w:val="00766F65"/>
    <w:rsid w:val="00767194"/>
    <w:rsid w:val="00767758"/>
    <w:rsid w:val="00767796"/>
    <w:rsid w:val="0077084E"/>
    <w:rsid w:val="00770EB7"/>
    <w:rsid w:val="0077100C"/>
    <w:rsid w:val="00771093"/>
    <w:rsid w:val="007710AA"/>
    <w:rsid w:val="00771BE0"/>
    <w:rsid w:val="007720C6"/>
    <w:rsid w:val="0077238E"/>
    <w:rsid w:val="007723FA"/>
    <w:rsid w:val="00772463"/>
    <w:rsid w:val="007724B6"/>
    <w:rsid w:val="00772E34"/>
    <w:rsid w:val="00772E61"/>
    <w:rsid w:val="0077339F"/>
    <w:rsid w:val="00773766"/>
    <w:rsid w:val="007737EA"/>
    <w:rsid w:val="00773998"/>
    <w:rsid w:val="00774042"/>
    <w:rsid w:val="00774722"/>
    <w:rsid w:val="00774C84"/>
    <w:rsid w:val="00774D12"/>
    <w:rsid w:val="00775120"/>
    <w:rsid w:val="0077553F"/>
    <w:rsid w:val="00775E21"/>
    <w:rsid w:val="00775F14"/>
    <w:rsid w:val="00775F8F"/>
    <w:rsid w:val="0077612C"/>
    <w:rsid w:val="007763E8"/>
    <w:rsid w:val="007764E7"/>
    <w:rsid w:val="00776760"/>
    <w:rsid w:val="007768D7"/>
    <w:rsid w:val="00776BEA"/>
    <w:rsid w:val="00776D78"/>
    <w:rsid w:val="00777244"/>
    <w:rsid w:val="0077738E"/>
    <w:rsid w:val="00777B3B"/>
    <w:rsid w:val="00777B81"/>
    <w:rsid w:val="00777BF8"/>
    <w:rsid w:val="00777C2C"/>
    <w:rsid w:val="0078017D"/>
    <w:rsid w:val="0078019E"/>
    <w:rsid w:val="0078043F"/>
    <w:rsid w:val="00780555"/>
    <w:rsid w:val="00780582"/>
    <w:rsid w:val="007806BE"/>
    <w:rsid w:val="00780DB2"/>
    <w:rsid w:val="0078101C"/>
    <w:rsid w:val="00781098"/>
    <w:rsid w:val="00781271"/>
    <w:rsid w:val="007815D4"/>
    <w:rsid w:val="00781772"/>
    <w:rsid w:val="00781970"/>
    <w:rsid w:val="00781B72"/>
    <w:rsid w:val="00781CA8"/>
    <w:rsid w:val="00781FB3"/>
    <w:rsid w:val="007821B1"/>
    <w:rsid w:val="00782222"/>
    <w:rsid w:val="0078223F"/>
    <w:rsid w:val="00782265"/>
    <w:rsid w:val="00782267"/>
    <w:rsid w:val="00782461"/>
    <w:rsid w:val="00782F94"/>
    <w:rsid w:val="007839C6"/>
    <w:rsid w:val="00783BBF"/>
    <w:rsid w:val="00784366"/>
    <w:rsid w:val="0078462D"/>
    <w:rsid w:val="007847D2"/>
    <w:rsid w:val="00784874"/>
    <w:rsid w:val="00784A91"/>
    <w:rsid w:val="00784F2C"/>
    <w:rsid w:val="0078524F"/>
    <w:rsid w:val="00785466"/>
    <w:rsid w:val="0078570C"/>
    <w:rsid w:val="00785F18"/>
    <w:rsid w:val="00786BE6"/>
    <w:rsid w:val="00787228"/>
    <w:rsid w:val="00787401"/>
    <w:rsid w:val="00787A1A"/>
    <w:rsid w:val="00787C77"/>
    <w:rsid w:val="00787E0A"/>
    <w:rsid w:val="00787E5C"/>
    <w:rsid w:val="00787FBB"/>
    <w:rsid w:val="00790066"/>
    <w:rsid w:val="00790D16"/>
    <w:rsid w:val="00790D3D"/>
    <w:rsid w:val="00790D91"/>
    <w:rsid w:val="00790F7A"/>
    <w:rsid w:val="00790FAB"/>
    <w:rsid w:val="0079105D"/>
    <w:rsid w:val="00791363"/>
    <w:rsid w:val="007917BF"/>
    <w:rsid w:val="00791A76"/>
    <w:rsid w:val="00791AB0"/>
    <w:rsid w:val="00791DA0"/>
    <w:rsid w:val="00791F29"/>
    <w:rsid w:val="00791FC2"/>
    <w:rsid w:val="00792476"/>
    <w:rsid w:val="00792E2A"/>
    <w:rsid w:val="00793031"/>
    <w:rsid w:val="00793EE9"/>
    <w:rsid w:val="00794334"/>
    <w:rsid w:val="007944EF"/>
    <w:rsid w:val="00795372"/>
    <w:rsid w:val="00795D53"/>
    <w:rsid w:val="00795F63"/>
    <w:rsid w:val="00796350"/>
    <w:rsid w:val="007964AF"/>
    <w:rsid w:val="007968D0"/>
    <w:rsid w:val="007969DD"/>
    <w:rsid w:val="00796F2F"/>
    <w:rsid w:val="00797860"/>
    <w:rsid w:val="0079792D"/>
    <w:rsid w:val="00797E3B"/>
    <w:rsid w:val="007A02FD"/>
    <w:rsid w:val="007A0330"/>
    <w:rsid w:val="007A099A"/>
    <w:rsid w:val="007A0BDE"/>
    <w:rsid w:val="007A0C74"/>
    <w:rsid w:val="007A0FA7"/>
    <w:rsid w:val="007A1518"/>
    <w:rsid w:val="007A154C"/>
    <w:rsid w:val="007A15C0"/>
    <w:rsid w:val="007A1946"/>
    <w:rsid w:val="007A1994"/>
    <w:rsid w:val="007A1A32"/>
    <w:rsid w:val="007A1B2B"/>
    <w:rsid w:val="007A1F8D"/>
    <w:rsid w:val="007A210B"/>
    <w:rsid w:val="007A278C"/>
    <w:rsid w:val="007A28B1"/>
    <w:rsid w:val="007A2A4E"/>
    <w:rsid w:val="007A2BB9"/>
    <w:rsid w:val="007A2F92"/>
    <w:rsid w:val="007A34CC"/>
    <w:rsid w:val="007A35D0"/>
    <w:rsid w:val="007A3842"/>
    <w:rsid w:val="007A3B61"/>
    <w:rsid w:val="007A3FAC"/>
    <w:rsid w:val="007A42BD"/>
    <w:rsid w:val="007A4EA4"/>
    <w:rsid w:val="007A505E"/>
    <w:rsid w:val="007A596C"/>
    <w:rsid w:val="007A60CC"/>
    <w:rsid w:val="007A6403"/>
    <w:rsid w:val="007A6547"/>
    <w:rsid w:val="007A67EB"/>
    <w:rsid w:val="007A7158"/>
    <w:rsid w:val="007A7766"/>
    <w:rsid w:val="007A7A45"/>
    <w:rsid w:val="007A7AF3"/>
    <w:rsid w:val="007A7B22"/>
    <w:rsid w:val="007A7C7A"/>
    <w:rsid w:val="007A7DBD"/>
    <w:rsid w:val="007A7DC4"/>
    <w:rsid w:val="007B0805"/>
    <w:rsid w:val="007B0CB6"/>
    <w:rsid w:val="007B0D03"/>
    <w:rsid w:val="007B118F"/>
    <w:rsid w:val="007B119E"/>
    <w:rsid w:val="007B1750"/>
    <w:rsid w:val="007B179D"/>
    <w:rsid w:val="007B17EF"/>
    <w:rsid w:val="007B1FFC"/>
    <w:rsid w:val="007B2060"/>
    <w:rsid w:val="007B2A62"/>
    <w:rsid w:val="007B35FA"/>
    <w:rsid w:val="007B3F92"/>
    <w:rsid w:val="007B4885"/>
    <w:rsid w:val="007B4C64"/>
    <w:rsid w:val="007B4C76"/>
    <w:rsid w:val="007B4F3F"/>
    <w:rsid w:val="007B4F8E"/>
    <w:rsid w:val="007B5015"/>
    <w:rsid w:val="007B5045"/>
    <w:rsid w:val="007B54F0"/>
    <w:rsid w:val="007B5727"/>
    <w:rsid w:val="007B594B"/>
    <w:rsid w:val="007B5A1D"/>
    <w:rsid w:val="007B5A79"/>
    <w:rsid w:val="007B5DA1"/>
    <w:rsid w:val="007B5E16"/>
    <w:rsid w:val="007B6ABE"/>
    <w:rsid w:val="007B6D43"/>
    <w:rsid w:val="007B6DCD"/>
    <w:rsid w:val="007B7953"/>
    <w:rsid w:val="007B7B08"/>
    <w:rsid w:val="007B7EF1"/>
    <w:rsid w:val="007B7FA8"/>
    <w:rsid w:val="007C0224"/>
    <w:rsid w:val="007C0227"/>
    <w:rsid w:val="007C03CC"/>
    <w:rsid w:val="007C0780"/>
    <w:rsid w:val="007C07E9"/>
    <w:rsid w:val="007C1180"/>
    <w:rsid w:val="007C1664"/>
    <w:rsid w:val="007C1BFD"/>
    <w:rsid w:val="007C1E1C"/>
    <w:rsid w:val="007C24A2"/>
    <w:rsid w:val="007C25A1"/>
    <w:rsid w:val="007C27A0"/>
    <w:rsid w:val="007C2ED5"/>
    <w:rsid w:val="007C32C3"/>
    <w:rsid w:val="007C336E"/>
    <w:rsid w:val="007C3432"/>
    <w:rsid w:val="007C374E"/>
    <w:rsid w:val="007C3E40"/>
    <w:rsid w:val="007C418C"/>
    <w:rsid w:val="007C44EB"/>
    <w:rsid w:val="007C475F"/>
    <w:rsid w:val="007C487D"/>
    <w:rsid w:val="007C49E0"/>
    <w:rsid w:val="007C4DEA"/>
    <w:rsid w:val="007C4F34"/>
    <w:rsid w:val="007C54EA"/>
    <w:rsid w:val="007C5C24"/>
    <w:rsid w:val="007C5C59"/>
    <w:rsid w:val="007C5F81"/>
    <w:rsid w:val="007C648A"/>
    <w:rsid w:val="007C68E8"/>
    <w:rsid w:val="007C68E9"/>
    <w:rsid w:val="007C6BB3"/>
    <w:rsid w:val="007C6CE2"/>
    <w:rsid w:val="007C6D84"/>
    <w:rsid w:val="007C6E37"/>
    <w:rsid w:val="007C6EA0"/>
    <w:rsid w:val="007C712A"/>
    <w:rsid w:val="007C7285"/>
    <w:rsid w:val="007C7B0C"/>
    <w:rsid w:val="007C7E61"/>
    <w:rsid w:val="007D0350"/>
    <w:rsid w:val="007D037E"/>
    <w:rsid w:val="007D0AA4"/>
    <w:rsid w:val="007D0BFD"/>
    <w:rsid w:val="007D18D6"/>
    <w:rsid w:val="007D19E4"/>
    <w:rsid w:val="007D1AF3"/>
    <w:rsid w:val="007D1C2B"/>
    <w:rsid w:val="007D1CD1"/>
    <w:rsid w:val="007D1CE9"/>
    <w:rsid w:val="007D1F93"/>
    <w:rsid w:val="007D2A7F"/>
    <w:rsid w:val="007D2AB8"/>
    <w:rsid w:val="007D2C2C"/>
    <w:rsid w:val="007D2C8D"/>
    <w:rsid w:val="007D4733"/>
    <w:rsid w:val="007D4B7F"/>
    <w:rsid w:val="007D4BD1"/>
    <w:rsid w:val="007D5129"/>
    <w:rsid w:val="007D527F"/>
    <w:rsid w:val="007D5711"/>
    <w:rsid w:val="007D62A3"/>
    <w:rsid w:val="007D646D"/>
    <w:rsid w:val="007D69B2"/>
    <w:rsid w:val="007D6B34"/>
    <w:rsid w:val="007D6C51"/>
    <w:rsid w:val="007D6E91"/>
    <w:rsid w:val="007D7606"/>
    <w:rsid w:val="007D78D2"/>
    <w:rsid w:val="007D7C7E"/>
    <w:rsid w:val="007D7D22"/>
    <w:rsid w:val="007D7DD6"/>
    <w:rsid w:val="007E02D0"/>
    <w:rsid w:val="007E05F0"/>
    <w:rsid w:val="007E069F"/>
    <w:rsid w:val="007E0747"/>
    <w:rsid w:val="007E083C"/>
    <w:rsid w:val="007E112F"/>
    <w:rsid w:val="007E11FC"/>
    <w:rsid w:val="007E13ED"/>
    <w:rsid w:val="007E1A24"/>
    <w:rsid w:val="007E1A7D"/>
    <w:rsid w:val="007E1AD6"/>
    <w:rsid w:val="007E1B0F"/>
    <w:rsid w:val="007E2203"/>
    <w:rsid w:val="007E2366"/>
    <w:rsid w:val="007E23C0"/>
    <w:rsid w:val="007E2630"/>
    <w:rsid w:val="007E2A71"/>
    <w:rsid w:val="007E335E"/>
    <w:rsid w:val="007E35FB"/>
    <w:rsid w:val="007E37A9"/>
    <w:rsid w:val="007E3966"/>
    <w:rsid w:val="007E4756"/>
    <w:rsid w:val="007E4A6D"/>
    <w:rsid w:val="007E4F6F"/>
    <w:rsid w:val="007E5300"/>
    <w:rsid w:val="007E5493"/>
    <w:rsid w:val="007E563D"/>
    <w:rsid w:val="007E56CB"/>
    <w:rsid w:val="007E5B25"/>
    <w:rsid w:val="007E5D4C"/>
    <w:rsid w:val="007E621B"/>
    <w:rsid w:val="007E66BF"/>
    <w:rsid w:val="007E68CD"/>
    <w:rsid w:val="007E6A8E"/>
    <w:rsid w:val="007E6DA1"/>
    <w:rsid w:val="007E702C"/>
    <w:rsid w:val="007E734B"/>
    <w:rsid w:val="007E7DAB"/>
    <w:rsid w:val="007E7E89"/>
    <w:rsid w:val="007F01F5"/>
    <w:rsid w:val="007F0465"/>
    <w:rsid w:val="007F04A4"/>
    <w:rsid w:val="007F060D"/>
    <w:rsid w:val="007F0969"/>
    <w:rsid w:val="007F10D8"/>
    <w:rsid w:val="007F10F2"/>
    <w:rsid w:val="007F12D4"/>
    <w:rsid w:val="007F141E"/>
    <w:rsid w:val="007F17BD"/>
    <w:rsid w:val="007F2440"/>
    <w:rsid w:val="007F25AF"/>
    <w:rsid w:val="007F2687"/>
    <w:rsid w:val="007F2C3A"/>
    <w:rsid w:val="007F2FD3"/>
    <w:rsid w:val="007F335C"/>
    <w:rsid w:val="007F3519"/>
    <w:rsid w:val="007F3DD0"/>
    <w:rsid w:val="007F3EC7"/>
    <w:rsid w:val="007F42AD"/>
    <w:rsid w:val="007F4485"/>
    <w:rsid w:val="007F4520"/>
    <w:rsid w:val="007F4707"/>
    <w:rsid w:val="007F490E"/>
    <w:rsid w:val="007F583E"/>
    <w:rsid w:val="007F5E21"/>
    <w:rsid w:val="007F6125"/>
    <w:rsid w:val="007F6299"/>
    <w:rsid w:val="007F6630"/>
    <w:rsid w:val="007F66F9"/>
    <w:rsid w:val="007F6863"/>
    <w:rsid w:val="007F68F1"/>
    <w:rsid w:val="007F69E7"/>
    <w:rsid w:val="007F7030"/>
    <w:rsid w:val="007F7340"/>
    <w:rsid w:val="007F73CC"/>
    <w:rsid w:val="007F7622"/>
    <w:rsid w:val="007F7934"/>
    <w:rsid w:val="007F7C6D"/>
    <w:rsid w:val="007F7E54"/>
    <w:rsid w:val="00800DE4"/>
    <w:rsid w:val="00801667"/>
    <w:rsid w:val="00801692"/>
    <w:rsid w:val="00801A89"/>
    <w:rsid w:val="00801AF8"/>
    <w:rsid w:val="00801E04"/>
    <w:rsid w:val="008027FC"/>
    <w:rsid w:val="0080284E"/>
    <w:rsid w:val="00802890"/>
    <w:rsid w:val="00802FC9"/>
    <w:rsid w:val="00803679"/>
    <w:rsid w:val="0080374D"/>
    <w:rsid w:val="008037B2"/>
    <w:rsid w:val="008038FB"/>
    <w:rsid w:val="0080391B"/>
    <w:rsid w:val="00803B03"/>
    <w:rsid w:val="008041BB"/>
    <w:rsid w:val="0080436A"/>
    <w:rsid w:val="00804CB7"/>
    <w:rsid w:val="0080541B"/>
    <w:rsid w:val="00805793"/>
    <w:rsid w:val="00805A7C"/>
    <w:rsid w:val="008064D9"/>
    <w:rsid w:val="00806606"/>
    <w:rsid w:val="008067B3"/>
    <w:rsid w:val="0080684D"/>
    <w:rsid w:val="00806AD6"/>
    <w:rsid w:val="00806CA7"/>
    <w:rsid w:val="00806E5C"/>
    <w:rsid w:val="00806FC9"/>
    <w:rsid w:val="0080733D"/>
    <w:rsid w:val="0080745F"/>
    <w:rsid w:val="0080749E"/>
    <w:rsid w:val="00807513"/>
    <w:rsid w:val="008075E6"/>
    <w:rsid w:val="008078DA"/>
    <w:rsid w:val="00807B74"/>
    <w:rsid w:val="00807E7B"/>
    <w:rsid w:val="008102B0"/>
    <w:rsid w:val="008105B7"/>
    <w:rsid w:val="00810726"/>
    <w:rsid w:val="00810B3B"/>
    <w:rsid w:val="00810BA9"/>
    <w:rsid w:val="00810D5F"/>
    <w:rsid w:val="00811035"/>
    <w:rsid w:val="00811614"/>
    <w:rsid w:val="00811AF6"/>
    <w:rsid w:val="00811CC1"/>
    <w:rsid w:val="008120DF"/>
    <w:rsid w:val="00812165"/>
    <w:rsid w:val="00812349"/>
    <w:rsid w:val="0081235D"/>
    <w:rsid w:val="008123F3"/>
    <w:rsid w:val="0081259A"/>
    <w:rsid w:val="00812A93"/>
    <w:rsid w:val="00812C99"/>
    <w:rsid w:val="00812EA1"/>
    <w:rsid w:val="00812F18"/>
    <w:rsid w:val="008133ED"/>
    <w:rsid w:val="0081362B"/>
    <w:rsid w:val="00813868"/>
    <w:rsid w:val="0081399E"/>
    <w:rsid w:val="008139EE"/>
    <w:rsid w:val="00813A2C"/>
    <w:rsid w:val="00814155"/>
    <w:rsid w:val="008145A3"/>
    <w:rsid w:val="008148B1"/>
    <w:rsid w:val="00814E57"/>
    <w:rsid w:val="00814FC2"/>
    <w:rsid w:val="008150B8"/>
    <w:rsid w:val="008156BC"/>
    <w:rsid w:val="008156DD"/>
    <w:rsid w:val="00815825"/>
    <w:rsid w:val="00815895"/>
    <w:rsid w:val="00815AC2"/>
    <w:rsid w:val="00815AFF"/>
    <w:rsid w:val="00816273"/>
    <w:rsid w:val="008164CF"/>
    <w:rsid w:val="0081690B"/>
    <w:rsid w:val="00816D1A"/>
    <w:rsid w:val="00817318"/>
    <w:rsid w:val="008173D3"/>
    <w:rsid w:val="00817843"/>
    <w:rsid w:val="008179A1"/>
    <w:rsid w:val="00817A15"/>
    <w:rsid w:val="00817C48"/>
    <w:rsid w:val="00817E9C"/>
    <w:rsid w:val="00817F65"/>
    <w:rsid w:val="00820134"/>
    <w:rsid w:val="0082036A"/>
    <w:rsid w:val="00820600"/>
    <w:rsid w:val="00820EC0"/>
    <w:rsid w:val="0082131D"/>
    <w:rsid w:val="00821368"/>
    <w:rsid w:val="008213B5"/>
    <w:rsid w:val="008215B4"/>
    <w:rsid w:val="0082171D"/>
    <w:rsid w:val="00822791"/>
    <w:rsid w:val="00822A55"/>
    <w:rsid w:val="00822B36"/>
    <w:rsid w:val="00823426"/>
    <w:rsid w:val="008234F7"/>
    <w:rsid w:val="0082359E"/>
    <w:rsid w:val="008235BF"/>
    <w:rsid w:val="008243BE"/>
    <w:rsid w:val="0082478F"/>
    <w:rsid w:val="008247A9"/>
    <w:rsid w:val="00824AD1"/>
    <w:rsid w:val="00824AD8"/>
    <w:rsid w:val="0082525A"/>
    <w:rsid w:val="0082552F"/>
    <w:rsid w:val="00825563"/>
    <w:rsid w:val="00825FEE"/>
    <w:rsid w:val="00826383"/>
    <w:rsid w:val="00826B47"/>
    <w:rsid w:val="00826FF0"/>
    <w:rsid w:val="008274FC"/>
    <w:rsid w:val="00827587"/>
    <w:rsid w:val="008302BC"/>
    <w:rsid w:val="008304F8"/>
    <w:rsid w:val="0083071B"/>
    <w:rsid w:val="00830C20"/>
    <w:rsid w:val="008314AC"/>
    <w:rsid w:val="00831931"/>
    <w:rsid w:val="00831A36"/>
    <w:rsid w:val="00831DAE"/>
    <w:rsid w:val="00831E30"/>
    <w:rsid w:val="00831EF0"/>
    <w:rsid w:val="0083210C"/>
    <w:rsid w:val="008323DC"/>
    <w:rsid w:val="00832770"/>
    <w:rsid w:val="0083277F"/>
    <w:rsid w:val="00832A32"/>
    <w:rsid w:val="00832AA6"/>
    <w:rsid w:val="00832DCE"/>
    <w:rsid w:val="00832FC1"/>
    <w:rsid w:val="008336B2"/>
    <w:rsid w:val="008337A9"/>
    <w:rsid w:val="00833928"/>
    <w:rsid w:val="00833BCC"/>
    <w:rsid w:val="00833C2D"/>
    <w:rsid w:val="00833F3D"/>
    <w:rsid w:val="00834003"/>
    <w:rsid w:val="00834515"/>
    <w:rsid w:val="00834632"/>
    <w:rsid w:val="0083478E"/>
    <w:rsid w:val="00834905"/>
    <w:rsid w:val="00834A57"/>
    <w:rsid w:val="00834C08"/>
    <w:rsid w:val="00834CE5"/>
    <w:rsid w:val="00834F18"/>
    <w:rsid w:val="0083519B"/>
    <w:rsid w:val="0083523A"/>
    <w:rsid w:val="00835279"/>
    <w:rsid w:val="008352D1"/>
    <w:rsid w:val="008359D9"/>
    <w:rsid w:val="00835B0C"/>
    <w:rsid w:val="00835F7C"/>
    <w:rsid w:val="00836197"/>
    <w:rsid w:val="008367EA"/>
    <w:rsid w:val="008367F4"/>
    <w:rsid w:val="0083687A"/>
    <w:rsid w:val="00836A62"/>
    <w:rsid w:val="00836CD1"/>
    <w:rsid w:val="00836DE7"/>
    <w:rsid w:val="0083715B"/>
    <w:rsid w:val="008371BF"/>
    <w:rsid w:val="0083796A"/>
    <w:rsid w:val="0084030F"/>
    <w:rsid w:val="008403A9"/>
    <w:rsid w:val="0084041E"/>
    <w:rsid w:val="008408A9"/>
    <w:rsid w:val="00840C81"/>
    <w:rsid w:val="00840DB5"/>
    <w:rsid w:val="00841063"/>
    <w:rsid w:val="008414D7"/>
    <w:rsid w:val="0084155F"/>
    <w:rsid w:val="00842283"/>
    <w:rsid w:val="00843789"/>
    <w:rsid w:val="0084395B"/>
    <w:rsid w:val="00843A7B"/>
    <w:rsid w:val="00843AC4"/>
    <w:rsid w:val="00843B40"/>
    <w:rsid w:val="00843C8B"/>
    <w:rsid w:val="00843C9E"/>
    <w:rsid w:val="00844CAA"/>
    <w:rsid w:val="00845364"/>
    <w:rsid w:val="008454CA"/>
    <w:rsid w:val="00845D7F"/>
    <w:rsid w:val="00845FF6"/>
    <w:rsid w:val="0084607C"/>
    <w:rsid w:val="00846F46"/>
    <w:rsid w:val="008473ED"/>
    <w:rsid w:val="00847516"/>
    <w:rsid w:val="00847C9B"/>
    <w:rsid w:val="00847CA7"/>
    <w:rsid w:val="00847F20"/>
    <w:rsid w:val="008500AA"/>
    <w:rsid w:val="0085045C"/>
    <w:rsid w:val="00850626"/>
    <w:rsid w:val="0085063F"/>
    <w:rsid w:val="00850ADE"/>
    <w:rsid w:val="00850BA6"/>
    <w:rsid w:val="00850D11"/>
    <w:rsid w:val="00850D57"/>
    <w:rsid w:val="0085150D"/>
    <w:rsid w:val="00851708"/>
    <w:rsid w:val="00851784"/>
    <w:rsid w:val="00851C27"/>
    <w:rsid w:val="00851E63"/>
    <w:rsid w:val="00852553"/>
    <w:rsid w:val="00852669"/>
    <w:rsid w:val="00852C7C"/>
    <w:rsid w:val="008530FC"/>
    <w:rsid w:val="008535F4"/>
    <w:rsid w:val="0085390D"/>
    <w:rsid w:val="00853B54"/>
    <w:rsid w:val="00853B67"/>
    <w:rsid w:val="00853BEA"/>
    <w:rsid w:val="00853BFD"/>
    <w:rsid w:val="00853EC9"/>
    <w:rsid w:val="00853FB9"/>
    <w:rsid w:val="008541B9"/>
    <w:rsid w:val="00854942"/>
    <w:rsid w:val="008555D7"/>
    <w:rsid w:val="00855837"/>
    <w:rsid w:val="00856401"/>
    <w:rsid w:val="00856496"/>
    <w:rsid w:val="00856616"/>
    <w:rsid w:val="00856706"/>
    <w:rsid w:val="00856B7F"/>
    <w:rsid w:val="008573F0"/>
    <w:rsid w:val="008577A0"/>
    <w:rsid w:val="0085784E"/>
    <w:rsid w:val="00857919"/>
    <w:rsid w:val="00857B09"/>
    <w:rsid w:val="00857FC4"/>
    <w:rsid w:val="008601D2"/>
    <w:rsid w:val="00860798"/>
    <w:rsid w:val="0086096A"/>
    <w:rsid w:val="00860A31"/>
    <w:rsid w:val="00860AB6"/>
    <w:rsid w:val="00860E37"/>
    <w:rsid w:val="00861345"/>
    <w:rsid w:val="008613BB"/>
    <w:rsid w:val="008615E2"/>
    <w:rsid w:val="008618AC"/>
    <w:rsid w:val="00861C44"/>
    <w:rsid w:val="00861FB0"/>
    <w:rsid w:val="008623D9"/>
    <w:rsid w:val="00862404"/>
    <w:rsid w:val="008625B9"/>
    <w:rsid w:val="00862649"/>
    <w:rsid w:val="00862686"/>
    <w:rsid w:val="0086275D"/>
    <w:rsid w:val="008627B5"/>
    <w:rsid w:val="00862893"/>
    <w:rsid w:val="008634C0"/>
    <w:rsid w:val="00863C01"/>
    <w:rsid w:val="008643FE"/>
    <w:rsid w:val="00864B53"/>
    <w:rsid w:val="00864C16"/>
    <w:rsid w:val="00864CFA"/>
    <w:rsid w:val="00864D20"/>
    <w:rsid w:val="008652C0"/>
    <w:rsid w:val="008659BF"/>
    <w:rsid w:val="00865BE6"/>
    <w:rsid w:val="00866700"/>
    <w:rsid w:val="00866ABF"/>
    <w:rsid w:val="00866BAD"/>
    <w:rsid w:val="00866D30"/>
    <w:rsid w:val="008675F5"/>
    <w:rsid w:val="0086767F"/>
    <w:rsid w:val="00867B11"/>
    <w:rsid w:val="00867DC0"/>
    <w:rsid w:val="008705A0"/>
    <w:rsid w:val="008707D0"/>
    <w:rsid w:val="00870B3F"/>
    <w:rsid w:val="00870C39"/>
    <w:rsid w:val="00870E71"/>
    <w:rsid w:val="00871234"/>
    <w:rsid w:val="0087139F"/>
    <w:rsid w:val="00871444"/>
    <w:rsid w:val="008715ED"/>
    <w:rsid w:val="00871CC0"/>
    <w:rsid w:val="008722BA"/>
    <w:rsid w:val="00872415"/>
    <w:rsid w:val="00872F7A"/>
    <w:rsid w:val="00873067"/>
    <w:rsid w:val="008731B1"/>
    <w:rsid w:val="008731BE"/>
    <w:rsid w:val="00873360"/>
    <w:rsid w:val="00873869"/>
    <w:rsid w:val="008739F9"/>
    <w:rsid w:val="00873C90"/>
    <w:rsid w:val="00874259"/>
    <w:rsid w:val="008744E8"/>
    <w:rsid w:val="008745BA"/>
    <w:rsid w:val="0087470F"/>
    <w:rsid w:val="00874D48"/>
    <w:rsid w:val="00874F43"/>
    <w:rsid w:val="0087533E"/>
    <w:rsid w:val="00875C4C"/>
    <w:rsid w:val="00875EC3"/>
    <w:rsid w:val="008760BD"/>
    <w:rsid w:val="00877023"/>
    <w:rsid w:val="008772E5"/>
    <w:rsid w:val="0087761B"/>
    <w:rsid w:val="008776B5"/>
    <w:rsid w:val="00880290"/>
    <w:rsid w:val="00880431"/>
    <w:rsid w:val="008804C1"/>
    <w:rsid w:val="0088050D"/>
    <w:rsid w:val="008808F2"/>
    <w:rsid w:val="00880BCC"/>
    <w:rsid w:val="00880CD0"/>
    <w:rsid w:val="00880FCC"/>
    <w:rsid w:val="00881124"/>
    <w:rsid w:val="008813F6"/>
    <w:rsid w:val="008814F4"/>
    <w:rsid w:val="00881E43"/>
    <w:rsid w:val="00882C1E"/>
    <w:rsid w:val="00882D79"/>
    <w:rsid w:val="00883B95"/>
    <w:rsid w:val="00883BF3"/>
    <w:rsid w:val="008842F1"/>
    <w:rsid w:val="00884322"/>
    <w:rsid w:val="008846ED"/>
    <w:rsid w:val="008848C4"/>
    <w:rsid w:val="00884A31"/>
    <w:rsid w:val="00884CEF"/>
    <w:rsid w:val="00884EB7"/>
    <w:rsid w:val="00885C63"/>
    <w:rsid w:val="00885E4C"/>
    <w:rsid w:val="008862B3"/>
    <w:rsid w:val="00886331"/>
    <w:rsid w:val="008866EF"/>
    <w:rsid w:val="008869F0"/>
    <w:rsid w:val="00886DEC"/>
    <w:rsid w:val="00886FE7"/>
    <w:rsid w:val="008870F4"/>
    <w:rsid w:val="00887306"/>
    <w:rsid w:val="0088774E"/>
    <w:rsid w:val="00887EAC"/>
    <w:rsid w:val="008902D6"/>
    <w:rsid w:val="008905D3"/>
    <w:rsid w:val="008905D5"/>
    <w:rsid w:val="00890779"/>
    <w:rsid w:val="00890F83"/>
    <w:rsid w:val="0089131B"/>
    <w:rsid w:val="0089179D"/>
    <w:rsid w:val="00891EDC"/>
    <w:rsid w:val="00892BC2"/>
    <w:rsid w:val="00892EDA"/>
    <w:rsid w:val="00892F9D"/>
    <w:rsid w:val="00893132"/>
    <w:rsid w:val="00893717"/>
    <w:rsid w:val="0089374F"/>
    <w:rsid w:val="00893857"/>
    <w:rsid w:val="00893C8A"/>
    <w:rsid w:val="008944EE"/>
    <w:rsid w:val="00894558"/>
    <w:rsid w:val="008947C7"/>
    <w:rsid w:val="00894C36"/>
    <w:rsid w:val="00894EB1"/>
    <w:rsid w:val="00894EC9"/>
    <w:rsid w:val="008950F8"/>
    <w:rsid w:val="00895178"/>
    <w:rsid w:val="008957B6"/>
    <w:rsid w:val="00895827"/>
    <w:rsid w:val="008958AF"/>
    <w:rsid w:val="00895D9F"/>
    <w:rsid w:val="0089644B"/>
    <w:rsid w:val="008969EE"/>
    <w:rsid w:val="00896A8C"/>
    <w:rsid w:val="00896C38"/>
    <w:rsid w:val="00897CF5"/>
    <w:rsid w:val="00897D30"/>
    <w:rsid w:val="008A0772"/>
    <w:rsid w:val="008A077C"/>
    <w:rsid w:val="008A09FE"/>
    <w:rsid w:val="008A0AD6"/>
    <w:rsid w:val="008A0B3C"/>
    <w:rsid w:val="008A102B"/>
    <w:rsid w:val="008A1984"/>
    <w:rsid w:val="008A1AC6"/>
    <w:rsid w:val="008A1BBC"/>
    <w:rsid w:val="008A1DC9"/>
    <w:rsid w:val="008A1F51"/>
    <w:rsid w:val="008A1F91"/>
    <w:rsid w:val="008A2BDA"/>
    <w:rsid w:val="008A34F2"/>
    <w:rsid w:val="008A3AC0"/>
    <w:rsid w:val="008A44E3"/>
    <w:rsid w:val="008A460B"/>
    <w:rsid w:val="008A49A8"/>
    <w:rsid w:val="008A4AB7"/>
    <w:rsid w:val="008A4FB4"/>
    <w:rsid w:val="008A5092"/>
    <w:rsid w:val="008A5395"/>
    <w:rsid w:val="008A5EA9"/>
    <w:rsid w:val="008A5F22"/>
    <w:rsid w:val="008A6773"/>
    <w:rsid w:val="008A6B8E"/>
    <w:rsid w:val="008A6D6C"/>
    <w:rsid w:val="008A6FAC"/>
    <w:rsid w:val="008A7236"/>
    <w:rsid w:val="008A7441"/>
    <w:rsid w:val="008A7486"/>
    <w:rsid w:val="008A7567"/>
    <w:rsid w:val="008B0246"/>
    <w:rsid w:val="008B1101"/>
    <w:rsid w:val="008B1143"/>
    <w:rsid w:val="008B1164"/>
    <w:rsid w:val="008B1269"/>
    <w:rsid w:val="008B1341"/>
    <w:rsid w:val="008B1516"/>
    <w:rsid w:val="008B152F"/>
    <w:rsid w:val="008B1ADC"/>
    <w:rsid w:val="008B1D56"/>
    <w:rsid w:val="008B1ECC"/>
    <w:rsid w:val="008B2909"/>
    <w:rsid w:val="008B3379"/>
    <w:rsid w:val="008B3ABF"/>
    <w:rsid w:val="008B3BF9"/>
    <w:rsid w:val="008B4608"/>
    <w:rsid w:val="008B4BD8"/>
    <w:rsid w:val="008B515C"/>
    <w:rsid w:val="008B549F"/>
    <w:rsid w:val="008B56B2"/>
    <w:rsid w:val="008B5B77"/>
    <w:rsid w:val="008B63A9"/>
    <w:rsid w:val="008B66F0"/>
    <w:rsid w:val="008B68F9"/>
    <w:rsid w:val="008B6A14"/>
    <w:rsid w:val="008B6B3E"/>
    <w:rsid w:val="008B6D80"/>
    <w:rsid w:val="008B6EA6"/>
    <w:rsid w:val="008B7243"/>
    <w:rsid w:val="008B75B5"/>
    <w:rsid w:val="008B770E"/>
    <w:rsid w:val="008B7FAC"/>
    <w:rsid w:val="008C01D2"/>
    <w:rsid w:val="008C02A4"/>
    <w:rsid w:val="008C04DA"/>
    <w:rsid w:val="008C084E"/>
    <w:rsid w:val="008C0C2A"/>
    <w:rsid w:val="008C0F1A"/>
    <w:rsid w:val="008C1CBA"/>
    <w:rsid w:val="008C23FC"/>
    <w:rsid w:val="008C27AE"/>
    <w:rsid w:val="008C3174"/>
    <w:rsid w:val="008C33D1"/>
    <w:rsid w:val="008C3A00"/>
    <w:rsid w:val="008C3D8E"/>
    <w:rsid w:val="008C407D"/>
    <w:rsid w:val="008C409D"/>
    <w:rsid w:val="008C42F2"/>
    <w:rsid w:val="008C44AF"/>
    <w:rsid w:val="008C4737"/>
    <w:rsid w:val="008C4987"/>
    <w:rsid w:val="008C4E66"/>
    <w:rsid w:val="008C5113"/>
    <w:rsid w:val="008C54B3"/>
    <w:rsid w:val="008C5A3D"/>
    <w:rsid w:val="008C5E72"/>
    <w:rsid w:val="008C6128"/>
    <w:rsid w:val="008C65A2"/>
    <w:rsid w:val="008C76BE"/>
    <w:rsid w:val="008C77C9"/>
    <w:rsid w:val="008C7C2B"/>
    <w:rsid w:val="008D01A9"/>
    <w:rsid w:val="008D038C"/>
    <w:rsid w:val="008D0568"/>
    <w:rsid w:val="008D05A4"/>
    <w:rsid w:val="008D0CC7"/>
    <w:rsid w:val="008D0DD9"/>
    <w:rsid w:val="008D11EB"/>
    <w:rsid w:val="008D167A"/>
    <w:rsid w:val="008D16CD"/>
    <w:rsid w:val="008D1703"/>
    <w:rsid w:val="008D1836"/>
    <w:rsid w:val="008D1E06"/>
    <w:rsid w:val="008D1F22"/>
    <w:rsid w:val="008D20D4"/>
    <w:rsid w:val="008D25DB"/>
    <w:rsid w:val="008D2CD0"/>
    <w:rsid w:val="008D3098"/>
    <w:rsid w:val="008D3B84"/>
    <w:rsid w:val="008D3B9A"/>
    <w:rsid w:val="008D3C85"/>
    <w:rsid w:val="008D3E22"/>
    <w:rsid w:val="008D404B"/>
    <w:rsid w:val="008D426B"/>
    <w:rsid w:val="008D44C7"/>
    <w:rsid w:val="008D4684"/>
    <w:rsid w:val="008D46E3"/>
    <w:rsid w:val="008D4843"/>
    <w:rsid w:val="008D4950"/>
    <w:rsid w:val="008D4C27"/>
    <w:rsid w:val="008D4F6B"/>
    <w:rsid w:val="008D511F"/>
    <w:rsid w:val="008D53B6"/>
    <w:rsid w:val="008D55B5"/>
    <w:rsid w:val="008D5AAF"/>
    <w:rsid w:val="008D6438"/>
    <w:rsid w:val="008D654B"/>
    <w:rsid w:val="008D67AA"/>
    <w:rsid w:val="008D68B1"/>
    <w:rsid w:val="008D6DBE"/>
    <w:rsid w:val="008D70E8"/>
    <w:rsid w:val="008D72F9"/>
    <w:rsid w:val="008D7326"/>
    <w:rsid w:val="008D7340"/>
    <w:rsid w:val="008D77E0"/>
    <w:rsid w:val="008D7A14"/>
    <w:rsid w:val="008D7B55"/>
    <w:rsid w:val="008D7E63"/>
    <w:rsid w:val="008E0016"/>
    <w:rsid w:val="008E00D3"/>
    <w:rsid w:val="008E02FB"/>
    <w:rsid w:val="008E0696"/>
    <w:rsid w:val="008E08E6"/>
    <w:rsid w:val="008E0E17"/>
    <w:rsid w:val="008E1437"/>
    <w:rsid w:val="008E1448"/>
    <w:rsid w:val="008E1626"/>
    <w:rsid w:val="008E1786"/>
    <w:rsid w:val="008E1AC3"/>
    <w:rsid w:val="008E1C49"/>
    <w:rsid w:val="008E1C7E"/>
    <w:rsid w:val="008E2031"/>
    <w:rsid w:val="008E2828"/>
    <w:rsid w:val="008E2DAE"/>
    <w:rsid w:val="008E34AC"/>
    <w:rsid w:val="008E3558"/>
    <w:rsid w:val="008E4056"/>
    <w:rsid w:val="008E406F"/>
    <w:rsid w:val="008E4073"/>
    <w:rsid w:val="008E412B"/>
    <w:rsid w:val="008E41BC"/>
    <w:rsid w:val="008E42E1"/>
    <w:rsid w:val="008E46A3"/>
    <w:rsid w:val="008E47D8"/>
    <w:rsid w:val="008E47FF"/>
    <w:rsid w:val="008E4E9B"/>
    <w:rsid w:val="008E5422"/>
    <w:rsid w:val="008E571C"/>
    <w:rsid w:val="008E5BB6"/>
    <w:rsid w:val="008E6965"/>
    <w:rsid w:val="008E6FE2"/>
    <w:rsid w:val="008E7051"/>
    <w:rsid w:val="008E78D3"/>
    <w:rsid w:val="008E7B41"/>
    <w:rsid w:val="008F0251"/>
    <w:rsid w:val="008F028E"/>
    <w:rsid w:val="008F0313"/>
    <w:rsid w:val="008F05D3"/>
    <w:rsid w:val="008F08F6"/>
    <w:rsid w:val="008F0D43"/>
    <w:rsid w:val="008F0E16"/>
    <w:rsid w:val="008F0F99"/>
    <w:rsid w:val="008F0FCF"/>
    <w:rsid w:val="008F0FF3"/>
    <w:rsid w:val="008F20CD"/>
    <w:rsid w:val="008F294B"/>
    <w:rsid w:val="008F2A12"/>
    <w:rsid w:val="008F2A19"/>
    <w:rsid w:val="008F2BB4"/>
    <w:rsid w:val="008F2C7D"/>
    <w:rsid w:val="008F2E9D"/>
    <w:rsid w:val="008F310C"/>
    <w:rsid w:val="008F379D"/>
    <w:rsid w:val="008F3954"/>
    <w:rsid w:val="008F4361"/>
    <w:rsid w:val="008F4379"/>
    <w:rsid w:val="008F51CC"/>
    <w:rsid w:val="008F57EC"/>
    <w:rsid w:val="008F5AAB"/>
    <w:rsid w:val="008F5CDA"/>
    <w:rsid w:val="008F61E6"/>
    <w:rsid w:val="008F6652"/>
    <w:rsid w:val="008F6E72"/>
    <w:rsid w:val="008F75DA"/>
    <w:rsid w:val="008F77AE"/>
    <w:rsid w:val="008F7A5A"/>
    <w:rsid w:val="008F7B43"/>
    <w:rsid w:val="0090016D"/>
    <w:rsid w:val="009004C4"/>
    <w:rsid w:val="009005FB"/>
    <w:rsid w:val="00900934"/>
    <w:rsid w:val="00900C60"/>
    <w:rsid w:val="00900EDB"/>
    <w:rsid w:val="00901674"/>
    <w:rsid w:val="009017E8"/>
    <w:rsid w:val="00901A2B"/>
    <w:rsid w:val="00901E40"/>
    <w:rsid w:val="00902A39"/>
    <w:rsid w:val="00902AB3"/>
    <w:rsid w:val="0090324C"/>
    <w:rsid w:val="009035D7"/>
    <w:rsid w:val="00903779"/>
    <w:rsid w:val="00903814"/>
    <w:rsid w:val="00903B07"/>
    <w:rsid w:val="0090436C"/>
    <w:rsid w:val="0090437F"/>
    <w:rsid w:val="009043DA"/>
    <w:rsid w:val="00904611"/>
    <w:rsid w:val="00904938"/>
    <w:rsid w:val="009053F8"/>
    <w:rsid w:val="00905467"/>
    <w:rsid w:val="00905A68"/>
    <w:rsid w:val="00905EB8"/>
    <w:rsid w:val="00906D64"/>
    <w:rsid w:val="00907174"/>
    <w:rsid w:val="0090731E"/>
    <w:rsid w:val="00910CBD"/>
    <w:rsid w:val="00910FF7"/>
    <w:rsid w:val="00911219"/>
    <w:rsid w:val="00911479"/>
    <w:rsid w:val="009118BA"/>
    <w:rsid w:val="00911DAE"/>
    <w:rsid w:val="009125D6"/>
    <w:rsid w:val="009127B0"/>
    <w:rsid w:val="00912EF4"/>
    <w:rsid w:val="009130AB"/>
    <w:rsid w:val="00913655"/>
    <w:rsid w:val="00913850"/>
    <w:rsid w:val="0091397C"/>
    <w:rsid w:val="00913E1B"/>
    <w:rsid w:val="00913E6C"/>
    <w:rsid w:val="0091417A"/>
    <w:rsid w:val="00914BA4"/>
    <w:rsid w:val="00914BA5"/>
    <w:rsid w:val="00915059"/>
    <w:rsid w:val="009151A8"/>
    <w:rsid w:val="009152DE"/>
    <w:rsid w:val="00915430"/>
    <w:rsid w:val="0091548B"/>
    <w:rsid w:val="00915B96"/>
    <w:rsid w:val="00915FF2"/>
    <w:rsid w:val="0091606C"/>
    <w:rsid w:val="009161EA"/>
    <w:rsid w:val="009164D6"/>
    <w:rsid w:val="0091687B"/>
    <w:rsid w:val="00916919"/>
    <w:rsid w:val="00916D4F"/>
    <w:rsid w:val="00916D75"/>
    <w:rsid w:val="0091719C"/>
    <w:rsid w:val="00917492"/>
    <w:rsid w:val="0091781D"/>
    <w:rsid w:val="00917D75"/>
    <w:rsid w:val="009201A2"/>
    <w:rsid w:val="009203BA"/>
    <w:rsid w:val="0092049C"/>
    <w:rsid w:val="009205E5"/>
    <w:rsid w:val="00920880"/>
    <w:rsid w:val="00920A3D"/>
    <w:rsid w:val="00920AEE"/>
    <w:rsid w:val="00920B95"/>
    <w:rsid w:val="00920C61"/>
    <w:rsid w:val="00921081"/>
    <w:rsid w:val="0092165A"/>
    <w:rsid w:val="00921761"/>
    <w:rsid w:val="00921A23"/>
    <w:rsid w:val="00921F59"/>
    <w:rsid w:val="00922693"/>
    <w:rsid w:val="00922A68"/>
    <w:rsid w:val="00922F74"/>
    <w:rsid w:val="00923C14"/>
    <w:rsid w:val="00924091"/>
    <w:rsid w:val="009247E9"/>
    <w:rsid w:val="0092495B"/>
    <w:rsid w:val="00924A14"/>
    <w:rsid w:val="00924A1A"/>
    <w:rsid w:val="00924AA8"/>
    <w:rsid w:val="00924BC7"/>
    <w:rsid w:val="009250E2"/>
    <w:rsid w:val="00925CA2"/>
    <w:rsid w:val="00925EE0"/>
    <w:rsid w:val="00926345"/>
    <w:rsid w:val="009264DC"/>
    <w:rsid w:val="0092719E"/>
    <w:rsid w:val="00927478"/>
    <w:rsid w:val="009301B3"/>
    <w:rsid w:val="0093043F"/>
    <w:rsid w:val="00930721"/>
    <w:rsid w:val="00931343"/>
    <w:rsid w:val="0093235B"/>
    <w:rsid w:val="0093264C"/>
    <w:rsid w:val="00932B11"/>
    <w:rsid w:val="00932DAC"/>
    <w:rsid w:val="00932DB4"/>
    <w:rsid w:val="00932E8A"/>
    <w:rsid w:val="0093301D"/>
    <w:rsid w:val="0093328E"/>
    <w:rsid w:val="00933669"/>
    <w:rsid w:val="009337CF"/>
    <w:rsid w:val="00933891"/>
    <w:rsid w:val="00933B0A"/>
    <w:rsid w:val="00934116"/>
    <w:rsid w:val="00934B35"/>
    <w:rsid w:val="00934C63"/>
    <w:rsid w:val="00934EF4"/>
    <w:rsid w:val="00935533"/>
    <w:rsid w:val="009356B3"/>
    <w:rsid w:val="009356E5"/>
    <w:rsid w:val="00935A07"/>
    <w:rsid w:val="00935EC0"/>
    <w:rsid w:val="009363EA"/>
    <w:rsid w:val="009366F9"/>
    <w:rsid w:val="00936725"/>
    <w:rsid w:val="00936A22"/>
    <w:rsid w:val="009378FB"/>
    <w:rsid w:val="00940199"/>
    <w:rsid w:val="009404A9"/>
    <w:rsid w:val="009406E6"/>
    <w:rsid w:val="00940722"/>
    <w:rsid w:val="00940946"/>
    <w:rsid w:val="00940993"/>
    <w:rsid w:val="0094102D"/>
    <w:rsid w:val="00941081"/>
    <w:rsid w:val="009413A8"/>
    <w:rsid w:val="009422BD"/>
    <w:rsid w:val="00942C7A"/>
    <w:rsid w:val="00942CC1"/>
    <w:rsid w:val="00942D20"/>
    <w:rsid w:val="00942F8F"/>
    <w:rsid w:val="00943221"/>
    <w:rsid w:val="009434A9"/>
    <w:rsid w:val="00944101"/>
    <w:rsid w:val="00944165"/>
    <w:rsid w:val="0094467F"/>
    <w:rsid w:val="009449AE"/>
    <w:rsid w:val="009456C4"/>
    <w:rsid w:val="009458D7"/>
    <w:rsid w:val="00945D2D"/>
    <w:rsid w:val="00945DDF"/>
    <w:rsid w:val="00946058"/>
    <w:rsid w:val="009471E4"/>
    <w:rsid w:val="009473C0"/>
    <w:rsid w:val="00947444"/>
    <w:rsid w:val="00947573"/>
    <w:rsid w:val="00947848"/>
    <w:rsid w:val="0094799F"/>
    <w:rsid w:val="00947C07"/>
    <w:rsid w:val="00947E2E"/>
    <w:rsid w:val="00947E67"/>
    <w:rsid w:val="009502C0"/>
    <w:rsid w:val="00950436"/>
    <w:rsid w:val="00950B3B"/>
    <w:rsid w:val="009513C1"/>
    <w:rsid w:val="00951837"/>
    <w:rsid w:val="009518EC"/>
    <w:rsid w:val="00951E5F"/>
    <w:rsid w:val="00951F5A"/>
    <w:rsid w:val="009520A9"/>
    <w:rsid w:val="00952350"/>
    <w:rsid w:val="00952565"/>
    <w:rsid w:val="00952EF8"/>
    <w:rsid w:val="00952F4B"/>
    <w:rsid w:val="00953614"/>
    <w:rsid w:val="00953990"/>
    <w:rsid w:val="00953AC3"/>
    <w:rsid w:val="0095422B"/>
    <w:rsid w:val="009544D4"/>
    <w:rsid w:val="00954A5D"/>
    <w:rsid w:val="00954ED6"/>
    <w:rsid w:val="0095519B"/>
    <w:rsid w:val="0095550F"/>
    <w:rsid w:val="00955622"/>
    <w:rsid w:val="0095572C"/>
    <w:rsid w:val="009558F5"/>
    <w:rsid w:val="00955A42"/>
    <w:rsid w:val="00955FC4"/>
    <w:rsid w:val="00957095"/>
    <w:rsid w:val="00957333"/>
    <w:rsid w:val="009575ED"/>
    <w:rsid w:val="00957743"/>
    <w:rsid w:val="009578D9"/>
    <w:rsid w:val="00957BA3"/>
    <w:rsid w:val="00957C95"/>
    <w:rsid w:val="00957D97"/>
    <w:rsid w:val="00957F35"/>
    <w:rsid w:val="009602CA"/>
    <w:rsid w:val="009604B7"/>
    <w:rsid w:val="00960A99"/>
    <w:rsid w:val="00960BD5"/>
    <w:rsid w:val="009611FF"/>
    <w:rsid w:val="0096127A"/>
    <w:rsid w:val="009616D1"/>
    <w:rsid w:val="00961827"/>
    <w:rsid w:val="0096189F"/>
    <w:rsid w:val="00961EF9"/>
    <w:rsid w:val="00962241"/>
    <w:rsid w:val="00962770"/>
    <w:rsid w:val="009627BA"/>
    <w:rsid w:val="00962971"/>
    <w:rsid w:val="009629D5"/>
    <w:rsid w:val="00962A09"/>
    <w:rsid w:val="00962DE3"/>
    <w:rsid w:val="00962E9D"/>
    <w:rsid w:val="00963029"/>
    <w:rsid w:val="009631AC"/>
    <w:rsid w:val="0096354E"/>
    <w:rsid w:val="009638C5"/>
    <w:rsid w:val="00963BCE"/>
    <w:rsid w:val="00963CFC"/>
    <w:rsid w:val="00964401"/>
    <w:rsid w:val="00964453"/>
    <w:rsid w:val="009645F3"/>
    <w:rsid w:val="00964B76"/>
    <w:rsid w:val="00964DD3"/>
    <w:rsid w:val="009653E0"/>
    <w:rsid w:val="009656F3"/>
    <w:rsid w:val="009665A8"/>
    <w:rsid w:val="00967C07"/>
    <w:rsid w:val="00967EC8"/>
    <w:rsid w:val="0097010B"/>
    <w:rsid w:val="009703B9"/>
    <w:rsid w:val="009704D6"/>
    <w:rsid w:val="0097079B"/>
    <w:rsid w:val="009707B9"/>
    <w:rsid w:val="009709E0"/>
    <w:rsid w:val="00970A64"/>
    <w:rsid w:val="00970D10"/>
    <w:rsid w:val="00970DA2"/>
    <w:rsid w:val="00971A76"/>
    <w:rsid w:val="00971B5F"/>
    <w:rsid w:val="00971F44"/>
    <w:rsid w:val="0097220E"/>
    <w:rsid w:val="00972468"/>
    <w:rsid w:val="00972935"/>
    <w:rsid w:val="00972B51"/>
    <w:rsid w:val="00972C3B"/>
    <w:rsid w:val="00972CD3"/>
    <w:rsid w:val="00972D1C"/>
    <w:rsid w:val="00972DCB"/>
    <w:rsid w:val="00972EAE"/>
    <w:rsid w:val="0097305E"/>
    <w:rsid w:val="009730C9"/>
    <w:rsid w:val="00973586"/>
    <w:rsid w:val="009735E0"/>
    <w:rsid w:val="009736A0"/>
    <w:rsid w:val="00973CAC"/>
    <w:rsid w:val="00973CC7"/>
    <w:rsid w:val="00973E70"/>
    <w:rsid w:val="00973F65"/>
    <w:rsid w:val="00974091"/>
    <w:rsid w:val="0097414B"/>
    <w:rsid w:val="009745DA"/>
    <w:rsid w:val="0097463D"/>
    <w:rsid w:val="00974807"/>
    <w:rsid w:val="00974C82"/>
    <w:rsid w:val="00974DDC"/>
    <w:rsid w:val="00974E2B"/>
    <w:rsid w:val="00974EA8"/>
    <w:rsid w:val="00975747"/>
    <w:rsid w:val="0097580A"/>
    <w:rsid w:val="00975C82"/>
    <w:rsid w:val="00975EBB"/>
    <w:rsid w:val="00975F32"/>
    <w:rsid w:val="00975FB8"/>
    <w:rsid w:val="009763AA"/>
    <w:rsid w:val="009774B4"/>
    <w:rsid w:val="00977C0A"/>
    <w:rsid w:val="00977FE5"/>
    <w:rsid w:val="009800C4"/>
    <w:rsid w:val="00980114"/>
    <w:rsid w:val="009801F7"/>
    <w:rsid w:val="00980615"/>
    <w:rsid w:val="009806EC"/>
    <w:rsid w:val="009807CF"/>
    <w:rsid w:val="009808B0"/>
    <w:rsid w:val="009808D5"/>
    <w:rsid w:val="00980936"/>
    <w:rsid w:val="00980F50"/>
    <w:rsid w:val="0098144D"/>
    <w:rsid w:val="0098145A"/>
    <w:rsid w:val="009818B8"/>
    <w:rsid w:val="00981D58"/>
    <w:rsid w:val="00982C30"/>
    <w:rsid w:val="00982F52"/>
    <w:rsid w:val="0098347E"/>
    <w:rsid w:val="0098388A"/>
    <w:rsid w:val="00983B79"/>
    <w:rsid w:val="00984037"/>
    <w:rsid w:val="00984ACE"/>
    <w:rsid w:val="00984E5D"/>
    <w:rsid w:val="00984FB8"/>
    <w:rsid w:val="00985404"/>
    <w:rsid w:val="009855F3"/>
    <w:rsid w:val="00985653"/>
    <w:rsid w:val="009859D9"/>
    <w:rsid w:val="00985DBC"/>
    <w:rsid w:val="00986044"/>
    <w:rsid w:val="00986448"/>
    <w:rsid w:val="0098644D"/>
    <w:rsid w:val="0098661C"/>
    <w:rsid w:val="00986743"/>
    <w:rsid w:val="0098681D"/>
    <w:rsid w:val="00986CA7"/>
    <w:rsid w:val="00987A86"/>
    <w:rsid w:val="00987CA3"/>
    <w:rsid w:val="00990280"/>
    <w:rsid w:val="009903E3"/>
    <w:rsid w:val="0099041A"/>
    <w:rsid w:val="009906D2"/>
    <w:rsid w:val="0099095D"/>
    <w:rsid w:val="00990999"/>
    <w:rsid w:val="00990A18"/>
    <w:rsid w:val="009912ED"/>
    <w:rsid w:val="009918BC"/>
    <w:rsid w:val="0099193F"/>
    <w:rsid w:val="00991B68"/>
    <w:rsid w:val="00991D41"/>
    <w:rsid w:val="00991D8A"/>
    <w:rsid w:val="00992125"/>
    <w:rsid w:val="00992398"/>
    <w:rsid w:val="009925CC"/>
    <w:rsid w:val="00993177"/>
    <w:rsid w:val="0099326F"/>
    <w:rsid w:val="0099341B"/>
    <w:rsid w:val="00993750"/>
    <w:rsid w:val="00993871"/>
    <w:rsid w:val="00993C7D"/>
    <w:rsid w:val="00993CF2"/>
    <w:rsid w:val="00994195"/>
    <w:rsid w:val="00994818"/>
    <w:rsid w:val="00994AA1"/>
    <w:rsid w:val="00994B92"/>
    <w:rsid w:val="00995317"/>
    <w:rsid w:val="009957E9"/>
    <w:rsid w:val="009959D1"/>
    <w:rsid w:val="00995A7D"/>
    <w:rsid w:val="00996187"/>
    <w:rsid w:val="00996840"/>
    <w:rsid w:val="0099684D"/>
    <w:rsid w:val="00996C74"/>
    <w:rsid w:val="00996D08"/>
    <w:rsid w:val="00996E39"/>
    <w:rsid w:val="009979ED"/>
    <w:rsid w:val="00997B2A"/>
    <w:rsid w:val="009A015A"/>
    <w:rsid w:val="009A02C3"/>
    <w:rsid w:val="009A037D"/>
    <w:rsid w:val="009A07B4"/>
    <w:rsid w:val="009A0EB2"/>
    <w:rsid w:val="009A1255"/>
    <w:rsid w:val="009A1781"/>
    <w:rsid w:val="009A1797"/>
    <w:rsid w:val="009A179C"/>
    <w:rsid w:val="009A17A5"/>
    <w:rsid w:val="009A17AC"/>
    <w:rsid w:val="009A19C3"/>
    <w:rsid w:val="009A28E9"/>
    <w:rsid w:val="009A2AC7"/>
    <w:rsid w:val="009A2BB4"/>
    <w:rsid w:val="009A2DBC"/>
    <w:rsid w:val="009A3178"/>
    <w:rsid w:val="009A3511"/>
    <w:rsid w:val="009A36FD"/>
    <w:rsid w:val="009A38AE"/>
    <w:rsid w:val="009A3CF9"/>
    <w:rsid w:val="009A4200"/>
    <w:rsid w:val="009A435F"/>
    <w:rsid w:val="009A4389"/>
    <w:rsid w:val="009A43C9"/>
    <w:rsid w:val="009A4498"/>
    <w:rsid w:val="009A460B"/>
    <w:rsid w:val="009A467B"/>
    <w:rsid w:val="009A4789"/>
    <w:rsid w:val="009A4A3E"/>
    <w:rsid w:val="009A4B98"/>
    <w:rsid w:val="009A4D5B"/>
    <w:rsid w:val="009A4D9C"/>
    <w:rsid w:val="009A5433"/>
    <w:rsid w:val="009A5754"/>
    <w:rsid w:val="009A59F5"/>
    <w:rsid w:val="009A5A7F"/>
    <w:rsid w:val="009A665E"/>
    <w:rsid w:val="009A669D"/>
    <w:rsid w:val="009A7382"/>
    <w:rsid w:val="009A7565"/>
    <w:rsid w:val="009A7934"/>
    <w:rsid w:val="009A7B7F"/>
    <w:rsid w:val="009A7C16"/>
    <w:rsid w:val="009B007A"/>
    <w:rsid w:val="009B0336"/>
    <w:rsid w:val="009B09A0"/>
    <w:rsid w:val="009B0C63"/>
    <w:rsid w:val="009B0DEA"/>
    <w:rsid w:val="009B1AB1"/>
    <w:rsid w:val="009B240D"/>
    <w:rsid w:val="009B2BE7"/>
    <w:rsid w:val="009B402C"/>
    <w:rsid w:val="009B404E"/>
    <w:rsid w:val="009B430A"/>
    <w:rsid w:val="009B462C"/>
    <w:rsid w:val="009B4C9D"/>
    <w:rsid w:val="009B4E6A"/>
    <w:rsid w:val="009B4E72"/>
    <w:rsid w:val="009B4EFB"/>
    <w:rsid w:val="009B5028"/>
    <w:rsid w:val="009B547D"/>
    <w:rsid w:val="009B5688"/>
    <w:rsid w:val="009B5D2B"/>
    <w:rsid w:val="009B5E0E"/>
    <w:rsid w:val="009B62C3"/>
    <w:rsid w:val="009B65FD"/>
    <w:rsid w:val="009B73B0"/>
    <w:rsid w:val="009B7406"/>
    <w:rsid w:val="009B76DC"/>
    <w:rsid w:val="009B78AA"/>
    <w:rsid w:val="009B796C"/>
    <w:rsid w:val="009B7A60"/>
    <w:rsid w:val="009B7B62"/>
    <w:rsid w:val="009B7CEA"/>
    <w:rsid w:val="009B7FD8"/>
    <w:rsid w:val="009C0958"/>
    <w:rsid w:val="009C1021"/>
    <w:rsid w:val="009C118A"/>
    <w:rsid w:val="009C11BD"/>
    <w:rsid w:val="009C14A2"/>
    <w:rsid w:val="009C20E2"/>
    <w:rsid w:val="009C243A"/>
    <w:rsid w:val="009C27A8"/>
    <w:rsid w:val="009C283D"/>
    <w:rsid w:val="009C2BF9"/>
    <w:rsid w:val="009C2C07"/>
    <w:rsid w:val="009C307F"/>
    <w:rsid w:val="009C3485"/>
    <w:rsid w:val="009C3B0C"/>
    <w:rsid w:val="009C412D"/>
    <w:rsid w:val="009C468A"/>
    <w:rsid w:val="009C48B2"/>
    <w:rsid w:val="009C4E12"/>
    <w:rsid w:val="009C51AE"/>
    <w:rsid w:val="009C52BA"/>
    <w:rsid w:val="009C5509"/>
    <w:rsid w:val="009C594C"/>
    <w:rsid w:val="009C5B40"/>
    <w:rsid w:val="009C5C21"/>
    <w:rsid w:val="009C6112"/>
    <w:rsid w:val="009C61E2"/>
    <w:rsid w:val="009C6630"/>
    <w:rsid w:val="009C6695"/>
    <w:rsid w:val="009C69F6"/>
    <w:rsid w:val="009C6D17"/>
    <w:rsid w:val="009C7223"/>
    <w:rsid w:val="009C769B"/>
    <w:rsid w:val="009C7740"/>
    <w:rsid w:val="009C7B18"/>
    <w:rsid w:val="009C7FED"/>
    <w:rsid w:val="009D0538"/>
    <w:rsid w:val="009D0595"/>
    <w:rsid w:val="009D0933"/>
    <w:rsid w:val="009D0948"/>
    <w:rsid w:val="009D0D8E"/>
    <w:rsid w:val="009D1038"/>
    <w:rsid w:val="009D2307"/>
    <w:rsid w:val="009D2AA0"/>
    <w:rsid w:val="009D2BBE"/>
    <w:rsid w:val="009D2C79"/>
    <w:rsid w:val="009D31CE"/>
    <w:rsid w:val="009D340A"/>
    <w:rsid w:val="009D3439"/>
    <w:rsid w:val="009D3767"/>
    <w:rsid w:val="009D38C7"/>
    <w:rsid w:val="009D3C43"/>
    <w:rsid w:val="009D4C7F"/>
    <w:rsid w:val="009D4FED"/>
    <w:rsid w:val="009D5014"/>
    <w:rsid w:val="009D5B0C"/>
    <w:rsid w:val="009D5ED9"/>
    <w:rsid w:val="009D5F37"/>
    <w:rsid w:val="009D6223"/>
    <w:rsid w:val="009D6B02"/>
    <w:rsid w:val="009D73A3"/>
    <w:rsid w:val="009D73B8"/>
    <w:rsid w:val="009D7792"/>
    <w:rsid w:val="009D7A60"/>
    <w:rsid w:val="009D7C71"/>
    <w:rsid w:val="009D7D3B"/>
    <w:rsid w:val="009D7FF2"/>
    <w:rsid w:val="009E0364"/>
    <w:rsid w:val="009E085A"/>
    <w:rsid w:val="009E0AC1"/>
    <w:rsid w:val="009E0B49"/>
    <w:rsid w:val="009E122E"/>
    <w:rsid w:val="009E1466"/>
    <w:rsid w:val="009E1E07"/>
    <w:rsid w:val="009E1F1F"/>
    <w:rsid w:val="009E20A9"/>
    <w:rsid w:val="009E20D8"/>
    <w:rsid w:val="009E21AC"/>
    <w:rsid w:val="009E234C"/>
    <w:rsid w:val="009E27AE"/>
    <w:rsid w:val="009E28B7"/>
    <w:rsid w:val="009E2D9C"/>
    <w:rsid w:val="009E2F16"/>
    <w:rsid w:val="009E2FD7"/>
    <w:rsid w:val="009E309B"/>
    <w:rsid w:val="009E347B"/>
    <w:rsid w:val="009E365E"/>
    <w:rsid w:val="009E384C"/>
    <w:rsid w:val="009E3C1D"/>
    <w:rsid w:val="009E3C68"/>
    <w:rsid w:val="009E4D7D"/>
    <w:rsid w:val="009E4DA8"/>
    <w:rsid w:val="009E4E96"/>
    <w:rsid w:val="009E5020"/>
    <w:rsid w:val="009E527D"/>
    <w:rsid w:val="009E5642"/>
    <w:rsid w:val="009E5934"/>
    <w:rsid w:val="009E59B9"/>
    <w:rsid w:val="009E5D53"/>
    <w:rsid w:val="009E5E16"/>
    <w:rsid w:val="009E6208"/>
    <w:rsid w:val="009E677F"/>
    <w:rsid w:val="009E6BBE"/>
    <w:rsid w:val="009E7163"/>
    <w:rsid w:val="009E7944"/>
    <w:rsid w:val="009E7C37"/>
    <w:rsid w:val="009E7D0D"/>
    <w:rsid w:val="009E7DCD"/>
    <w:rsid w:val="009F0116"/>
    <w:rsid w:val="009F04F2"/>
    <w:rsid w:val="009F0682"/>
    <w:rsid w:val="009F06B6"/>
    <w:rsid w:val="009F0B42"/>
    <w:rsid w:val="009F0C73"/>
    <w:rsid w:val="009F12E4"/>
    <w:rsid w:val="009F17C6"/>
    <w:rsid w:val="009F1D77"/>
    <w:rsid w:val="009F2023"/>
    <w:rsid w:val="009F227A"/>
    <w:rsid w:val="009F279A"/>
    <w:rsid w:val="009F318A"/>
    <w:rsid w:val="009F33F0"/>
    <w:rsid w:val="009F34F9"/>
    <w:rsid w:val="009F3721"/>
    <w:rsid w:val="009F3A7C"/>
    <w:rsid w:val="009F3D1C"/>
    <w:rsid w:val="009F3F9E"/>
    <w:rsid w:val="009F44BF"/>
    <w:rsid w:val="009F4560"/>
    <w:rsid w:val="009F46B0"/>
    <w:rsid w:val="009F46FA"/>
    <w:rsid w:val="009F4753"/>
    <w:rsid w:val="009F4791"/>
    <w:rsid w:val="009F4792"/>
    <w:rsid w:val="009F49EE"/>
    <w:rsid w:val="009F4D86"/>
    <w:rsid w:val="009F50BA"/>
    <w:rsid w:val="009F54D4"/>
    <w:rsid w:val="009F54E6"/>
    <w:rsid w:val="009F5853"/>
    <w:rsid w:val="009F5E44"/>
    <w:rsid w:val="009F5ED1"/>
    <w:rsid w:val="009F62B8"/>
    <w:rsid w:val="009F6642"/>
    <w:rsid w:val="009F70F2"/>
    <w:rsid w:val="009F74C9"/>
    <w:rsid w:val="009F7503"/>
    <w:rsid w:val="009F7560"/>
    <w:rsid w:val="009F7580"/>
    <w:rsid w:val="009F799F"/>
    <w:rsid w:val="009F7B82"/>
    <w:rsid w:val="009F7FEF"/>
    <w:rsid w:val="00A0043C"/>
    <w:rsid w:val="00A00489"/>
    <w:rsid w:val="00A01318"/>
    <w:rsid w:val="00A015A5"/>
    <w:rsid w:val="00A0193F"/>
    <w:rsid w:val="00A01AC6"/>
    <w:rsid w:val="00A01FE4"/>
    <w:rsid w:val="00A021FF"/>
    <w:rsid w:val="00A0285F"/>
    <w:rsid w:val="00A032B7"/>
    <w:rsid w:val="00A03A3C"/>
    <w:rsid w:val="00A03D2E"/>
    <w:rsid w:val="00A040DF"/>
    <w:rsid w:val="00A042C9"/>
    <w:rsid w:val="00A04BCD"/>
    <w:rsid w:val="00A05007"/>
    <w:rsid w:val="00A055CC"/>
    <w:rsid w:val="00A061A6"/>
    <w:rsid w:val="00A06345"/>
    <w:rsid w:val="00A06579"/>
    <w:rsid w:val="00A06685"/>
    <w:rsid w:val="00A06782"/>
    <w:rsid w:val="00A0681B"/>
    <w:rsid w:val="00A06FAB"/>
    <w:rsid w:val="00A0736F"/>
    <w:rsid w:val="00A07541"/>
    <w:rsid w:val="00A077A6"/>
    <w:rsid w:val="00A1003A"/>
    <w:rsid w:val="00A10424"/>
    <w:rsid w:val="00A10450"/>
    <w:rsid w:val="00A10DAD"/>
    <w:rsid w:val="00A119A3"/>
    <w:rsid w:val="00A11A31"/>
    <w:rsid w:val="00A12C92"/>
    <w:rsid w:val="00A12D9E"/>
    <w:rsid w:val="00A1308C"/>
    <w:rsid w:val="00A13501"/>
    <w:rsid w:val="00A13B14"/>
    <w:rsid w:val="00A13EFF"/>
    <w:rsid w:val="00A13F99"/>
    <w:rsid w:val="00A14614"/>
    <w:rsid w:val="00A150FA"/>
    <w:rsid w:val="00A16B73"/>
    <w:rsid w:val="00A16B9D"/>
    <w:rsid w:val="00A16F49"/>
    <w:rsid w:val="00A17209"/>
    <w:rsid w:val="00A173E8"/>
    <w:rsid w:val="00A17496"/>
    <w:rsid w:val="00A176C0"/>
    <w:rsid w:val="00A176EF"/>
    <w:rsid w:val="00A179CA"/>
    <w:rsid w:val="00A200A7"/>
    <w:rsid w:val="00A20658"/>
    <w:rsid w:val="00A2066B"/>
    <w:rsid w:val="00A2068E"/>
    <w:rsid w:val="00A2073C"/>
    <w:rsid w:val="00A207D8"/>
    <w:rsid w:val="00A20F1F"/>
    <w:rsid w:val="00A213B2"/>
    <w:rsid w:val="00A21554"/>
    <w:rsid w:val="00A21557"/>
    <w:rsid w:val="00A218B7"/>
    <w:rsid w:val="00A21D6E"/>
    <w:rsid w:val="00A21EF8"/>
    <w:rsid w:val="00A2235A"/>
    <w:rsid w:val="00A226F8"/>
    <w:rsid w:val="00A22707"/>
    <w:rsid w:val="00A22742"/>
    <w:rsid w:val="00A22885"/>
    <w:rsid w:val="00A22FBB"/>
    <w:rsid w:val="00A231C4"/>
    <w:rsid w:val="00A23233"/>
    <w:rsid w:val="00A23899"/>
    <w:rsid w:val="00A239B6"/>
    <w:rsid w:val="00A23FF3"/>
    <w:rsid w:val="00A24017"/>
    <w:rsid w:val="00A248DA"/>
    <w:rsid w:val="00A24BAE"/>
    <w:rsid w:val="00A24E76"/>
    <w:rsid w:val="00A24F88"/>
    <w:rsid w:val="00A24FB6"/>
    <w:rsid w:val="00A2500D"/>
    <w:rsid w:val="00A2515D"/>
    <w:rsid w:val="00A254C9"/>
    <w:rsid w:val="00A25692"/>
    <w:rsid w:val="00A25A85"/>
    <w:rsid w:val="00A26D22"/>
    <w:rsid w:val="00A26E6B"/>
    <w:rsid w:val="00A26EE5"/>
    <w:rsid w:val="00A27033"/>
    <w:rsid w:val="00A279F1"/>
    <w:rsid w:val="00A27DEF"/>
    <w:rsid w:val="00A300EB"/>
    <w:rsid w:val="00A30128"/>
    <w:rsid w:val="00A307C7"/>
    <w:rsid w:val="00A309CA"/>
    <w:rsid w:val="00A30BF3"/>
    <w:rsid w:val="00A30DBC"/>
    <w:rsid w:val="00A31774"/>
    <w:rsid w:val="00A320F8"/>
    <w:rsid w:val="00A3214C"/>
    <w:rsid w:val="00A32379"/>
    <w:rsid w:val="00A32624"/>
    <w:rsid w:val="00A3278E"/>
    <w:rsid w:val="00A32857"/>
    <w:rsid w:val="00A3293E"/>
    <w:rsid w:val="00A3296E"/>
    <w:rsid w:val="00A32A96"/>
    <w:rsid w:val="00A32AC2"/>
    <w:rsid w:val="00A32BBD"/>
    <w:rsid w:val="00A32CA5"/>
    <w:rsid w:val="00A32CE7"/>
    <w:rsid w:val="00A32FA6"/>
    <w:rsid w:val="00A33A14"/>
    <w:rsid w:val="00A33D88"/>
    <w:rsid w:val="00A3407A"/>
    <w:rsid w:val="00A345AD"/>
    <w:rsid w:val="00A34745"/>
    <w:rsid w:val="00A34848"/>
    <w:rsid w:val="00A353AE"/>
    <w:rsid w:val="00A35766"/>
    <w:rsid w:val="00A35D1F"/>
    <w:rsid w:val="00A364A2"/>
    <w:rsid w:val="00A365E2"/>
    <w:rsid w:val="00A3693F"/>
    <w:rsid w:val="00A371EC"/>
    <w:rsid w:val="00A37323"/>
    <w:rsid w:val="00A3733F"/>
    <w:rsid w:val="00A377E4"/>
    <w:rsid w:val="00A3795E"/>
    <w:rsid w:val="00A37E24"/>
    <w:rsid w:val="00A40377"/>
    <w:rsid w:val="00A405D5"/>
    <w:rsid w:val="00A4118E"/>
    <w:rsid w:val="00A411DE"/>
    <w:rsid w:val="00A417D7"/>
    <w:rsid w:val="00A41908"/>
    <w:rsid w:val="00A41A3A"/>
    <w:rsid w:val="00A4206C"/>
    <w:rsid w:val="00A42183"/>
    <w:rsid w:val="00A42314"/>
    <w:rsid w:val="00A43251"/>
    <w:rsid w:val="00A43356"/>
    <w:rsid w:val="00A434EB"/>
    <w:rsid w:val="00A4378E"/>
    <w:rsid w:val="00A4488C"/>
    <w:rsid w:val="00A4498A"/>
    <w:rsid w:val="00A44A2A"/>
    <w:rsid w:val="00A4562C"/>
    <w:rsid w:val="00A45DDC"/>
    <w:rsid w:val="00A45EC8"/>
    <w:rsid w:val="00A46123"/>
    <w:rsid w:val="00A4613D"/>
    <w:rsid w:val="00A4646E"/>
    <w:rsid w:val="00A467F8"/>
    <w:rsid w:val="00A46D2E"/>
    <w:rsid w:val="00A46D72"/>
    <w:rsid w:val="00A46E1A"/>
    <w:rsid w:val="00A477A0"/>
    <w:rsid w:val="00A4780A"/>
    <w:rsid w:val="00A47877"/>
    <w:rsid w:val="00A478F1"/>
    <w:rsid w:val="00A47980"/>
    <w:rsid w:val="00A47BFF"/>
    <w:rsid w:val="00A50A21"/>
    <w:rsid w:val="00A50F05"/>
    <w:rsid w:val="00A50F3F"/>
    <w:rsid w:val="00A510CF"/>
    <w:rsid w:val="00A517ED"/>
    <w:rsid w:val="00A51E50"/>
    <w:rsid w:val="00A51F22"/>
    <w:rsid w:val="00A51FD6"/>
    <w:rsid w:val="00A51FE7"/>
    <w:rsid w:val="00A521D3"/>
    <w:rsid w:val="00A525FA"/>
    <w:rsid w:val="00A529B3"/>
    <w:rsid w:val="00A52C69"/>
    <w:rsid w:val="00A52DBA"/>
    <w:rsid w:val="00A53360"/>
    <w:rsid w:val="00A53789"/>
    <w:rsid w:val="00A53C86"/>
    <w:rsid w:val="00A53F5E"/>
    <w:rsid w:val="00A5431A"/>
    <w:rsid w:val="00A54947"/>
    <w:rsid w:val="00A54C2D"/>
    <w:rsid w:val="00A54E57"/>
    <w:rsid w:val="00A55383"/>
    <w:rsid w:val="00A5546D"/>
    <w:rsid w:val="00A5558F"/>
    <w:rsid w:val="00A55664"/>
    <w:rsid w:val="00A55670"/>
    <w:rsid w:val="00A55A21"/>
    <w:rsid w:val="00A55A94"/>
    <w:rsid w:val="00A5607B"/>
    <w:rsid w:val="00A5648B"/>
    <w:rsid w:val="00A56494"/>
    <w:rsid w:val="00A56700"/>
    <w:rsid w:val="00A56968"/>
    <w:rsid w:val="00A56EFE"/>
    <w:rsid w:val="00A57339"/>
    <w:rsid w:val="00A5794E"/>
    <w:rsid w:val="00A57A6D"/>
    <w:rsid w:val="00A60179"/>
    <w:rsid w:val="00A603ED"/>
    <w:rsid w:val="00A6098F"/>
    <w:rsid w:val="00A60C7B"/>
    <w:rsid w:val="00A60DCB"/>
    <w:rsid w:val="00A618E8"/>
    <w:rsid w:val="00A61C69"/>
    <w:rsid w:val="00A61E50"/>
    <w:rsid w:val="00A6270E"/>
    <w:rsid w:val="00A63723"/>
    <w:rsid w:val="00A642CF"/>
    <w:rsid w:val="00A648B0"/>
    <w:rsid w:val="00A65D28"/>
    <w:rsid w:val="00A65F6A"/>
    <w:rsid w:val="00A66323"/>
    <w:rsid w:val="00A667CC"/>
    <w:rsid w:val="00A667E7"/>
    <w:rsid w:val="00A66A60"/>
    <w:rsid w:val="00A673E3"/>
    <w:rsid w:val="00A67852"/>
    <w:rsid w:val="00A701B5"/>
    <w:rsid w:val="00A7029E"/>
    <w:rsid w:val="00A703FB"/>
    <w:rsid w:val="00A70A25"/>
    <w:rsid w:val="00A70C3E"/>
    <w:rsid w:val="00A70EC6"/>
    <w:rsid w:val="00A7111F"/>
    <w:rsid w:val="00A715D8"/>
    <w:rsid w:val="00A71644"/>
    <w:rsid w:val="00A71864"/>
    <w:rsid w:val="00A71910"/>
    <w:rsid w:val="00A7198C"/>
    <w:rsid w:val="00A729E7"/>
    <w:rsid w:val="00A73FBA"/>
    <w:rsid w:val="00A7415F"/>
    <w:rsid w:val="00A743F9"/>
    <w:rsid w:val="00A744EF"/>
    <w:rsid w:val="00A749A4"/>
    <w:rsid w:val="00A74D91"/>
    <w:rsid w:val="00A74DB6"/>
    <w:rsid w:val="00A74F1C"/>
    <w:rsid w:val="00A75453"/>
    <w:rsid w:val="00A757F3"/>
    <w:rsid w:val="00A75878"/>
    <w:rsid w:val="00A75BF1"/>
    <w:rsid w:val="00A75C32"/>
    <w:rsid w:val="00A75FA0"/>
    <w:rsid w:val="00A764BA"/>
    <w:rsid w:val="00A768D0"/>
    <w:rsid w:val="00A76C21"/>
    <w:rsid w:val="00A76C75"/>
    <w:rsid w:val="00A76F0B"/>
    <w:rsid w:val="00A77186"/>
    <w:rsid w:val="00A77408"/>
    <w:rsid w:val="00A777B9"/>
    <w:rsid w:val="00A779CF"/>
    <w:rsid w:val="00A77A7C"/>
    <w:rsid w:val="00A804F8"/>
    <w:rsid w:val="00A806C4"/>
    <w:rsid w:val="00A807B2"/>
    <w:rsid w:val="00A80AA7"/>
    <w:rsid w:val="00A81408"/>
    <w:rsid w:val="00A815D7"/>
    <w:rsid w:val="00A81A0A"/>
    <w:rsid w:val="00A81ABE"/>
    <w:rsid w:val="00A81DEF"/>
    <w:rsid w:val="00A81EA4"/>
    <w:rsid w:val="00A823FC"/>
    <w:rsid w:val="00A826F5"/>
    <w:rsid w:val="00A82717"/>
    <w:rsid w:val="00A828F0"/>
    <w:rsid w:val="00A8293D"/>
    <w:rsid w:val="00A82E9F"/>
    <w:rsid w:val="00A83638"/>
    <w:rsid w:val="00A83D30"/>
    <w:rsid w:val="00A84161"/>
    <w:rsid w:val="00A845EB"/>
    <w:rsid w:val="00A84716"/>
    <w:rsid w:val="00A84CE4"/>
    <w:rsid w:val="00A85362"/>
    <w:rsid w:val="00A8580F"/>
    <w:rsid w:val="00A85985"/>
    <w:rsid w:val="00A85AC4"/>
    <w:rsid w:val="00A85DFF"/>
    <w:rsid w:val="00A85E92"/>
    <w:rsid w:val="00A8620E"/>
    <w:rsid w:val="00A8672F"/>
    <w:rsid w:val="00A86EA6"/>
    <w:rsid w:val="00A87175"/>
    <w:rsid w:val="00A873EC"/>
    <w:rsid w:val="00A8748B"/>
    <w:rsid w:val="00A8762C"/>
    <w:rsid w:val="00A877CE"/>
    <w:rsid w:val="00A9046B"/>
    <w:rsid w:val="00A905DE"/>
    <w:rsid w:val="00A907CA"/>
    <w:rsid w:val="00A90AB4"/>
    <w:rsid w:val="00A90ADF"/>
    <w:rsid w:val="00A912D9"/>
    <w:rsid w:val="00A912F8"/>
    <w:rsid w:val="00A91310"/>
    <w:rsid w:val="00A9141C"/>
    <w:rsid w:val="00A917B8"/>
    <w:rsid w:val="00A91AD2"/>
    <w:rsid w:val="00A91DD1"/>
    <w:rsid w:val="00A92071"/>
    <w:rsid w:val="00A92329"/>
    <w:rsid w:val="00A92741"/>
    <w:rsid w:val="00A928B3"/>
    <w:rsid w:val="00A928F2"/>
    <w:rsid w:val="00A9300F"/>
    <w:rsid w:val="00A93168"/>
    <w:rsid w:val="00A93378"/>
    <w:rsid w:val="00A933D2"/>
    <w:rsid w:val="00A93408"/>
    <w:rsid w:val="00A934D7"/>
    <w:rsid w:val="00A93647"/>
    <w:rsid w:val="00A937CB"/>
    <w:rsid w:val="00A938F0"/>
    <w:rsid w:val="00A939E3"/>
    <w:rsid w:val="00A93A6C"/>
    <w:rsid w:val="00A93A97"/>
    <w:rsid w:val="00A94CCC"/>
    <w:rsid w:val="00A95113"/>
    <w:rsid w:val="00A954E3"/>
    <w:rsid w:val="00A955E9"/>
    <w:rsid w:val="00A957AF"/>
    <w:rsid w:val="00A95FE1"/>
    <w:rsid w:val="00A9670F"/>
    <w:rsid w:val="00A9682C"/>
    <w:rsid w:val="00A96A2C"/>
    <w:rsid w:val="00A970F1"/>
    <w:rsid w:val="00AA02F5"/>
    <w:rsid w:val="00AA062B"/>
    <w:rsid w:val="00AA0824"/>
    <w:rsid w:val="00AA08B9"/>
    <w:rsid w:val="00AA0EB9"/>
    <w:rsid w:val="00AA1B07"/>
    <w:rsid w:val="00AA1F5A"/>
    <w:rsid w:val="00AA2201"/>
    <w:rsid w:val="00AA233C"/>
    <w:rsid w:val="00AA27AE"/>
    <w:rsid w:val="00AA28EA"/>
    <w:rsid w:val="00AA2DD2"/>
    <w:rsid w:val="00AA3AE9"/>
    <w:rsid w:val="00AA3C5C"/>
    <w:rsid w:val="00AA3DC9"/>
    <w:rsid w:val="00AA3FDD"/>
    <w:rsid w:val="00AA420F"/>
    <w:rsid w:val="00AA4460"/>
    <w:rsid w:val="00AA47F8"/>
    <w:rsid w:val="00AA4E85"/>
    <w:rsid w:val="00AA505D"/>
    <w:rsid w:val="00AA50FB"/>
    <w:rsid w:val="00AA578A"/>
    <w:rsid w:val="00AA5B6C"/>
    <w:rsid w:val="00AA5CD0"/>
    <w:rsid w:val="00AA623A"/>
    <w:rsid w:val="00AA6310"/>
    <w:rsid w:val="00AA6993"/>
    <w:rsid w:val="00AA6BE5"/>
    <w:rsid w:val="00AA6D92"/>
    <w:rsid w:val="00AA743C"/>
    <w:rsid w:val="00AA7731"/>
    <w:rsid w:val="00AA7764"/>
    <w:rsid w:val="00AA7AA7"/>
    <w:rsid w:val="00AA7CC7"/>
    <w:rsid w:val="00AA7DBA"/>
    <w:rsid w:val="00AB013A"/>
    <w:rsid w:val="00AB03C4"/>
    <w:rsid w:val="00AB05BA"/>
    <w:rsid w:val="00AB07AE"/>
    <w:rsid w:val="00AB09C5"/>
    <w:rsid w:val="00AB1198"/>
    <w:rsid w:val="00AB1284"/>
    <w:rsid w:val="00AB12A6"/>
    <w:rsid w:val="00AB139D"/>
    <w:rsid w:val="00AB145B"/>
    <w:rsid w:val="00AB1593"/>
    <w:rsid w:val="00AB1968"/>
    <w:rsid w:val="00AB1A0C"/>
    <w:rsid w:val="00AB1B85"/>
    <w:rsid w:val="00AB1FFD"/>
    <w:rsid w:val="00AB206A"/>
    <w:rsid w:val="00AB26D6"/>
    <w:rsid w:val="00AB2959"/>
    <w:rsid w:val="00AB329A"/>
    <w:rsid w:val="00AB380B"/>
    <w:rsid w:val="00AB3A73"/>
    <w:rsid w:val="00AB3B1B"/>
    <w:rsid w:val="00AB4024"/>
    <w:rsid w:val="00AB43D8"/>
    <w:rsid w:val="00AB4772"/>
    <w:rsid w:val="00AB4779"/>
    <w:rsid w:val="00AB4BF6"/>
    <w:rsid w:val="00AB4C3C"/>
    <w:rsid w:val="00AB4F46"/>
    <w:rsid w:val="00AB5490"/>
    <w:rsid w:val="00AB554C"/>
    <w:rsid w:val="00AB55CC"/>
    <w:rsid w:val="00AB57E9"/>
    <w:rsid w:val="00AB5917"/>
    <w:rsid w:val="00AB5C5D"/>
    <w:rsid w:val="00AB5C98"/>
    <w:rsid w:val="00AB5F1F"/>
    <w:rsid w:val="00AB605E"/>
    <w:rsid w:val="00AB623C"/>
    <w:rsid w:val="00AB6476"/>
    <w:rsid w:val="00AB64BF"/>
    <w:rsid w:val="00AB65F1"/>
    <w:rsid w:val="00AB6721"/>
    <w:rsid w:val="00AB6927"/>
    <w:rsid w:val="00AB6C0D"/>
    <w:rsid w:val="00AB6F02"/>
    <w:rsid w:val="00AB70C3"/>
    <w:rsid w:val="00AB73C6"/>
    <w:rsid w:val="00AC0206"/>
    <w:rsid w:val="00AC0864"/>
    <w:rsid w:val="00AC11F3"/>
    <w:rsid w:val="00AC1214"/>
    <w:rsid w:val="00AC1BBF"/>
    <w:rsid w:val="00AC1D0F"/>
    <w:rsid w:val="00AC1EDD"/>
    <w:rsid w:val="00AC20A9"/>
    <w:rsid w:val="00AC253C"/>
    <w:rsid w:val="00AC259B"/>
    <w:rsid w:val="00AC28BF"/>
    <w:rsid w:val="00AC2A2A"/>
    <w:rsid w:val="00AC2CEB"/>
    <w:rsid w:val="00AC2DC4"/>
    <w:rsid w:val="00AC35F3"/>
    <w:rsid w:val="00AC37CA"/>
    <w:rsid w:val="00AC37E0"/>
    <w:rsid w:val="00AC37ED"/>
    <w:rsid w:val="00AC3854"/>
    <w:rsid w:val="00AC3E1B"/>
    <w:rsid w:val="00AC3F12"/>
    <w:rsid w:val="00AC4535"/>
    <w:rsid w:val="00AC4D34"/>
    <w:rsid w:val="00AC5012"/>
    <w:rsid w:val="00AC5041"/>
    <w:rsid w:val="00AC510C"/>
    <w:rsid w:val="00AC56D3"/>
    <w:rsid w:val="00AC5922"/>
    <w:rsid w:val="00AC5B1C"/>
    <w:rsid w:val="00AC5FB0"/>
    <w:rsid w:val="00AC5FE1"/>
    <w:rsid w:val="00AC6397"/>
    <w:rsid w:val="00AC63B6"/>
    <w:rsid w:val="00AC698C"/>
    <w:rsid w:val="00AC6B69"/>
    <w:rsid w:val="00AC7295"/>
    <w:rsid w:val="00AC73F9"/>
    <w:rsid w:val="00AC7599"/>
    <w:rsid w:val="00AC7711"/>
    <w:rsid w:val="00AC7781"/>
    <w:rsid w:val="00AC7873"/>
    <w:rsid w:val="00AC7CC5"/>
    <w:rsid w:val="00AC7E96"/>
    <w:rsid w:val="00AD03CF"/>
    <w:rsid w:val="00AD0510"/>
    <w:rsid w:val="00AD0692"/>
    <w:rsid w:val="00AD0A54"/>
    <w:rsid w:val="00AD0CFA"/>
    <w:rsid w:val="00AD0D02"/>
    <w:rsid w:val="00AD1B0E"/>
    <w:rsid w:val="00AD1BA1"/>
    <w:rsid w:val="00AD1C53"/>
    <w:rsid w:val="00AD22B5"/>
    <w:rsid w:val="00AD2309"/>
    <w:rsid w:val="00AD29B6"/>
    <w:rsid w:val="00AD335F"/>
    <w:rsid w:val="00AD36F9"/>
    <w:rsid w:val="00AD381B"/>
    <w:rsid w:val="00AD399B"/>
    <w:rsid w:val="00AD3B0E"/>
    <w:rsid w:val="00AD4467"/>
    <w:rsid w:val="00AD4668"/>
    <w:rsid w:val="00AD4A84"/>
    <w:rsid w:val="00AD4AD6"/>
    <w:rsid w:val="00AD4B44"/>
    <w:rsid w:val="00AD4BA9"/>
    <w:rsid w:val="00AD4E78"/>
    <w:rsid w:val="00AD50AE"/>
    <w:rsid w:val="00AD5228"/>
    <w:rsid w:val="00AD5AC1"/>
    <w:rsid w:val="00AD5F9D"/>
    <w:rsid w:val="00AD6080"/>
    <w:rsid w:val="00AD619C"/>
    <w:rsid w:val="00AD61F7"/>
    <w:rsid w:val="00AD6245"/>
    <w:rsid w:val="00AD6333"/>
    <w:rsid w:val="00AD636B"/>
    <w:rsid w:val="00AD6731"/>
    <w:rsid w:val="00AD6871"/>
    <w:rsid w:val="00AD69AB"/>
    <w:rsid w:val="00AD73B6"/>
    <w:rsid w:val="00AD74B5"/>
    <w:rsid w:val="00AE0663"/>
    <w:rsid w:val="00AE0BFC"/>
    <w:rsid w:val="00AE0DD9"/>
    <w:rsid w:val="00AE181C"/>
    <w:rsid w:val="00AE185E"/>
    <w:rsid w:val="00AE1F5C"/>
    <w:rsid w:val="00AE2418"/>
    <w:rsid w:val="00AE2433"/>
    <w:rsid w:val="00AE25D0"/>
    <w:rsid w:val="00AE2AEA"/>
    <w:rsid w:val="00AE31A4"/>
    <w:rsid w:val="00AE335C"/>
    <w:rsid w:val="00AE3463"/>
    <w:rsid w:val="00AE3C4D"/>
    <w:rsid w:val="00AE404F"/>
    <w:rsid w:val="00AE454A"/>
    <w:rsid w:val="00AE480A"/>
    <w:rsid w:val="00AE48FE"/>
    <w:rsid w:val="00AE5438"/>
    <w:rsid w:val="00AE55F8"/>
    <w:rsid w:val="00AE5704"/>
    <w:rsid w:val="00AE5715"/>
    <w:rsid w:val="00AE5DDA"/>
    <w:rsid w:val="00AE6B18"/>
    <w:rsid w:val="00AE7414"/>
    <w:rsid w:val="00AF0303"/>
    <w:rsid w:val="00AF0332"/>
    <w:rsid w:val="00AF0579"/>
    <w:rsid w:val="00AF0895"/>
    <w:rsid w:val="00AF0AB9"/>
    <w:rsid w:val="00AF0CCD"/>
    <w:rsid w:val="00AF0E2F"/>
    <w:rsid w:val="00AF0E81"/>
    <w:rsid w:val="00AF10D6"/>
    <w:rsid w:val="00AF1299"/>
    <w:rsid w:val="00AF1324"/>
    <w:rsid w:val="00AF1452"/>
    <w:rsid w:val="00AF14B3"/>
    <w:rsid w:val="00AF1546"/>
    <w:rsid w:val="00AF1692"/>
    <w:rsid w:val="00AF1844"/>
    <w:rsid w:val="00AF1A01"/>
    <w:rsid w:val="00AF1A40"/>
    <w:rsid w:val="00AF2141"/>
    <w:rsid w:val="00AF220A"/>
    <w:rsid w:val="00AF249D"/>
    <w:rsid w:val="00AF2BCC"/>
    <w:rsid w:val="00AF2EF0"/>
    <w:rsid w:val="00AF3326"/>
    <w:rsid w:val="00AF33AA"/>
    <w:rsid w:val="00AF347B"/>
    <w:rsid w:val="00AF36AF"/>
    <w:rsid w:val="00AF38B7"/>
    <w:rsid w:val="00AF3CC3"/>
    <w:rsid w:val="00AF3E85"/>
    <w:rsid w:val="00AF41C6"/>
    <w:rsid w:val="00AF4247"/>
    <w:rsid w:val="00AF42AD"/>
    <w:rsid w:val="00AF4524"/>
    <w:rsid w:val="00AF4C05"/>
    <w:rsid w:val="00AF5017"/>
    <w:rsid w:val="00AF50B4"/>
    <w:rsid w:val="00AF5201"/>
    <w:rsid w:val="00AF53DC"/>
    <w:rsid w:val="00AF540F"/>
    <w:rsid w:val="00AF5558"/>
    <w:rsid w:val="00AF5644"/>
    <w:rsid w:val="00AF568B"/>
    <w:rsid w:val="00AF59ED"/>
    <w:rsid w:val="00AF6127"/>
    <w:rsid w:val="00AF75C8"/>
    <w:rsid w:val="00AF7D36"/>
    <w:rsid w:val="00B0009A"/>
    <w:rsid w:val="00B004EE"/>
    <w:rsid w:val="00B008B7"/>
    <w:rsid w:val="00B01608"/>
    <w:rsid w:val="00B01720"/>
    <w:rsid w:val="00B01BFC"/>
    <w:rsid w:val="00B01C06"/>
    <w:rsid w:val="00B01EF6"/>
    <w:rsid w:val="00B02A7C"/>
    <w:rsid w:val="00B02ADE"/>
    <w:rsid w:val="00B02D05"/>
    <w:rsid w:val="00B02D37"/>
    <w:rsid w:val="00B02E0E"/>
    <w:rsid w:val="00B02E4B"/>
    <w:rsid w:val="00B0395D"/>
    <w:rsid w:val="00B03BB2"/>
    <w:rsid w:val="00B03C88"/>
    <w:rsid w:val="00B03E82"/>
    <w:rsid w:val="00B045CF"/>
    <w:rsid w:val="00B05497"/>
    <w:rsid w:val="00B057CC"/>
    <w:rsid w:val="00B058D5"/>
    <w:rsid w:val="00B05B42"/>
    <w:rsid w:val="00B05D90"/>
    <w:rsid w:val="00B064D2"/>
    <w:rsid w:val="00B072B1"/>
    <w:rsid w:val="00B07880"/>
    <w:rsid w:val="00B1020C"/>
    <w:rsid w:val="00B103B6"/>
    <w:rsid w:val="00B10528"/>
    <w:rsid w:val="00B1142F"/>
    <w:rsid w:val="00B1244A"/>
    <w:rsid w:val="00B12C2C"/>
    <w:rsid w:val="00B12DA7"/>
    <w:rsid w:val="00B12FEC"/>
    <w:rsid w:val="00B130ED"/>
    <w:rsid w:val="00B136B6"/>
    <w:rsid w:val="00B13A2B"/>
    <w:rsid w:val="00B13BFF"/>
    <w:rsid w:val="00B13F58"/>
    <w:rsid w:val="00B14676"/>
    <w:rsid w:val="00B1471D"/>
    <w:rsid w:val="00B1473B"/>
    <w:rsid w:val="00B149ED"/>
    <w:rsid w:val="00B1514C"/>
    <w:rsid w:val="00B151FF"/>
    <w:rsid w:val="00B15445"/>
    <w:rsid w:val="00B156A1"/>
    <w:rsid w:val="00B1587B"/>
    <w:rsid w:val="00B158DC"/>
    <w:rsid w:val="00B159D6"/>
    <w:rsid w:val="00B15E85"/>
    <w:rsid w:val="00B161EC"/>
    <w:rsid w:val="00B16D6A"/>
    <w:rsid w:val="00B16DC5"/>
    <w:rsid w:val="00B16E0F"/>
    <w:rsid w:val="00B172D5"/>
    <w:rsid w:val="00B17377"/>
    <w:rsid w:val="00B174ED"/>
    <w:rsid w:val="00B17C7C"/>
    <w:rsid w:val="00B20766"/>
    <w:rsid w:val="00B207CF"/>
    <w:rsid w:val="00B20852"/>
    <w:rsid w:val="00B20CDC"/>
    <w:rsid w:val="00B20DC8"/>
    <w:rsid w:val="00B214F8"/>
    <w:rsid w:val="00B21A04"/>
    <w:rsid w:val="00B21A31"/>
    <w:rsid w:val="00B21D36"/>
    <w:rsid w:val="00B21EC9"/>
    <w:rsid w:val="00B221CC"/>
    <w:rsid w:val="00B2281A"/>
    <w:rsid w:val="00B22ACC"/>
    <w:rsid w:val="00B22C34"/>
    <w:rsid w:val="00B22F42"/>
    <w:rsid w:val="00B230A1"/>
    <w:rsid w:val="00B231B8"/>
    <w:rsid w:val="00B23251"/>
    <w:rsid w:val="00B23907"/>
    <w:rsid w:val="00B23E58"/>
    <w:rsid w:val="00B244B0"/>
    <w:rsid w:val="00B245D7"/>
    <w:rsid w:val="00B2476A"/>
    <w:rsid w:val="00B24799"/>
    <w:rsid w:val="00B247C8"/>
    <w:rsid w:val="00B249FC"/>
    <w:rsid w:val="00B24A64"/>
    <w:rsid w:val="00B24F3B"/>
    <w:rsid w:val="00B2581E"/>
    <w:rsid w:val="00B258BD"/>
    <w:rsid w:val="00B2611E"/>
    <w:rsid w:val="00B262B6"/>
    <w:rsid w:val="00B26B25"/>
    <w:rsid w:val="00B26C51"/>
    <w:rsid w:val="00B26F8A"/>
    <w:rsid w:val="00B27376"/>
    <w:rsid w:val="00B274CF"/>
    <w:rsid w:val="00B27BB3"/>
    <w:rsid w:val="00B307F3"/>
    <w:rsid w:val="00B309A0"/>
    <w:rsid w:val="00B309A8"/>
    <w:rsid w:val="00B31051"/>
    <w:rsid w:val="00B3108E"/>
    <w:rsid w:val="00B310A9"/>
    <w:rsid w:val="00B31BC7"/>
    <w:rsid w:val="00B3208D"/>
    <w:rsid w:val="00B320C3"/>
    <w:rsid w:val="00B32504"/>
    <w:rsid w:val="00B32839"/>
    <w:rsid w:val="00B329D9"/>
    <w:rsid w:val="00B32F73"/>
    <w:rsid w:val="00B3306A"/>
    <w:rsid w:val="00B336D5"/>
    <w:rsid w:val="00B33735"/>
    <w:rsid w:val="00B339D8"/>
    <w:rsid w:val="00B34288"/>
    <w:rsid w:val="00B344BD"/>
    <w:rsid w:val="00B34520"/>
    <w:rsid w:val="00B348C5"/>
    <w:rsid w:val="00B34978"/>
    <w:rsid w:val="00B34AB0"/>
    <w:rsid w:val="00B34B91"/>
    <w:rsid w:val="00B34C3E"/>
    <w:rsid w:val="00B34D5A"/>
    <w:rsid w:val="00B34D81"/>
    <w:rsid w:val="00B3551F"/>
    <w:rsid w:val="00B35C9F"/>
    <w:rsid w:val="00B36301"/>
    <w:rsid w:val="00B366FB"/>
    <w:rsid w:val="00B3694E"/>
    <w:rsid w:val="00B3739D"/>
    <w:rsid w:val="00B3745D"/>
    <w:rsid w:val="00B37535"/>
    <w:rsid w:val="00B3764A"/>
    <w:rsid w:val="00B37764"/>
    <w:rsid w:val="00B379D4"/>
    <w:rsid w:val="00B37B72"/>
    <w:rsid w:val="00B40F68"/>
    <w:rsid w:val="00B410E1"/>
    <w:rsid w:val="00B4180B"/>
    <w:rsid w:val="00B41A85"/>
    <w:rsid w:val="00B4225A"/>
    <w:rsid w:val="00B42374"/>
    <w:rsid w:val="00B4250C"/>
    <w:rsid w:val="00B425D7"/>
    <w:rsid w:val="00B42C62"/>
    <w:rsid w:val="00B42CC2"/>
    <w:rsid w:val="00B43599"/>
    <w:rsid w:val="00B4360D"/>
    <w:rsid w:val="00B437A7"/>
    <w:rsid w:val="00B437F7"/>
    <w:rsid w:val="00B443BF"/>
    <w:rsid w:val="00B44AA9"/>
    <w:rsid w:val="00B44ACD"/>
    <w:rsid w:val="00B44F52"/>
    <w:rsid w:val="00B45587"/>
    <w:rsid w:val="00B45639"/>
    <w:rsid w:val="00B457B3"/>
    <w:rsid w:val="00B45856"/>
    <w:rsid w:val="00B45EFA"/>
    <w:rsid w:val="00B45F18"/>
    <w:rsid w:val="00B46254"/>
    <w:rsid w:val="00B46393"/>
    <w:rsid w:val="00B463E6"/>
    <w:rsid w:val="00B4640D"/>
    <w:rsid w:val="00B4673D"/>
    <w:rsid w:val="00B46993"/>
    <w:rsid w:val="00B46A2E"/>
    <w:rsid w:val="00B46D7A"/>
    <w:rsid w:val="00B46D84"/>
    <w:rsid w:val="00B46FA5"/>
    <w:rsid w:val="00B47391"/>
    <w:rsid w:val="00B4765E"/>
    <w:rsid w:val="00B47774"/>
    <w:rsid w:val="00B47825"/>
    <w:rsid w:val="00B47913"/>
    <w:rsid w:val="00B47D08"/>
    <w:rsid w:val="00B50A19"/>
    <w:rsid w:val="00B5105D"/>
    <w:rsid w:val="00B51133"/>
    <w:rsid w:val="00B51C74"/>
    <w:rsid w:val="00B51C93"/>
    <w:rsid w:val="00B51EDF"/>
    <w:rsid w:val="00B52432"/>
    <w:rsid w:val="00B52512"/>
    <w:rsid w:val="00B5289B"/>
    <w:rsid w:val="00B533AE"/>
    <w:rsid w:val="00B53631"/>
    <w:rsid w:val="00B5388C"/>
    <w:rsid w:val="00B5420F"/>
    <w:rsid w:val="00B54D21"/>
    <w:rsid w:val="00B5523F"/>
    <w:rsid w:val="00B553AB"/>
    <w:rsid w:val="00B564CC"/>
    <w:rsid w:val="00B56AA3"/>
    <w:rsid w:val="00B56DD1"/>
    <w:rsid w:val="00B5732B"/>
    <w:rsid w:val="00B575B7"/>
    <w:rsid w:val="00B57A43"/>
    <w:rsid w:val="00B57DD1"/>
    <w:rsid w:val="00B57DE3"/>
    <w:rsid w:val="00B57F56"/>
    <w:rsid w:val="00B613FC"/>
    <w:rsid w:val="00B6143C"/>
    <w:rsid w:val="00B61556"/>
    <w:rsid w:val="00B6172A"/>
    <w:rsid w:val="00B6175A"/>
    <w:rsid w:val="00B6313D"/>
    <w:rsid w:val="00B63590"/>
    <w:rsid w:val="00B63C3A"/>
    <w:rsid w:val="00B63CB0"/>
    <w:rsid w:val="00B64A6D"/>
    <w:rsid w:val="00B65118"/>
    <w:rsid w:val="00B65DB7"/>
    <w:rsid w:val="00B66C5F"/>
    <w:rsid w:val="00B66F35"/>
    <w:rsid w:val="00B67428"/>
    <w:rsid w:val="00B67523"/>
    <w:rsid w:val="00B67C50"/>
    <w:rsid w:val="00B67D3A"/>
    <w:rsid w:val="00B701F4"/>
    <w:rsid w:val="00B7057F"/>
    <w:rsid w:val="00B71366"/>
    <w:rsid w:val="00B71510"/>
    <w:rsid w:val="00B719FD"/>
    <w:rsid w:val="00B71A1D"/>
    <w:rsid w:val="00B71EEE"/>
    <w:rsid w:val="00B72192"/>
    <w:rsid w:val="00B72670"/>
    <w:rsid w:val="00B727DE"/>
    <w:rsid w:val="00B729AB"/>
    <w:rsid w:val="00B72BB6"/>
    <w:rsid w:val="00B72BBF"/>
    <w:rsid w:val="00B72D2F"/>
    <w:rsid w:val="00B72EE7"/>
    <w:rsid w:val="00B7326A"/>
    <w:rsid w:val="00B73682"/>
    <w:rsid w:val="00B73B1E"/>
    <w:rsid w:val="00B74340"/>
    <w:rsid w:val="00B74692"/>
    <w:rsid w:val="00B748C5"/>
    <w:rsid w:val="00B74E6D"/>
    <w:rsid w:val="00B74EBC"/>
    <w:rsid w:val="00B75129"/>
    <w:rsid w:val="00B75139"/>
    <w:rsid w:val="00B7514D"/>
    <w:rsid w:val="00B7604D"/>
    <w:rsid w:val="00B760CF"/>
    <w:rsid w:val="00B76586"/>
    <w:rsid w:val="00B76892"/>
    <w:rsid w:val="00B768A3"/>
    <w:rsid w:val="00B774D0"/>
    <w:rsid w:val="00B77A5F"/>
    <w:rsid w:val="00B77A72"/>
    <w:rsid w:val="00B77FD7"/>
    <w:rsid w:val="00B8011D"/>
    <w:rsid w:val="00B802C0"/>
    <w:rsid w:val="00B80435"/>
    <w:rsid w:val="00B80467"/>
    <w:rsid w:val="00B80717"/>
    <w:rsid w:val="00B80E84"/>
    <w:rsid w:val="00B81168"/>
    <w:rsid w:val="00B81EE1"/>
    <w:rsid w:val="00B81F85"/>
    <w:rsid w:val="00B82322"/>
    <w:rsid w:val="00B8253D"/>
    <w:rsid w:val="00B82602"/>
    <w:rsid w:val="00B82699"/>
    <w:rsid w:val="00B82774"/>
    <w:rsid w:val="00B82C95"/>
    <w:rsid w:val="00B83AA2"/>
    <w:rsid w:val="00B83DF5"/>
    <w:rsid w:val="00B83FC9"/>
    <w:rsid w:val="00B84060"/>
    <w:rsid w:val="00B8477C"/>
    <w:rsid w:val="00B8481D"/>
    <w:rsid w:val="00B85154"/>
    <w:rsid w:val="00B85660"/>
    <w:rsid w:val="00B85692"/>
    <w:rsid w:val="00B856AD"/>
    <w:rsid w:val="00B85824"/>
    <w:rsid w:val="00B85A19"/>
    <w:rsid w:val="00B85FBF"/>
    <w:rsid w:val="00B861DD"/>
    <w:rsid w:val="00B869B9"/>
    <w:rsid w:val="00B869F3"/>
    <w:rsid w:val="00B86A2F"/>
    <w:rsid w:val="00B86DC4"/>
    <w:rsid w:val="00B86DED"/>
    <w:rsid w:val="00B872A8"/>
    <w:rsid w:val="00B87548"/>
    <w:rsid w:val="00B87855"/>
    <w:rsid w:val="00B87BF3"/>
    <w:rsid w:val="00B87D59"/>
    <w:rsid w:val="00B87D7A"/>
    <w:rsid w:val="00B87E26"/>
    <w:rsid w:val="00B901A8"/>
    <w:rsid w:val="00B9024D"/>
    <w:rsid w:val="00B90A05"/>
    <w:rsid w:val="00B90FBD"/>
    <w:rsid w:val="00B91065"/>
    <w:rsid w:val="00B91321"/>
    <w:rsid w:val="00B91643"/>
    <w:rsid w:val="00B9190B"/>
    <w:rsid w:val="00B920D4"/>
    <w:rsid w:val="00B921D8"/>
    <w:rsid w:val="00B9242A"/>
    <w:rsid w:val="00B92DD2"/>
    <w:rsid w:val="00B9329F"/>
    <w:rsid w:val="00B935BF"/>
    <w:rsid w:val="00B93939"/>
    <w:rsid w:val="00B93CD3"/>
    <w:rsid w:val="00B93D1D"/>
    <w:rsid w:val="00B93EAB"/>
    <w:rsid w:val="00B93EB0"/>
    <w:rsid w:val="00B948A6"/>
    <w:rsid w:val="00B95022"/>
    <w:rsid w:val="00B95517"/>
    <w:rsid w:val="00B9574D"/>
    <w:rsid w:val="00B95ABD"/>
    <w:rsid w:val="00B95E0A"/>
    <w:rsid w:val="00B963E6"/>
    <w:rsid w:val="00B96BD6"/>
    <w:rsid w:val="00B96E14"/>
    <w:rsid w:val="00B96E7F"/>
    <w:rsid w:val="00B9759E"/>
    <w:rsid w:val="00B97C6B"/>
    <w:rsid w:val="00B97D42"/>
    <w:rsid w:val="00BA0304"/>
    <w:rsid w:val="00BA04D2"/>
    <w:rsid w:val="00BA077E"/>
    <w:rsid w:val="00BA0886"/>
    <w:rsid w:val="00BA0C51"/>
    <w:rsid w:val="00BA26C7"/>
    <w:rsid w:val="00BA2912"/>
    <w:rsid w:val="00BA29DF"/>
    <w:rsid w:val="00BA369C"/>
    <w:rsid w:val="00BA38D8"/>
    <w:rsid w:val="00BA3918"/>
    <w:rsid w:val="00BA3957"/>
    <w:rsid w:val="00BA3D7D"/>
    <w:rsid w:val="00BA3E15"/>
    <w:rsid w:val="00BA4917"/>
    <w:rsid w:val="00BA4ABE"/>
    <w:rsid w:val="00BA4D56"/>
    <w:rsid w:val="00BA4FE8"/>
    <w:rsid w:val="00BA58BE"/>
    <w:rsid w:val="00BA5B6D"/>
    <w:rsid w:val="00BA5E26"/>
    <w:rsid w:val="00BA64E5"/>
    <w:rsid w:val="00BA67CB"/>
    <w:rsid w:val="00BA6800"/>
    <w:rsid w:val="00BA7156"/>
    <w:rsid w:val="00BA726A"/>
    <w:rsid w:val="00BA7313"/>
    <w:rsid w:val="00BA7488"/>
    <w:rsid w:val="00BA7886"/>
    <w:rsid w:val="00BA7B98"/>
    <w:rsid w:val="00BB0145"/>
    <w:rsid w:val="00BB017A"/>
    <w:rsid w:val="00BB019C"/>
    <w:rsid w:val="00BB072B"/>
    <w:rsid w:val="00BB0ECC"/>
    <w:rsid w:val="00BB1162"/>
    <w:rsid w:val="00BB1585"/>
    <w:rsid w:val="00BB1677"/>
    <w:rsid w:val="00BB16B4"/>
    <w:rsid w:val="00BB172A"/>
    <w:rsid w:val="00BB1B58"/>
    <w:rsid w:val="00BB1C99"/>
    <w:rsid w:val="00BB2090"/>
    <w:rsid w:val="00BB2175"/>
    <w:rsid w:val="00BB2204"/>
    <w:rsid w:val="00BB2436"/>
    <w:rsid w:val="00BB31FB"/>
    <w:rsid w:val="00BB3557"/>
    <w:rsid w:val="00BB3609"/>
    <w:rsid w:val="00BB3A50"/>
    <w:rsid w:val="00BB4B37"/>
    <w:rsid w:val="00BB4BD4"/>
    <w:rsid w:val="00BB4BF2"/>
    <w:rsid w:val="00BB4E90"/>
    <w:rsid w:val="00BB5664"/>
    <w:rsid w:val="00BB57E4"/>
    <w:rsid w:val="00BB58F9"/>
    <w:rsid w:val="00BB59A5"/>
    <w:rsid w:val="00BB5B60"/>
    <w:rsid w:val="00BB5CE7"/>
    <w:rsid w:val="00BB5E12"/>
    <w:rsid w:val="00BB5FEF"/>
    <w:rsid w:val="00BB6173"/>
    <w:rsid w:val="00BB65E1"/>
    <w:rsid w:val="00BB6801"/>
    <w:rsid w:val="00BB6AC6"/>
    <w:rsid w:val="00BB6DE2"/>
    <w:rsid w:val="00BB6E7D"/>
    <w:rsid w:val="00BB7226"/>
    <w:rsid w:val="00BB7341"/>
    <w:rsid w:val="00BC00BD"/>
    <w:rsid w:val="00BC0814"/>
    <w:rsid w:val="00BC0A01"/>
    <w:rsid w:val="00BC0A4A"/>
    <w:rsid w:val="00BC0A6B"/>
    <w:rsid w:val="00BC0ABF"/>
    <w:rsid w:val="00BC0E4C"/>
    <w:rsid w:val="00BC1668"/>
    <w:rsid w:val="00BC1820"/>
    <w:rsid w:val="00BC1B4B"/>
    <w:rsid w:val="00BC1F6A"/>
    <w:rsid w:val="00BC240A"/>
    <w:rsid w:val="00BC249E"/>
    <w:rsid w:val="00BC25C8"/>
    <w:rsid w:val="00BC33A9"/>
    <w:rsid w:val="00BC3AAB"/>
    <w:rsid w:val="00BC3AF8"/>
    <w:rsid w:val="00BC3F70"/>
    <w:rsid w:val="00BC422A"/>
    <w:rsid w:val="00BC42E6"/>
    <w:rsid w:val="00BC439E"/>
    <w:rsid w:val="00BC4833"/>
    <w:rsid w:val="00BC4B9F"/>
    <w:rsid w:val="00BC4D6D"/>
    <w:rsid w:val="00BC5174"/>
    <w:rsid w:val="00BC5245"/>
    <w:rsid w:val="00BC524F"/>
    <w:rsid w:val="00BC5FC9"/>
    <w:rsid w:val="00BC61A7"/>
    <w:rsid w:val="00BC637B"/>
    <w:rsid w:val="00BC668C"/>
    <w:rsid w:val="00BC677A"/>
    <w:rsid w:val="00BC6AC1"/>
    <w:rsid w:val="00BC6B9E"/>
    <w:rsid w:val="00BC6F6F"/>
    <w:rsid w:val="00BC74F4"/>
    <w:rsid w:val="00BC7975"/>
    <w:rsid w:val="00BC7E91"/>
    <w:rsid w:val="00BC7F1B"/>
    <w:rsid w:val="00BD0038"/>
    <w:rsid w:val="00BD047E"/>
    <w:rsid w:val="00BD05C1"/>
    <w:rsid w:val="00BD094B"/>
    <w:rsid w:val="00BD1280"/>
    <w:rsid w:val="00BD150E"/>
    <w:rsid w:val="00BD1853"/>
    <w:rsid w:val="00BD1CC6"/>
    <w:rsid w:val="00BD1DBF"/>
    <w:rsid w:val="00BD1E12"/>
    <w:rsid w:val="00BD22DA"/>
    <w:rsid w:val="00BD258C"/>
    <w:rsid w:val="00BD259A"/>
    <w:rsid w:val="00BD3063"/>
    <w:rsid w:val="00BD3CBA"/>
    <w:rsid w:val="00BD4364"/>
    <w:rsid w:val="00BD4410"/>
    <w:rsid w:val="00BD4754"/>
    <w:rsid w:val="00BD4C79"/>
    <w:rsid w:val="00BD4F64"/>
    <w:rsid w:val="00BD4F91"/>
    <w:rsid w:val="00BD58AF"/>
    <w:rsid w:val="00BD58FF"/>
    <w:rsid w:val="00BD6165"/>
    <w:rsid w:val="00BD64BB"/>
    <w:rsid w:val="00BD6A9E"/>
    <w:rsid w:val="00BD6E39"/>
    <w:rsid w:val="00BD6F03"/>
    <w:rsid w:val="00BD7F56"/>
    <w:rsid w:val="00BE01DE"/>
    <w:rsid w:val="00BE0347"/>
    <w:rsid w:val="00BE0682"/>
    <w:rsid w:val="00BE07A4"/>
    <w:rsid w:val="00BE07DC"/>
    <w:rsid w:val="00BE0835"/>
    <w:rsid w:val="00BE0BAC"/>
    <w:rsid w:val="00BE0EF3"/>
    <w:rsid w:val="00BE114F"/>
    <w:rsid w:val="00BE1276"/>
    <w:rsid w:val="00BE12E8"/>
    <w:rsid w:val="00BE1551"/>
    <w:rsid w:val="00BE1807"/>
    <w:rsid w:val="00BE1949"/>
    <w:rsid w:val="00BE1C29"/>
    <w:rsid w:val="00BE1C4F"/>
    <w:rsid w:val="00BE26E5"/>
    <w:rsid w:val="00BE2928"/>
    <w:rsid w:val="00BE2AF8"/>
    <w:rsid w:val="00BE2E08"/>
    <w:rsid w:val="00BE307E"/>
    <w:rsid w:val="00BE3D71"/>
    <w:rsid w:val="00BE3E61"/>
    <w:rsid w:val="00BE3F22"/>
    <w:rsid w:val="00BE4277"/>
    <w:rsid w:val="00BE459D"/>
    <w:rsid w:val="00BE49FB"/>
    <w:rsid w:val="00BE4A41"/>
    <w:rsid w:val="00BE5236"/>
    <w:rsid w:val="00BE558B"/>
    <w:rsid w:val="00BE55CB"/>
    <w:rsid w:val="00BE583D"/>
    <w:rsid w:val="00BE5C9E"/>
    <w:rsid w:val="00BE5E84"/>
    <w:rsid w:val="00BE6333"/>
    <w:rsid w:val="00BE663E"/>
    <w:rsid w:val="00BE6A05"/>
    <w:rsid w:val="00BE6D45"/>
    <w:rsid w:val="00BE721D"/>
    <w:rsid w:val="00BE7B97"/>
    <w:rsid w:val="00BE7F25"/>
    <w:rsid w:val="00BE7FB7"/>
    <w:rsid w:val="00BF06F1"/>
    <w:rsid w:val="00BF0E85"/>
    <w:rsid w:val="00BF17F7"/>
    <w:rsid w:val="00BF196F"/>
    <w:rsid w:val="00BF1AB5"/>
    <w:rsid w:val="00BF1CFD"/>
    <w:rsid w:val="00BF1F46"/>
    <w:rsid w:val="00BF207D"/>
    <w:rsid w:val="00BF209A"/>
    <w:rsid w:val="00BF20A7"/>
    <w:rsid w:val="00BF246A"/>
    <w:rsid w:val="00BF2661"/>
    <w:rsid w:val="00BF2D11"/>
    <w:rsid w:val="00BF2E4F"/>
    <w:rsid w:val="00BF2E9E"/>
    <w:rsid w:val="00BF2EAF"/>
    <w:rsid w:val="00BF2FDF"/>
    <w:rsid w:val="00BF3768"/>
    <w:rsid w:val="00BF3821"/>
    <w:rsid w:val="00BF3924"/>
    <w:rsid w:val="00BF3AD0"/>
    <w:rsid w:val="00BF3E82"/>
    <w:rsid w:val="00BF3F46"/>
    <w:rsid w:val="00BF3F5E"/>
    <w:rsid w:val="00BF3FF8"/>
    <w:rsid w:val="00BF41D7"/>
    <w:rsid w:val="00BF42F6"/>
    <w:rsid w:val="00BF45EB"/>
    <w:rsid w:val="00BF4673"/>
    <w:rsid w:val="00BF4CB0"/>
    <w:rsid w:val="00BF4F2E"/>
    <w:rsid w:val="00BF52B5"/>
    <w:rsid w:val="00BF5476"/>
    <w:rsid w:val="00BF5651"/>
    <w:rsid w:val="00BF57BF"/>
    <w:rsid w:val="00BF59D5"/>
    <w:rsid w:val="00BF67A6"/>
    <w:rsid w:val="00BF68CC"/>
    <w:rsid w:val="00BF68E0"/>
    <w:rsid w:val="00BF71D5"/>
    <w:rsid w:val="00BF7580"/>
    <w:rsid w:val="00BF779F"/>
    <w:rsid w:val="00BF7865"/>
    <w:rsid w:val="00BF7B35"/>
    <w:rsid w:val="00BF7C60"/>
    <w:rsid w:val="00BF7DCD"/>
    <w:rsid w:val="00C0061F"/>
    <w:rsid w:val="00C00672"/>
    <w:rsid w:val="00C01149"/>
    <w:rsid w:val="00C0131C"/>
    <w:rsid w:val="00C018B9"/>
    <w:rsid w:val="00C01DCB"/>
    <w:rsid w:val="00C01E7B"/>
    <w:rsid w:val="00C01EA9"/>
    <w:rsid w:val="00C020C9"/>
    <w:rsid w:val="00C027CB"/>
    <w:rsid w:val="00C027CE"/>
    <w:rsid w:val="00C030AE"/>
    <w:rsid w:val="00C039C4"/>
    <w:rsid w:val="00C03D8B"/>
    <w:rsid w:val="00C040CA"/>
    <w:rsid w:val="00C041EC"/>
    <w:rsid w:val="00C0491F"/>
    <w:rsid w:val="00C05368"/>
    <w:rsid w:val="00C053C5"/>
    <w:rsid w:val="00C05E98"/>
    <w:rsid w:val="00C05F5C"/>
    <w:rsid w:val="00C06482"/>
    <w:rsid w:val="00C065B3"/>
    <w:rsid w:val="00C06C89"/>
    <w:rsid w:val="00C06FD8"/>
    <w:rsid w:val="00C07269"/>
    <w:rsid w:val="00C072CC"/>
    <w:rsid w:val="00C07770"/>
    <w:rsid w:val="00C07FF9"/>
    <w:rsid w:val="00C10404"/>
    <w:rsid w:val="00C10A53"/>
    <w:rsid w:val="00C10CA9"/>
    <w:rsid w:val="00C10D18"/>
    <w:rsid w:val="00C1145A"/>
    <w:rsid w:val="00C118DA"/>
    <w:rsid w:val="00C1196A"/>
    <w:rsid w:val="00C119C8"/>
    <w:rsid w:val="00C11AA8"/>
    <w:rsid w:val="00C11BB4"/>
    <w:rsid w:val="00C11C71"/>
    <w:rsid w:val="00C11F56"/>
    <w:rsid w:val="00C1200C"/>
    <w:rsid w:val="00C12115"/>
    <w:rsid w:val="00C1235D"/>
    <w:rsid w:val="00C124BB"/>
    <w:rsid w:val="00C124E6"/>
    <w:rsid w:val="00C12B16"/>
    <w:rsid w:val="00C12BC1"/>
    <w:rsid w:val="00C12FF4"/>
    <w:rsid w:val="00C1328E"/>
    <w:rsid w:val="00C13637"/>
    <w:rsid w:val="00C13C91"/>
    <w:rsid w:val="00C13FF8"/>
    <w:rsid w:val="00C1403D"/>
    <w:rsid w:val="00C14086"/>
    <w:rsid w:val="00C14320"/>
    <w:rsid w:val="00C143B1"/>
    <w:rsid w:val="00C14861"/>
    <w:rsid w:val="00C14F34"/>
    <w:rsid w:val="00C15150"/>
    <w:rsid w:val="00C15416"/>
    <w:rsid w:val="00C1544A"/>
    <w:rsid w:val="00C1570E"/>
    <w:rsid w:val="00C159CD"/>
    <w:rsid w:val="00C15FB5"/>
    <w:rsid w:val="00C164B8"/>
    <w:rsid w:val="00C16741"/>
    <w:rsid w:val="00C16932"/>
    <w:rsid w:val="00C16B58"/>
    <w:rsid w:val="00C16D7D"/>
    <w:rsid w:val="00C16FDD"/>
    <w:rsid w:val="00C1703F"/>
    <w:rsid w:val="00C17D8C"/>
    <w:rsid w:val="00C17FCD"/>
    <w:rsid w:val="00C20066"/>
    <w:rsid w:val="00C20140"/>
    <w:rsid w:val="00C2032D"/>
    <w:rsid w:val="00C205D8"/>
    <w:rsid w:val="00C20AD2"/>
    <w:rsid w:val="00C2109E"/>
    <w:rsid w:val="00C211FC"/>
    <w:rsid w:val="00C21245"/>
    <w:rsid w:val="00C212F5"/>
    <w:rsid w:val="00C2183A"/>
    <w:rsid w:val="00C2184D"/>
    <w:rsid w:val="00C22159"/>
    <w:rsid w:val="00C22166"/>
    <w:rsid w:val="00C221E4"/>
    <w:rsid w:val="00C22A0D"/>
    <w:rsid w:val="00C22B97"/>
    <w:rsid w:val="00C22D25"/>
    <w:rsid w:val="00C22D63"/>
    <w:rsid w:val="00C2352C"/>
    <w:rsid w:val="00C23676"/>
    <w:rsid w:val="00C238BC"/>
    <w:rsid w:val="00C2396D"/>
    <w:rsid w:val="00C2450A"/>
    <w:rsid w:val="00C24A3F"/>
    <w:rsid w:val="00C254E3"/>
    <w:rsid w:val="00C25AE1"/>
    <w:rsid w:val="00C2628C"/>
    <w:rsid w:val="00C262DC"/>
    <w:rsid w:val="00C266F6"/>
    <w:rsid w:val="00C277DE"/>
    <w:rsid w:val="00C305C5"/>
    <w:rsid w:val="00C30726"/>
    <w:rsid w:val="00C317D3"/>
    <w:rsid w:val="00C31B37"/>
    <w:rsid w:val="00C31E40"/>
    <w:rsid w:val="00C320AF"/>
    <w:rsid w:val="00C32214"/>
    <w:rsid w:val="00C323FF"/>
    <w:rsid w:val="00C32856"/>
    <w:rsid w:val="00C32901"/>
    <w:rsid w:val="00C32A75"/>
    <w:rsid w:val="00C32FB4"/>
    <w:rsid w:val="00C33083"/>
    <w:rsid w:val="00C331BF"/>
    <w:rsid w:val="00C33B5F"/>
    <w:rsid w:val="00C33C32"/>
    <w:rsid w:val="00C34204"/>
    <w:rsid w:val="00C3421E"/>
    <w:rsid w:val="00C3449F"/>
    <w:rsid w:val="00C34A54"/>
    <w:rsid w:val="00C34A92"/>
    <w:rsid w:val="00C34C04"/>
    <w:rsid w:val="00C34D22"/>
    <w:rsid w:val="00C34E10"/>
    <w:rsid w:val="00C34F33"/>
    <w:rsid w:val="00C34FFE"/>
    <w:rsid w:val="00C3514A"/>
    <w:rsid w:val="00C35247"/>
    <w:rsid w:val="00C35354"/>
    <w:rsid w:val="00C3552F"/>
    <w:rsid w:val="00C35562"/>
    <w:rsid w:val="00C3564B"/>
    <w:rsid w:val="00C35833"/>
    <w:rsid w:val="00C35F56"/>
    <w:rsid w:val="00C3612D"/>
    <w:rsid w:val="00C36F15"/>
    <w:rsid w:val="00C36F7B"/>
    <w:rsid w:val="00C376D6"/>
    <w:rsid w:val="00C37AD9"/>
    <w:rsid w:val="00C401D2"/>
    <w:rsid w:val="00C40F1E"/>
    <w:rsid w:val="00C410F0"/>
    <w:rsid w:val="00C411CF"/>
    <w:rsid w:val="00C41205"/>
    <w:rsid w:val="00C41512"/>
    <w:rsid w:val="00C415DD"/>
    <w:rsid w:val="00C4177D"/>
    <w:rsid w:val="00C41948"/>
    <w:rsid w:val="00C42014"/>
    <w:rsid w:val="00C42160"/>
    <w:rsid w:val="00C42539"/>
    <w:rsid w:val="00C427C1"/>
    <w:rsid w:val="00C42E8B"/>
    <w:rsid w:val="00C42F00"/>
    <w:rsid w:val="00C42FC5"/>
    <w:rsid w:val="00C43209"/>
    <w:rsid w:val="00C4370D"/>
    <w:rsid w:val="00C43B25"/>
    <w:rsid w:val="00C43E54"/>
    <w:rsid w:val="00C444EA"/>
    <w:rsid w:val="00C447DB"/>
    <w:rsid w:val="00C448E7"/>
    <w:rsid w:val="00C44F06"/>
    <w:rsid w:val="00C4580B"/>
    <w:rsid w:val="00C45907"/>
    <w:rsid w:val="00C45AA6"/>
    <w:rsid w:val="00C45AB0"/>
    <w:rsid w:val="00C45C70"/>
    <w:rsid w:val="00C46058"/>
    <w:rsid w:val="00C464F4"/>
    <w:rsid w:val="00C46516"/>
    <w:rsid w:val="00C4666D"/>
    <w:rsid w:val="00C46811"/>
    <w:rsid w:val="00C470C8"/>
    <w:rsid w:val="00C472DE"/>
    <w:rsid w:val="00C47843"/>
    <w:rsid w:val="00C47C12"/>
    <w:rsid w:val="00C50169"/>
    <w:rsid w:val="00C50357"/>
    <w:rsid w:val="00C50569"/>
    <w:rsid w:val="00C50929"/>
    <w:rsid w:val="00C50E55"/>
    <w:rsid w:val="00C5269C"/>
    <w:rsid w:val="00C52760"/>
    <w:rsid w:val="00C5298F"/>
    <w:rsid w:val="00C52FAB"/>
    <w:rsid w:val="00C53222"/>
    <w:rsid w:val="00C5335E"/>
    <w:rsid w:val="00C53725"/>
    <w:rsid w:val="00C537AB"/>
    <w:rsid w:val="00C53B42"/>
    <w:rsid w:val="00C53B89"/>
    <w:rsid w:val="00C53BC1"/>
    <w:rsid w:val="00C53FBB"/>
    <w:rsid w:val="00C542E0"/>
    <w:rsid w:val="00C54D02"/>
    <w:rsid w:val="00C54D0F"/>
    <w:rsid w:val="00C54DB3"/>
    <w:rsid w:val="00C552D1"/>
    <w:rsid w:val="00C5547B"/>
    <w:rsid w:val="00C559F2"/>
    <w:rsid w:val="00C55C38"/>
    <w:rsid w:val="00C56383"/>
    <w:rsid w:val="00C56468"/>
    <w:rsid w:val="00C56BD9"/>
    <w:rsid w:val="00C56C3D"/>
    <w:rsid w:val="00C56D0F"/>
    <w:rsid w:val="00C56E31"/>
    <w:rsid w:val="00C56E8A"/>
    <w:rsid w:val="00C57657"/>
    <w:rsid w:val="00C5787E"/>
    <w:rsid w:val="00C57AFB"/>
    <w:rsid w:val="00C57B03"/>
    <w:rsid w:val="00C57CFA"/>
    <w:rsid w:val="00C57F77"/>
    <w:rsid w:val="00C6009F"/>
    <w:rsid w:val="00C600FA"/>
    <w:rsid w:val="00C6035F"/>
    <w:rsid w:val="00C604B2"/>
    <w:rsid w:val="00C60575"/>
    <w:rsid w:val="00C60677"/>
    <w:rsid w:val="00C60916"/>
    <w:rsid w:val="00C60934"/>
    <w:rsid w:val="00C60CB9"/>
    <w:rsid w:val="00C60E94"/>
    <w:rsid w:val="00C61286"/>
    <w:rsid w:val="00C61E32"/>
    <w:rsid w:val="00C62236"/>
    <w:rsid w:val="00C62497"/>
    <w:rsid w:val="00C62716"/>
    <w:rsid w:val="00C6280F"/>
    <w:rsid w:val="00C63829"/>
    <w:rsid w:val="00C63A4C"/>
    <w:rsid w:val="00C63F56"/>
    <w:rsid w:val="00C6400F"/>
    <w:rsid w:val="00C65176"/>
    <w:rsid w:val="00C65219"/>
    <w:rsid w:val="00C65418"/>
    <w:rsid w:val="00C6543F"/>
    <w:rsid w:val="00C655DE"/>
    <w:rsid w:val="00C65E77"/>
    <w:rsid w:val="00C66C1A"/>
    <w:rsid w:val="00C6707F"/>
    <w:rsid w:val="00C679C7"/>
    <w:rsid w:val="00C67B3C"/>
    <w:rsid w:val="00C67EA0"/>
    <w:rsid w:val="00C67FCC"/>
    <w:rsid w:val="00C701DB"/>
    <w:rsid w:val="00C7038B"/>
    <w:rsid w:val="00C70C74"/>
    <w:rsid w:val="00C70D5F"/>
    <w:rsid w:val="00C71083"/>
    <w:rsid w:val="00C71116"/>
    <w:rsid w:val="00C71136"/>
    <w:rsid w:val="00C7130C"/>
    <w:rsid w:val="00C719B2"/>
    <w:rsid w:val="00C719FB"/>
    <w:rsid w:val="00C71C20"/>
    <w:rsid w:val="00C71DB5"/>
    <w:rsid w:val="00C71E44"/>
    <w:rsid w:val="00C71F3A"/>
    <w:rsid w:val="00C72069"/>
    <w:rsid w:val="00C72214"/>
    <w:rsid w:val="00C72B56"/>
    <w:rsid w:val="00C7401D"/>
    <w:rsid w:val="00C74853"/>
    <w:rsid w:val="00C748A0"/>
    <w:rsid w:val="00C74ACB"/>
    <w:rsid w:val="00C74E11"/>
    <w:rsid w:val="00C7568A"/>
    <w:rsid w:val="00C756C7"/>
    <w:rsid w:val="00C758D8"/>
    <w:rsid w:val="00C75B14"/>
    <w:rsid w:val="00C75B95"/>
    <w:rsid w:val="00C76806"/>
    <w:rsid w:val="00C7688E"/>
    <w:rsid w:val="00C77148"/>
    <w:rsid w:val="00C77573"/>
    <w:rsid w:val="00C776A7"/>
    <w:rsid w:val="00C776DF"/>
    <w:rsid w:val="00C77C15"/>
    <w:rsid w:val="00C8049F"/>
    <w:rsid w:val="00C80611"/>
    <w:rsid w:val="00C80AEF"/>
    <w:rsid w:val="00C811FD"/>
    <w:rsid w:val="00C816AB"/>
    <w:rsid w:val="00C81820"/>
    <w:rsid w:val="00C820F5"/>
    <w:rsid w:val="00C82221"/>
    <w:rsid w:val="00C8239E"/>
    <w:rsid w:val="00C825B9"/>
    <w:rsid w:val="00C825DE"/>
    <w:rsid w:val="00C82D1B"/>
    <w:rsid w:val="00C83241"/>
    <w:rsid w:val="00C84D7F"/>
    <w:rsid w:val="00C854E7"/>
    <w:rsid w:val="00C85504"/>
    <w:rsid w:val="00C858A4"/>
    <w:rsid w:val="00C85E50"/>
    <w:rsid w:val="00C86B37"/>
    <w:rsid w:val="00C86DBB"/>
    <w:rsid w:val="00C87E57"/>
    <w:rsid w:val="00C9000B"/>
    <w:rsid w:val="00C903B9"/>
    <w:rsid w:val="00C90466"/>
    <w:rsid w:val="00C90B5B"/>
    <w:rsid w:val="00C90C8B"/>
    <w:rsid w:val="00C91855"/>
    <w:rsid w:val="00C91D47"/>
    <w:rsid w:val="00C91D68"/>
    <w:rsid w:val="00C92100"/>
    <w:rsid w:val="00C922A0"/>
    <w:rsid w:val="00C92ADF"/>
    <w:rsid w:val="00C92C9C"/>
    <w:rsid w:val="00C936BB"/>
    <w:rsid w:val="00C936D3"/>
    <w:rsid w:val="00C93B16"/>
    <w:rsid w:val="00C93DEB"/>
    <w:rsid w:val="00C94DA1"/>
    <w:rsid w:val="00C94F0D"/>
    <w:rsid w:val="00C957DF"/>
    <w:rsid w:val="00C95977"/>
    <w:rsid w:val="00C95BD9"/>
    <w:rsid w:val="00C95C98"/>
    <w:rsid w:val="00C96022"/>
    <w:rsid w:val="00C96094"/>
    <w:rsid w:val="00C96725"/>
    <w:rsid w:val="00C9733C"/>
    <w:rsid w:val="00C97606"/>
    <w:rsid w:val="00C97C2E"/>
    <w:rsid w:val="00C97F8E"/>
    <w:rsid w:val="00CA0143"/>
    <w:rsid w:val="00CA01CE"/>
    <w:rsid w:val="00CA04FF"/>
    <w:rsid w:val="00CA0C67"/>
    <w:rsid w:val="00CA0DE4"/>
    <w:rsid w:val="00CA11B8"/>
    <w:rsid w:val="00CA12F4"/>
    <w:rsid w:val="00CA16FC"/>
    <w:rsid w:val="00CA1C47"/>
    <w:rsid w:val="00CA1D67"/>
    <w:rsid w:val="00CA1FBA"/>
    <w:rsid w:val="00CA244C"/>
    <w:rsid w:val="00CA26A1"/>
    <w:rsid w:val="00CA27A1"/>
    <w:rsid w:val="00CA2A4D"/>
    <w:rsid w:val="00CA2BD6"/>
    <w:rsid w:val="00CA2D0D"/>
    <w:rsid w:val="00CA2D2B"/>
    <w:rsid w:val="00CA3166"/>
    <w:rsid w:val="00CA356F"/>
    <w:rsid w:val="00CA439D"/>
    <w:rsid w:val="00CA4453"/>
    <w:rsid w:val="00CA46BA"/>
    <w:rsid w:val="00CA4778"/>
    <w:rsid w:val="00CA49E6"/>
    <w:rsid w:val="00CA4AB3"/>
    <w:rsid w:val="00CA4C92"/>
    <w:rsid w:val="00CA4D25"/>
    <w:rsid w:val="00CA541C"/>
    <w:rsid w:val="00CA599C"/>
    <w:rsid w:val="00CA5E82"/>
    <w:rsid w:val="00CA6457"/>
    <w:rsid w:val="00CA6816"/>
    <w:rsid w:val="00CA6D16"/>
    <w:rsid w:val="00CA7236"/>
    <w:rsid w:val="00CA76A0"/>
    <w:rsid w:val="00CA7838"/>
    <w:rsid w:val="00CA7A20"/>
    <w:rsid w:val="00CA7C38"/>
    <w:rsid w:val="00CB0541"/>
    <w:rsid w:val="00CB09EC"/>
    <w:rsid w:val="00CB0E29"/>
    <w:rsid w:val="00CB0F8C"/>
    <w:rsid w:val="00CB1102"/>
    <w:rsid w:val="00CB147E"/>
    <w:rsid w:val="00CB14BE"/>
    <w:rsid w:val="00CB1578"/>
    <w:rsid w:val="00CB1CA5"/>
    <w:rsid w:val="00CB1D10"/>
    <w:rsid w:val="00CB23F7"/>
    <w:rsid w:val="00CB28C7"/>
    <w:rsid w:val="00CB2F3D"/>
    <w:rsid w:val="00CB3279"/>
    <w:rsid w:val="00CB36B6"/>
    <w:rsid w:val="00CB3940"/>
    <w:rsid w:val="00CB3A48"/>
    <w:rsid w:val="00CB3E99"/>
    <w:rsid w:val="00CB4319"/>
    <w:rsid w:val="00CB43CE"/>
    <w:rsid w:val="00CB48BB"/>
    <w:rsid w:val="00CB4B0D"/>
    <w:rsid w:val="00CB50FB"/>
    <w:rsid w:val="00CB557E"/>
    <w:rsid w:val="00CB567B"/>
    <w:rsid w:val="00CB56C6"/>
    <w:rsid w:val="00CB5C79"/>
    <w:rsid w:val="00CB5F52"/>
    <w:rsid w:val="00CB6196"/>
    <w:rsid w:val="00CB6568"/>
    <w:rsid w:val="00CB699E"/>
    <w:rsid w:val="00CB69BD"/>
    <w:rsid w:val="00CB6EE8"/>
    <w:rsid w:val="00CB71D3"/>
    <w:rsid w:val="00CC0143"/>
    <w:rsid w:val="00CC06CF"/>
    <w:rsid w:val="00CC07C4"/>
    <w:rsid w:val="00CC095C"/>
    <w:rsid w:val="00CC0C97"/>
    <w:rsid w:val="00CC0EB3"/>
    <w:rsid w:val="00CC1092"/>
    <w:rsid w:val="00CC178A"/>
    <w:rsid w:val="00CC1D2A"/>
    <w:rsid w:val="00CC2733"/>
    <w:rsid w:val="00CC2A70"/>
    <w:rsid w:val="00CC2E5B"/>
    <w:rsid w:val="00CC2FB7"/>
    <w:rsid w:val="00CC3406"/>
    <w:rsid w:val="00CC36D2"/>
    <w:rsid w:val="00CC45A2"/>
    <w:rsid w:val="00CC4933"/>
    <w:rsid w:val="00CC4A66"/>
    <w:rsid w:val="00CC4B89"/>
    <w:rsid w:val="00CC55A2"/>
    <w:rsid w:val="00CC5BA2"/>
    <w:rsid w:val="00CC5E9B"/>
    <w:rsid w:val="00CC5F30"/>
    <w:rsid w:val="00CC624A"/>
    <w:rsid w:val="00CC64F9"/>
    <w:rsid w:val="00CC65BF"/>
    <w:rsid w:val="00CC6639"/>
    <w:rsid w:val="00CC66C9"/>
    <w:rsid w:val="00CC675B"/>
    <w:rsid w:val="00CC69B6"/>
    <w:rsid w:val="00CC6EC7"/>
    <w:rsid w:val="00CC73A9"/>
    <w:rsid w:val="00CC79D7"/>
    <w:rsid w:val="00CD06B9"/>
    <w:rsid w:val="00CD138D"/>
    <w:rsid w:val="00CD13DF"/>
    <w:rsid w:val="00CD156B"/>
    <w:rsid w:val="00CD17D0"/>
    <w:rsid w:val="00CD19F3"/>
    <w:rsid w:val="00CD1DF5"/>
    <w:rsid w:val="00CD1E9B"/>
    <w:rsid w:val="00CD2592"/>
    <w:rsid w:val="00CD2DBE"/>
    <w:rsid w:val="00CD32FB"/>
    <w:rsid w:val="00CD3621"/>
    <w:rsid w:val="00CD375B"/>
    <w:rsid w:val="00CD3CB2"/>
    <w:rsid w:val="00CD409B"/>
    <w:rsid w:val="00CD4F3F"/>
    <w:rsid w:val="00CD5034"/>
    <w:rsid w:val="00CD5116"/>
    <w:rsid w:val="00CD5CE4"/>
    <w:rsid w:val="00CD5CEB"/>
    <w:rsid w:val="00CD62D8"/>
    <w:rsid w:val="00CD65B1"/>
    <w:rsid w:val="00CD6FD4"/>
    <w:rsid w:val="00CD77FE"/>
    <w:rsid w:val="00CD7AD8"/>
    <w:rsid w:val="00CD7D43"/>
    <w:rsid w:val="00CD7F94"/>
    <w:rsid w:val="00CE05C8"/>
    <w:rsid w:val="00CE0792"/>
    <w:rsid w:val="00CE0BDD"/>
    <w:rsid w:val="00CE0F5E"/>
    <w:rsid w:val="00CE1834"/>
    <w:rsid w:val="00CE1A51"/>
    <w:rsid w:val="00CE1AF3"/>
    <w:rsid w:val="00CE1EF8"/>
    <w:rsid w:val="00CE254F"/>
    <w:rsid w:val="00CE271B"/>
    <w:rsid w:val="00CE29C7"/>
    <w:rsid w:val="00CE301C"/>
    <w:rsid w:val="00CE3293"/>
    <w:rsid w:val="00CE32A8"/>
    <w:rsid w:val="00CE334F"/>
    <w:rsid w:val="00CE336A"/>
    <w:rsid w:val="00CE3494"/>
    <w:rsid w:val="00CE36A1"/>
    <w:rsid w:val="00CE3891"/>
    <w:rsid w:val="00CE39BC"/>
    <w:rsid w:val="00CE3E69"/>
    <w:rsid w:val="00CE3F2E"/>
    <w:rsid w:val="00CE41CE"/>
    <w:rsid w:val="00CE41FB"/>
    <w:rsid w:val="00CE424A"/>
    <w:rsid w:val="00CE42CC"/>
    <w:rsid w:val="00CE43A0"/>
    <w:rsid w:val="00CE4641"/>
    <w:rsid w:val="00CE488D"/>
    <w:rsid w:val="00CE4AC7"/>
    <w:rsid w:val="00CE4C08"/>
    <w:rsid w:val="00CE4C0E"/>
    <w:rsid w:val="00CE4D42"/>
    <w:rsid w:val="00CE589C"/>
    <w:rsid w:val="00CE59BE"/>
    <w:rsid w:val="00CE59EF"/>
    <w:rsid w:val="00CE59F9"/>
    <w:rsid w:val="00CE5EF6"/>
    <w:rsid w:val="00CE6242"/>
    <w:rsid w:val="00CE650E"/>
    <w:rsid w:val="00CE71DF"/>
    <w:rsid w:val="00CE732C"/>
    <w:rsid w:val="00CE7512"/>
    <w:rsid w:val="00CE75E7"/>
    <w:rsid w:val="00CE7ED3"/>
    <w:rsid w:val="00CF0EF7"/>
    <w:rsid w:val="00CF1100"/>
    <w:rsid w:val="00CF1AF9"/>
    <w:rsid w:val="00CF1B3F"/>
    <w:rsid w:val="00CF1EB1"/>
    <w:rsid w:val="00CF259A"/>
    <w:rsid w:val="00CF2A8E"/>
    <w:rsid w:val="00CF3430"/>
    <w:rsid w:val="00CF3A5C"/>
    <w:rsid w:val="00CF3CE8"/>
    <w:rsid w:val="00CF3D4E"/>
    <w:rsid w:val="00CF3E01"/>
    <w:rsid w:val="00CF3E1D"/>
    <w:rsid w:val="00CF3FFA"/>
    <w:rsid w:val="00CF41C4"/>
    <w:rsid w:val="00CF44BE"/>
    <w:rsid w:val="00CF4702"/>
    <w:rsid w:val="00CF4B43"/>
    <w:rsid w:val="00CF4BFD"/>
    <w:rsid w:val="00CF4CF0"/>
    <w:rsid w:val="00CF5461"/>
    <w:rsid w:val="00CF54DD"/>
    <w:rsid w:val="00CF5713"/>
    <w:rsid w:val="00CF5875"/>
    <w:rsid w:val="00CF58B4"/>
    <w:rsid w:val="00CF596A"/>
    <w:rsid w:val="00CF598A"/>
    <w:rsid w:val="00CF59BB"/>
    <w:rsid w:val="00CF5B7B"/>
    <w:rsid w:val="00CF5E92"/>
    <w:rsid w:val="00CF5EEC"/>
    <w:rsid w:val="00CF5F11"/>
    <w:rsid w:val="00CF6219"/>
    <w:rsid w:val="00CF63D8"/>
    <w:rsid w:val="00CF64A1"/>
    <w:rsid w:val="00CF68C1"/>
    <w:rsid w:val="00CF6B7F"/>
    <w:rsid w:val="00CF6D8A"/>
    <w:rsid w:val="00CF6FBB"/>
    <w:rsid w:val="00CF74FE"/>
    <w:rsid w:val="00CF75D5"/>
    <w:rsid w:val="00CF76B6"/>
    <w:rsid w:val="00CF7C2A"/>
    <w:rsid w:val="00CF7D4C"/>
    <w:rsid w:val="00CF7E9F"/>
    <w:rsid w:val="00CF7F2C"/>
    <w:rsid w:val="00CF7FE0"/>
    <w:rsid w:val="00D002E4"/>
    <w:rsid w:val="00D00692"/>
    <w:rsid w:val="00D00C8C"/>
    <w:rsid w:val="00D00FE5"/>
    <w:rsid w:val="00D01142"/>
    <w:rsid w:val="00D011F5"/>
    <w:rsid w:val="00D0158D"/>
    <w:rsid w:val="00D01CF1"/>
    <w:rsid w:val="00D02055"/>
    <w:rsid w:val="00D02633"/>
    <w:rsid w:val="00D028D2"/>
    <w:rsid w:val="00D03140"/>
    <w:rsid w:val="00D032E8"/>
    <w:rsid w:val="00D03523"/>
    <w:rsid w:val="00D0373C"/>
    <w:rsid w:val="00D037E1"/>
    <w:rsid w:val="00D03882"/>
    <w:rsid w:val="00D0390D"/>
    <w:rsid w:val="00D0412A"/>
    <w:rsid w:val="00D0426A"/>
    <w:rsid w:val="00D04B94"/>
    <w:rsid w:val="00D04DA2"/>
    <w:rsid w:val="00D04E00"/>
    <w:rsid w:val="00D04E1B"/>
    <w:rsid w:val="00D04F9B"/>
    <w:rsid w:val="00D0504C"/>
    <w:rsid w:val="00D052A1"/>
    <w:rsid w:val="00D0549A"/>
    <w:rsid w:val="00D0564E"/>
    <w:rsid w:val="00D0567B"/>
    <w:rsid w:val="00D05C96"/>
    <w:rsid w:val="00D05CA7"/>
    <w:rsid w:val="00D05D90"/>
    <w:rsid w:val="00D062B8"/>
    <w:rsid w:val="00D06409"/>
    <w:rsid w:val="00D06462"/>
    <w:rsid w:val="00D06485"/>
    <w:rsid w:val="00D07489"/>
    <w:rsid w:val="00D07942"/>
    <w:rsid w:val="00D07AB5"/>
    <w:rsid w:val="00D103AD"/>
    <w:rsid w:val="00D103BA"/>
    <w:rsid w:val="00D10556"/>
    <w:rsid w:val="00D1066F"/>
    <w:rsid w:val="00D10935"/>
    <w:rsid w:val="00D109F4"/>
    <w:rsid w:val="00D10A60"/>
    <w:rsid w:val="00D118BF"/>
    <w:rsid w:val="00D11D53"/>
    <w:rsid w:val="00D1214B"/>
    <w:rsid w:val="00D12169"/>
    <w:rsid w:val="00D122ED"/>
    <w:rsid w:val="00D12443"/>
    <w:rsid w:val="00D12874"/>
    <w:rsid w:val="00D12F05"/>
    <w:rsid w:val="00D136B2"/>
    <w:rsid w:val="00D139AC"/>
    <w:rsid w:val="00D13E46"/>
    <w:rsid w:val="00D14081"/>
    <w:rsid w:val="00D14153"/>
    <w:rsid w:val="00D14745"/>
    <w:rsid w:val="00D14E42"/>
    <w:rsid w:val="00D15240"/>
    <w:rsid w:val="00D1546E"/>
    <w:rsid w:val="00D16855"/>
    <w:rsid w:val="00D16D0A"/>
    <w:rsid w:val="00D174CC"/>
    <w:rsid w:val="00D17830"/>
    <w:rsid w:val="00D2056A"/>
    <w:rsid w:val="00D20AE7"/>
    <w:rsid w:val="00D20F68"/>
    <w:rsid w:val="00D210FE"/>
    <w:rsid w:val="00D21127"/>
    <w:rsid w:val="00D21B87"/>
    <w:rsid w:val="00D21CC1"/>
    <w:rsid w:val="00D21DCF"/>
    <w:rsid w:val="00D21E9C"/>
    <w:rsid w:val="00D222F9"/>
    <w:rsid w:val="00D22732"/>
    <w:rsid w:val="00D230C4"/>
    <w:rsid w:val="00D2341F"/>
    <w:rsid w:val="00D23A33"/>
    <w:rsid w:val="00D23E17"/>
    <w:rsid w:val="00D243C0"/>
    <w:rsid w:val="00D24651"/>
    <w:rsid w:val="00D24784"/>
    <w:rsid w:val="00D247EF"/>
    <w:rsid w:val="00D24C1B"/>
    <w:rsid w:val="00D24C73"/>
    <w:rsid w:val="00D2536F"/>
    <w:rsid w:val="00D2582E"/>
    <w:rsid w:val="00D25AF5"/>
    <w:rsid w:val="00D25B04"/>
    <w:rsid w:val="00D25B10"/>
    <w:rsid w:val="00D25D28"/>
    <w:rsid w:val="00D25E6E"/>
    <w:rsid w:val="00D25E8F"/>
    <w:rsid w:val="00D26001"/>
    <w:rsid w:val="00D26404"/>
    <w:rsid w:val="00D2693D"/>
    <w:rsid w:val="00D26AF9"/>
    <w:rsid w:val="00D26D0F"/>
    <w:rsid w:val="00D26DA5"/>
    <w:rsid w:val="00D2731F"/>
    <w:rsid w:val="00D2760C"/>
    <w:rsid w:val="00D27AB2"/>
    <w:rsid w:val="00D27AB8"/>
    <w:rsid w:val="00D27D7D"/>
    <w:rsid w:val="00D3003F"/>
    <w:rsid w:val="00D30088"/>
    <w:rsid w:val="00D30884"/>
    <w:rsid w:val="00D30C06"/>
    <w:rsid w:val="00D3179D"/>
    <w:rsid w:val="00D31E04"/>
    <w:rsid w:val="00D31EE5"/>
    <w:rsid w:val="00D32CFD"/>
    <w:rsid w:val="00D33089"/>
    <w:rsid w:val="00D33123"/>
    <w:rsid w:val="00D331B1"/>
    <w:rsid w:val="00D33216"/>
    <w:rsid w:val="00D33231"/>
    <w:rsid w:val="00D333C2"/>
    <w:rsid w:val="00D336FA"/>
    <w:rsid w:val="00D3378D"/>
    <w:rsid w:val="00D33C43"/>
    <w:rsid w:val="00D33C96"/>
    <w:rsid w:val="00D33D43"/>
    <w:rsid w:val="00D341D5"/>
    <w:rsid w:val="00D34250"/>
    <w:rsid w:val="00D345A8"/>
    <w:rsid w:val="00D34F79"/>
    <w:rsid w:val="00D35042"/>
    <w:rsid w:val="00D35053"/>
    <w:rsid w:val="00D35160"/>
    <w:rsid w:val="00D353CC"/>
    <w:rsid w:val="00D356AE"/>
    <w:rsid w:val="00D35814"/>
    <w:rsid w:val="00D3600B"/>
    <w:rsid w:val="00D3652D"/>
    <w:rsid w:val="00D366B2"/>
    <w:rsid w:val="00D36876"/>
    <w:rsid w:val="00D40BE4"/>
    <w:rsid w:val="00D40D4E"/>
    <w:rsid w:val="00D4137E"/>
    <w:rsid w:val="00D41503"/>
    <w:rsid w:val="00D415FD"/>
    <w:rsid w:val="00D41651"/>
    <w:rsid w:val="00D416F4"/>
    <w:rsid w:val="00D42052"/>
    <w:rsid w:val="00D424B5"/>
    <w:rsid w:val="00D42763"/>
    <w:rsid w:val="00D427BB"/>
    <w:rsid w:val="00D429E9"/>
    <w:rsid w:val="00D42D07"/>
    <w:rsid w:val="00D4365C"/>
    <w:rsid w:val="00D43861"/>
    <w:rsid w:val="00D43B7B"/>
    <w:rsid w:val="00D43CFF"/>
    <w:rsid w:val="00D4402C"/>
    <w:rsid w:val="00D440BC"/>
    <w:rsid w:val="00D441E9"/>
    <w:rsid w:val="00D44575"/>
    <w:rsid w:val="00D44826"/>
    <w:rsid w:val="00D44B9C"/>
    <w:rsid w:val="00D44C51"/>
    <w:rsid w:val="00D45055"/>
    <w:rsid w:val="00D451D9"/>
    <w:rsid w:val="00D45240"/>
    <w:rsid w:val="00D453A1"/>
    <w:rsid w:val="00D45B4D"/>
    <w:rsid w:val="00D45B85"/>
    <w:rsid w:val="00D46193"/>
    <w:rsid w:val="00D46424"/>
    <w:rsid w:val="00D464BB"/>
    <w:rsid w:val="00D4701D"/>
    <w:rsid w:val="00D47154"/>
    <w:rsid w:val="00D47510"/>
    <w:rsid w:val="00D4763A"/>
    <w:rsid w:val="00D4785D"/>
    <w:rsid w:val="00D47D75"/>
    <w:rsid w:val="00D47F3F"/>
    <w:rsid w:val="00D507F2"/>
    <w:rsid w:val="00D5099F"/>
    <w:rsid w:val="00D51305"/>
    <w:rsid w:val="00D51495"/>
    <w:rsid w:val="00D51970"/>
    <w:rsid w:val="00D51C82"/>
    <w:rsid w:val="00D52063"/>
    <w:rsid w:val="00D531FE"/>
    <w:rsid w:val="00D532AF"/>
    <w:rsid w:val="00D53390"/>
    <w:rsid w:val="00D53980"/>
    <w:rsid w:val="00D539B7"/>
    <w:rsid w:val="00D53A5B"/>
    <w:rsid w:val="00D54437"/>
    <w:rsid w:val="00D54C50"/>
    <w:rsid w:val="00D54D7B"/>
    <w:rsid w:val="00D55024"/>
    <w:rsid w:val="00D55188"/>
    <w:rsid w:val="00D5538F"/>
    <w:rsid w:val="00D55514"/>
    <w:rsid w:val="00D556BA"/>
    <w:rsid w:val="00D55755"/>
    <w:rsid w:val="00D55ABE"/>
    <w:rsid w:val="00D55D12"/>
    <w:rsid w:val="00D55EBD"/>
    <w:rsid w:val="00D562B4"/>
    <w:rsid w:val="00D565AC"/>
    <w:rsid w:val="00D56F95"/>
    <w:rsid w:val="00D57570"/>
    <w:rsid w:val="00D57E1A"/>
    <w:rsid w:val="00D6051A"/>
    <w:rsid w:val="00D607C0"/>
    <w:rsid w:val="00D608AF"/>
    <w:rsid w:val="00D610EF"/>
    <w:rsid w:val="00D61121"/>
    <w:rsid w:val="00D617FE"/>
    <w:rsid w:val="00D61DAD"/>
    <w:rsid w:val="00D6204D"/>
    <w:rsid w:val="00D6204F"/>
    <w:rsid w:val="00D62491"/>
    <w:rsid w:val="00D626EC"/>
    <w:rsid w:val="00D628EA"/>
    <w:rsid w:val="00D62AB0"/>
    <w:rsid w:val="00D62DD6"/>
    <w:rsid w:val="00D630A0"/>
    <w:rsid w:val="00D63F06"/>
    <w:rsid w:val="00D6438D"/>
    <w:rsid w:val="00D6484F"/>
    <w:rsid w:val="00D649F5"/>
    <w:rsid w:val="00D65107"/>
    <w:rsid w:val="00D652A3"/>
    <w:rsid w:val="00D65380"/>
    <w:rsid w:val="00D65542"/>
    <w:rsid w:val="00D6555F"/>
    <w:rsid w:val="00D65882"/>
    <w:rsid w:val="00D658E1"/>
    <w:rsid w:val="00D65A34"/>
    <w:rsid w:val="00D65B95"/>
    <w:rsid w:val="00D65E42"/>
    <w:rsid w:val="00D661E5"/>
    <w:rsid w:val="00D66357"/>
    <w:rsid w:val="00D66382"/>
    <w:rsid w:val="00D66A7D"/>
    <w:rsid w:val="00D66BDC"/>
    <w:rsid w:val="00D66D03"/>
    <w:rsid w:val="00D66D09"/>
    <w:rsid w:val="00D672E5"/>
    <w:rsid w:val="00D676AD"/>
    <w:rsid w:val="00D67759"/>
    <w:rsid w:val="00D67943"/>
    <w:rsid w:val="00D67F86"/>
    <w:rsid w:val="00D67F88"/>
    <w:rsid w:val="00D70421"/>
    <w:rsid w:val="00D70934"/>
    <w:rsid w:val="00D70A9A"/>
    <w:rsid w:val="00D70C8F"/>
    <w:rsid w:val="00D7143C"/>
    <w:rsid w:val="00D71775"/>
    <w:rsid w:val="00D71EFC"/>
    <w:rsid w:val="00D72061"/>
    <w:rsid w:val="00D72086"/>
    <w:rsid w:val="00D72094"/>
    <w:rsid w:val="00D72138"/>
    <w:rsid w:val="00D7246C"/>
    <w:rsid w:val="00D72698"/>
    <w:rsid w:val="00D72940"/>
    <w:rsid w:val="00D7308A"/>
    <w:rsid w:val="00D731AB"/>
    <w:rsid w:val="00D73328"/>
    <w:rsid w:val="00D73329"/>
    <w:rsid w:val="00D733F6"/>
    <w:rsid w:val="00D7349F"/>
    <w:rsid w:val="00D73676"/>
    <w:rsid w:val="00D73717"/>
    <w:rsid w:val="00D73A0B"/>
    <w:rsid w:val="00D73D52"/>
    <w:rsid w:val="00D73D84"/>
    <w:rsid w:val="00D74162"/>
    <w:rsid w:val="00D7431E"/>
    <w:rsid w:val="00D74987"/>
    <w:rsid w:val="00D751F9"/>
    <w:rsid w:val="00D7568F"/>
    <w:rsid w:val="00D75781"/>
    <w:rsid w:val="00D75C02"/>
    <w:rsid w:val="00D75FE3"/>
    <w:rsid w:val="00D76905"/>
    <w:rsid w:val="00D7798B"/>
    <w:rsid w:val="00D779BA"/>
    <w:rsid w:val="00D779C2"/>
    <w:rsid w:val="00D77B32"/>
    <w:rsid w:val="00D77E56"/>
    <w:rsid w:val="00D77E9A"/>
    <w:rsid w:val="00D800F2"/>
    <w:rsid w:val="00D8013D"/>
    <w:rsid w:val="00D802A8"/>
    <w:rsid w:val="00D8043D"/>
    <w:rsid w:val="00D809B8"/>
    <w:rsid w:val="00D809EB"/>
    <w:rsid w:val="00D80A4E"/>
    <w:rsid w:val="00D80AED"/>
    <w:rsid w:val="00D80D33"/>
    <w:rsid w:val="00D80EA7"/>
    <w:rsid w:val="00D811EE"/>
    <w:rsid w:val="00D81451"/>
    <w:rsid w:val="00D8149F"/>
    <w:rsid w:val="00D8174A"/>
    <w:rsid w:val="00D819B0"/>
    <w:rsid w:val="00D81AB1"/>
    <w:rsid w:val="00D81C5D"/>
    <w:rsid w:val="00D81CEB"/>
    <w:rsid w:val="00D820C8"/>
    <w:rsid w:val="00D822C1"/>
    <w:rsid w:val="00D827C7"/>
    <w:rsid w:val="00D8280B"/>
    <w:rsid w:val="00D82DA2"/>
    <w:rsid w:val="00D8314E"/>
    <w:rsid w:val="00D83CC2"/>
    <w:rsid w:val="00D8411D"/>
    <w:rsid w:val="00D84F92"/>
    <w:rsid w:val="00D8567F"/>
    <w:rsid w:val="00D857E2"/>
    <w:rsid w:val="00D85B9F"/>
    <w:rsid w:val="00D85CA1"/>
    <w:rsid w:val="00D85CE4"/>
    <w:rsid w:val="00D85F8D"/>
    <w:rsid w:val="00D861C9"/>
    <w:rsid w:val="00D861EA"/>
    <w:rsid w:val="00D86297"/>
    <w:rsid w:val="00D864D2"/>
    <w:rsid w:val="00D86852"/>
    <w:rsid w:val="00D86993"/>
    <w:rsid w:val="00D86A94"/>
    <w:rsid w:val="00D86D6D"/>
    <w:rsid w:val="00D86F4D"/>
    <w:rsid w:val="00D872F2"/>
    <w:rsid w:val="00D87403"/>
    <w:rsid w:val="00D87464"/>
    <w:rsid w:val="00D87490"/>
    <w:rsid w:val="00D87A26"/>
    <w:rsid w:val="00D87CFC"/>
    <w:rsid w:val="00D9007F"/>
    <w:rsid w:val="00D90359"/>
    <w:rsid w:val="00D90565"/>
    <w:rsid w:val="00D907EF"/>
    <w:rsid w:val="00D9094C"/>
    <w:rsid w:val="00D90C67"/>
    <w:rsid w:val="00D90E6E"/>
    <w:rsid w:val="00D90EE8"/>
    <w:rsid w:val="00D911E8"/>
    <w:rsid w:val="00D913DE"/>
    <w:rsid w:val="00D91465"/>
    <w:rsid w:val="00D91737"/>
    <w:rsid w:val="00D917BC"/>
    <w:rsid w:val="00D91B41"/>
    <w:rsid w:val="00D920FE"/>
    <w:rsid w:val="00D9281E"/>
    <w:rsid w:val="00D92BBE"/>
    <w:rsid w:val="00D930A6"/>
    <w:rsid w:val="00D934DA"/>
    <w:rsid w:val="00D935AA"/>
    <w:rsid w:val="00D936FB"/>
    <w:rsid w:val="00D93A9B"/>
    <w:rsid w:val="00D94308"/>
    <w:rsid w:val="00D943A6"/>
    <w:rsid w:val="00D94824"/>
    <w:rsid w:val="00D94999"/>
    <w:rsid w:val="00D95665"/>
    <w:rsid w:val="00D958AC"/>
    <w:rsid w:val="00D965A2"/>
    <w:rsid w:val="00D9682C"/>
    <w:rsid w:val="00D96831"/>
    <w:rsid w:val="00D96E67"/>
    <w:rsid w:val="00D9737A"/>
    <w:rsid w:val="00D97B1A"/>
    <w:rsid w:val="00D97D5F"/>
    <w:rsid w:val="00DA00A0"/>
    <w:rsid w:val="00DA03E2"/>
    <w:rsid w:val="00DA0516"/>
    <w:rsid w:val="00DA0660"/>
    <w:rsid w:val="00DA0840"/>
    <w:rsid w:val="00DA09D4"/>
    <w:rsid w:val="00DA0D3C"/>
    <w:rsid w:val="00DA0E17"/>
    <w:rsid w:val="00DA16C1"/>
    <w:rsid w:val="00DA1879"/>
    <w:rsid w:val="00DA1D73"/>
    <w:rsid w:val="00DA1F6E"/>
    <w:rsid w:val="00DA22A7"/>
    <w:rsid w:val="00DA26D6"/>
    <w:rsid w:val="00DA2733"/>
    <w:rsid w:val="00DA2787"/>
    <w:rsid w:val="00DA284D"/>
    <w:rsid w:val="00DA2AD5"/>
    <w:rsid w:val="00DA2AEA"/>
    <w:rsid w:val="00DA2B62"/>
    <w:rsid w:val="00DA3506"/>
    <w:rsid w:val="00DA3634"/>
    <w:rsid w:val="00DA3678"/>
    <w:rsid w:val="00DA39DC"/>
    <w:rsid w:val="00DA3B04"/>
    <w:rsid w:val="00DA3BC3"/>
    <w:rsid w:val="00DA3F4E"/>
    <w:rsid w:val="00DA44F3"/>
    <w:rsid w:val="00DA4572"/>
    <w:rsid w:val="00DA4EE6"/>
    <w:rsid w:val="00DA51A5"/>
    <w:rsid w:val="00DA55A4"/>
    <w:rsid w:val="00DA5B1C"/>
    <w:rsid w:val="00DA5D2E"/>
    <w:rsid w:val="00DA5F59"/>
    <w:rsid w:val="00DA66D0"/>
    <w:rsid w:val="00DA6D87"/>
    <w:rsid w:val="00DA70E6"/>
    <w:rsid w:val="00DA760A"/>
    <w:rsid w:val="00DA76F1"/>
    <w:rsid w:val="00DA7AA8"/>
    <w:rsid w:val="00DB0137"/>
    <w:rsid w:val="00DB02F9"/>
    <w:rsid w:val="00DB06D9"/>
    <w:rsid w:val="00DB14B8"/>
    <w:rsid w:val="00DB212F"/>
    <w:rsid w:val="00DB2182"/>
    <w:rsid w:val="00DB2508"/>
    <w:rsid w:val="00DB254C"/>
    <w:rsid w:val="00DB282C"/>
    <w:rsid w:val="00DB2C4C"/>
    <w:rsid w:val="00DB2DAA"/>
    <w:rsid w:val="00DB3228"/>
    <w:rsid w:val="00DB3653"/>
    <w:rsid w:val="00DB3CF6"/>
    <w:rsid w:val="00DB42F3"/>
    <w:rsid w:val="00DB441D"/>
    <w:rsid w:val="00DB443A"/>
    <w:rsid w:val="00DB451F"/>
    <w:rsid w:val="00DB48FF"/>
    <w:rsid w:val="00DB495E"/>
    <w:rsid w:val="00DB4C9A"/>
    <w:rsid w:val="00DB4DF1"/>
    <w:rsid w:val="00DB526F"/>
    <w:rsid w:val="00DB52CE"/>
    <w:rsid w:val="00DB5350"/>
    <w:rsid w:val="00DB55D6"/>
    <w:rsid w:val="00DB5B34"/>
    <w:rsid w:val="00DB5D4E"/>
    <w:rsid w:val="00DB646D"/>
    <w:rsid w:val="00DB66FB"/>
    <w:rsid w:val="00DB6784"/>
    <w:rsid w:val="00DB6787"/>
    <w:rsid w:val="00DB6C69"/>
    <w:rsid w:val="00DB70C4"/>
    <w:rsid w:val="00DB7DB0"/>
    <w:rsid w:val="00DC01E9"/>
    <w:rsid w:val="00DC026A"/>
    <w:rsid w:val="00DC04F1"/>
    <w:rsid w:val="00DC0A5E"/>
    <w:rsid w:val="00DC0C3E"/>
    <w:rsid w:val="00DC0DCC"/>
    <w:rsid w:val="00DC0F08"/>
    <w:rsid w:val="00DC1047"/>
    <w:rsid w:val="00DC1210"/>
    <w:rsid w:val="00DC1281"/>
    <w:rsid w:val="00DC151A"/>
    <w:rsid w:val="00DC17D7"/>
    <w:rsid w:val="00DC17DA"/>
    <w:rsid w:val="00DC1BE1"/>
    <w:rsid w:val="00DC1CA4"/>
    <w:rsid w:val="00DC2025"/>
    <w:rsid w:val="00DC2318"/>
    <w:rsid w:val="00DC257A"/>
    <w:rsid w:val="00DC27FE"/>
    <w:rsid w:val="00DC3419"/>
    <w:rsid w:val="00DC36D0"/>
    <w:rsid w:val="00DC387E"/>
    <w:rsid w:val="00DC38FC"/>
    <w:rsid w:val="00DC3ABC"/>
    <w:rsid w:val="00DC3EDE"/>
    <w:rsid w:val="00DC3FE2"/>
    <w:rsid w:val="00DC4119"/>
    <w:rsid w:val="00DC4648"/>
    <w:rsid w:val="00DC4694"/>
    <w:rsid w:val="00DC4CA4"/>
    <w:rsid w:val="00DC514C"/>
    <w:rsid w:val="00DC52BA"/>
    <w:rsid w:val="00DC52F2"/>
    <w:rsid w:val="00DC5423"/>
    <w:rsid w:val="00DC55CD"/>
    <w:rsid w:val="00DC585C"/>
    <w:rsid w:val="00DC5AE6"/>
    <w:rsid w:val="00DC5ED7"/>
    <w:rsid w:val="00DC6111"/>
    <w:rsid w:val="00DC6568"/>
    <w:rsid w:val="00DC67CD"/>
    <w:rsid w:val="00DC6995"/>
    <w:rsid w:val="00DC6B17"/>
    <w:rsid w:val="00DC6B57"/>
    <w:rsid w:val="00DC6D34"/>
    <w:rsid w:val="00DC700A"/>
    <w:rsid w:val="00DC7051"/>
    <w:rsid w:val="00DC78A7"/>
    <w:rsid w:val="00DC7B7A"/>
    <w:rsid w:val="00DC7C69"/>
    <w:rsid w:val="00DD0188"/>
    <w:rsid w:val="00DD0380"/>
    <w:rsid w:val="00DD08A2"/>
    <w:rsid w:val="00DD095B"/>
    <w:rsid w:val="00DD0C19"/>
    <w:rsid w:val="00DD0D2A"/>
    <w:rsid w:val="00DD110C"/>
    <w:rsid w:val="00DD124C"/>
    <w:rsid w:val="00DD19E8"/>
    <w:rsid w:val="00DD1BB2"/>
    <w:rsid w:val="00DD2141"/>
    <w:rsid w:val="00DD24FE"/>
    <w:rsid w:val="00DD2606"/>
    <w:rsid w:val="00DD26C5"/>
    <w:rsid w:val="00DD2A98"/>
    <w:rsid w:val="00DD2CBA"/>
    <w:rsid w:val="00DD2EB0"/>
    <w:rsid w:val="00DD343D"/>
    <w:rsid w:val="00DD3BB0"/>
    <w:rsid w:val="00DD3C71"/>
    <w:rsid w:val="00DD3C73"/>
    <w:rsid w:val="00DD3ED3"/>
    <w:rsid w:val="00DD4038"/>
    <w:rsid w:val="00DD4409"/>
    <w:rsid w:val="00DD46B0"/>
    <w:rsid w:val="00DD485C"/>
    <w:rsid w:val="00DD4AE9"/>
    <w:rsid w:val="00DD4E4B"/>
    <w:rsid w:val="00DD4E91"/>
    <w:rsid w:val="00DD4F0E"/>
    <w:rsid w:val="00DD4F15"/>
    <w:rsid w:val="00DD4F47"/>
    <w:rsid w:val="00DD5407"/>
    <w:rsid w:val="00DD58A0"/>
    <w:rsid w:val="00DD5E62"/>
    <w:rsid w:val="00DD6038"/>
    <w:rsid w:val="00DD6222"/>
    <w:rsid w:val="00DD641D"/>
    <w:rsid w:val="00DD6792"/>
    <w:rsid w:val="00DD6888"/>
    <w:rsid w:val="00DD6B70"/>
    <w:rsid w:val="00DD6BA5"/>
    <w:rsid w:val="00DD6C5A"/>
    <w:rsid w:val="00DD6C95"/>
    <w:rsid w:val="00DD6CFB"/>
    <w:rsid w:val="00DD6F90"/>
    <w:rsid w:val="00DD74B9"/>
    <w:rsid w:val="00DD769C"/>
    <w:rsid w:val="00DD7B05"/>
    <w:rsid w:val="00DE009E"/>
    <w:rsid w:val="00DE100F"/>
    <w:rsid w:val="00DE110F"/>
    <w:rsid w:val="00DE14E8"/>
    <w:rsid w:val="00DE1923"/>
    <w:rsid w:val="00DE199A"/>
    <w:rsid w:val="00DE19D1"/>
    <w:rsid w:val="00DE1B07"/>
    <w:rsid w:val="00DE1F73"/>
    <w:rsid w:val="00DE1FF3"/>
    <w:rsid w:val="00DE27ED"/>
    <w:rsid w:val="00DE29E9"/>
    <w:rsid w:val="00DE2E36"/>
    <w:rsid w:val="00DE3126"/>
    <w:rsid w:val="00DE3894"/>
    <w:rsid w:val="00DE3BD8"/>
    <w:rsid w:val="00DE3C6B"/>
    <w:rsid w:val="00DE3DC2"/>
    <w:rsid w:val="00DE4036"/>
    <w:rsid w:val="00DE4371"/>
    <w:rsid w:val="00DE43AC"/>
    <w:rsid w:val="00DE447E"/>
    <w:rsid w:val="00DE502E"/>
    <w:rsid w:val="00DE59D3"/>
    <w:rsid w:val="00DE5B8C"/>
    <w:rsid w:val="00DE6156"/>
    <w:rsid w:val="00DE6187"/>
    <w:rsid w:val="00DE6216"/>
    <w:rsid w:val="00DE655E"/>
    <w:rsid w:val="00DE69B7"/>
    <w:rsid w:val="00DE74DA"/>
    <w:rsid w:val="00DE7547"/>
    <w:rsid w:val="00DE7B9F"/>
    <w:rsid w:val="00DE7CAF"/>
    <w:rsid w:val="00DE7FA9"/>
    <w:rsid w:val="00DE7FF2"/>
    <w:rsid w:val="00DF0149"/>
    <w:rsid w:val="00DF060E"/>
    <w:rsid w:val="00DF0702"/>
    <w:rsid w:val="00DF070E"/>
    <w:rsid w:val="00DF0801"/>
    <w:rsid w:val="00DF09DF"/>
    <w:rsid w:val="00DF09FD"/>
    <w:rsid w:val="00DF0C95"/>
    <w:rsid w:val="00DF1126"/>
    <w:rsid w:val="00DF15A1"/>
    <w:rsid w:val="00DF17F8"/>
    <w:rsid w:val="00DF1809"/>
    <w:rsid w:val="00DF1DE9"/>
    <w:rsid w:val="00DF2493"/>
    <w:rsid w:val="00DF2587"/>
    <w:rsid w:val="00DF2608"/>
    <w:rsid w:val="00DF2715"/>
    <w:rsid w:val="00DF2729"/>
    <w:rsid w:val="00DF286F"/>
    <w:rsid w:val="00DF290A"/>
    <w:rsid w:val="00DF2998"/>
    <w:rsid w:val="00DF2F3C"/>
    <w:rsid w:val="00DF32AF"/>
    <w:rsid w:val="00DF32B1"/>
    <w:rsid w:val="00DF3B4B"/>
    <w:rsid w:val="00DF3E35"/>
    <w:rsid w:val="00DF3F43"/>
    <w:rsid w:val="00DF3F6B"/>
    <w:rsid w:val="00DF41F8"/>
    <w:rsid w:val="00DF4327"/>
    <w:rsid w:val="00DF473A"/>
    <w:rsid w:val="00DF4792"/>
    <w:rsid w:val="00DF50BE"/>
    <w:rsid w:val="00DF519F"/>
    <w:rsid w:val="00DF528A"/>
    <w:rsid w:val="00DF55EA"/>
    <w:rsid w:val="00DF5EEE"/>
    <w:rsid w:val="00DF603A"/>
    <w:rsid w:val="00DF6559"/>
    <w:rsid w:val="00DF6BA7"/>
    <w:rsid w:val="00DF6C4B"/>
    <w:rsid w:val="00DF6E52"/>
    <w:rsid w:val="00DF7260"/>
    <w:rsid w:val="00DF77E5"/>
    <w:rsid w:val="00DF77EC"/>
    <w:rsid w:val="00DF78EC"/>
    <w:rsid w:val="00DF7D6B"/>
    <w:rsid w:val="00E006E9"/>
    <w:rsid w:val="00E007F2"/>
    <w:rsid w:val="00E0097A"/>
    <w:rsid w:val="00E0100E"/>
    <w:rsid w:val="00E011FA"/>
    <w:rsid w:val="00E014EE"/>
    <w:rsid w:val="00E017CC"/>
    <w:rsid w:val="00E01879"/>
    <w:rsid w:val="00E01E14"/>
    <w:rsid w:val="00E01FC4"/>
    <w:rsid w:val="00E02E0A"/>
    <w:rsid w:val="00E03147"/>
    <w:rsid w:val="00E03761"/>
    <w:rsid w:val="00E039A6"/>
    <w:rsid w:val="00E03B4C"/>
    <w:rsid w:val="00E03F35"/>
    <w:rsid w:val="00E04192"/>
    <w:rsid w:val="00E04894"/>
    <w:rsid w:val="00E04A36"/>
    <w:rsid w:val="00E04DEA"/>
    <w:rsid w:val="00E05166"/>
    <w:rsid w:val="00E0517C"/>
    <w:rsid w:val="00E058A6"/>
    <w:rsid w:val="00E05C6A"/>
    <w:rsid w:val="00E05E5D"/>
    <w:rsid w:val="00E05FFA"/>
    <w:rsid w:val="00E07CF6"/>
    <w:rsid w:val="00E10184"/>
    <w:rsid w:val="00E103B9"/>
    <w:rsid w:val="00E10571"/>
    <w:rsid w:val="00E105C8"/>
    <w:rsid w:val="00E10649"/>
    <w:rsid w:val="00E10DEB"/>
    <w:rsid w:val="00E11038"/>
    <w:rsid w:val="00E110AF"/>
    <w:rsid w:val="00E114A7"/>
    <w:rsid w:val="00E11545"/>
    <w:rsid w:val="00E119E1"/>
    <w:rsid w:val="00E11ED4"/>
    <w:rsid w:val="00E1227D"/>
    <w:rsid w:val="00E1243B"/>
    <w:rsid w:val="00E1260A"/>
    <w:rsid w:val="00E126D1"/>
    <w:rsid w:val="00E127BA"/>
    <w:rsid w:val="00E12B77"/>
    <w:rsid w:val="00E12D35"/>
    <w:rsid w:val="00E12DE1"/>
    <w:rsid w:val="00E12ECF"/>
    <w:rsid w:val="00E13162"/>
    <w:rsid w:val="00E13E53"/>
    <w:rsid w:val="00E13F7E"/>
    <w:rsid w:val="00E14084"/>
    <w:rsid w:val="00E146E3"/>
    <w:rsid w:val="00E14A3F"/>
    <w:rsid w:val="00E14AAA"/>
    <w:rsid w:val="00E14E35"/>
    <w:rsid w:val="00E14E87"/>
    <w:rsid w:val="00E14E8A"/>
    <w:rsid w:val="00E15183"/>
    <w:rsid w:val="00E151E2"/>
    <w:rsid w:val="00E158AB"/>
    <w:rsid w:val="00E15A67"/>
    <w:rsid w:val="00E15BAB"/>
    <w:rsid w:val="00E160B3"/>
    <w:rsid w:val="00E162F7"/>
    <w:rsid w:val="00E16336"/>
    <w:rsid w:val="00E16BC6"/>
    <w:rsid w:val="00E176F8"/>
    <w:rsid w:val="00E1787C"/>
    <w:rsid w:val="00E17C2E"/>
    <w:rsid w:val="00E2016F"/>
    <w:rsid w:val="00E201F6"/>
    <w:rsid w:val="00E2038C"/>
    <w:rsid w:val="00E20604"/>
    <w:rsid w:val="00E210C9"/>
    <w:rsid w:val="00E217DC"/>
    <w:rsid w:val="00E218DF"/>
    <w:rsid w:val="00E21BCD"/>
    <w:rsid w:val="00E21BE2"/>
    <w:rsid w:val="00E21F96"/>
    <w:rsid w:val="00E21FE1"/>
    <w:rsid w:val="00E223C1"/>
    <w:rsid w:val="00E22470"/>
    <w:rsid w:val="00E22845"/>
    <w:rsid w:val="00E22A78"/>
    <w:rsid w:val="00E23259"/>
    <w:rsid w:val="00E23679"/>
    <w:rsid w:val="00E237B4"/>
    <w:rsid w:val="00E23954"/>
    <w:rsid w:val="00E23C59"/>
    <w:rsid w:val="00E24377"/>
    <w:rsid w:val="00E24521"/>
    <w:rsid w:val="00E245E4"/>
    <w:rsid w:val="00E246C9"/>
    <w:rsid w:val="00E25184"/>
    <w:rsid w:val="00E25242"/>
    <w:rsid w:val="00E253E9"/>
    <w:rsid w:val="00E25516"/>
    <w:rsid w:val="00E256E9"/>
    <w:rsid w:val="00E25966"/>
    <w:rsid w:val="00E259EA"/>
    <w:rsid w:val="00E25ABE"/>
    <w:rsid w:val="00E25C44"/>
    <w:rsid w:val="00E25D84"/>
    <w:rsid w:val="00E25E5D"/>
    <w:rsid w:val="00E26261"/>
    <w:rsid w:val="00E26381"/>
    <w:rsid w:val="00E26735"/>
    <w:rsid w:val="00E267B2"/>
    <w:rsid w:val="00E269BA"/>
    <w:rsid w:val="00E26DAC"/>
    <w:rsid w:val="00E26EBD"/>
    <w:rsid w:val="00E276D1"/>
    <w:rsid w:val="00E2775F"/>
    <w:rsid w:val="00E30003"/>
    <w:rsid w:val="00E301BF"/>
    <w:rsid w:val="00E302EB"/>
    <w:rsid w:val="00E30F6D"/>
    <w:rsid w:val="00E3163E"/>
    <w:rsid w:val="00E31699"/>
    <w:rsid w:val="00E32085"/>
    <w:rsid w:val="00E32274"/>
    <w:rsid w:val="00E325DC"/>
    <w:rsid w:val="00E32917"/>
    <w:rsid w:val="00E329E2"/>
    <w:rsid w:val="00E32CF0"/>
    <w:rsid w:val="00E33057"/>
    <w:rsid w:val="00E336A5"/>
    <w:rsid w:val="00E33935"/>
    <w:rsid w:val="00E33A3A"/>
    <w:rsid w:val="00E33C84"/>
    <w:rsid w:val="00E33E52"/>
    <w:rsid w:val="00E33ECB"/>
    <w:rsid w:val="00E33F1D"/>
    <w:rsid w:val="00E34B40"/>
    <w:rsid w:val="00E34DC3"/>
    <w:rsid w:val="00E34EF1"/>
    <w:rsid w:val="00E350A5"/>
    <w:rsid w:val="00E35720"/>
    <w:rsid w:val="00E36005"/>
    <w:rsid w:val="00E36126"/>
    <w:rsid w:val="00E3614C"/>
    <w:rsid w:val="00E36276"/>
    <w:rsid w:val="00E366E1"/>
    <w:rsid w:val="00E36AA3"/>
    <w:rsid w:val="00E36C93"/>
    <w:rsid w:val="00E36F3D"/>
    <w:rsid w:val="00E373C4"/>
    <w:rsid w:val="00E376B2"/>
    <w:rsid w:val="00E377F8"/>
    <w:rsid w:val="00E37808"/>
    <w:rsid w:val="00E37818"/>
    <w:rsid w:val="00E37B11"/>
    <w:rsid w:val="00E37DC8"/>
    <w:rsid w:val="00E401DE"/>
    <w:rsid w:val="00E405DF"/>
    <w:rsid w:val="00E40A47"/>
    <w:rsid w:val="00E40CD0"/>
    <w:rsid w:val="00E40FA2"/>
    <w:rsid w:val="00E41014"/>
    <w:rsid w:val="00E410B4"/>
    <w:rsid w:val="00E4140F"/>
    <w:rsid w:val="00E41526"/>
    <w:rsid w:val="00E41694"/>
    <w:rsid w:val="00E416FA"/>
    <w:rsid w:val="00E417B0"/>
    <w:rsid w:val="00E41808"/>
    <w:rsid w:val="00E4195E"/>
    <w:rsid w:val="00E42063"/>
    <w:rsid w:val="00E420D6"/>
    <w:rsid w:val="00E4217F"/>
    <w:rsid w:val="00E4260C"/>
    <w:rsid w:val="00E4281E"/>
    <w:rsid w:val="00E42E44"/>
    <w:rsid w:val="00E43301"/>
    <w:rsid w:val="00E43A12"/>
    <w:rsid w:val="00E43ACC"/>
    <w:rsid w:val="00E442C7"/>
    <w:rsid w:val="00E4452D"/>
    <w:rsid w:val="00E450F8"/>
    <w:rsid w:val="00E45A6C"/>
    <w:rsid w:val="00E45BA3"/>
    <w:rsid w:val="00E45D72"/>
    <w:rsid w:val="00E460BE"/>
    <w:rsid w:val="00E46247"/>
    <w:rsid w:val="00E46D8C"/>
    <w:rsid w:val="00E47106"/>
    <w:rsid w:val="00E474A4"/>
    <w:rsid w:val="00E47D78"/>
    <w:rsid w:val="00E50150"/>
    <w:rsid w:val="00E504BB"/>
    <w:rsid w:val="00E5058A"/>
    <w:rsid w:val="00E50C67"/>
    <w:rsid w:val="00E51257"/>
    <w:rsid w:val="00E52224"/>
    <w:rsid w:val="00E52752"/>
    <w:rsid w:val="00E52791"/>
    <w:rsid w:val="00E529D7"/>
    <w:rsid w:val="00E52A4A"/>
    <w:rsid w:val="00E52AF3"/>
    <w:rsid w:val="00E52B21"/>
    <w:rsid w:val="00E52D22"/>
    <w:rsid w:val="00E52EC7"/>
    <w:rsid w:val="00E5349B"/>
    <w:rsid w:val="00E539C0"/>
    <w:rsid w:val="00E53C5D"/>
    <w:rsid w:val="00E53CEC"/>
    <w:rsid w:val="00E53D58"/>
    <w:rsid w:val="00E53F7C"/>
    <w:rsid w:val="00E540B3"/>
    <w:rsid w:val="00E54177"/>
    <w:rsid w:val="00E54360"/>
    <w:rsid w:val="00E54633"/>
    <w:rsid w:val="00E549AF"/>
    <w:rsid w:val="00E54EDB"/>
    <w:rsid w:val="00E5506E"/>
    <w:rsid w:val="00E550F7"/>
    <w:rsid w:val="00E551A5"/>
    <w:rsid w:val="00E552F8"/>
    <w:rsid w:val="00E55804"/>
    <w:rsid w:val="00E5647B"/>
    <w:rsid w:val="00E56BB9"/>
    <w:rsid w:val="00E579FF"/>
    <w:rsid w:val="00E57EFE"/>
    <w:rsid w:val="00E60127"/>
    <w:rsid w:val="00E60738"/>
    <w:rsid w:val="00E6092E"/>
    <w:rsid w:val="00E61031"/>
    <w:rsid w:val="00E61267"/>
    <w:rsid w:val="00E61370"/>
    <w:rsid w:val="00E6198F"/>
    <w:rsid w:val="00E61B71"/>
    <w:rsid w:val="00E628EA"/>
    <w:rsid w:val="00E62C7E"/>
    <w:rsid w:val="00E63206"/>
    <w:rsid w:val="00E640FD"/>
    <w:rsid w:val="00E64A5B"/>
    <w:rsid w:val="00E64DA3"/>
    <w:rsid w:val="00E64E6E"/>
    <w:rsid w:val="00E655EF"/>
    <w:rsid w:val="00E65F19"/>
    <w:rsid w:val="00E65F69"/>
    <w:rsid w:val="00E66548"/>
    <w:rsid w:val="00E66B74"/>
    <w:rsid w:val="00E66FAC"/>
    <w:rsid w:val="00E67726"/>
    <w:rsid w:val="00E679B2"/>
    <w:rsid w:val="00E679E6"/>
    <w:rsid w:val="00E67F6C"/>
    <w:rsid w:val="00E7051B"/>
    <w:rsid w:val="00E70609"/>
    <w:rsid w:val="00E70897"/>
    <w:rsid w:val="00E70ABB"/>
    <w:rsid w:val="00E70E74"/>
    <w:rsid w:val="00E70F67"/>
    <w:rsid w:val="00E71065"/>
    <w:rsid w:val="00E7128E"/>
    <w:rsid w:val="00E71938"/>
    <w:rsid w:val="00E71A11"/>
    <w:rsid w:val="00E71C97"/>
    <w:rsid w:val="00E71E25"/>
    <w:rsid w:val="00E721A4"/>
    <w:rsid w:val="00E728C4"/>
    <w:rsid w:val="00E72C26"/>
    <w:rsid w:val="00E72CDC"/>
    <w:rsid w:val="00E73032"/>
    <w:rsid w:val="00E737F7"/>
    <w:rsid w:val="00E73886"/>
    <w:rsid w:val="00E745A7"/>
    <w:rsid w:val="00E7477A"/>
    <w:rsid w:val="00E7492D"/>
    <w:rsid w:val="00E74C82"/>
    <w:rsid w:val="00E74CA5"/>
    <w:rsid w:val="00E74FA6"/>
    <w:rsid w:val="00E75463"/>
    <w:rsid w:val="00E75A5F"/>
    <w:rsid w:val="00E760DC"/>
    <w:rsid w:val="00E7642A"/>
    <w:rsid w:val="00E76D5A"/>
    <w:rsid w:val="00E770B6"/>
    <w:rsid w:val="00E77979"/>
    <w:rsid w:val="00E77EB4"/>
    <w:rsid w:val="00E806FA"/>
    <w:rsid w:val="00E8079C"/>
    <w:rsid w:val="00E81DC5"/>
    <w:rsid w:val="00E81E3E"/>
    <w:rsid w:val="00E82128"/>
    <w:rsid w:val="00E828E7"/>
    <w:rsid w:val="00E82A42"/>
    <w:rsid w:val="00E82AF7"/>
    <w:rsid w:val="00E82F0D"/>
    <w:rsid w:val="00E833B9"/>
    <w:rsid w:val="00E837A4"/>
    <w:rsid w:val="00E83B71"/>
    <w:rsid w:val="00E83DFA"/>
    <w:rsid w:val="00E83F1C"/>
    <w:rsid w:val="00E84262"/>
    <w:rsid w:val="00E84537"/>
    <w:rsid w:val="00E84673"/>
    <w:rsid w:val="00E84CD0"/>
    <w:rsid w:val="00E8514B"/>
    <w:rsid w:val="00E857E3"/>
    <w:rsid w:val="00E85A53"/>
    <w:rsid w:val="00E85A73"/>
    <w:rsid w:val="00E861F7"/>
    <w:rsid w:val="00E86F20"/>
    <w:rsid w:val="00E87278"/>
    <w:rsid w:val="00E8731B"/>
    <w:rsid w:val="00E87416"/>
    <w:rsid w:val="00E875BD"/>
    <w:rsid w:val="00E87895"/>
    <w:rsid w:val="00E87C34"/>
    <w:rsid w:val="00E87E0A"/>
    <w:rsid w:val="00E87E8A"/>
    <w:rsid w:val="00E90316"/>
    <w:rsid w:val="00E905C6"/>
    <w:rsid w:val="00E905F8"/>
    <w:rsid w:val="00E90794"/>
    <w:rsid w:val="00E907C3"/>
    <w:rsid w:val="00E90A3A"/>
    <w:rsid w:val="00E90B4C"/>
    <w:rsid w:val="00E90C9F"/>
    <w:rsid w:val="00E90E7A"/>
    <w:rsid w:val="00E91121"/>
    <w:rsid w:val="00E9126C"/>
    <w:rsid w:val="00E9148F"/>
    <w:rsid w:val="00E9164D"/>
    <w:rsid w:val="00E91DA2"/>
    <w:rsid w:val="00E91F30"/>
    <w:rsid w:val="00E9240D"/>
    <w:rsid w:val="00E92D61"/>
    <w:rsid w:val="00E92F18"/>
    <w:rsid w:val="00E937CB"/>
    <w:rsid w:val="00E93829"/>
    <w:rsid w:val="00E93854"/>
    <w:rsid w:val="00E93A8F"/>
    <w:rsid w:val="00E93D0E"/>
    <w:rsid w:val="00E93F93"/>
    <w:rsid w:val="00E941E0"/>
    <w:rsid w:val="00E94253"/>
    <w:rsid w:val="00E943F7"/>
    <w:rsid w:val="00E944F3"/>
    <w:rsid w:val="00E947E6"/>
    <w:rsid w:val="00E947F5"/>
    <w:rsid w:val="00E94975"/>
    <w:rsid w:val="00E94AFA"/>
    <w:rsid w:val="00E94B0B"/>
    <w:rsid w:val="00E94B79"/>
    <w:rsid w:val="00E94EE2"/>
    <w:rsid w:val="00E9620A"/>
    <w:rsid w:val="00E96267"/>
    <w:rsid w:val="00E963BC"/>
    <w:rsid w:val="00E964B5"/>
    <w:rsid w:val="00E9656C"/>
    <w:rsid w:val="00E96F24"/>
    <w:rsid w:val="00E9712D"/>
    <w:rsid w:val="00E97382"/>
    <w:rsid w:val="00E977FA"/>
    <w:rsid w:val="00E97F88"/>
    <w:rsid w:val="00E97F98"/>
    <w:rsid w:val="00EA0337"/>
    <w:rsid w:val="00EA0389"/>
    <w:rsid w:val="00EA0554"/>
    <w:rsid w:val="00EA056D"/>
    <w:rsid w:val="00EA0AAA"/>
    <w:rsid w:val="00EA1164"/>
    <w:rsid w:val="00EA119D"/>
    <w:rsid w:val="00EA11B7"/>
    <w:rsid w:val="00EA182D"/>
    <w:rsid w:val="00EA1A2C"/>
    <w:rsid w:val="00EA1A77"/>
    <w:rsid w:val="00EA1B1E"/>
    <w:rsid w:val="00EA1C21"/>
    <w:rsid w:val="00EA1CE0"/>
    <w:rsid w:val="00EA1F6A"/>
    <w:rsid w:val="00EA2059"/>
    <w:rsid w:val="00EA274E"/>
    <w:rsid w:val="00EA27AB"/>
    <w:rsid w:val="00EA287E"/>
    <w:rsid w:val="00EA295C"/>
    <w:rsid w:val="00EA2ABF"/>
    <w:rsid w:val="00EA32AE"/>
    <w:rsid w:val="00EA3F80"/>
    <w:rsid w:val="00EA4121"/>
    <w:rsid w:val="00EA4158"/>
    <w:rsid w:val="00EA4268"/>
    <w:rsid w:val="00EA429A"/>
    <w:rsid w:val="00EA4DED"/>
    <w:rsid w:val="00EA52E9"/>
    <w:rsid w:val="00EA5C11"/>
    <w:rsid w:val="00EA5F7E"/>
    <w:rsid w:val="00EA6329"/>
    <w:rsid w:val="00EA6C18"/>
    <w:rsid w:val="00EA6CEC"/>
    <w:rsid w:val="00EA6FF7"/>
    <w:rsid w:val="00EA7A50"/>
    <w:rsid w:val="00EA7B82"/>
    <w:rsid w:val="00EA7C66"/>
    <w:rsid w:val="00EA7D5B"/>
    <w:rsid w:val="00EB0747"/>
    <w:rsid w:val="00EB1191"/>
    <w:rsid w:val="00EB1765"/>
    <w:rsid w:val="00EB19BA"/>
    <w:rsid w:val="00EB1B34"/>
    <w:rsid w:val="00EB1B3E"/>
    <w:rsid w:val="00EB1C02"/>
    <w:rsid w:val="00EB1ED1"/>
    <w:rsid w:val="00EB1F8D"/>
    <w:rsid w:val="00EB23A8"/>
    <w:rsid w:val="00EB26F7"/>
    <w:rsid w:val="00EB2962"/>
    <w:rsid w:val="00EB29F7"/>
    <w:rsid w:val="00EB2AE5"/>
    <w:rsid w:val="00EB2CE0"/>
    <w:rsid w:val="00EB2F3C"/>
    <w:rsid w:val="00EB331F"/>
    <w:rsid w:val="00EB3426"/>
    <w:rsid w:val="00EB3670"/>
    <w:rsid w:val="00EB3C2E"/>
    <w:rsid w:val="00EB3DB8"/>
    <w:rsid w:val="00EB3EF8"/>
    <w:rsid w:val="00EB4132"/>
    <w:rsid w:val="00EB4530"/>
    <w:rsid w:val="00EB4672"/>
    <w:rsid w:val="00EB4713"/>
    <w:rsid w:val="00EB4D3E"/>
    <w:rsid w:val="00EB540D"/>
    <w:rsid w:val="00EB55E2"/>
    <w:rsid w:val="00EB5703"/>
    <w:rsid w:val="00EB5716"/>
    <w:rsid w:val="00EB5885"/>
    <w:rsid w:val="00EB5E69"/>
    <w:rsid w:val="00EB6359"/>
    <w:rsid w:val="00EB63B8"/>
    <w:rsid w:val="00EB65A4"/>
    <w:rsid w:val="00EB66F3"/>
    <w:rsid w:val="00EB699C"/>
    <w:rsid w:val="00EB6BF8"/>
    <w:rsid w:val="00EB6D86"/>
    <w:rsid w:val="00EB6E5D"/>
    <w:rsid w:val="00EB7624"/>
    <w:rsid w:val="00EB7714"/>
    <w:rsid w:val="00EB7A04"/>
    <w:rsid w:val="00EB7A62"/>
    <w:rsid w:val="00EB7E9B"/>
    <w:rsid w:val="00EB7F1A"/>
    <w:rsid w:val="00EB7F51"/>
    <w:rsid w:val="00EC0762"/>
    <w:rsid w:val="00EC0DF6"/>
    <w:rsid w:val="00EC1FBF"/>
    <w:rsid w:val="00EC20A6"/>
    <w:rsid w:val="00EC2804"/>
    <w:rsid w:val="00EC2A89"/>
    <w:rsid w:val="00EC2D0B"/>
    <w:rsid w:val="00EC2FD8"/>
    <w:rsid w:val="00EC3373"/>
    <w:rsid w:val="00EC34D6"/>
    <w:rsid w:val="00EC437D"/>
    <w:rsid w:val="00EC43C2"/>
    <w:rsid w:val="00EC4471"/>
    <w:rsid w:val="00EC45FB"/>
    <w:rsid w:val="00EC48A6"/>
    <w:rsid w:val="00EC4A99"/>
    <w:rsid w:val="00EC4B3A"/>
    <w:rsid w:val="00EC50B1"/>
    <w:rsid w:val="00EC52C3"/>
    <w:rsid w:val="00EC5562"/>
    <w:rsid w:val="00EC55EA"/>
    <w:rsid w:val="00EC5BE9"/>
    <w:rsid w:val="00EC611B"/>
    <w:rsid w:val="00EC62FA"/>
    <w:rsid w:val="00EC63E3"/>
    <w:rsid w:val="00EC6C42"/>
    <w:rsid w:val="00EC74A9"/>
    <w:rsid w:val="00EC781D"/>
    <w:rsid w:val="00EC786A"/>
    <w:rsid w:val="00EC7ECE"/>
    <w:rsid w:val="00ED0375"/>
    <w:rsid w:val="00ED046C"/>
    <w:rsid w:val="00ED06CF"/>
    <w:rsid w:val="00ED0900"/>
    <w:rsid w:val="00ED0906"/>
    <w:rsid w:val="00ED0907"/>
    <w:rsid w:val="00ED0919"/>
    <w:rsid w:val="00ED12A8"/>
    <w:rsid w:val="00ED1302"/>
    <w:rsid w:val="00ED13C9"/>
    <w:rsid w:val="00ED1AD4"/>
    <w:rsid w:val="00ED1AFF"/>
    <w:rsid w:val="00ED3491"/>
    <w:rsid w:val="00ED386B"/>
    <w:rsid w:val="00ED3A3E"/>
    <w:rsid w:val="00ED42E5"/>
    <w:rsid w:val="00ED44D0"/>
    <w:rsid w:val="00ED46BD"/>
    <w:rsid w:val="00ED4A29"/>
    <w:rsid w:val="00ED4C39"/>
    <w:rsid w:val="00ED5BFF"/>
    <w:rsid w:val="00ED5F41"/>
    <w:rsid w:val="00ED63A8"/>
    <w:rsid w:val="00ED641A"/>
    <w:rsid w:val="00ED682B"/>
    <w:rsid w:val="00ED6A5C"/>
    <w:rsid w:val="00ED6D29"/>
    <w:rsid w:val="00ED7175"/>
    <w:rsid w:val="00ED75FE"/>
    <w:rsid w:val="00ED795C"/>
    <w:rsid w:val="00ED79B5"/>
    <w:rsid w:val="00ED7E1C"/>
    <w:rsid w:val="00EE0CFA"/>
    <w:rsid w:val="00EE1089"/>
    <w:rsid w:val="00EE1193"/>
    <w:rsid w:val="00EE1351"/>
    <w:rsid w:val="00EE144A"/>
    <w:rsid w:val="00EE1489"/>
    <w:rsid w:val="00EE1667"/>
    <w:rsid w:val="00EE168A"/>
    <w:rsid w:val="00EE1C1D"/>
    <w:rsid w:val="00EE1F84"/>
    <w:rsid w:val="00EE205F"/>
    <w:rsid w:val="00EE216B"/>
    <w:rsid w:val="00EE25B6"/>
    <w:rsid w:val="00EE25D9"/>
    <w:rsid w:val="00EE27FF"/>
    <w:rsid w:val="00EE2DA2"/>
    <w:rsid w:val="00EE2E92"/>
    <w:rsid w:val="00EE2EA4"/>
    <w:rsid w:val="00EE2F62"/>
    <w:rsid w:val="00EE324C"/>
    <w:rsid w:val="00EE33A0"/>
    <w:rsid w:val="00EE37D6"/>
    <w:rsid w:val="00EE4970"/>
    <w:rsid w:val="00EE4CB2"/>
    <w:rsid w:val="00EE4DBA"/>
    <w:rsid w:val="00EE591A"/>
    <w:rsid w:val="00EE5BB8"/>
    <w:rsid w:val="00EE5D56"/>
    <w:rsid w:val="00EE63F5"/>
    <w:rsid w:val="00EE6840"/>
    <w:rsid w:val="00EE6C61"/>
    <w:rsid w:val="00EE7438"/>
    <w:rsid w:val="00EE7696"/>
    <w:rsid w:val="00EE79B9"/>
    <w:rsid w:val="00EE7C1B"/>
    <w:rsid w:val="00EE7CBA"/>
    <w:rsid w:val="00EF0264"/>
    <w:rsid w:val="00EF04F4"/>
    <w:rsid w:val="00EF06A0"/>
    <w:rsid w:val="00EF096D"/>
    <w:rsid w:val="00EF0A9D"/>
    <w:rsid w:val="00EF0DD8"/>
    <w:rsid w:val="00EF13D9"/>
    <w:rsid w:val="00EF1C1E"/>
    <w:rsid w:val="00EF1D56"/>
    <w:rsid w:val="00EF1DF0"/>
    <w:rsid w:val="00EF245D"/>
    <w:rsid w:val="00EF2638"/>
    <w:rsid w:val="00EF31D4"/>
    <w:rsid w:val="00EF34BD"/>
    <w:rsid w:val="00EF3629"/>
    <w:rsid w:val="00EF377E"/>
    <w:rsid w:val="00EF3A4A"/>
    <w:rsid w:val="00EF3B7F"/>
    <w:rsid w:val="00EF441E"/>
    <w:rsid w:val="00EF4455"/>
    <w:rsid w:val="00EF454C"/>
    <w:rsid w:val="00EF4578"/>
    <w:rsid w:val="00EF46B6"/>
    <w:rsid w:val="00EF46F7"/>
    <w:rsid w:val="00EF4AF7"/>
    <w:rsid w:val="00EF4CC2"/>
    <w:rsid w:val="00EF50C0"/>
    <w:rsid w:val="00EF58FC"/>
    <w:rsid w:val="00EF5F06"/>
    <w:rsid w:val="00EF5F94"/>
    <w:rsid w:val="00EF6141"/>
    <w:rsid w:val="00EF63F9"/>
    <w:rsid w:val="00EF6420"/>
    <w:rsid w:val="00EF6A19"/>
    <w:rsid w:val="00EF6B82"/>
    <w:rsid w:val="00EF6E9C"/>
    <w:rsid w:val="00EF7279"/>
    <w:rsid w:val="00EF75BE"/>
    <w:rsid w:val="00EF7B6E"/>
    <w:rsid w:val="00EF7BDC"/>
    <w:rsid w:val="00EF7C7E"/>
    <w:rsid w:val="00EF7CE5"/>
    <w:rsid w:val="00EF7F88"/>
    <w:rsid w:val="00F00102"/>
    <w:rsid w:val="00F0011D"/>
    <w:rsid w:val="00F0060E"/>
    <w:rsid w:val="00F006AB"/>
    <w:rsid w:val="00F006B3"/>
    <w:rsid w:val="00F007EF"/>
    <w:rsid w:val="00F0091E"/>
    <w:rsid w:val="00F01179"/>
    <w:rsid w:val="00F01AA1"/>
    <w:rsid w:val="00F01C8B"/>
    <w:rsid w:val="00F01DEE"/>
    <w:rsid w:val="00F01EE1"/>
    <w:rsid w:val="00F01F55"/>
    <w:rsid w:val="00F02114"/>
    <w:rsid w:val="00F02285"/>
    <w:rsid w:val="00F02E75"/>
    <w:rsid w:val="00F0300C"/>
    <w:rsid w:val="00F03305"/>
    <w:rsid w:val="00F036AF"/>
    <w:rsid w:val="00F03A2C"/>
    <w:rsid w:val="00F04428"/>
    <w:rsid w:val="00F0447C"/>
    <w:rsid w:val="00F04498"/>
    <w:rsid w:val="00F04580"/>
    <w:rsid w:val="00F04717"/>
    <w:rsid w:val="00F04949"/>
    <w:rsid w:val="00F049A3"/>
    <w:rsid w:val="00F04D32"/>
    <w:rsid w:val="00F04F2E"/>
    <w:rsid w:val="00F05520"/>
    <w:rsid w:val="00F05650"/>
    <w:rsid w:val="00F0570F"/>
    <w:rsid w:val="00F05985"/>
    <w:rsid w:val="00F05D76"/>
    <w:rsid w:val="00F06FAF"/>
    <w:rsid w:val="00F06FD2"/>
    <w:rsid w:val="00F06FE3"/>
    <w:rsid w:val="00F070CB"/>
    <w:rsid w:val="00F07529"/>
    <w:rsid w:val="00F0762F"/>
    <w:rsid w:val="00F079DF"/>
    <w:rsid w:val="00F07A10"/>
    <w:rsid w:val="00F07F04"/>
    <w:rsid w:val="00F1039B"/>
    <w:rsid w:val="00F105AD"/>
    <w:rsid w:val="00F10624"/>
    <w:rsid w:val="00F10904"/>
    <w:rsid w:val="00F10EA3"/>
    <w:rsid w:val="00F11171"/>
    <w:rsid w:val="00F11259"/>
    <w:rsid w:val="00F11481"/>
    <w:rsid w:val="00F118D1"/>
    <w:rsid w:val="00F11B31"/>
    <w:rsid w:val="00F11FC4"/>
    <w:rsid w:val="00F1201A"/>
    <w:rsid w:val="00F123DF"/>
    <w:rsid w:val="00F1259D"/>
    <w:rsid w:val="00F129B8"/>
    <w:rsid w:val="00F129E4"/>
    <w:rsid w:val="00F12A7A"/>
    <w:rsid w:val="00F12D24"/>
    <w:rsid w:val="00F12FE4"/>
    <w:rsid w:val="00F133CE"/>
    <w:rsid w:val="00F13A0D"/>
    <w:rsid w:val="00F1430D"/>
    <w:rsid w:val="00F14C8C"/>
    <w:rsid w:val="00F1525A"/>
    <w:rsid w:val="00F152AD"/>
    <w:rsid w:val="00F153AB"/>
    <w:rsid w:val="00F15441"/>
    <w:rsid w:val="00F15505"/>
    <w:rsid w:val="00F15740"/>
    <w:rsid w:val="00F1584C"/>
    <w:rsid w:val="00F158EA"/>
    <w:rsid w:val="00F15F6F"/>
    <w:rsid w:val="00F164C9"/>
    <w:rsid w:val="00F16CC0"/>
    <w:rsid w:val="00F17673"/>
    <w:rsid w:val="00F17A36"/>
    <w:rsid w:val="00F17EAE"/>
    <w:rsid w:val="00F17FA8"/>
    <w:rsid w:val="00F200C7"/>
    <w:rsid w:val="00F2011F"/>
    <w:rsid w:val="00F20185"/>
    <w:rsid w:val="00F206F7"/>
    <w:rsid w:val="00F2080C"/>
    <w:rsid w:val="00F20862"/>
    <w:rsid w:val="00F20B24"/>
    <w:rsid w:val="00F20B93"/>
    <w:rsid w:val="00F214B9"/>
    <w:rsid w:val="00F21949"/>
    <w:rsid w:val="00F21AE5"/>
    <w:rsid w:val="00F22431"/>
    <w:rsid w:val="00F2263F"/>
    <w:rsid w:val="00F22B3F"/>
    <w:rsid w:val="00F2339C"/>
    <w:rsid w:val="00F2366A"/>
    <w:rsid w:val="00F23A30"/>
    <w:rsid w:val="00F25035"/>
    <w:rsid w:val="00F25095"/>
    <w:rsid w:val="00F25765"/>
    <w:rsid w:val="00F25BCA"/>
    <w:rsid w:val="00F25CE8"/>
    <w:rsid w:val="00F25D03"/>
    <w:rsid w:val="00F26092"/>
    <w:rsid w:val="00F263BF"/>
    <w:rsid w:val="00F264D6"/>
    <w:rsid w:val="00F26AF5"/>
    <w:rsid w:val="00F26CB9"/>
    <w:rsid w:val="00F26DEF"/>
    <w:rsid w:val="00F26E01"/>
    <w:rsid w:val="00F27472"/>
    <w:rsid w:val="00F2774C"/>
    <w:rsid w:val="00F27EAE"/>
    <w:rsid w:val="00F306FA"/>
    <w:rsid w:val="00F30774"/>
    <w:rsid w:val="00F30C0D"/>
    <w:rsid w:val="00F31186"/>
    <w:rsid w:val="00F321EB"/>
    <w:rsid w:val="00F3268C"/>
    <w:rsid w:val="00F32AE1"/>
    <w:rsid w:val="00F32BB1"/>
    <w:rsid w:val="00F32E5B"/>
    <w:rsid w:val="00F33B54"/>
    <w:rsid w:val="00F33BC2"/>
    <w:rsid w:val="00F34043"/>
    <w:rsid w:val="00F34A95"/>
    <w:rsid w:val="00F34EAD"/>
    <w:rsid w:val="00F354A8"/>
    <w:rsid w:val="00F3563D"/>
    <w:rsid w:val="00F35B70"/>
    <w:rsid w:val="00F363F1"/>
    <w:rsid w:val="00F368D1"/>
    <w:rsid w:val="00F36C4B"/>
    <w:rsid w:val="00F37258"/>
    <w:rsid w:val="00F3731B"/>
    <w:rsid w:val="00F3755A"/>
    <w:rsid w:val="00F375F1"/>
    <w:rsid w:val="00F37A30"/>
    <w:rsid w:val="00F37C69"/>
    <w:rsid w:val="00F37EBB"/>
    <w:rsid w:val="00F40122"/>
    <w:rsid w:val="00F40322"/>
    <w:rsid w:val="00F411E5"/>
    <w:rsid w:val="00F41779"/>
    <w:rsid w:val="00F42131"/>
    <w:rsid w:val="00F42B3D"/>
    <w:rsid w:val="00F42F7B"/>
    <w:rsid w:val="00F432F2"/>
    <w:rsid w:val="00F433A5"/>
    <w:rsid w:val="00F43735"/>
    <w:rsid w:val="00F4383C"/>
    <w:rsid w:val="00F43B77"/>
    <w:rsid w:val="00F43CF3"/>
    <w:rsid w:val="00F43D3E"/>
    <w:rsid w:val="00F43D74"/>
    <w:rsid w:val="00F4407C"/>
    <w:rsid w:val="00F4477D"/>
    <w:rsid w:val="00F44E1D"/>
    <w:rsid w:val="00F45201"/>
    <w:rsid w:val="00F4531F"/>
    <w:rsid w:val="00F45635"/>
    <w:rsid w:val="00F45F9E"/>
    <w:rsid w:val="00F463A4"/>
    <w:rsid w:val="00F46EE7"/>
    <w:rsid w:val="00F47034"/>
    <w:rsid w:val="00F47866"/>
    <w:rsid w:val="00F47AA7"/>
    <w:rsid w:val="00F47E2E"/>
    <w:rsid w:val="00F47FCD"/>
    <w:rsid w:val="00F50201"/>
    <w:rsid w:val="00F50536"/>
    <w:rsid w:val="00F5054F"/>
    <w:rsid w:val="00F507D0"/>
    <w:rsid w:val="00F50C6A"/>
    <w:rsid w:val="00F50DE1"/>
    <w:rsid w:val="00F51410"/>
    <w:rsid w:val="00F51BBE"/>
    <w:rsid w:val="00F51EBA"/>
    <w:rsid w:val="00F51EE3"/>
    <w:rsid w:val="00F52E1B"/>
    <w:rsid w:val="00F53118"/>
    <w:rsid w:val="00F5346C"/>
    <w:rsid w:val="00F5365A"/>
    <w:rsid w:val="00F53F04"/>
    <w:rsid w:val="00F54320"/>
    <w:rsid w:val="00F5446A"/>
    <w:rsid w:val="00F54510"/>
    <w:rsid w:val="00F54788"/>
    <w:rsid w:val="00F547FC"/>
    <w:rsid w:val="00F552C7"/>
    <w:rsid w:val="00F55F1C"/>
    <w:rsid w:val="00F5632D"/>
    <w:rsid w:val="00F56428"/>
    <w:rsid w:val="00F565C2"/>
    <w:rsid w:val="00F5665D"/>
    <w:rsid w:val="00F567CC"/>
    <w:rsid w:val="00F56B0B"/>
    <w:rsid w:val="00F56CDB"/>
    <w:rsid w:val="00F56CE5"/>
    <w:rsid w:val="00F572D5"/>
    <w:rsid w:val="00F5741D"/>
    <w:rsid w:val="00F57463"/>
    <w:rsid w:val="00F5780A"/>
    <w:rsid w:val="00F5797E"/>
    <w:rsid w:val="00F57CEC"/>
    <w:rsid w:val="00F57D54"/>
    <w:rsid w:val="00F600DD"/>
    <w:rsid w:val="00F604F4"/>
    <w:rsid w:val="00F607DB"/>
    <w:rsid w:val="00F60A10"/>
    <w:rsid w:val="00F6124E"/>
    <w:rsid w:val="00F615AD"/>
    <w:rsid w:val="00F616CA"/>
    <w:rsid w:val="00F616D1"/>
    <w:rsid w:val="00F61ACA"/>
    <w:rsid w:val="00F61B35"/>
    <w:rsid w:val="00F61C48"/>
    <w:rsid w:val="00F61EB8"/>
    <w:rsid w:val="00F61FA1"/>
    <w:rsid w:val="00F6210C"/>
    <w:rsid w:val="00F62300"/>
    <w:rsid w:val="00F6267B"/>
    <w:rsid w:val="00F62839"/>
    <w:rsid w:val="00F62F12"/>
    <w:rsid w:val="00F63062"/>
    <w:rsid w:val="00F6325B"/>
    <w:rsid w:val="00F6352B"/>
    <w:rsid w:val="00F635A5"/>
    <w:rsid w:val="00F63CC9"/>
    <w:rsid w:val="00F641A4"/>
    <w:rsid w:val="00F64344"/>
    <w:rsid w:val="00F644BE"/>
    <w:rsid w:val="00F645FD"/>
    <w:rsid w:val="00F64722"/>
    <w:rsid w:val="00F64A4B"/>
    <w:rsid w:val="00F64AC1"/>
    <w:rsid w:val="00F64FA2"/>
    <w:rsid w:val="00F65061"/>
    <w:rsid w:val="00F65444"/>
    <w:rsid w:val="00F655A7"/>
    <w:rsid w:val="00F655B8"/>
    <w:rsid w:val="00F65606"/>
    <w:rsid w:val="00F657E4"/>
    <w:rsid w:val="00F65DF2"/>
    <w:rsid w:val="00F65E23"/>
    <w:rsid w:val="00F662B6"/>
    <w:rsid w:val="00F666F8"/>
    <w:rsid w:val="00F6673E"/>
    <w:rsid w:val="00F66C01"/>
    <w:rsid w:val="00F66EAF"/>
    <w:rsid w:val="00F6758B"/>
    <w:rsid w:val="00F676C1"/>
    <w:rsid w:val="00F67B81"/>
    <w:rsid w:val="00F67CCE"/>
    <w:rsid w:val="00F67DBE"/>
    <w:rsid w:val="00F7042B"/>
    <w:rsid w:val="00F70BE5"/>
    <w:rsid w:val="00F70DD6"/>
    <w:rsid w:val="00F70E73"/>
    <w:rsid w:val="00F70EC6"/>
    <w:rsid w:val="00F70FF7"/>
    <w:rsid w:val="00F72157"/>
    <w:rsid w:val="00F723B0"/>
    <w:rsid w:val="00F728C4"/>
    <w:rsid w:val="00F729A7"/>
    <w:rsid w:val="00F73CA8"/>
    <w:rsid w:val="00F73D0A"/>
    <w:rsid w:val="00F74237"/>
    <w:rsid w:val="00F7461F"/>
    <w:rsid w:val="00F74722"/>
    <w:rsid w:val="00F74754"/>
    <w:rsid w:val="00F74B6F"/>
    <w:rsid w:val="00F7535E"/>
    <w:rsid w:val="00F75458"/>
    <w:rsid w:val="00F7582A"/>
    <w:rsid w:val="00F767F8"/>
    <w:rsid w:val="00F7694B"/>
    <w:rsid w:val="00F76D9B"/>
    <w:rsid w:val="00F772CD"/>
    <w:rsid w:val="00F77751"/>
    <w:rsid w:val="00F77819"/>
    <w:rsid w:val="00F77889"/>
    <w:rsid w:val="00F77ADE"/>
    <w:rsid w:val="00F77D9C"/>
    <w:rsid w:val="00F77E1F"/>
    <w:rsid w:val="00F77E8F"/>
    <w:rsid w:val="00F80073"/>
    <w:rsid w:val="00F8048C"/>
    <w:rsid w:val="00F80D1A"/>
    <w:rsid w:val="00F812F1"/>
    <w:rsid w:val="00F814D4"/>
    <w:rsid w:val="00F81639"/>
    <w:rsid w:val="00F81C1E"/>
    <w:rsid w:val="00F81C88"/>
    <w:rsid w:val="00F827EE"/>
    <w:rsid w:val="00F8286C"/>
    <w:rsid w:val="00F829B5"/>
    <w:rsid w:val="00F829C4"/>
    <w:rsid w:val="00F82C1C"/>
    <w:rsid w:val="00F82D82"/>
    <w:rsid w:val="00F82EC9"/>
    <w:rsid w:val="00F8392D"/>
    <w:rsid w:val="00F83EF6"/>
    <w:rsid w:val="00F84482"/>
    <w:rsid w:val="00F85050"/>
    <w:rsid w:val="00F853C2"/>
    <w:rsid w:val="00F85A82"/>
    <w:rsid w:val="00F85D09"/>
    <w:rsid w:val="00F85EF3"/>
    <w:rsid w:val="00F86138"/>
    <w:rsid w:val="00F86406"/>
    <w:rsid w:val="00F86749"/>
    <w:rsid w:val="00F86B6E"/>
    <w:rsid w:val="00F86DA2"/>
    <w:rsid w:val="00F87542"/>
    <w:rsid w:val="00F87F05"/>
    <w:rsid w:val="00F90276"/>
    <w:rsid w:val="00F902B8"/>
    <w:rsid w:val="00F90803"/>
    <w:rsid w:val="00F90806"/>
    <w:rsid w:val="00F90962"/>
    <w:rsid w:val="00F909E4"/>
    <w:rsid w:val="00F90E7A"/>
    <w:rsid w:val="00F90FBC"/>
    <w:rsid w:val="00F91007"/>
    <w:rsid w:val="00F919BE"/>
    <w:rsid w:val="00F919FE"/>
    <w:rsid w:val="00F9233F"/>
    <w:rsid w:val="00F92349"/>
    <w:rsid w:val="00F92BD3"/>
    <w:rsid w:val="00F92E68"/>
    <w:rsid w:val="00F9384B"/>
    <w:rsid w:val="00F93BB4"/>
    <w:rsid w:val="00F93F3E"/>
    <w:rsid w:val="00F94547"/>
    <w:rsid w:val="00F945CC"/>
    <w:rsid w:val="00F948F1"/>
    <w:rsid w:val="00F950E4"/>
    <w:rsid w:val="00F9529F"/>
    <w:rsid w:val="00F9606E"/>
    <w:rsid w:val="00F96141"/>
    <w:rsid w:val="00F96B97"/>
    <w:rsid w:val="00F97051"/>
    <w:rsid w:val="00F9757A"/>
    <w:rsid w:val="00F9783E"/>
    <w:rsid w:val="00F97EE4"/>
    <w:rsid w:val="00F97F93"/>
    <w:rsid w:val="00FA012C"/>
    <w:rsid w:val="00FA0221"/>
    <w:rsid w:val="00FA0889"/>
    <w:rsid w:val="00FA0B10"/>
    <w:rsid w:val="00FA0D6B"/>
    <w:rsid w:val="00FA0FD2"/>
    <w:rsid w:val="00FA1024"/>
    <w:rsid w:val="00FA1216"/>
    <w:rsid w:val="00FA15C8"/>
    <w:rsid w:val="00FA1669"/>
    <w:rsid w:val="00FA1AD4"/>
    <w:rsid w:val="00FA25E8"/>
    <w:rsid w:val="00FA2A28"/>
    <w:rsid w:val="00FA2F7E"/>
    <w:rsid w:val="00FA2FB3"/>
    <w:rsid w:val="00FA3019"/>
    <w:rsid w:val="00FA318D"/>
    <w:rsid w:val="00FA335B"/>
    <w:rsid w:val="00FA36F6"/>
    <w:rsid w:val="00FA3BF7"/>
    <w:rsid w:val="00FA40E3"/>
    <w:rsid w:val="00FA47C3"/>
    <w:rsid w:val="00FA4B85"/>
    <w:rsid w:val="00FA521D"/>
    <w:rsid w:val="00FA52CE"/>
    <w:rsid w:val="00FA5CA0"/>
    <w:rsid w:val="00FA5DAE"/>
    <w:rsid w:val="00FA5E42"/>
    <w:rsid w:val="00FA5E43"/>
    <w:rsid w:val="00FA6024"/>
    <w:rsid w:val="00FA60C7"/>
    <w:rsid w:val="00FA61E4"/>
    <w:rsid w:val="00FA6405"/>
    <w:rsid w:val="00FA6525"/>
    <w:rsid w:val="00FA690A"/>
    <w:rsid w:val="00FA6A37"/>
    <w:rsid w:val="00FA6D49"/>
    <w:rsid w:val="00FA6FCB"/>
    <w:rsid w:val="00FA7091"/>
    <w:rsid w:val="00FA7841"/>
    <w:rsid w:val="00FB011C"/>
    <w:rsid w:val="00FB04F4"/>
    <w:rsid w:val="00FB0CE2"/>
    <w:rsid w:val="00FB0CFA"/>
    <w:rsid w:val="00FB17C4"/>
    <w:rsid w:val="00FB1977"/>
    <w:rsid w:val="00FB1CEF"/>
    <w:rsid w:val="00FB1F67"/>
    <w:rsid w:val="00FB2207"/>
    <w:rsid w:val="00FB2382"/>
    <w:rsid w:val="00FB2576"/>
    <w:rsid w:val="00FB2693"/>
    <w:rsid w:val="00FB2A1B"/>
    <w:rsid w:val="00FB2B39"/>
    <w:rsid w:val="00FB332E"/>
    <w:rsid w:val="00FB334F"/>
    <w:rsid w:val="00FB3853"/>
    <w:rsid w:val="00FB3C0C"/>
    <w:rsid w:val="00FB4053"/>
    <w:rsid w:val="00FB40F1"/>
    <w:rsid w:val="00FB4264"/>
    <w:rsid w:val="00FB431B"/>
    <w:rsid w:val="00FB494F"/>
    <w:rsid w:val="00FB49AF"/>
    <w:rsid w:val="00FB4BDD"/>
    <w:rsid w:val="00FB4E44"/>
    <w:rsid w:val="00FB4EFC"/>
    <w:rsid w:val="00FB53DA"/>
    <w:rsid w:val="00FB54EE"/>
    <w:rsid w:val="00FB57ED"/>
    <w:rsid w:val="00FB66B9"/>
    <w:rsid w:val="00FB66DC"/>
    <w:rsid w:val="00FB6CD3"/>
    <w:rsid w:val="00FB71C7"/>
    <w:rsid w:val="00FB750E"/>
    <w:rsid w:val="00FB7664"/>
    <w:rsid w:val="00FB7EC1"/>
    <w:rsid w:val="00FB7F0F"/>
    <w:rsid w:val="00FC0096"/>
    <w:rsid w:val="00FC017F"/>
    <w:rsid w:val="00FC0654"/>
    <w:rsid w:val="00FC06C0"/>
    <w:rsid w:val="00FC0923"/>
    <w:rsid w:val="00FC0AE6"/>
    <w:rsid w:val="00FC0CA7"/>
    <w:rsid w:val="00FC15DD"/>
    <w:rsid w:val="00FC17E9"/>
    <w:rsid w:val="00FC1845"/>
    <w:rsid w:val="00FC1932"/>
    <w:rsid w:val="00FC24AA"/>
    <w:rsid w:val="00FC2DA3"/>
    <w:rsid w:val="00FC2F87"/>
    <w:rsid w:val="00FC312A"/>
    <w:rsid w:val="00FC3346"/>
    <w:rsid w:val="00FC349A"/>
    <w:rsid w:val="00FC34B8"/>
    <w:rsid w:val="00FC355D"/>
    <w:rsid w:val="00FC3571"/>
    <w:rsid w:val="00FC3701"/>
    <w:rsid w:val="00FC3CB4"/>
    <w:rsid w:val="00FC43CB"/>
    <w:rsid w:val="00FC4491"/>
    <w:rsid w:val="00FC44DE"/>
    <w:rsid w:val="00FC46A6"/>
    <w:rsid w:val="00FC4E72"/>
    <w:rsid w:val="00FC51A7"/>
    <w:rsid w:val="00FC5646"/>
    <w:rsid w:val="00FC5AE8"/>
    <w:rsid w:val="00FC5BC1"/>
    <w:rsid w:val="00FC5D67"/>
    <w:rsid w:val="00FC6215"/>
    <w:rsid w:val="00FC6392"/>
    <w:rsid w:val="00FC69C3"/>
    <w:rsid w:val="00FC7024"/>
    <w:rsid w:val="00FC7331"/>
    <w:rsid w:val="00FC7A28"/>
    <w:rsid w:val="00FD00C6"/>
    <w:rsid w:val="00FD05C2"/>
    <w:rsid w:val="00FD067D"/>
    <w:rsid w:val="00FD08B2"/>
    <w:rsid w:val="00FD08FA"/>
    <w:rsid w:val="00FD09C0"/>
    <w:rsid w:val="00FD11DF"/>
    <w:rsid w:val="00FD13F2"/>
    <w:rsid w:val="00FD1400"/>
    <w:rsid w:val="00FD1BA5"/>
    <w:rsid w:val="00FD2248"/>
    <w:rsid w:val="00FD2AF6"/>
    <w:rsid w:val="00FD3107"/>
    <w:rsid w:val="00FD310B"/>
    <w:rsid w:val="00FD3295"/>
    <w:rsid w:val="00FD3C99"/>
    <w:rsid w:val="00FD3E26"/>
    <w:rsid w:val="00FD40F6"/>
    <w:rsid w:val="00FD4240"/>
    <w:rsid w:val="00FD4760"/>
    <w:rsid w:val="00FD4A93"/>
    <w:rsid w:val="00FD4F24"/>
    <w:rsid w:val="00FD4F75"/>
    <w:rsid w:val="00FD50BA"/>
    <w:rsid w:val="00FD585B"/>
    <w:rsid w:val="00FD5B1C"/>
    <w:rsid w:val="00FD600E"/>
    <w:rsid w:val="00FD6049"/>
    <w:rsid w:val="00FD6169"/>
    <w:rsid w:val="00FD649C"/>
    <w:rsid w:val="00FD655D"/>
    <w:rsid w:val="00FD6566"/>
    <w:rsid w:val="00FD6CD0"/>
    <w:rsid w:val="00FD6F78"/>
    <w:rsid w:val="00FD74CD"/>
    <w:rsid w:val="00FD7A18"/>
    <w:rsid w:val="00FD7E34"/>
    <w:rsid w:val="00FE02F4"/>
    <w:rsid w:val="00FE055A"/>
    <w:rsid w:val="00FE05F4"/>
    <w:rsid w:val="00FE06E8"/>
    <w:rsid w:val="00FE0B9C"/>
    <w:rsid w:val="00FE0D5B"/>
    <w:rsid w:val="00FE1965"/>
    <w:rsid w:val="00FE20C1"/>
    <w:rsid w:val="00FE2463"/>
    <w:rsid w:val="00FE2A1A"/>
    <w:rsid w:val="00FE2A84"/>
    <w:rsid w:val="00FE2CE6"/>
    <w:rsid w:val="00FE2F6F"/>
    <w:rsid w:val="00FE32F9"/>
    <w:rsid w:val="00FE35CE"/>
    <w:rsid w:val="00FE3B54"/>
    <w:rsid w:val="00FE3C7D"/>
    <w:rsid w:val="00FE4838"/>
    <w:rsid w:val="00FE4959"/>
    <w:rsid w:val="00FE5B94"/>
    <w:rsid w:val="00FE5D72"/>
    <w:rsid w:val="00FE5FB8"/>
    <w:rsid w:val="00FE610C"/>
    <w:rsid w:val="00FE639C"/>
    <w:rsid w:val="00FE767C"/>
    <w:rsid w:val="00FE7AA6"/>
    <w:rsid w:val="00FE7ADA"/>
    <w:rsid w:val="00FE7BDD"/>
    <w:rsid w:val="00FE7D81"/>
    <w:rsid w:val="00FE7E58"/>
    <w:rsid w:val="00FF0617"/>
    <w:rsid w:val="00FF072F"/>
    <w:rsid w:val="00FF10A0"/>
    <w:rsid w:val="00FF1256"/>
    <w:rsid w:val="00FF130D"/>
    <w:rsid w:val="00FF1898"/>
    <w:rsid w:val="00FF1B43"/>
    <w:rsid w:val="00FF1CD1"/>
    <w:rsid w:val="00FF1E40"/>
    <w:rsid w:val="00FF1E82"/>
    <w:rsid w:val="00FF21F0"/>
    <w:rsid w:val="00FF25D5"/>
    <w:rsid w:val="00FF26AC"/>
    <w:rsid w:val="00FF2A3C"/>
    <w:rsid w:val="00FF2BFE"/>
    <w:rsid w:val="00FF2EBE"/>
    <w:rsid w:val="00FF3094"/>
    <w:rsid w:val="00FF3539"/>
    <w:rsid w:val="00FF381F"/>
    <w:rsid w:val="00FF38E6"/>
    <w:rsid w:val="00FF3D31"/>
    <w:rsid w:val="00FF46CB"/>
    <w:rsid w:val="00FF4EC0"/>
    <w:rsid w:val="00FF5CD7"/>
    <w:rsid w:val="00FF5F4C"/>
    <w:rsid w:val="00FF6003"/>
    <w:rsid w:val="00FF61DA"/>
    <w:rsid w:val="00FF6641"/>
    <w:rsid w:val="00FF6807"/>
    <w:rsid w:val="00FF6A27"/>
    <w:rsid w:val="00FF6ABE"/>
    <w:rsid w:val="00FF7144"/>
    <w:rsid w:val="00FF73EE"/>
    <w:rsid w:val="00FF7720"/>
    <w:rsid w:val="00FF7BE1"/>
    <w:rsid w:val="00FF7CB7"/>
    <w:rsid w:val="00FF7E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F9759"/>
  <w15:chartTrackingRefBased/>
  <w15:docId w15:val="{6EDE210C-0AAB-43EB-A0E2-36A2EB322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7D9"/>
    <w:rPr>
      <w:rFonts w:ascii="Times New Roman" w:hAnsi="Times New Roman"/>
      <w:sz w:val="24"/>
    </w:rPr>
  </w:style>
  <w:style w:type="paragraph" w:styleId="Heading1">
    <w:name w:val="heading 1"/>
    <w:basedOn w:val="Normal"/>
    <w:next w:val="Normal"/>
    <w:link w:val="Heading1Char"/>
    <w:uiPriority w:val="9"/>
    <w:qFormat/>
    <w:rsid w:val="00BF3768"/>
    <w:pPr>
      <w:keepNext/>
      <w:keepLines/>
      <w:spacing w:before="240" w:after="0"/>
      <w:outlineLvl w:val="0"/>
    </w:pPr>
    <w:rPr>
      <w:rFonts w:eastAsiaTheme="majorEastAsia" w:cstheme="majorBidi"/>
      <w:b/>
      <w:color w:val="C00000"/>
      <w:sz w:val="36"/>
      <w:szCs w:val="32"/>
    </w:rPr>
  </w:style>
  <w:style w:type="paragraph" w:styleId="Heading2">
    <w:name w:val="heading 2"/>
    <w:basedOn w:val="Normal"/>
    <w:next w:val="Normal"/>
    <w:link w:val="Heading2Char"/>
    <w:uiPriority w:val="9"/>
    <w:unhideWhenUsed/>
    <w:qFormat/>
    <w:rsid w:val="00BB1677"/>
    <w:pPr>
      <w:keepNext/>
      <w:keepLines/>
      <w:spacing w:before="40" w:after="0"/>
      <w:outlineLvl w:val="1"/>
    </w:pPr>
    <w:rPr>
      <w:rFonts w:eastAsiaTheme="majorEastAsia" w:cstheme="majorBidi"/>
      <w:b/>
      <w:color w:val="1F3864" w:themeColor="accent1" w:themeShade="80"/>
      <w:sz w:val="32"/>
      <w:szCs w:val="26"/>
    </w:rPr>
  </w:style>
  <w:style w:type="paragraph" w:styleId="Heading3">
    <w:name w:val="heading 3"/>
    <w:basedOn w:val="Normal"/>
    <w:next w:val="Normal"/>
    <w:link w:val="Heading3Char"/>
    <w:uiPriority w:val="9"/>
    <w:unhideWhenUsed/>
    <w:qFormat/>
    <w:rsid w:val="00226FDB"/>
    <w:pPr>
      <w:keepNext/>
      <w:keepLines/>
      <w:spacing w:before="40" w:after="0"/>
      <w:outlineLvl w:val="2"/>
    </w:pPr>
    <w:rPr>
      <w:rFonts w:eastAsiaTheme="majorEastAsia" w:cstheme="majorBidi"/>
      <w:b/>
      <w:color w:val="385623" w:themeColor="accent6" w:themeShade="80"/>
      <w:sz w:val="32"/>
      <w:szCs w:val="24"/>
    </w:rPr>
  </w:style>
  <w:style w:type="paragraph" w:styleId="Heading4">
    <w:name w:val="heading 4"/>
    <w:basedOn w:val="Normal"/>
    <w:next w:val="Normal"/>
    <w:link w:val="Heading4Char"/>
    <w:uiPriority w:val="9"/>
    <w:unhideWhenUsed/>
    <w:qFormat/>
    <w:rsid w:val="002613EA"/>
    <w:pPr>
      <w:keepNext/>
      <w:keepLines/>
      <w:spacing w:before="40" w:after="0"/>
      <w:outlineLvl w:val="3"/>
    </w:pPr>
    <w:rPr>
      <w:rFonts w:eastAsiaTheme="majorEastAsia" w:cstheme="majorBidi"/>
      <w:b/>
      <w:iCs/>
      <w:color w:val="C45911" w:themeColor="accent2"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17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BB7"/>
    <w:pPr>
      <w:ind w:left="720"/>
      <w:contextualSpacing/>
    </w:pPr>
  </w:style>
  <w:style w:type="character" w:customStyle="1" w:styleId="Heading1Char">
    <w:name w:val="Heading 1 Char"/>
    <w:basedOn w:val="DefaultParagraphFont"/>
    <w:link w:val="Heading1"/>
    <w:uiPriority w:val="9"/>
    <w:rsid w:val="00BF3768"/>
    <w:rPr>
      <w:rFonts w:ascii="Roboto" w:eastAsiaTheme="majorEastAsia" w:hAnsi="Roboto" w:cstheme="majorBidi"/>
      <w:b/>
      <w:color w:val="C00000"/>
      <w:sz w:val="36"/>
      <w:szCs w:val="32"/>
    </w:rPr>
  </w:style>
  <w:style w:type="character" w:customStyle="1" w:styleId="Heading2Char">
    <w:name w:val="Heading 2 Char"/>
    <w:basedOn w:val="DefaultParagraphFont"/>
    <w:link w:val="Heading2"/>
    <w:uiPriority w:val="9"/>
    <w:rsid w:val="00BB1677"/>
    <w:rPr>
      <w:rFonts w:ascii="Times New Roman" w:eastAsiaTheme="majorEastAsia" w:hAnsi="Times New Roman" w:cstheme="majorBidi"/>
      <w:b/>
      <w:color w:val="1F3864" w:themeColor="accent1" w:themeShade="80"/>
      <w:sz w:val="32"/>
      <w:szCs w:val="26"/>
    </w:rPr>
  </w:style>
  <w:style w:type="paragraph" w:styleId="Header">
    <w:name w:val="header"/>
    <w:basedOn w:val="Normal"/>
    <w:link w:val="HeaderChar"/>
    <w:uiPriority w:val="99"/>
    <w:unhideWhenUsed/>
    <w:rsid w:val="00BE0E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EF3"/>
  </w:style>
  <w:style w:type="paragraph" w:styleId="Footer">
    <w:name w:val="footer"/>
    <w:basedOn w:val="Normal"/>
    <w:link w:val="FooterChar"/>
    <w:uiPriority w:val="99"/>
    <w:unhideWhenUsed/>
    <w:rsid w:val="00BE0E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EF3"/>
  </w:style>
  <w:style w:type="character" w:customStyle="1" w:styleId="Heading3Char">
    <w:name w:val="Heading 3 Char"/>
    <w:basedOn w:val="DefaultParagraphFont"/>
    <w:link w:val="Heading3"/>
    <w:uiPriority w:val="9"/>
    <w:rsid w:val="00226FDB"/>
    <w:rPr>
      <w:rFonts w:ascii="Roboto" w:eastAsiaTheme="majorEastAsia" w:hAnsi="Roboto" w:cstheme="majorBidi"/>
      <w:b/>
      <w:color w:val="385623" w:themeColor="accent6" w:themeShade="80"/>
      <w:sz w:val="32"/>
      <w:szCs w:val="24"/>
    </w:rPr>
  </w:style>
  <w:style w:type="paragraph" w:styleId="NoSpacing">
    <w:name w:val="No Spacing"/>
    <w:uiPriority w:val="1"/>
    <w:qFormat/>
    <w:rsid w:val="00D0504C"/>
    <w:pPr>
      <w:spacing w:after="0" w:line="240" w:lineRule="auto"/>
    </w:pPr>
    <w:rPr>
      <w:rFonts w:ascii="Roboto" w:hAnsi="Roboto"/>
      <w:sz w:val="24"/>
    </w:rPr>
  </w:style>
  <w:style w:type="character" w:styleId="Hyperlink">
    <w:name w:val="Hyperlink"/>
    <w:basedOn w:val="DefaultParagraphFont"/>
    <w:uiPriority w:val="99"/>
    <w:unhideWhenUsed/>
    <w:rsid w:val="00BB072B"/>
    <w:rPr>
      <w:color w:val="0000FF"/>
      <w:u w:val="single"/>
    </w:rPr>
  </w:style>
  <w:style w:type="character" w:styleId="FollowedHyperlink">
    <w:name w:val="FollowedHyperlink"/>
    <w:basedOn w:val="DefaultParagraphFont"/>
    <w:uiPriority w:val="99"/>
    <w:semiHidden/>
    <w:unhideWhenUsed/>
    <w:rsid w:val="00A2073C"/>
    <w:rPr>
      <w:color w:val="954F72" w:themeColor="followedHyperlink"/>
      <w:u w:val="single"/>
    </w:rPr>
  </w:style>
  <w:style w:type="character" w:styleId="UnresolvedMention">
    <w:name w:val="Unresolved Mention"/>
    <w:basedOn w:val="DefaultParagraphFont"/>
    <w:uiPriority w:val="99"/>
    <w:semiHidden/>
    <w:unhideWhenUsed/>
    <w:rsid w:val="00A45DDC"/>
    <w:rPr>
      <w:color w:val="605E5C"/>
      <w:shd w:val="clear" w:color="auto" w:fill="E1DFDD"/>
    </w:rPr>
  </w:style>
  <w:style w:type="paragraph" w:styleId="NormalWeb">
    <w:name w:val="Normal (Web)"/>
    <w:basedOn w:val="Normal"/>
    <w:uiPriority w:val="99"/>
    <w:semiHidden/>
    <w:unhideWhenUsed/>
    <w:rsid w:val="004C3BBA"/>
    <w:pPr>
      <w:spacing w:before="100" w:beforeAutospacing="1" w:after="100" w:afterAutospacing="1" w:line="240" w:lineRule="auto"/>
    </w:pPr>
    <w:rPr>
      <w:rFonts w:eastAsia="Times New Roman" w:cs="Times New Roman"/>
      <w:szCs w:val="24"/>
      <w:lang w:eastAsia="en-GB"/>
    </w:rPr>
  </w:style>
  <w:style w:type="paragraph" w:styleId="BalloonText">
    <w:name w:val="Balloon Text"/>
    <w:basedOn w:val="Normal"/>
    <w:link w:val="BalloonTextChar"/>
    <w:uiPriority w:val="99"/>
    <w:semiHidden/>
    <w:unhideWhenUsed/>
    <w:rsid w:val="006E1B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BA6"/>
    <w:rPr>
      <w:rFonts w:ascii="Segoe UI" w:hAnsi="Segoe UI" w:cs="Segoe UI"/>
      <w:sz w:val="18"/>
      <w:szCs w:val="18"/>
    </w:rPr>
  </w:style>
  <w:style w:type="character" w:customStyle="1" w:styleId="Heading4Char">
    <w:name w:val="Heading 4 Char"/>
    <w:basedOn w:val="DefaultParagraphFont"/>
    <w:link w:val="Heading4"/>
    <w:uiPriority w:val="9"/>
    <w:rsid w:val="002613EA"/>
    <w:rPr>
      <w:rFonts w:ascii="Times New Roman" w:eastAsiaTheme="majorEastAsia" w:hAnsi="Times New Roman" w:cstheme="majorBidi"/>
      <w:b/>
      <w:iCs/>
      <w:color w:val="C45911" w:themeColor="accent2"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533085">
      <w:bodyDiv w:val="1"/>
      <w:marLeft w:val="0"/>
      <w:marRight w:val="0"/>
      <w:marTop w:val="0"/>
      <w:marBottom w:val="0"/>
      <w:divBdr>
        <w:top w:val="none" w:sz="0" w:space="0" w:color="auto"/>
        <w:left w:val="none" w:sz="0" w:space="0" w:color="auto"/>
        <w:bottom w:val="none" w:sz="0" w:space="0" w:color="auto"/>
        <w:right w:val="none" w:sz="0" w:space="0" w:color="auto"/>
      </w:divBdr>
      <w:divsChild>
        <w:div w:id="2136870208">
          <w:marLeft w:val="734"/>
          <w:marRight w:val="14"/>
          <w:marTop w:val="47"/>
          <w:marBottom w:val="0"/>
          <w:divBdr>
            <w:top w:val="none" w:sz="0" w:space="0" w:color="auto"/>
            <w:left w:val="none" w:sz="0" w:space="0" w:color="auto"/>
            <w:bottom w:val="none" w:sz="0" w:space="0" w:color="auto"/>
            <w:right w:val="none" w:sz="0" w:space="0" w:color="auto"/>
          </w:divBdr>
        </w:div>
        <w:div w:id="488907156">
          <w:marLeft w:val="734"/>
          <w:marRight w:val="14"/>
          <w:marTop w:val="47"/>
          <w:marBottom w:val="0"/>
          <w:divBdr>
            <w:top w:val="none" w:sz="0" w:space="0" w:color="auto"/>
            <w:left w:val="none" w:sz="0" w:space="0" w:color="auto"/>
            <w:bottom w:val="none" w:sz="0" w:space="0" w:color="auto"/>
            <w:right w:val="none" w:sz="0" w:space="0" w:color="auto"/>
          </w:divBdr>
        </w:div>
        <w:div w:id="1112020584">
          <w:marLeft w:val="734"/>
          <w:marRight w:val="14"/>
          <w:marTop w:val="47"/>
          <w:marBottom w:val="0"/>
          <w:divBdr>
            <w:top w:val="none" w:sz="0" w:space="0" w:color="auto"/>
            <w:left w:val="none" w:sz="0" w:space="0" w:color="auto"/>
            <w:bottom w:val="none" w:sz="0" w:space="0" w:color="auto"/>
            <w:right w:val="none" w:sz="0" w:space="0" w:color="auto"/>
          </w:divBdr>
        </w:div>
        <w:div w:id="1340542789">
          <w:marLeft w:val="734"/>
          <w:marRight w:val="14"/>
          <w:marTop w:val="47"/>
          <w:marBottom w:val="0"/>
          <w:divBdr>
            <w:top w:val="none" w:sz="0" w:space="0" w:color="auto"/>
            <w:left w:val="none" w:sz="0" w:space="0" w:color="auto"/>
            <w:bottom w:val="none" w:sz="0" w:space="0" w:color="auto"/>
            <w:right w:val="none" w:sz="0" w:space="0" w:color="auto"/>
          </w:divBdr>
        </w:div>
        <w:div w:id="1393310808">
          <w:marLeft w:val="734"/>
          <w:marRight w:val="14"/>
          <w:marTop w:val="47"/>
          <w:marBottom w:val="0"/>
          <w:divBdr>
            <w:top w:val="none" w:sz="0" w:space="0" w:color="auto"/>
            <w:left w:val="none" w:sz="0" w:space="0" w:color="auto"/>
            <w:bottom w:val="none" w:sz="0" w:space="0" w:color="auto"/>
            <w:right w:val="none" w:sz="0" w:space="0" w:color="auto"/>
          </w:divBdr>
        </w:div>
      </w:divsChild>
    </w:div>
    <w:div w:id="365719918">
      <w:bodyDiv w:val="1"/>
      <w:marLeft w:val="0"/>
      <w:marRight w:val="0"/>
      <w:marTop w:val="0"/>
      <w:marBottom w:val="0"/>
      <w:divBdr>
        <w:top w:val="none" w:sz="0" w:space="0" w:color="auto"/>
        <w:left w:val="none" w:sz="0" w:space="0" w:color="auto"/>
        <w:bottom w:val="none" w:sz="0" w:space="0" w:color="auto"/>
        <w:right w:val="none" w:sz="0" w:space="0" w:color="auto"/>
      </w:divBdr>
    </w:div>
    <w:div w:id="404840098">
      <w:bodyDiv w:val="1"/>
      <w:marLeft w:val="0"/>
      <w:marRight w:val="0"/>
      <w:marTop w:val="0"/>
      <w:marBottom w:val="0"/>
      <w:divBdr>
        <w:top w:val="none" w:sz="0" w:space="0" w:color="auto"/>
        <w:left w:val="none" w:sz="0" w:space="0" w:color="auto"/>
        <w:bottom w:val="none" w:sz="0" w:space="0" w:color="auto"/>
        <w:right w:val="none" w:sz="0" w:space="0" w:color="auto"/>
      </w:divBdr>
      <w:divsChild>
        <w:div w:id="759715048">
          <w:marLeft w:val="0"/>
          <w:marRight w:val="0"/>
          <w:marTop w:val="0"/>
          <w:marBottom w:val="0"/>
          <w:divBdr>
            <w:top w:val="none" w:sz="0" w:space="0" w:color="auto"/>
            <w:left w:val="none" w:sz="0" w:space="0" w:color="auto"/>
            <w:bottom w:val="none" w:sz="0" w:space="0" w:color="auto"/>
            <w:right w:val="none" w:sz="0" w:space="0" w:color="auto"/>
          </w:divBdr>
        </w:div>
        <w:div w:id="1604876027">
          <w:marLeft w:val="0"/>
          <w:marRight w:val="0"/>
          <w:marTop w:val="0"/>
          <w:marBottom w:val="0"/>
          <w:divBdr>
            <w:top w:val="none" w:sz="0" w:space="0" w:color="auto"/>
            <w:left w:val="none" w:sz="0" w:space="0" w:color="auto"/>
            <w:bottom w:val="none" w:sz="0" w:space="0" w:color="auto"/>
            <w:right w:val="none" w:sz="0" w:space="0" w:color="auto"/>
          </w:divBdr>
        </w:div>
      </w:divsChild>
    </w:div>
    <w:div w:id="745299491">
      <w:bodyDiv w:val="1"/>
      <w:marLeft w:val="0"/>
      <w:marRight w:val="0"/>
      <w:marTop w:val="0"/>
      <w:marBottom w:val="0"/>
      <w:divBdr>
        <w:top w:val="none" w:sz="0" w:space="0" w:color="auto"/>
        <w:left w:val="none" w:sz="0" w:space="0" w:color="auto"/>
        <w:bottom w:val="none" w:sz="0" w:space="0" w:color="auto"/>
        <w:right w:val="none" w:sz="0" w:space="0" w:color="auto"/>
      </w:divBdr>
      <w:divsChild>
        <w:div w:id="898051584">
          <w:marLeft w:val="547"/>
          <w:marRight w:val="0"/>
          <w:marTop w:val="0"/>
          <w:marBottom w:val="0"/>
          <w:divBdr>
            <w:top w:val="none" w:sz="0" w:space="0" w:color="auto"/>
            <w:left w:val="none" w:sz="0" w:space="0" w:color="auto"/>
            <w:bottom w:val="none" w:sz="0" w:space="0" w:color="auto"/>
            <w:right w:val="none" w:sz="0" w:space="0" w:color="auto"/>
          </w:divBdr>
        </w:div>
        <w:div w:id="835456416">
          <w:marLeft w:val="547"/>
          <w:marRight w:val="0"/>
          <w:marTop w:val="0"/>
          <w:marBottom w:val="160"/>
          <w:divBdr>
            <w:top w:val="none" w:sz="0" w:space="0" w:color="auto"/>
            <w:left w:val="none" w:sz="0" w:space="0" w:color="auto"/>
            <w:bottom w:val="none" w:sz="0" w:space="0" w:color="auto"/>
            <w:right w:val="none" w:sz="0" w:space="0" w:color="auto"/>
          </w:divBdr>
        </w:div>
      </w:divsChild>
    </w:div>
    <w:div w:id="1456018006">
      <w:bodyDiv w:val="1"/>
      <w:marLeft w:val="0"/>
      <w:marRight w:val="0"/>
      <w:marTop w:val="0"/>
      <w:marBottom w:val="0"/>
      <w:divBdr>
        <w:top w:val="none" w:sz="0" w:space="0" w:color="auto"/>
        <w:left w:val="none" w:sz="0" w:space="0" w:color="auto"/>
        <w:bottom w:val="none" w:sz="0" w:space="0" w:color="auto"/>
        <w:right w:val="none" w:sz="0" w:space="0" w:color="auto"/>
      </w:divBdr>
      <w:divsChild>
        <w:div w:id="868952849">
          <w:marLeft w:val="734"/>
          <w:marRight w:val="14"/>
          <w:marTop w:val="47"/>
          <w:marBottom w:val="0"/>
          <w:divBdr>
            <w:top w:val="none" w:sz="0" w:space="0" w:color="auto"/>
            <w:left w:val="none" w:sz="0" w:space="0" w:color="auto"/>
            <w:bottom w:val="none" w:sz="0" w:space="0" w:color="auto"/>
            <w:right w:val="none" w:sz="0" w:space="0" w:color="auto"/>
          </w:divBdr>
        </w:div>
        <w:div w:id="1414349595">
          <w:marLeft w:val="734"/>
          <w:marRight w:val="14"/>
          <w:marTop w:val="47"/>
          <w:marBottom w:val="0"/>
          <w:divBdr>
            <w:top w:val="none" w:sz="0" w:space="0" w:color="auto"/>
            <w:left w:val="none" w:sz="0" w:space="0" w:color="auto"/>
            <w:bottom w:val="none" w:sz="0" w:space="0" w:color="auto"/>
            <w:right w:val="none" w:sz="0" w:space="0" w:color="auto"/>
          </w:divBdr>
        </w:div>
        <w:div w:id="1292903394">
          <w:marLeft w:val="734"/>
          <w:marRight w:val="14"/>
          <w:marTop w:val="47"/>
          <w:marBottom w:val="0"/>
          <w:divBdr>
            <w:top w:val="none" w:sz="0" w:space="0" w:color="auto"/>
            <w:left w:val="none" w:sz="0" w:space="0" w:color="auto"/>
            <w:bottom w:val="none" w:sz="0" w:space="0" w:color="auto"/>
            <w:right w:val="none" w:sz="0" w:space="0" w:color="auto"/>
          </w:divBdr>
        </w:div>
        <w:div w:id="146014699">
          <w:marLeft w:val="734"/>
          <w:marRight w:val="14"/>
          <w:marTop w:val="47"/>
          <w:marBottom w:val="0"/>
          <w:divBdr>
            <w:top w:val="none" w:sz="0" w:space="0" w:color="auto"/>
            <w:left w:val="none" w:sz="0" w:space="0" w:color="auto"/>
            <w:bottom w:val="none" w:sz="0" w:space="0" w:color="auto"/>
            <w:right w:val="none" w:sz="0" w:space="0" w:color="auto"/>
          </w:divBdr>
        </w:div>
        <w:div w:id="76488543">
          <w:marLeft w:val="734"/>
          <w:marRight w:val="14"/>
          <w:marTop w:val="47"/>
          <w:marBottom w:val="0"/>
          <w:divBdr>
            <w:top w:val="none" w:sz="0" w:space="0" w:color="auto"/>
            <w:left w:val="none" w:sz="0" w:space="0" w:color="auto"/>
            <w:bottom w:val="none" w:sz="0" w:space="0" w:color="auto"/>
            <w:right w:val="none" w:sz="0" w:space="0" w:color="auto"/>
          </w:divBdr>
        </w:div>
        <w:div w:id="25643170">
          <w:marLeft w:val="734"/>
          <w:marRight w:val="14"/>
          <w:marTop w:val="47"/>
          <w:marBottom w:val="0"/>
          <w:divBdr>
            <w:top w:val="none" w:sz="0" w:space="0" w:color="auto"/>
            <w:left w:val="none" w:sz="0" w:space="0" w:color="auto"/>
            <w:bottom w:val="none" w:sz="0" w:space="0" w:color="auto"/>
            <w:right w:val="none" w:sz="0" w:space="0" w:color="auto"/>
          </w:divBdr>
        </w:div>
        <w:div w:id="242296130">
          <w:marLeft w:val="734"/>
          <w:marRight w:val="14"/>
          <w:marTop w:val="47"/>
          <w:marBottom w:val="0"/>
          <w:divBdr>
            <w:top w:val="none" w:sz="0" w:space="0" w:color="auto"/>
            <w:left w:val="none" w:sz="0" w:space="0" w:color="auto"/>
            <w:bottom w:val="none" w:sz="0" w:space="0" w:color="auto"/>
            <w:right w:val="none" w:sz="0" w:space="0" w:color="auto"/>
          </w:divBdr>
        </w:div>
      </w:divsChild>
    </w:div>
    <w:div w:id="1490515488">
      <w:bodyDiv w:val="1"/>
      <w:marLeft w:val="0"/>
      <w:marRight w:val="0"/>
      <w:marTop w:val="0"/>
      <w:marBottom w:val="0"/>
      <w:divBdr>
        <w:top w:val="none" w:sz="0" w:space="0" w:color="auto"/>
        <w:left w:val="none" w:sz="0" w:space="0" w:color="auto"/>
        <w:bottom w:val="none" w:sz="0" w:space="0" w:color="auto"/>
        <w:right w:val="none" w:sz="0" w:space="0" w:color="auto"/>
      </w:divBdr>
      <w:divsChild>
        <w:div w:id="325323591">
          <w:marLeft w:val="547"/>
          <w:marRight w:val="0"/>
          <w:marTop w:val="0"/>
          <w:marBottom w:val="0"/>
          <w:divBdr>
            <w:top w:val="none" w:sz="0" w:space="0" w:color="auto"/>
            <w:left w:val="none" w:sz="0" w:space="0" w:color="auto"/>
            <w:bottom w:val="none" w:sz="0" w:space="0" w:color="auto"/>
            <w:right w:val="none" w:sz="0" w:space="0" w:color="auto"/>
          </w:divBdr>
        </w:div>
        <w:div w:id="1473475286">
          <w:marLeft w:val="547"/>
          <w:marRight w:val="0"/>
          <w:marTop w:val="0"/>
          <w:marBottom w:val="0"/>
          <w:divBdr>
            <w:top w:val="none" w:sz="0" w:space="0" w:color="auto"/>
            <w:left w:val="none" w:sz="0" w:space="0" w:color="auto"/>
            <w:bottom w:val="none" w:sz="0" w:space="0" w:color="auto"/>
            <w:right w:val="none" w:sz="0" w:space="0" w:color="auto"/>
          </w:divBdr>
        </w:div>
        <w:div w:id="1177236039">
          <w:marLeft w:val="547"/>
          <w:marRight w:val="0"/>
          <w:marTop w:val="0"/>
          <w:marBottom w:val="0"/>
          <w:divBdr>
            <w:top w:val="none" w:sz="0" w:space="0" w:color="auto"/>
            <w:left w:val="none" w:sz="0" w:space="0" w:color="auto"/>
            <w:bottom w:val="none" w:sz="0" w:space="0" w:color="auto"/>
            <w:right w:val="none" w:sz="0" w:space="0" w:color="auto"/>
          </w:divBdr>
        </w:div>
        <w:div w:id="279577151">
          <w:marLeft w:val="547"/>
          <w:marRight w:val="0"/>
          <w:marTop w:val="0"/>
          <w:marBottom w:val="0"/>
          <w:divBdr>
            <w:top w:val="none" w:sz="0" w:space="0" w:color="auto"/>
            <w:left w:val="none" w:sz="0" w:space="0" w:color="auto"/>
            <w:bottom w:val="none" w:sz="0" w:space="0" w:color="auto"/>
            <w:right w:val="none" w:sz="0" w:space="0" w:color="auto"/>
          </w:divBdr>
        </w:div>
        <w:div w:id="924650071">
          <w:marLeft w:val="547"/>
          <w:marRight w:val="0"/>
          <w:marTop w:val="0"/>
          <w:marBottom w:val="0"/>
          <w:divBdr>
            <w:top w:val="none" w:sz="0" w:space="0" w:color="auto"/>
            <w:left w:val="none" w:sz="0" w:space="0" w:color="auto"/>
            <w:bottom w:val="none" w:sz="0" w:space="0" w:color="auto"/>
            <w:right w:val="none" w:sz="0" w:space="0" w:color="auto"/>
          </w:divBdr>
        </w:div>
        <w:div w:id="1162893326">
          <w:marLeft w:val="547"/>
          <w:marRight w:val="0"/>
          <w:marTop w:val="0"/>
          <w:marBottom w:val="0"/>
          <w:divBdr>
            <w:top w:val="none" w:sz="0" w:space="0" w:color="auto"/>
            <w:left w:val="none" w:sz="0" w:space="0" w:color="auto"/>
            <w:bottom w:val="none" w:sz="0" w:space="0" w:color="auto"/>
            <w:right w:val="none" w:sz="0" w:space="0" w:color="auto"/>
          </w:divBdr>
        </w:div>
        <w:div w:id="1543790441">
          <w:marLeft w:val="547"/>
          <w:marRight w:val="0"/>
          <w:marTop w:val="0"/>
          <w:marBottom w:val="160"/>
          <w:divBdr>
            <w:top w:val="none" w:sz="0" w:space="0" w:color="auto"/>
            <w:left w:val="none" w:sz="0" w:space="0" w:color="auto"/>
            <w:bottom w:val="none" w:sz="0" w:space="0" w:color="auto"/>
            <w:right w:val="none" w:sz="0" w:space="0" w:color="auto"/>
          </w:divBdr>
        </w:div>
      </w:divsChild>
    </w:div>
    <w:div w:id="1679892061">
      <w:bodyDiv w:val="1"/>
      <w:marLeft w:val="0"/>
      <w:marRight w:val="0"/>
      <w:marTop w:val="0"/>
      <w:marBottom w:val="0"/>
      <w:divBdr>
        <w:top w:val="none" w:sz="0" w:space="0" w:color="auto"/>
        <w:left w:val="none" w:sz="0" w:space="0" w:color="auto"/>
        <w:bottom w:val="none" w:sz="0" w:space="0" w:color="auto"/>
        <w:right w:val="none" w:sz="0" w:space="0" w:color="auto"/>
      </w:divBdr>
    </w:div>
    <w:div w:id="2048097220">
      <w:bodyDiv w:val="1"/>
      <w:marLeft w:val="0"/>
      <w:marRight w:val="0"/>
      <w:marTop w:val="0"/>
      <w:marBottom w:val="0"/>
      <w:divBdr>
        <w:top w:val="none" w:sz="0" w:space="0" w:color="auto"/>
        <w:left w:val="none" w:sz="0" w:space="0" w:color="auto"/>
        <w:bottom w:val="none" w:sz="0" w:space="0" w:color="auto"/>
        <w:right w:val="none" w:sz="0" w:space="0" w:color="auto"/>
      </w:divBdr>
    </w:div>
    <w:div w:id="2057849814">
      <w:bodyDiv w:val="1"/>
      <w:marLeft w:val="0"/>
      <w:marRight w:val="0"/>
      <w:marTop w:val="0"/>
      <w:marBottom w:val="0"/>
      <w:divBdr>
        <w:top w:val="none" w:sz="0" w:space="0" w:color="auto"/>
        <w:left w:val="none" w:sz="0" w:space="0" w:color="auto"/>
        <w:bottom w:val="none" w:sz="0" w:space="0" w:color="auto"/>
        <w:right w:val="none" w:sz="0" w:space="0" w:color="auto"/>
      </w:divBdr>
      <w:divsChild>
        <w:div w:id="619649617">
          <w:marLeft w:val="547"/>
          <w:marRight w:val="0"/>
          <w:marTop w:val="0"/>
          <w:marBottom w:val="0"/>
          <w:divBdr>
            <w:top w:val="none" w:sz="0" w:space="0" w:color="auto"/>
            <w:left w:val="none" w:sz="0" w:space="0" w:color="auto"/>
            <w:bottom w:val="none" w:sz="0" w:space="0" w:color="auto"/>
            <w:right w:val="none" w:sz="0" w:space="0" w:color="auto"/>
          </w:divBdr>
        </w:div>
        <w:div w:id="913979204">
          <w:marLeft w:val="547"/>
          <w:marRight w:val="0"/>
          <w:marTop w:val="0"/>
          <w:marBottom w:val="0"/>
          <w:divBdr>
            <w:top w:val="none" w:sz="0" w:space="0" w:color="auto"/>
            <w:left w:val="none" w:sz="0" w:space="0" w:color="auto"/>
            <w:bottom w:val="none" w:sz="0" w:space="0" w:color="auto"/>
            <w:right w:val="none" w:sz="0" w:space="0" w:color="auto"/>
          </w:divBdr>
        </w:div>
        <w:div w:id="1991205187">
          <w:marLeft w:val="547"/>
          <w:marRight w:val="0"/>
          <w:marTop w:val="0"/>
          <w:marBottom w:val="0"/>
          <w:divBdr>
            <w:top w:val="none" w:sz="0" w:space="0" w:color="auto"/>
            <w:left w:val="none" w:sz="0" w:space="0" w:color="auto"/>
            <w:bottom w:val="none" w:sz="0" w:space="0" w:color="auto"/>
            <w:right w:val="none" w:sz="0" w:space="0" w:color="auto"/>
          </w:divBdr>
        </w:div>
        <w:div w:id="398676678">
          <w:marLeft w:val="547"/>
          <w:marRight w:val="0"/>
          <w:marTop w:val="0"/>
          <w:marBottom w:val="0"/>
          <w:divBdr>
            <w:top w:val="none" w:sz="0" w:space="0" w:color="auto"/>
            <w:left w:val="none" w:sz="0" w:space="0" w:color="auto"/>
            <w:bottom w:val="none" w:sz="0" w:space="0" w:color="auto"/>
            <w:right w:val="none" w:sz="0" w:space="0" w:color="auto"/>
          </w:divBdr>
        </w:div>
        <w:div w:id="1919627431">
          <w:marLeft w:val="547"/>
          <w:marRight w:val="0"/>
          <w:marTop w:val="0"/>
          <w:marBottom w:val="0"/>
          <w:divBdr>
            <w:top w:val="none" w:sz="0" w:space="0" w:color="auto"/>
            <w:left w:val="none" w:sz="0" w:space="0" w:color="auto"/>
            <w:bottom w:val="none" w:sz="0" w:space="0" w:color="auto"/>
            <w:right w:val="none" w:sz="0" w:space="0" w:color="auto"/>
          </w:divBdr>
        </w:div>
        <w:div w:id="1156335403">
          <w:marLeft w:val="547"/>
          <w:marRight w:val="0"/>
          <w:marTop w:val="0"/>
          <w:marBottom w:val="0"/>
          <w:divBdr>
            <w:top w:val="none" w:sz="0" w:space="0" w:color="auto"/>
            <w:left w:val="none" w:sz="0" w:space="0" w:color="auto"/>
            <w:bottom w:val="none" w:sz="0" w:space="0" w:color="auto"/>
            <w:right w:val="none" w:sz="0" w:space="0" w:color="auto"/>
          </w:divBdr>
        </w:div>
        <w:div w:id="525753254">
          <w:marLeft w:val="547"/>
          <w:marRight w:val="0"/>
          <w:marTop w:val="0"/>
          <w:marBottom w:val="0"/>
          <w:divBdr>
            <w:top w:val="none" w:sz="0" w:space="0" w:color="auto"/>
            <w:left w:val="none" w:sz="0" w:space="0" w:color="auto"/>
            <w:bottom w:val="none" w:sz="0" w:space="0" w:color="auto"/>
            <w:right w:val="none" w:sz="0" w:space="0" w:color="auto"/>
          </w:divBdr>
        </w:div>
        <w:div w:id="350302245">
          <w:marLeft w:val="547"/>
          <w:marRight w:val="0"/>
          <w:marTop w:val="0"/>
          <w:marBottom w:val="0"/>
          <w:divBdr>
            <w:top w:val="none" w:sz="0" w:space="0" w:color="auto"/>
            <w:left w:val="none" w:sz="0" w:space="0" w:color="auto"/>
            <w:bottom w:val="none" w:sz="0" w:space="0" w:color="auto"/>
            <w:right w:val="none" w:sz="0" w:space="0" w:color="auto"/>
          </w:divBdr>
        </w:div>
        <w:div w:id="41178162">
          <w:marLeft w:val="547"/>
          <w:marRight w:val="0"/>
          <w:marTop w:val="0"/>
          <w:marBottom w:val="0"/>
          <w:divBdr>
            <w:top w:val="none" w:sz="0" w:space="0" w:color="auto"/>
            <w:left w:val="none" w:sz="0" w:space="0" w:color="auto"/>
            <w:bottom w:val="none" w:sz="0" w:space="0" w:color="auto"/>
            <w:right w:val="none" w:sz="0" w:space="0" w:color="auto"/>
          </w:divBdr>
        </w:div>
        <w:div w:id="1020165062">
          <w:marLeft w:val="547"/>
          <w:marRight w:val="0"/>
          <w:marTop w:val="0"/>
          <w:marBottom w:val="1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azorware.wordpress.com/2012/01/04/task-3-the-fundamental-principles-of-hci/" TargetMode="External"/><Relationship Id="rId18" Type="http://schemas.openxmlformats.org/officeDocument/2006/relationships/hyperlink" Target="https://www.nngroup.com/articles/ten-usability-heuristics/"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learnui.design/blog/mobile-desktop-website-font-size-guidelines.html"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designmantic.com/community/website-design-guide-color-blind.php"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olourblindawareness.org/colour-blindnes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7AE37-11DA-4814-9806-89A1BBA20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5</Pages>
  <Words>3907</Words>
  <Characters>22271</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ing Ho Wu</dc:creator>
  <cp:keywords/>
  <dc:description/>
  <cp:lastModifiedBy>Andrew Ming Ho Wu</cp:lastModifiedBy>
  <cp:revision>133</cp:revision>
  <dcterms:created xsi:type="dcterms:W3CDTF">2021-02-05T08:48:00Z</dcterms:created>
  <dcterms:modified xsi:type="dcterms:W3CDTF">2021-02-10T20:00:00Z</dcterms:modified>
</cp:coreProperties>
</file>